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04F819F6" w:rsidR="00224327" w:rsidRPr="004E7492" w:rsidRDefault="00AE0541" w:rsidP="00ED3200">
      <w:pPr>
        <w:pStyle w:val="RFCTitle"/>
        <w:rPr>
          <w:rFonts w:eastAsia="Batang"/>
        </w:rPr>
      </w:pPr>
      <w:bookmarkStart w:id="0" w:name="_GoBack"/>
      <w:bookmarkEnd w:id="0"/>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31D0BE27"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del w:id="1" w:author="Italo Busi" w:date="2023-07-07T21:47:00Z">
        <w:r w:rsidR="00BE2EC3" w:rsidDel="008E07FD">
          <w:rPr>
            <w:rFonts w:eastAsia="Batang"/>
          </w:rPr>
          <w:delText>09</w:delText>
        </w:r>
      </w:del>
      <w:ins w:id="2" w:author="Italo Busi" w:date="2023-07-07T21:47:00Z">
        <w:r w:rsidR="008E07FD">
          <w:rPr>
            <w:rFonts w:eastAsia="Batang"/>
          </w:rPr>
          <w:t>10</w:t>
        </w:r>
      </w:ins>
    </w:p>
    <w:p w14:paraId="183461B2" w14:textId="77777777" w:rsidR="00FA3ADB" w:rsidRDefault="00FA3ADB" w:rsidP="00FA3ADB">
      <w:pPr>
        <w:ind w:left="0"/>
      </w:pPr>
      <w:r w:rsidRPr="00D72ADD">
        <w:t>Abstract</w:t>
      </w:r>
    </w:p>
    <w:p w14:paraId="2C94B977" w14:textId="62CC2D18"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defined by the IETF to support this deployment architecture and</w:t>
      </w:r>
      <w:r w:rsidRPr="009E5988">
        <w:t xml:space="preserve"> specific scenarios relevant </w:t>
      </w:r>
      <w:r w:rsidR="0072297F">
        <w:t>to</w:t>
      </w:r>
      <w:r w:rsidR="0072297F" w:rsidRPr="009E5988">
        <w:t xml:space="preserve"> </w:t>
      </w:r>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59D2D271" w14:textId="4EBDE958" w:rsidR="00145F9D" w:rsidRPr="00145F9D" w:rsidRDefault="00145F9D" w:rsidP="00145F9D">
      <w:r w:rsidRPr="00145F9D">
        <w:t xml:space="preserve">This Internet-Draft will expire on </w: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F5037B">
        <w:rPr>
          <w:noProof/>
        </w:rPr>
        <w:instrText>7</w:instrText>
      </w:r>
      <w:r w:rsidRPr="00145F9D">
        <w:fldChar w:fldCharType="end"/>
      </w:r>
      <w:r w:rsidRPr="00145F9D">
        <w:instrText xml:space="preserve"> = 1 July </w:instrText>
      </w:r>
      <w:r w:rsidRPr="00145F9D">
        <w:fldChar w:fldCharType="begin"/>
      </w:r>
      <w:r w:rsidRPr="00145F9D">
        <w:instrText xml:space="preserve"> IF </w:instrText>
      </w:r>
      <w:r w:rsidRPr="00145F9D">
        <w:fldChar w:fldCharType="begin"/>
      </w:r>
      <w:r w:rsidRPr="00145F9D">
        <w:instrText xml:space="preserve"> SAVEDATE \@ "M" \* MERGEFORMAT \* MERGEFORMAT </w:instrText>
      </w:r>
      <w:r w:rsidRPr="00145F9D">
        <w:fldChar w:fldCharType="separate"/>
      </w:r>
      <w:r w:rsidR="00F5037B">
        <w:rPr>
          <w:noProof/>
        </w:rPr>
        <w:instrText>7</w:instrText>
      </w:r>
      <w:r w:rsidRPr="00145F9D">
        <w:fldChar w:fldCharType="end"/>
      </w:r>
      <w:r w:rsidRPr="00145F9D">
        <w:instrText xml:space="preserve"> = 2 August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F5037B">
        <w:rPr>
          <w:noProof/>
        </w:rPr>
        <w:instrText>7</w:instrText>
      </w:r>
      <w:r w:rsidRPr="00145F9D">
        <w:fldChar w:fldCharType="end"/>
      </w:r>
      <w:r w:rsidRPr="00145F9D">
        <w:instrText xml:space="preserve"> = 3 Sept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F5037B">
        <w:rPr>
          <w:noProof/>
        </w:rPr>
        <w:instrText>7</w:instrText>
      </w:r>
      <w:r w:rsidRPr="00145F9D">
        <w:fldChar w:fldCharType="end"/>
      </w:r>
      <w:r w:rsidRPr="00145F9D">
        <w:instrText xml:space="preserve"> = 4 Octo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F5037B">
        <w:rPr>
          <w:noProof/>
        </w:rPr>
        <w:instrText>7</w:instrText>
      </w:r>
      <w:r w:rsidRPr="00145F9D">
        <w:fldChar w:fldCharType="end"/>
      </w:r>
      <w:r w:rsidRPr="00145F9D">
        <w:instrText xml:space="preserve"> = 5 Nov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F5037B">
        <w:rPr>
          <w:noProof/>
        </w:rPr>
        <w:instrText>7</w:instrText>
      </w:r>
      <w:r w:rsidRPr="00145F9D">
        <w:fldChar w:fldCharType="end"/>
      </w:r>
      <w:r w:rsidRPr="00145F9D">
        <w:instrText xml:space="preserve"> = 6 Dec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F5037B">
        <w:rPr>
          <w:noProof/>
        </w:rPr>
        <w:instrText>7</w:instrText>
      </w:r>
      <w:r w:rsidRPr="00145F9D">
        <w:fldChar w:fldCharType="end"/>
      </w:r>
      <w:r w:rsidRPr="00145F9D">
        <w:instrText xml:space="preserve"> = 7 Januar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8 Februar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9 March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0 April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1 Ma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2 June "Fail"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00F5037B" w:rsidRPr="00145F9D">
        <w:rPr>
          <w:noProof/>
        </w:rPr>
        <w:instrText>January</w:instrText>
      </w:r>
      <w:r w:rsidRPr="00145F9D">
        <w:fldChar w:fldCharType="end"/>
      </w:r>
      <w:r w:rsidRPr="00145F9D">
        <w:instrText xml:space="preserve"> \* MERGEFORMAT </w:instrText>
      </w:r>
      <w:r w:rsidRPr="00145F9D">
        <w:fldChar w:fldCharType="separate"/>
      </w:r>
      <w:r w:rsidR="00F5037B" w:rsidRPr="00145F9D">
        <w:rPr>
          <w:noProof/>
        </w:rPr>
        <w:instrText>January</w:instrText>
      </w:r>
      <w:r w:rsidRPr="00145F9D">
        <w:fldChar w:fldCharType="end"/>
      </w:r>
      <w:r w:rsidRPr="00145F9D">
        <w:instrText xml:space="preserve"> \* MERGEFORMAT </w:instrText>
      </w:r>
      <w:r w:rsidRPr="00145F9D">
        <w:fldChar w:fldCharType="separate"/>
      </w:r>
      <w:r w:rsidR="00F5037B" w:rsidRPr="00145F9D">
        <w:rPr>
          <w:noProof/>
        </w:rPr>
        <w:instrText>January</w:instrText>
      </w:r>
      <w:r w:rsidRPr="00145F9D">
        <w:fldChar w:fldCharType="end"/>
      </w:r>
      <w:r w:rsidRPr="00145F9D">
        <w:instrText xml:space="preserve">  \* MERGEFORMAT </w:instrText>
      </w:r>
      <w:r w:rsidRPr="00145F9D">
        <w:fldChar w:fldCharType="separate"/>
      </w:r>
      <w:r w:rsidR="00F5037B" w:rsidRPr="00145F9D">
        <w:rPr>
          <w:noProof/>
        </w:rPr>
        <w:instrText>January</w:instrText>
      </w:r>
      <w:r w:rsidRPr="00145F9D">
        <w:fldChar w:fldCharType="end"/>
      </w:r>
      <w:r w:rsidRPr="00145F9D">
        <w:instrText xml:space="preserve"> \* MERGEFORMAT </w:instrText>
      </w:r>
      <w:r w:rsidRPr="00145F9D">
        <w:fldChar w:fldCharType="separate"/>
      </w:r>
      <w:r w:rsidR="00F5037B" w:rsidRPr="00145F9D">
        <w:rPr>
          <w:noProof/>
        </w:rPr>
        <w:instrText>January</w:instrText>
      </w:r>
      <w:r w:rsidRPr="00145F9D">
        <w:fldChar w:fldCharType="end"/>
      </w:r>
      <w:r w:rsidRPr="00145F9D">
        <w:instrText xml:space="preserve"> \* MERGEFORMAT </w:instrText>
      </w:r>
      <w:r w:rsidRPr="00145F9D">
        <w:fldChar w:fldCharType="separate"/>
      </w:r>
      <w:r w:rsidR="00F5037B" w:rsidRPr="00145F9D">
        <w:rPr>
          <w:noProof/>
        </w:rPr>
        <w:instrText>January</w:instrText>
      </w:r>
      <w:r w:rsidRPr="00145F9D">
        <w:fldChar w:fldCharType="end"/>
      </w:r>
      <w:r w:rsidRPr="00145F9D">
        <w:instrText xml:space="preserve"> \* MERGEFORMAT </w:instrText>
      </w:r>
      <w:r w:rsidRPr="00145F9D">
        <w:fldChar w:fldCharType="separate"/>
      </w:r>
      <w:r w:rsidR="00F5037B" w:rsidRPr="00145F9D">
        <w:rPr>
          <w:noProof/>
        </w:rPr>
        <w:t>January</w:t>
      </w:r>
      <w:r w:rsidRPr="00145F9D">
        <w:fldChar w:fldCharType="end"/>
      </w:r>
      <w:r w:rsidRPr="00145F9D">
        <w:t xml:space="preserve"> </w:t>
      </w:r>
      <w:r w:rsidRPr="00145F9D">
        <w:fldChar w:fldCharType="begin"/>
      </w:r>
      <w:r w:rsidRPr="00145F9D">
        <w:instrText xml:space="preserve"> DATE  \@ "d," </w:instrText>
      </w:r>
      <w:r w:rsidRPr="00145F9D">
        <w:fldChar w:fldCharType="separate"/>
      </w:r>
      <w:r w:rsidR="00F5037B">
        <w:rPr>
          <w:noProof/>
        </w:rPr>
        <w:t>7,</w:t>
      </w:r>
      <w:r w:rsidRPr="00145F9D">
        <w:fldChar w:fldCharType="end"/>
      </w:r>
      <w:r w:rsidRPr="00145F9D">
        <w:t xml:space="preserve"> </w: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F5037B">
        <w:rPr>
          <w:noProof/>
        </w:rPr>
        <w:instrText>7</w:instrText>
      </w:r>
      <w:r w:rsidRPr="00145F9D">
        <w:fldChar w:fldCharType="end"/>
      </w:r>
      <w:r w:rsidRPr="00145F9D">
        <w:instrText xml:space="preserve"> &lt; 7 </w:instrText>
      </w:r>
      <w:r w:rsidRPr="00145F9D">
        <w:fldChar w:fldCharType="begin"/>
      </w:r>
      <w:r w:rsidRPr="00145F9D">
        <w:instrText xml:space="preserve"> SAVEDATE \@ "YYYY" \* MERGEFORMAT </w:instrText>
      </w:r>
      <w:r w:rsidRPr="00145F9D">
        <w:fldChar w:fldCharType="separate"/>
      </w:r>
      <w:r w:rsidRPr="00145F9D">
        <w:rPr>
          <w:noProof/>
        </w:rPr>
        <w:instrText>0000</w:instrText>
      </w:r>
      <w:r w:rsidRPr="00145F9D">
        <w:fldChar w:fldCharType="end"/>
      </w:r>
      <w:r w:rsidRPr="00145F9D">
        <w:instrText xml:space="preserve">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F5037B">
        <w:rPr>
          <w:noProof/>
        </w:rPr>
        <w:instrText>7</w:instrText>
      </w:r>
      <w:r w:rsidRPr="00145F9D">
        <w:fldChar w:fldCharType="end"/>
      </w:r>
      <w:r w:rsidRPr="00145F9D">
        <w:instrText xml:space="preserve"> &gt; 6 </w:instrText>
      </w:r>
      <w:r w:rsidRPr="00145F9D">
        <w:fldChar w:fldCharType="begin"/>
      </w:r>
      <w:r w:rsidRPr="00145F9D">
        <w:instrText xml:space="preserve"> = </w:instrText>
      </w:r>
      <w:r w:rsidRPr="00145F9D">
        <w:fldChar w:fldCharType="begin"/>
      </w:r>
      <w:r w:rsidRPr="00145F9D">
        <w:instrText xml:space="preserve"> SAVEDATE \@ "YYYY" \* MERGEFORMAT </w:instrText>
      </w:r>
      <w:r w:rsidRPr="00145F9D">
        <w:fldChar w:fldCharType="separate"/>
      </w:r>
      <w:r w:rsidR="00F5037B">
        <w:rPr>
          <w:noProof/>
        </w:rPr>
        <w:instrText>2023</w:instrText>
      </w:r>
      <w:r w:rsidRPr="00145F9D">
        <w:fldChar w:fldCharType="end"/>
      </w:r>
      <w:r w:rsidRPr="00145F9D">
        <w:instrText xml:space="preserve"> + 1 \* MERGEFORMAT </w:instrText>
      </w:r>
      <w:r w:rsidRPr="00145F9D">
        <w:fldChar w:fldCharType="separate"/>
      </w:r>
      <w:r w:rsidR="00F5037B">
        <w:rPr>
          <w:noProof/>
        </w:rPr>
        <w:instrText>2024</w:instrText>
      </w:r>
      <w:r w:rsidRPr="00145F9D">
        <w:fldChar w:fldCharType="end"/>
      </w:r>
      <w:r w:rsidRPr="00145F9D">
        <w:instrText xml:space="preserve"> "Fail" \* MERGEFORMAT  \* MERGEFORMAT </w:instrText>
      </w:r>
      <w:r w:rsidRPr="00145F9D">
        <w:fldChar w:fldCharType="separate"/>
      </w:r>
      <w:r w:rsidR="00F5037B">
        <w:rPr>
          <w:noProof/>
        </w:rPr>
        <w:instrText>2024</w:instrText>
      </w:r>
      <w:r w:rsidRPr="00145F9D">
        <w:fldChar w:fldCharType="end"/>
      </w:r>
      <w:r w:rsidRPr="00145F9D">
        <w:instrText xml:space="preserve"> \* MERGEFORMAT </w:instrText>
      </w:r>
      <w:r w:rsidRPr="00145F9D">
        <w:fldChar w:fldCharType="separate"/>
      </w:r>
      <w:r w:rsidR="00F5037B">
        <w:rPr>
          <w:noProof/>
        </w:rPr>
        <w:t>2024</w:t>
      </w:r>
      <w:r w:rsidRPr="00145F9D">
        <w:fldChar w:fldCharType="end"/>
      </w:r>
      <w:r w:rsidRPr="00145F9D">
        <w:t>.</w:t>
      </w:r>
    </w:p>
    <w:p w14:paraId="4F5DDBA7" w14:textId="77777777" w:rsidR="002E1F5F" w:rsidRPr="00145F9D" w:rsidRDefault="002E1F5F" w:rsidP="002E1F5F">
      <w:pPr>
        <w:pStyle w:val="RFCH1-noTOCnonum"/>
        <w:rPr>
          <w:rFonts w:eastAsia="Batang"/>
          <w:bCs w:val="0"/>
        </w:rPr>
      </w:pPr>
      <w:r w:rsidRPr="00145F9D">
        <w:rPr>
          <w:rFonts w:eastAsia="Batang"/>
          <w:bCs w:val="0"/>
        </w:rPr>
        <w:t>Copyright Notice</w:t>
      </w:r>
    </w:p>
    <w:p w14:paraId="3C0C08E3" w14:textId="165C4A9D" w:rsidR="00145F9D" w:rsidRPr="00145F9D" w:rsidRDefault="00145F9D" w:rsidP="00145F9D">
      <w:r w:rsidRPr="00145F9D">
        <w:t xml:space="preserve">Copyright (c) </w:t>
      </w:r>
      <w:r w:rsidRPr="00145F9D">
        <w:fldChar w:fldCharType="begin"/>
      </w:r>
      <w:r w:rsidRPr="00145F9D">
        <w:instrText xml:space="preserve"> SAVEDATE  \@ "yyyy"  \* MERGEFORMAT </w:instrText>
      </w:r>
      <w:r w:rsidRPr="00145F9D">
        <w:fldChar w:fldCharType="separate"/>
      </w:r>
      <w:r w:rsidR="00F5037B">
        <w:rPr>
          <w:noProof/>
        </w:rPr>
        <w:t>2023</w:t>
      </w:r>
      <w:r w:rsidRPr="00145F9D">
        <w:fldChar w:fldCharType="end"/>
      </w:r>
      <w:r w:rsidRPr="00145F9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00899F13" w14:textId="141EA139" w:rsidR="00F5037B" w:rsidRDefault="008A30C6">
      <w:pPr>
        <w:pStyle w:val="TOC1"/>
        <w:rPr>
          <w:ins w:id="3" w:author="Italo Busi" w:date="2023-07-07T21:48:00Z"/>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ins w:id="4" w:author="Italo Busi" w:date="2023-07-07T21:48:00Z">
        <w:r w:rsidR="00F5037B" w:rsidRPr="007427FA">
          <w:rPr>
            <w:rStyle w:val="Hyperlink"/>
          </w:rPr>
          <w:fldChar w:fldCharType="begin"/>
        </w:r>
        <w:r w:rsidR="00F5037B" w:rsidRPr="007427FA">
          <w:rPr>
            <w:rStyle w:val="Hyperlink"/>
          </w:rPr>
          <w:instrText xml:space="preserve"> </w:instrText>
        </w:r>
        <w:r w:rsidR="00F5037B">
          <w:instrText>HYPERLINK \l "_Toc139659009"</w:instrText>
        </w:r>
        <w:r w:rsidR="00F5037B" w:rsidRPr="007427FA">
          <w:rPr>
            <w:rStyle w:val="Hyperlink"/>
          </w:rPr>
          <w:instrText xml:space="preserve"> </w:instrText>
        </w:r>
        <w:r w:rsidR="00F5037B" w:rsidRPr="007427FA">
          <w:rPr>
            <w:rStyle w:val="Hyperlink"/>
          </w:rPr>
        </w:r>
        <w:r w:rsidR="00F5037B" w:rsidRPr="007427FA">
          <w:rPr>
            <w:rStyle w:val="Hyperlink"/>
          </w:rPr>
          <w:fldChar w:fldCharType="separate"/>
        </w:r>
        <w:r w:rsidR="00F5037B" w:rsidRPr="007427FA">
          <w:rPr>
            <w:rStyle w:val="Hyperlink"/>
          </w:rPr>
          <w:t>1. Introduction</w:t>
        </w:r>
        <w:r w:rsidR="00F5037B">
          <w:rPr>
            <w:webHidden/>
          </w:rPr>
          <w:tab/>
        </w:r>
        <w:r w:rsidR="00F5037B">
          <w:rPr>
            <w:webHidden/>
          </w:rPr>
          <w:fldChar w:fldCharType="begin"/>
        </w:r>
        <w:r w:rsidR="00F5037B">
          <w:rPr>
            <w:webHidden/>
          </w:rPr>
          <w:instrText xml:space="preserve"> PAGEREF _Toc139659009 \h </w:instrText>
        </w:r>
        <w:r w:rsidR="00F5037B">
          <w:rPr>
            <w:webHidden/>
          </w:rPr>
        </w:r>
      </w:ins>
      <w:r w:rsidR="00F5037B">
        <w:rPr>
          <w:webHidden/>
        </w:rPr>
        <w:fldChar w:fldCharType="separate"/>
      </w:r>
      <w:ins w:id="5" w:author="Italo Busi" w:date="2023-07-07T21:48:00Z">
        <w:r w:rsidR="00F5037B">
          <w:rPr>
            <w:webHidden/>
          </w:rPr>
          <w:t>3</w:t>
        </w:r>
        <w:r w:rsidR="00F5037B">
          <w:rPr>
            <w:webHidden/>
          </w:rPr>
          <w:fldChar w:fldCharType="end"/>
        </w:r>
        <w:r w:rsidR="00F5037B" w:rsidRPr="007427FA">
          <w:rPr>
            <w:rStyle w:val="Hyperlink"/>
          </w:rPr>
          <w:fldChar w:fldCharType="end"/>
        </w:r>
      </w:ins>
    </w:p>
    <w:p w14:paraId="3AA85539" w14:textId="3C55F553" w:rsidR="00F5037B" w:rsidRDefault="00F5037B">
      <w:pPr>
        <w:pStyle w:val="TOC2"/>
        <w:rPr>
          <w:ins w:id="6" w:author="Italo Busi" w:date="2023-07-07T21:48:00Z"/>
          <w:rFonts w:asciiTheme="minorHAnsi" w:eastAsiaTheme="minorEastAsia" w:hAnsiTheme="minorHAnsi" w:cstheme="minorBidi"/>
          <w:sz w:val="22"/>
          <w:szCs w:val="22"/>
          <w:lang w:eastAsia="zh-CN"/>
        </w:rPr>
      </w:pPr>
      <w:ins w:id="7" w:author="Italo Busi" w:date="2023-07-07T21:48:00Z">
        <w:r w:rsidRPr="007427FA">
          <w:rPr>
            <w:rStyle w:val="Hyperlink"/>
          </w:rPr>
          <w:fldChar w:fldCharType="begin"/>
        </w:r>
        <w:r w:rsidRPr="007427FA">
          <w:rPr>
            <w:rStyle w:val="Hyperlink"/>
          </w:rPr>
          <w:instrText xml:space="preserve"> </w:instrText>
        </w:r>
        <w:r>
          <w:instrText>HYPERLINK \l "_Toc139659010"</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1.1. Terminology</w:t>
        </w:r>
        <w:r>
          <w:rPr>
            <w:webHidden/>
          </w:rPr>
          <w:tab/>
        </w:r>
        <w:r>
          <w:rPr>
            <w:webHidden/>
          </w:rPr>
          <w:fldChar w:fldCharType="begin"/>
        </w:r>
        <w:r>
          <w:rPr>
            <w:webHidden/>
          </w:rPr>
          <w:instrText xml:space="preserve"> PAGEREF _Toc139659010 \h </w:instrText>
        </w:r>
        <w:r>
          <w:rPr>
            <w:webHidden/>
          </w:rPr>
        </w:r>
      </w:ins>
      <w:r>
        <w:rPr>
          <w:webHidden/>
        </w:rPr>
        <w:fldChar w:fldCharType="separate"/>
      </w:r>
      <w:ins w:id="8" w:author="Italo Busi" w:date="2023-07-07T21:48:00Z">
        <w:r>
          <w:rPr>
            <w:webHidden/>
          </w:rPr>
          <w:t>5</w:t>
        </w:r>
        <w:r>
          <w:rPr>
            <w:webHidden/>
          </w:rPr>
          <w:fldChar w:fldCharType="end"/>
        </w:r>
        <w:r w:rsidRPr="007427FA">
          <w:rPr>
            <w:rStyle w:val="Hyperlink"/>
          </w:rPr>
          <w:fldChar w:fldCharType="end"/>
        </w:r>
      </w:ins>
    </w:p>
    <w:p w14:paraId="66DA5232" w14:textId="691C3408" w:rsidR="00F5037B" w:rsidRDefault="00F5037B">
      <w:pPr>
        <w:pStyle w:val="TOC1"/>
        <w:rPr>
          <w:ins w:id="9" w:author="Italo Busi" w:date="2023-07-07T21:48:00Z"/>
          <w:rFonts w:asciiTheme="minorHAnsi" w:eastAsiaTheme="minorEastAsia" w:hAnsiTheme="minorHAnsi" w:cstheme="minorBidi"/>
          <w:sz w:val="22"/>
          <w:szCs w:val="22"/>
          <w:lang w:eastAsia="zh-CN"/>
        </w:rPr>
      </w:pPr>
      <w:ins w:id="10" w:author="Italo Busi" w:date="2023-07-07T21:48:00Z">
        <w:r w:rsidRPr="007427FA">
          <w:rPr>
            <w:rStyle w:val="Hyperlink"/>
          </w:rPr>
          <w:fldChar w:fldCharType="begin"/>
        </w:r>
        <w:r w:rsidRPr="007427FA">
          <w:rPr>
            <w:rStyle w:val="Hyperlink"/>
          </w:rPr>
          <w:instrText xml:space="preserve"> </w:instrText>
        </w:r>
        <w:r>
          <w:instrText>HYPERLINK \l "_Toc139659011"</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2. Reference Network Architecture</w:t>
        </w:r>
        <w:r>
          <w:rPr>
            <w:webHidden/>
          </w:rPr>
          <w:tab/>
        </w:r>
        <w:r>
          <w:rPr>
            <w:webHidden/>
          </w:rPr>
          <w:fldChar w:fldCharType="begin"/>
        </w:r>
        <w:r>
          <w:rPr>
            <w:webHidden/>
          </w:rPr>
          <w:instrText xml:space="preserve"> PAGEREF _Toc139659011 \h </w:instrText>
        </w:r>
        <w:r>
          <w:rPr>
            <w:webHidden/>
          </w:rPr>
        </w:r>
      </w:ins>
      <w:r>
        <w:rPr>
          <w:webHidden/>
        </w:rPr>
        <w:fldChar w:fldCharType="separate"/>
      </w:r>
      <w:ins w:id="11" w:author="Italo Busi" w:date="2023-07-07T21:48:00Z">
        <w:r>
          <w:rPr>
            <w:webHidden/>
          </w:rPr>
          <w:t>7</w:t>
        </w:r>
        <w:r>
          <w:rPr>
            <w:webHidden/>
          </w:rPr>
          <w:fldChar w:fldCharType="end"/>
        </w:r>
        <w:r w:rsidRPr="007427FA">
          <w:rPr>
            <w:rStyle w:val="Hyperlink"/>
          </w:rPr>
          <w:fldChar w:fldCharType="end"/>
        </w:r>
      </w:ins>
    </w:p>
    <w:p w14:paraId="60902932" w14:textId="5A14778C" w:rsidR="00F5037B" w:rsidRDefault="00F5037B">
      <w:pPr>
        <w:pStyle w:val="TOC2"/>
        <w:rPr>
          <w:ins w:id="12" w:author="Italo Busi" w:date="2023-07-07T21:48:00Z"/>
          <w:rFonts w:asciiTheme="minorHAnsi" w:eastAsiaTheme="minorEastAsia" w:hAnsiTheme="minorHAnsi" w:cstheme="minorBidi"/>
          <w:sz w:val="22"/>
          <w:szCs w:val="22"/>
          <w:lang w:eastAsia="zh-CN"/>
        </w:rPr>
      </w:pPr>
      <w:ins w:id="13" w:author="Italo Busi" w:date="2023-07-07T21:48:00Z">
        <w:r w:rsidRPr="007427FA">
          <w:rPr>
            <w:rStyle w:val="Hyperlink"/>
          </w:rPr>
          <w:fldChar w:fldCharType="begin"/>
        </w:r>
        <w:r w:rsidRPr="007427FA">
          <w:rPr>
            <w:rStyle w:val="Hyperlink"/>
          </w:rPr>
          <w:instrText xml:space="preserve"> </w:instrText>
        </w:r>
        <w:r>
          <w:instrText>HYPERLINK \l "_Toc139659012"</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2.1. Multi</w:t>
        </w:r>
        <w:r w:rsidRPr="007427FA">
          <w:rPr>
            <w:rStyle w:val="Hyperlink"/>
          </w:rPr>
          <w:noBreakHyphen/>
          <w:t>domain Service Coordinator (MDSC) functions</w:t>
        </w:r>
        <w:r>
          <w:rPr>
            <w:webHidden/>
          </w:rPr>
          <w:tab/>
        </w:r>
        <w:r>
          <w:rPr>
            <w:webHidden/>
          </w:rPr>
          <w:fldChar w:fldCharType="begin"/>
        </w:r>
        <w:r>
          <w:rPr>
            <w:webHidden/>
          </w:rPr>
          <w:instrText xml:space="preserve"> PAGEREF _Toc139659012 \h </w:instrText>
        </w:r>
        <w:r>
          <w:rPr>
            <w:webHidden/>
          </w:rPr>
        </w:r>
      </w:ins>
      <w:r>
        <w:rPr>
          <w:webHidden/>
        </w:rPr>
        <w:fldChar w:fldCharType="separate"/>
      </w:r>
      <w:ins w:id="14" w:author="Italo Busi" w:date="2023-07-07T21:48:00Z">
        <w:r>
          <w:rPr>
            <w:webHidden/>
          </w:rPr>
          <w:t>9</w:t>
        </w:r>
        <w:r>
          <w:rPr>
            <w:webHidden/>
          </w:rPr>
          <w:fldChar w:fldCharType="end"/>
        </w:r>
        <w:r w:rsidRPr="007427FA">
          <w:rPr>
            <w:rStyle w:val="Hyperlink"/>
          </w:rPr>
          <w:fldChar w:fldCharType="end"/>
        </w:r>
      </w:ins>
    </w:p>
    <w:p w14:paraId="1589459F" w14:textId="38899B8E" w:rsidR="00F5037B" w:rsidRDefault="00F5037B">
      <w:pPr>
        <w:pStyle w:val="TOC3"/>
        <w:rPr>
          <w:ins w:id="15" w:author="Italo Busi" w:date="2023-07-07T21:48:00Z"/>
          <w:rFonts w:asciiTheme="minorHAnsi" w:eastAsiaTheme="minorEastAsia" w:hAnsiTheme="minorHAnsi" w:cstheme="minorBidi"/>
          <w:sz w:val="22"/>
          <w:szCs w:val="22"/>
          <w:lang w:eastAsia="zh-CN"/>
        </w:rPr>
      </w:pPr>
      <w:ins w:id="16" w:author="Italo Busi" w:date="2023-07-07T21:48:00Z">
        <w:r w:rsidRPr="007427FA">
          <w:rPr>
            <w:rStyle w:val="Hyperlink"/>
          </w:rPr>
          <w:fldChar w:fldCharType="begin"/>
        </w:r>
        <w:r w:rsidRPr="007427FA">
          <w:rPr>
            <w:rStyle w:val="Hyperlink"/>
          </w:rPr>
          <w:instrText xml:space="preserve"> </w:instrText>
        </w:r>
        <w:r>
          <w:instrText>HYPERLINK \l "_Toc139659013"</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2.1.1. Multi-domain L2/L3 VPN Network Services</w:t>
        </w:r>
        <w:r>
          <w:rPr>
            <w:webHidden/>
          </w:rPr>
          <w:tab/>
        </w:r>
        <w:r>
          <w:rPr>
            <w:webHidden/>
          </w:rPr>
          <w:fldChar w:fldCharType="begin"/>
        </w:r>
        <w:r>
          <w:rPr>
            <w:webHidden/>
          </w:rPr>
          <w:instrText xml:space="preserve"> PAGEREF _Toc139659013 \h </w:instrText>
        </w:r>
        <w:r>
          <w:rPr>
            <w:webHidden/>
          </w:rPr>
        </w:r>
      </w:ins>
      <w:r>
        <w:rPr>
          <w:webHidden/>
        </w:rPr>
        <w:fldChar w:fldCharType="separate"/>
      </w:r>
      <w:ins w:id="17" w:author="Italo Busi" w:date="2023-07-07T21:48:00Z">
        <w:r>
          <w:rPr>
            <w:webHidden/>
          </w:rPr>
          <w:t>11</w:t>
        </w:r>
        <w:r>
          <w:rPr>
            <w:webHidden/>
          </w:rPr>
          <w:fldChar w:fldCharType="end"/>
        </w:r>
        <w:r w:rsidRPr="007427FA">
          <w:rPr>
            <w:rStyle w:val="Hyperlink"/>
          </w:rPr>
          <w:fldChar w:fldCharType="end"/>
        </w:r>
      </w:ins>
    </w:p>
    <w:p w14:paraId="4E40B229" w14:textId="0FA14786" w:rsidR="00F5037B" w:rsidRDefault="00F5037B">
      <w:pPr>
        <w:pStyle w:val="TOC3"/>
        <w:rPr>
          <w:ins w:id="18" w:author="Italo Busi" w:date="2023-07-07T21:48:00Z"/>
          <w:rFonts w:asciiTheme="minorHAnsi" w:eastAsiaTheme="minorEastAsia" w:hAnsiTheme="minorHAnsi" w:cstheme="minorBidi"/>
          <w:sz w:val="22"/>
          <w:szCs w:val="22"/>
          <w:lang w:eastAsia="zh-CN"/>
        </w:rPr>
      </w:pPr>
      <w:ins w:id="19" w:author="Italo Busi" w:date="2023-07-07T21:48:00Z">
        <w:r w:rsidRPr="007427FA">
          <w:rPr>
            <w:rStyle w:val="Hyperlink"/>
          </w:rPr>
          <w:fldChar w:fldCharType="begin"/>
        </w:r>
        <w:r w:rsidRPr="007427FA">
          <w:rPr>
            <w:rStyle w:val="Hyperlink"/>
          </w:rPr>
          <w:instrText xml:space="preserve"> </w:instrText>
        </w:r>
        <w:r>
          <w:instrText>HYPERLINK \l "_Toc139659014"</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2.1.2. Multi-domain and Multi-layer Path Computation</w:t>
        </w:r>
        <w:r>
          <w:rPr>
            <w:webHidden/>
          </w:rPr>
          <w:tab/>
        </w:r>
        <w:r>
          <w:rPr>
            <w:webHidden/>
          </w:rPr>
          <w:fldChar w:fldCharType="begin"/>
        </w:r>
        <w:r>
          <w:rPr>
            <w:webHidden/>
          </w:rPr>
          <w:instrText xml:space="preserve"> PAGEREF _Toc139659014 \h </w:instrText>
        </w:r>
        <w:r>
          <w:rPr>
            <w:webHidden/>
          </w:rPr>
        </w:r>
      </w:ins>
      <w:r>
        <w:rPr>
          <w:webHidden/>
        </w:rPr>
        <w:fldChar w:fldCharType="separate"/>
      </w:r>
      <w:ins w:id="20" w:author="Italo Busi" w:date="2023-07-07T21:48:00Z">
        <w:r>
          <w:rPr>
            <w:webHidden/>
          </w:rPr>
          <w:t>14</w:t>
        </w:r>
        <w:r>
          <w:rPr>
            <w:webHidden/>
          </w:rPr>
          <w:fldChar w:fldCharType="end"/>
        </w:r>
        <w:r w:rsidRPr="007427FA">
          <w:rPr>
            <w:rStyle w:val="Hyperlink"/>
          </w:rPr>
          <w:fldChar w:fldCharType="end"/>
        </w:r>
      </w:ins>
    </w:p>
    <w:p w14:paraId="22FFC116" w14:textId="7FD1CAEA" w:rsidR="00F5037B" w:rsidRDefault="00F5037B">
      <w:pPr>
        <w:pStyle w:val="TOC2"/>
        <w:rPr>
          <w:ins w:id="21" w:author="Italo Busi" w:date="2023-07-07T21:48:00Z"/>
          <w:rFonts w:asciiTheme="minorHAnsi" w:eastAsiaTheme="minorEastAsia" w:hAnsiTheme="minorHAnsi" w:cstheme="minorBidi"/>
          <w:sz w:val="22"/>
          <w:szCs w:val="22"/>
          <w:lang w:eastAsia="zh-CN"/>
        </w:rPr>
      </w:pPr>
      <w:ins w:id="22" w:author="Italo Busi" w:date="2023-07-07T21:48:00Z">
        <w:r w:rsidRPr="007427FA">
          <w:rPr>
            <w:rStyle w:val="Hyperlink"/>
          </w:rPr>
          <w:fldChar w:fldCharType="begin"/>
        </w:r>
        <w:r w:rsidRPr="007427FA">
          <w:rPr>
            <w:rStyle w:val="Hyperlink"/>
          </w:rPr>
          <w:instrText xml:space="preserve"> </w:instrText>
        </w:r>
        <w:r>
          <w:instrText>HYPERLINK \l "_Toc139659015"</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2.2. IP/MPLS Domain Controller and NE Functions</w:t>
        </w:r>
        <w:r>
          <w:rPr>
            <w:webHidden/>
          </w:rPr>
          <w:tab/>
        </w:r>
        <w:r>
          <w:rPr>
            <w:webHidden/>
          </w:rPr>
          <w:fldChar w:fldCharType="begin"/>
        </w:r>
        <w:r>
          <w:rPr>
            <w:webHidden/>
          </w:rPr>
          <w:instrText xml:space="preserve"> PAGEREF _Toc139659015 \h </w:instrText>
        </w:r>
        <w:r>
          <w:rPr>
            <w:webHidden/>
          </w:rPr>
        </w:r>
      </w:ins>
      <w:r>
        <w:rPr>
          <w:webHidden/>
        </w:rPr>
        <w:fldChar w:fldCharType="separate"/>
      </w:r>
      <w:ins w:id="23" w:author="Italo Busi" w:date="2023-07-07T21:48:00Z">
        <w:r>
          <w:rPr>
            <w:webHidden/>
          </w:rPr>
          <w:t>17</w:t>
        </w:r>
        <w:r>
          <w:rPr>
            <w:webHidden/>
          </w:rPr>
          <w:fldChar w:fldCharType="end"/>
        </w:r>
        <w:r w:rsidRPr="007427FA">
          <w:rPr>
            <w:rStyle w:val="Hyperlink"/>
          </w:rPr>
          <w:fldChar w:fldCharType="end"/>
        </w:r>
      </w:ins>
    </w:p>
    <w:p w14:paraId="489F3BF0" w14:textId="12CA64BE" w:rsidR="00F5037B" w:rsidRDefault="00F5037B">
      <w:pPr>
        <w:pStyle w:val="TOC2"/>
        <w:rPr>
          <w:ins w:id="24" w:author="Italo Busi" w:date="2023-07-07T21:48:00Z"/>
          <w:rFonts w:asciiTheme="minorHAnsi" w:eastAsiaTheme="minorEastAsia" w:hAnsiTheme="minorHAnsi" w:cstheme="minorBidi"/>
          <w:sz w:val="22"/>
          <w:szCs w:val="22"/>
          <w:lang w:eastAsia="zh-CN"/>
        </w:rPr>
      </w:pPr>
      <w:ins w:id="25" w:author="Italo Busi" w:date="2023-07-07T21:48:00Z">
        <w:r w:rsidRPr="007427FA">
          <w:rPr>
            <w:rStyle w:val="Hyperlink"/>
          </w:rPr>
          <w:fldChar w:fldCharType="begin"/>
        </w:r>
        <w:r w:rsidRPr="007427FA">
          <w:rPr>
            <w:rStyle w:val="Hyperlink"/>
          </w:rPr>
          <w:instrText xml:space="preserve"> </w:instrText>
        </w:r>
        <w:r>
          <w:instrText>HYPERLINK \l "_Toc139659016"</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2.3. Optical Domain Controller and NE Functions</w:t>
        </w:r>
        <w:r>
          <w:rPr>
            <w:webHidden/>
          </w:rPr>
          <w:tab/>
        </w:r>
        <w:r>
          <w:rPr>
            <w:webHidden/>
          </w:rPr>
          <w:fldChar w:fldCharType="begin"/>
        </w:r>
        <w:r>
          <w:rPr>
            <w:webHidden/>
          </w:rPr>
          <w:instrText xml:space="preserve"> PAGEREF _Toc139659016 \h </w:instrText>
        </w:r>
        <w:r>
          <w:rPr>
            <w:webHidden/>
          </w:rPr>
        </w:r>
      </w:ins>
      <w:r>
        <w:rPr>
          <w:webHidden/>
        </w:rPr>
        <w:fldChar w:fldCharType="separate"/>
      </w:r>
      <w:ins w:id="26" w:author="Italo Busi" w:date="2023-07-07T21:48:00Z">
        <w:r>
          <w:rPr>
            <w:webHidden/>
          </w:rPr>
          <w:t>19</w:t>
        </w:r>
        <w:r>
          <w:rPr>
            <w:webHidden/>
          </w:rPr>
          <w:fldChar w:fldCharType="end"/>
        </w:r>
        <w:r w:rsidRPr="007427FA">
          <w:rPr>
            <w:rStyle w:val="Hyperlink"/>
          </w:rPr>
          <w:fldChar w:fldCharType="end"/>
        </w:r>
      </w:ins>
    </w:p>
    <w:p w14:paraId="1FCB42F3" w14:textId="41EA8282" w:rsidR="00F5037B" w:rsidRDefault="00F5037B">
      <w:pPr>
        <w:pStyle w:val="TOC1"/>
        <w:rPr>
          <w:ins w:id="27" w:author="Italo Busi" w:date="2023-07-07T21:48:00Z"/>
          <w:rFonts w:asciiTheme="minorHAnsi" w:eastAsiaTheme="minorEastAsia" w:hAnsiTheme="minorHAnsi" w:cstheme="minorBidi"/>
          <w:sz w:val="22"/>
          <w:szCs w:val="22"/>
          <w:lang w:eastAsia="zh-CN"/>
        </w:rPr>
      </w:pPr>
      <w:ins w:id="28" w:author="Italo Busi" w:date="2023-07-07T21:48:00Z">
        <w:r w:rsidRPr="007427FA">
          <w:rPr>
            <w:rStyle w:val="Hyperlink"/>
          </w:rPr>
          <w:fldChar w:fldCharType="begin"/>
        </w:r>
        <w:r w:rsidRPr="007427FA">
          <w:rPr>
            <w:rStyle w:val="Hyperlink"/>
          </w:rPr>
          <w:instrText xml:space="preserve"> </w:instrText>
        </w:r>
        <w:r>
          <w:instrText>HYPERLINK \l "_Toc139659017"</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3. Interface Protocols and YANG Data Models for the MPIs</w:t>
        </w:r>
        <w:r>
          <w:rPr>
            <w:webHidden/>
          </w:rPr>
          <w:tab/>
        </w:r>
        <w:r>
          <w:rPr>
            <w:webHidden/>
          </w:rPr>
          <w:fldChar w:fldCharType="begin"/>
        </w:r>
        <w:r>
          <w:rPr>
            <w:webHidden/>
          </w:rPr>
          <w:instrText xml:space="preserve"> PAGEREF _Toc139659017 \h </w:instrText>
        </w:r>
        <w:r>
          <w:rPr>
            <w:webHidden/>
          </w:rPr>
        </w:r>
      </w:ins>
      <w:r>
        <w:rPr>
          <w:webHidden/>
        </w:rPr>
        <w:fldChar w:fldCharType="separate"/>
      </w:r>
      <w:ins w:id="29" w:author="Italo Busi" w:date="2023-07-07T21:48:00Z">
        <w:r>
          <w:rPr>
            <w:webHidden/>
          </w:rPr>
          <w:t>19</w:t>
        </w:r>
        <w:r>
          <w:rPr>
            <w:webHidden/>
          </w:rPr>
          <w:fldChar w:fldCharType="end"/>
        </w:r>
        <w:r w:rsidRPr="007427FA">
          <w:rPr>
            <w:rStyle w:val="Hyperlink"/>
          </w:rPr>
          <w:fldChar w:fldCharType="end"/>
        </w:r>
      </w:ins>
    </w:p>
    <w:p w14:paraId="53D4392C" w14:textId="21A52330" w:rsidR="00F5037B" w:rsidRDefault="00F5037B">
      <w:pPr>
        <w:pStyle w:val="TOC2"/>
        <w:rPr>
          <w:ins w:id="30" w:author="Italo Busi" w:date="2023-07-07T21:48:00Z"/>
          <w:rFonts w:asciiTheme="minorHAnsi" w:eastAsiaTheme="minorEastAsia" w:hAnsiTheme="minorHAnsi" w:cstheme="minorBidi"/>
          <w:sz w:val="22"/>
          <w:szCs w:val="22"/>
          <w:lang w:eastAsia="zh-CN"/>
        </w:rPr>
      </w:pPr>
      <w:ins w:id="31" w:author="Italo Busi" w:date="2023-07-07T21:48:00Z">
        <w:r w:rsidRPr="007427FA">
          <w:rPr>
            <w:rStyle w:val="Hyperlink"/>
          </w:rPr>
          <w:fldChar w:fldCharType="begin"/>
        </w:r>
        <w:r w:rsidRPr="007427FA">
          <w:rPr>
            <w:rStyle w:val="Hyperlink"/>
          </w:rPr>
          <w:instrText xml:space="preserve"> </w:instrText>
        </w:r>
        <w:r>
          <w:instrText>HYPERLINK \l "_Toc139659018"</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3.1. RESTCONF Protocol at the MPIs</w:t>
        </w:r>
        <w:r>
          <w:rPr>
            <w:webHidden/>
          </w:rPr>
          <w:tab/>
        </w:r>
        <w:r>
          <w:rPr>
            <w:webHidden/>
          </w:rPr>
          <w:fldChar w:fldCharType="begin"/>
        </w:r>
        <w:r>
          <w:rPr>
            <w:webHidden/>
          </w:rPr>
          <w:instrText xml:space="preserve"> PAGEREF _Toc139659018 \h </w:instrText>
        </w:r>
        <w:r>
          <w:rPr>
            <w:webHidden/>
          </w:rPr>
        </w:r>
      </w:ins>
      <w:r>
        <w:rPr>
          <w:webHidden/>
        </w:rPr>
        <w:fldChar w:fldCharType="separate"/>
      </w:r>
      <w:ins w:id="32" w:author="Italo Busi" w:date="2023-07-07T21:48:00Z">
        <w:r>
          <w:rPr>
            <w:webHidden/>
          </w:rPr>
          <w:t>19</w:t>
        </w:r>
        <w:r>
          <w:rPr>
            <w:webHidden/>
          </w:rPr>
          <w:fldChar w:fldCharType="end"/>
        </w:r>
        <w:r w:rsidRPr="007427FA">
          <w:rPr>
            <w:rStyle w:val="Hyperlink"/>
          </w:rPr>
          <w:fldChar w:fldCharType="end"/>
        </w:r>
      </w:ins>
    </w:p>
    <w:p w14:paraId="0FA21F1C" w14:textId="38FE2170" w:rsidR="00F5037B" w:rsidRDefault="00F5037B">
      <w:pPr>
        <w:pStyle w:val="TOC2"/>
        <w:rPr>
          <w:ins w:id="33" w:author="Italo Busi" w:date="2023-07-07T21:48:00Z"/>
          <w:rFonts w:asciiTheme="minorHAnsi" w:eastAsiaTheme="minorEastAsia" w:hAnsiTheme="minorHAnsi" w:cstheme="minorBidi"/>
          <w:sz w:val="22"/>
          <w:szCs w:val="22"/>
          <w:lang w:eastAsia="zh-CN"/>
        </w:rPr>
      </w:pPr>
      <w:ins w:id="34" w:author="Italo Busi" w:date="2023-07-07T21:48:00Z">
        <w:r w:rsidRPr="007427FA">
          <w:rPr>
            <w:rStyle w:val="Hyperlink"/>
          </w:rPr>
          <w:fldChar w:fldCharType="begin"/>
        </w:r>
        <w:r w:rsidRPr="007427FA">
          <w:rPr>
            <w:rStyle w:val="Hyperlink"/>
          </w:rPr>
          <w:instrText xml:space="preserve"> </w:instrText>
        </w:r>
        <w:r>
          <w:instrText>HYPERLINK \l "_Toc139659019"</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3.2. YANG Data Models at the MPIs</w:t>
        </w:r>
        <w:r>
          <w:rPr>
            <w:webHidden/>
          </w:rPr>
          <w:tab/>
        </w:r>
        <w:r>
          <w:rPr>
            <w:webHidden/>
          </w:rPr>
          <w:fldChar w:fldCharType="begin"/>
        </w:r>
        <w:r>
          <w:rPr>
            <w:webHidden/>
          </w:rPr>
          <w:instrText xml:space="preserve"> PAGEREF _Toc139659019 \h </w:instrText>
        </w:r>
        <w:r>
          <w:rPr>
            <w:webHidden/>
          </w:rPr>
        </w:r>
      </w:ins>
      <w:r>
        <w:rPr>
          <w:webHidden/>
        </w:rPr>
        <w:fldChar w:fldCharType="separate"/>
      </w:r>
      <w:ins w:id="35" w:author="Italo Busi" w:date="2023-07-07T21:48:00Z">
        <w:r>
          <w:rPr>
            <w:webHidden/>
          </w:rPr>
          <w:t>20</w:t>
        </w:r>
        <w:r>
          <w:rPr>
            <w:webHidden/>
          </w:rPr>
          <w:fldChar w:fldCharType="end"/>
        </w:r>
        <w:r w:rsidRPr="007427FA">
          <w:rPr>
            <w:rStyle w:val="Hyperlink"/>
          </w:rPr>
          <w:fldChar w:fldCharType="end"/>
        </w:r>
      </w:ins>
    </w:p>
    <w:p w14:paraId="59902BA5" w14:textId="30D6048F" w:rsidR="00F5037B" w:rsidRDefault="00F5037B">
      <w:pPr>
        <w:pStyle w:val="TOC3"/>
        <w:rPr>
          <w:ins w:id="36" w:author="Italo Busi" w:date="2023-07-07T21:48:00Z"/>
          <w:rFonts w:asciiTheme="minorHAnsi" w:eastAsiaTheme="minorEastAsia" w:hAnsiTheme="minorHAnsi" w:cstheme="minorBidi"/>
          <w:sz w:val="22"/>
          <w:szCs w:val="22"/>
          <w:lang w:eastAsia="zh-CN"/>
        </w:rPr>
      </w:pPr>
      <w:ins w:id="37" w:author="Italo Busi" w:date="2023-07-07T21:48:00Z">
        <w:r w:rsidRPr="007427FA">
          <w:rPr>
            <w:rStyle w:val="Hyperlink"/>
          </w:rPr>
          <w:fldChar w:fldCharType="begin"/>
        </w:r>
        <w:r w:rsidRPr="007427FA">
          <w:rPr>
            <w:rStyle w:val="Hyperlink"/>
          </w:rPr>
          <w:instrText xml:space="preserve"> </w:instrText>
        </w:r>
        <w:r>
          <w:instrText>HYPERLINK \l "_Toc139659020"</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3.2.1. Common YANG Data Models at the MPIs</w:t>
        </w:r>
        <w:r>
          <w:rPr>
            <w:webHidden/>
          </w:rPr>
          <w:tab/>
        </w:r>
        <w:r>
          <w:rPr>
            <w:webHidden/>
          </w:rPr>
          <w:fldChar w:fldCharType="begin"/>
        </w:r>
        <w:r>
          <w:rPr>
            <w:webHidden/>
          </w:rPr>
          <w:instrText xml:space="preserve"> PAGEREF _Toc139659020 \h </w:instrText>
        </w:r>
        <w:r>
          <w:rPr>
            <w:webHidden/>
          </w:rPr>
        </w:r>
      </w:ins>
      <w:r>
        <w:rPr>
          <w:webHidden/>
        </w:rPr>
        <w:fldChar w:fldCharType="separate"/>
      </w:r>
      <w:ins w:id="38" w:author="Italo Busi" w:date="2023-07-07T21:48:00Z">
        <w:r>
          <w:rPr>
            <w:webHidden/>
          </w:rPr>
          <w:t>20</w:t>
        </w:r>
        <w:r>
          <w:rPr>
            <w:webHidden/>
          </w:rPr>
          <w:fldChar w:fldCharType="end"/>
        </w:r>
        <w:r w:rsidRPr="007427FA">
          <w:rPr>
            <w:rStyle w:val="Hyperlink"/>
          </w:rPr>
          <w:fldChar w:fldCharType="end"/>
        </w:r>
      </w:ins>
    </w:p>
    <w:p w14:paraId="0AE734CF" w14:textId="42BAFC0E" w:rsidR="00F5037B" w:rsidRDefault="00F5037B">
      <w:pPr>
        <w:pStyle w:val="TOC3"/>
        <w:rPr>
          <w:ins w:id="39" w:author="Italo Busi" w:date="2023-07-07T21:48:00Z"/>
          <w:rFonts w:asciiTheme="minorHAnsi" w:eastAsiaTheme="minorEastAsia" w:hAnsiTheme="minorHAnsi" w:cstheme="minorBidi"/>
          <w:sz w:val="22"/>
          <w:szCs w:val="22"/>
          <w:lang w:eastAsia="zh-CN"/>
        </w:rPr>
      </w:pPr>
      <w:ins w:id="40" w:author="Italo Busi" w:date="2023-07-07T21:48:00Z">
        <w:r w:rsidRPr="007427FA">
          <w:rPr>
            <w:rStyle w:val="Hyperlink"/>
          </w:rPr>
          <w:fldChar w:fldCharType="begin"/>
        </w:r>
        <w:r w:rsidRPr="007427FA">
          <w:rPr>
            <w:rStyle w:val="Hyperlink"/>
          </w:rPr>
          <w:instrText xml:space="preserve"> </w:instrText>
        </w:r>
        <w:r>
          <w:instrText>HYPERLINK \l "_Toc139659021"</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3.2.2. YANG models at the Optical MPIs</w:t>
        </w:r>
        <w:r>
          <w:rPr>
            <w:webHidden/>
          </w:rPr>
          <w:tab/>
        </w:r>
        <w:r>
          <w:rPr>
            <w:webHidden/>
          </w:rPr>
          <w:fldChar w:fldCharType="begin"/>
        </w:r>
        <w:r>
          <w:rPr>
            <w:webHidden/>
          </w:rPr>
          <w:instrText xml:space="preserve"> PAGEREF _Toc139659021 \h </w:instrText>
        </w:r>
        <w:r>
          <w:rPr>
            <w:webHidden/>
          </w:rPr>
        </w:r>
      </w:ins>
      <w:r>
        <w:rPr>
          <w:webHidden/>
        </w:rPr>
        <w:fldChar w:fldCharType="separate"/>
      </w:r>
      <w:ins w:id="41" w:author="Italo Busi" w:date="2023-07-07T21:48:00Z">
        <w:r>
          <w:rPr>
            <w:webHidden/>
          </w:rPr>
          <w:t>21</w:t>
        </w:r>
        <w:r>
          <w:rPr>
            <w:webHidden/>
          </w:rPr>
          <w:fldChar w:fldCharType="end"/>
        </w:r>
        <w:r w:rsidRPr="007427FA">
          <w:rPr>
            <w:rStyle w:val="Hyperlink"/>
          </w:rPr>
          <w:fldChar w:fldCharType="end"/>
        </w:r>
      </w:ins>
    </w:p>
    <w:p w14:paraId="62E190D6" w14:textId="1F2D4436" w:rsidR="00F5037B" w:rsidRDefault="00F5037B">
      <w:pPr>
        <w:pStyle w:val="TOC3"/>
        <w:rPr>
          <w:ins w:id="42" w:author="Italo Busi" w:date="2023-07-07T21:48:00Z"/>
          <w:rFonts w:asciiTheme="minorHAnsi" w:eastAsiaTheme="minorEastAsia" w:hAnsiTheme="minorHAnsi" w:cstheme="minorBidi"/>
          <w:sz w:val="22"/>
          <w:szCs w:val="22"/>
          <w:lang w:eastAsia="zh-CN"/>
        </w:rPr>
      </w:pPr>
      <w:ins w:id="43" w:author="Italo Busi" w:date="2023-07-07T21:48:00Z">
        <w:r w:rsidRPr="007427FA">
          <w:rPr>
            <w:rStyle w:val="Hyperlink"/>
          </w:rPr>
          <w:fldChar w:fldCharType="begin"/>
        </w:r>
        <w:r w:rsidRPr="007427FA">
          <w:rPr>
            <w:rStyle w:val="Hyperlink"/>
          </w:rPr>
          <w:instrText xml:space="preserve"> </w:instrText>
        </w:r>
        <w:r>
          <w:instrText>HYPERLINK \l "_Toc139659022"</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3.2.3. YANG data models at the Packet MPIs</w:t>
        </w:r>
        <w:r>
          <w:rPr>
            <w:webHidden/>
          </w:rPr>
          <w:tab/>
        </w:r>
        <w:r>
          <w:rPr>
            <w:webHidden/>
          </w:rPr>
          <w:fldChar w:fldCharType="begin"/>
        </w:r>
        <w:r>
          <w:rPr>
            <w:webHidden/>
          </w:rPr>
          <w:instrText xml:space="preserve"> PAGEREF _Toc139659022 \h </w:instrText>
        </w:r>
        <w:r>
          <w:rPr>
            <w:webHidden/>
          </w:rPr>
        </w:r>
      </w:ins>
      <w:r>
        <w:rPr>
          <w:webHidden/>
        </w:rPr>
        <w:fldChar w:fldCharType="separate"/>
      </w:r>
      <w:ins w:id="44" w:author="Italo Busi" w:date="2023-07-07T21:48:00Z">
        <w:r>
          <w:rPr>
            <w:webHidden/>
          </w:rPr>
          <w:t>22</w:t>
        </w:r>
        <w:r>
          <w:rPr>
            <w:webHidden/>
          </w:rPr>
          <w:fldChar w:fldCharType="end"/>
        </w:r>
        <w:r w:rsidRPr="007427FA">
          <w:rPr>
            <w:rStyle w:val="Hyperlink"/>
          </w:rPr>
          <w:fldChar w:fldCharType="end"/>
        </w:r>
      </w:ins>
    </w:p>
    <w:p w14:paraId="027E3EF5" w14:textId="046EEBA2" w:rsidR="00F5037B" w:rsidRDefault="00F5037B">
      <w:pPr>
        <w:pStyle w:val="TOC2"/>
        <w:rPr>
          <w:ins w:id="45" w:author="Italo Busi" w:date="2023-07-07T21:48:00Z"/>
          <w:rFonts w:asciiTheme="minorHAnsi" w:eastAsiaTheme="minorEastAsia" w:hAnsiTheme="minorHAnsi" w:cstheme="minorBidi"/>
          <w:sz w:val="22"/>
          <w:szCs w:val="22"/>
          <w:lang w:eastAsia="zh-CN"/>
        </w:rPr>
      </w:pPr>
      <w:ins w:id="46" w:author="Italo Busi" w:date="2023-07-07T21:48:00Z">
        <w:r w:rsidRPr="007427FA">
          <w:rPr>
            <w:rStyle w:val="Hyperlink"/>
          </w:rPr>
          <w:fldChar w:fldCharType="begin"/>
        </w:r>
        <w:r w:rsidRPr="007427FA">
          <w:rPr>
            <w:rStyle w:val="Hyperlink"/>
          </w:rPr>
          <w:instrText xml:space="preserve"> </w:instrText>
        </w:r>
        <w:r>
          <w:instrText>HYPERLINK \l "_Toc139659023"</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3.3. Path Computation Elment Protocol (PCEP)</w:t>
        </w:r>
        <w:r>
          <w:rPr>
            <w:webHidden/>
          </w:rPr>
          <w:tab/>
        </w:r>
        <w:r>
          <w:rPr>
            <w:webHidden/>
          </w:rPr>
          <w:fldChar w:fldCharType="begin"/>
        </w:r>
        <w:r>
          <w:rPr>
            <w:webHidden/>
          </w:rPr>
          <w:instrText xml:space="preserve"> PAGEREF _Toc139659023 \h </w:instrText>
        </w:r>
        <w:r>
          <w:rPr>
            <w:webHidden/>
          </w:rPr>
        </w:r>
      </w:ins>
      <w:r>
        <w:rPr>
          <w:webHidden/>
        </w:rPr>
        <w:fldChar w:fldCharType="separate"/>
      </w:r>
      <w:ins w:id="47" w:author="Italo Busi" w:date="2023-07-07T21:48:00Z">
        <w:r>
          <w:rPr>
            <w:webHidden/>
          </w:rPr>
          <w:t>23</w:t>
        </w:r>
        <w:r>
          <w:rPr>
            <w:webHidden/>
          </w:rPr>
          <w:fldChar w:fldCharType="end"/>
        </w:r>
        <w:r w:rsidRPr="007427FA">
          <w:rPr>
            <w:rStyle w:val="Hyperlink"/>
          </w:rPr>
          <w:fldChar w:fldCharType="end"/>
        </w:r>
      </w:ins>
    </w:p>
    <w:p w14:paraId="4041EEFB" w14:textId="1AC891E2" w:rsidR="00F5037B" w:rsidRDefault="00F5037B">
      <w:pPr>
        <w:pStyle w:val="TOC1"/>
        <w:rPr>
          <w:ins w:id="48" w:author="Italo Busi" w:date="2023-07-07T21:48:00Z"/>
          <w:rFonts w:asciiTheme="minorHAnsi" w:eastAsiaTheme="minorEastAsia" w:hAnsiTheme="minorHAnsi" w:cstheme="minorBidi"/>
          <w:sz w:val="22"/>
          <w:szCs w:val="22"/>
          <w:lang w:eastAsia="zh-CN"/>
        </w:rPr>
      </w:pPr>
      <w:ins w:id="49" w:author="Italo Busi" w:date="2023-07-07T21:48:00Z">
        <w:r w:rsidRPr="007427FA">
          <w:rPr>
            <w:rStyle w:val="Hyperlink"/>
          </w:rPr>
          <w:fldChar w:fldCharType="begin"/>
        </w:r>
        <w:r w:rsidRPr="007427FA">
          <w:rPr>
            <w:rStyle w:val="Hyperlink"/>
          </w:rPr>
          <w:instrText xml:space="preserve"> </w:instrText>
        </w:r>
        <w:r>
          <w:instrText>HYPERLINK \l "_Toc139659024"</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4. Inventory, Service and Network Topology Discovery</w:t>
        </w:r>
        <w:r>
          <w:rPr>
            <w:webHidden/>
          </w:rPr>
          <w:tab/>
        </w:r>
        <w:r>
          <w:rPr>
            <w:webHidden/>
          </w:rPr>
          <w:fldChar w:fldCharType="begin"/>
        </w:r>
        <w:r>
          <w:rPr>
            <w:webHidden/>
          </w:rPr>
          <w:instrText xml:space="preserve"> PAGEREF _Toc139659024 \h </w:instrText>
        </w:r>
        <w:r>
          <w:rPr>
            <w:webHidden/>
          </w:rPr>
        </w:r>
      </w:ins>
      <w:r>
        <w:rPr>
          <w:webHidden/>
        </w:rPr>
        <w:fldChar w:fldCharType="separate"/>
      </w:r>
      <w:ins w:id="50" w:author="Italo Busi" w:date="2023-07-07T21:48:00Z">
        <w:r>
          <w:rPr>
            <w:webHidden/>
          </w:rPr>
          <w:t>24</w:t>
        </w:r>
        <w:r>
          <w:rPr>
            <w:webHidden/>
          </w:rPr>
          <w:fldChar w:fldCharType="end"/>
        </w:r>
        <w:r w:rsidRPr="007427FA">
          <w:rPr>
            <w:rStyle w:val="Hyperlink"/>
          </w:rPr>
          <w:fldChar w:fldCharType="end"/>
        </w:r>
      </w:ins>
    </w:p>
    <w:p w14:paraId="3C79F2F2" w14:textId="570E672F" w:rsidR="00F5037B" w:rsidRDefault="00F5037B">
      <w:pPr>
        <w:pStyle w:val="TOC2"/>
        <w:rPr>
          <w:ins w:id="51" w:author="Italo Busi" w:date="2023-07-07T21:48:00Z"/>
          <w:rFonts w:asciiTheme="minorHAnsi" w:eastAsiaTheme="minorEastAsia" w:hAnsiTheme="minorHAnsi" w:cstheme="minorBidi"/>
          <w:sz w:val="22"/>
          <w:szCs w:val="22"/>
          <w:lang w:eastAsia="zh-CN"/>
        </w:rPr>
      </w:pPr>
      <w:ins w:id="52" w:author="Italo Busi" w:date="2023-07-07T21:48:00Z">
        <w:r w:rsidRPr="007427FA">
          <w:rPr>
            <w:rStyle w:val="Hyperlink"/>
          </w:rPr>
          <w:fldChar w:fldCharType="begin"/>
        </w:r>
        <w:r w:rsidRPr="007427FA">
          <w:rPr>
            <w:rStyle w:val="Hyperlink"/>
          </w:rPr>
          <w:instrText xml:space="preserve"> </w:instrText>
        </w:r>
        <w:r>
          <w:instrText>HYPERLINK \l "_Toc139659025"</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4.1. Optical Topology Discovery</w:t>
        </w:r>
        <w:r>
          <w:rPr>
            <w:webHidden/>
          </w:rPr>
          <w:tab/>
        </w:r>
        <w:r>
          <w:rPr>
            <w:webHidden/>
          </w:rPr>
          <w:fldChar w:fldCharType="begin"/>
        </w:r>
        <w:r>
          <w:rPr>
            <w:webHidden/>
          </w:rPr>
          <w:instrText xml:space="preserve"> PAGEREF _Toc139659025 \h </w:instrText>
        </w:r>
        <w:r>
          <w:rPr>
            <w:webHidden/>
          </w:rPr>
        </w:r>
      </w:ins>
      <w:r>
        <w:rPr>
          <w:webHidden/>
        </w:rPr>
        <w:fldChar w:fldCharType="separate"/>
      </w:r>
      <w:ins w:id="53" w:author="Italo Busi" w:date="2023-07-07T21:48:00Z">
        <w:r>
          <w:rPr>
            <w:webHidden/>
          </w:rPr>
          <w:t>25</w:t>
        </w:r>
        <w:r>
          <w:rPr>
            <w:webHidden/>
          </w:rPr>
          <w:fldChar w:fldCharType="end"/>
        </w:r>
        <w:r w:rsidRPr="007427FA">
          <w:rPr>
            <w:rStyle w:val="Hyperlink"/>
          </w:rPr>
          <w:fldChar w:fldCharType="end"/>
        </w:r>
      </w:ins>
    </w:p>
    <w:p w14:paraId="2D69FDA4" w14:textId="5F333898" w:rsidR="00F5037B" w:rsidRDefault="00F5037B">
      <w:pPr>
        <w:pStyle w:val="TOC2"/>
        <w:rPr>
          <w:ins w:id="54" w:author="Italo Busi" w:date="2023-07-07T21:48:00Z"/>
          <w:rFonts w:asciiTheme="minorHAnsi" w:eastAsiaTheme="minorEastAsia" w:hAnsiTheme="minorHAnsi" w:cstheme="minorBidi"/>
          <w:sz w:val="22"/>
          <w:szCs w:val="22"/>
          <w:lang w:eastAsia="zh-CN"/>
        </w:rPr>
      </w:pPr>
      <w:ins w:id="55" w:author="Italo Busi" w:date="2023-07-07T21:48:00Z">
        <w:r w:rsidRPr="007427FA">
          <w:rPr>
            <w:rStyle w:val="Hyperlink"/>
          </w:rPr>
          <w:fldChar w:fldCharType="begin"/>
        </w:r>
        <w:r w:rsidRPr="007427FA">
          <w:rPr>
            <w:rStyle w:val="Hyperlink"/>
          </w:rPr>
          <w:instrText xml:space="preserve"> </w:instrText>
        </w:r>
        <w:r>
          <w:instrText>HYPERLINK \l "_Toc139659026"</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4.2. Optical Path Discovery</w:t>
        </w:r>
        <w:r>
          <w:rPr>
            <w:webHidden/>
          </w:rPr>
          <w:tab/>
        </w:r>
        <w:r>
          <w:rPr>
            <w:webHidden/>
          </w:rPr>
          <w:fldChar w:fldCharType="begin"/>
        </w:r>
        <w:r>
          <w:rPr>
            <w:webHidden/>
          </w:rPr>
          <w:instrText xml:space="preserve"> PAGEREF _Toc139659026 \h </w:instrText>
        </w:r>
        <w:r>
          <w:rPr>
            <w:webHidden/>
          </w:rPr>
        </w:r>
      </w:ins>
      <w:r>
        <w:rPr>
          <w:webHidden/>
        </w:rPr>
        <w:fldChar w:fldCharType="separate"/>
      </w:r>
      <w:ins w:id="56" w:author="Italo Busi" w:date="2023-07-07T21:48:00Z">
        <w:r>
          <w:rPr>
            <w:webHidden/>
          </w:rPr>
          <w:t>27</w:t>
        </w:r>
        <w:r>
          <w:rPr>
            <w:webHidden/>
          </w:rPr>
          <w:fldChar w:fldCharType="end"/>
        </w:r>
        <w:r w:rsidRPr="007427FA">
          <w:rPr>
            <w:rStyle w:val="Hyperlink"/>
          </w:rPr>
          <w:fldChar w:fldCharType="end"/>
        </w:r>
      </w:ins>
    </w:p>
    <w:p w14:paraId="56343A3E" w14:textId="77775D68" w:rsidR="00F5037B" w:rsidRDefault="00F5037B">
      <w:pPr>
        <w:pStyle w:val="TOC2"/>
        <w:rPr>
          <w:ins w:id="57" w:author="Italo Busi" w:date="2023-07-07T21:48:00Z"/>
          <w:rFonts w:asciiTheme="minorHAnsi" w:eastAsiaTheme="minorEastAsia" w:hAnsiTheme="minorHAnsi" w:cstheme="minorBidi"/>
          <w:sz w:val="22"/>
          <w:szCs w:val="22"/>
          <w:lang w:eastAsia="zh-CN"/>
        </w:rPr>
      </w:pPr>
      <w:ins w:id="58" w:author="Italo Busi" w:date="2023-07-07T21:48:00Z">
        <w:r w:rsidRPr="007427FA">
          <w:rPr>
            <w:rStyle w:val="Hyperlink"/>
          </w:rPr>
          <w:fldChar w:fldCharType="begin"/>
        </w:r>
        <w:r w:rsidRPr="007427FA">
          <w:rPr>
            <w:rStyle w:val="Hyperlink"/>
          </w:rPr>
          <w:instrText xml:space="preserve"> </w:instrText>
        </w:r>
        <w:r>
          <w:instrText>HYPERLINK \l "_Toc139659027"</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4.3. Packet Topology Discovery</w:t>
        </w:r>
        <w:r>
          <w:rPr>
            <w:webHidden/>
          </w:rPr>
          <w:tab/>
        </w:r>
        <w:r>
          <w:rPr>
            <w:webHidden/>
          </w:rPr>
          <w:fldChar w:fldCharType="begin"/>
        </w:r>
        <w:r>
          <w:rPr>
            <w:webHidden/>
          </w:rPr>
          <w:instrText xml:space="preserve"> PAGEREF _Toc139659027 \h </w:instrText>
        </w:r>
        <w:r>
          <w:rPr>
            <w:webHidden/>
          </w:rPr>
        </w:r>
      </w:ins>
      <w:r>
        <w:rPr>
          <w:webHidden/>
        </w:rPr>
        <w:fldChar w:fldCharType="separate"/>
      </w:r>
      <w:ins w:id="59" w:author="Italo Busi" w:date="2023-07-07T21:48:00Z">
        <w:r>
          <w:rPr>
            <w:webHidden/>
          </w:rPr>
          <w:t>28</w:t>
        </w:r>
        <w:r>
          <w:rPr>
            <w:webHidden/>
          </w:rPr>
          <w:fldChar w:fldCharType="end"/>
        </w:r>
        <w:r w:rsidRPr="007427FA">
          <w:rPr>
            <w:rStyle w:val="Hyperlink"/>
          </w:rPr>
          <w:fldChar w:fldCharType="end"/>
        </w:r>
      </w:ins>
    </w:p>
    <w:p w14:paraId="2CAB492C" w14:textId="1EDB0E46" w:rsidR="00F5037B" w:rsidRDefault="00F5037B">
      <w:pPr>
        <w:pStyle w:val="TOC2"/>
        <w:rPr>
          <w:ins w:id="60" w:author="Italo Busi" w:date="2023-07-07T21:48:00Z"/>
          <w:rFonts w:asciiTheme="minorHAnsi" w:eastAsiaTheme="minorEastAsia" w:hAnsiTheme="minorHAnsi" w:cstheme="minorBidi"/>
          <w:sz w:val="22"/>
          <w:szCs w:val="22"/>
          <w:lang w:eastAsia="zh-CN"/>
        </w:rPr>
      </w:pPr>
      <w:ins w:id="61" w:author="Italo Busi" w:date="2023-07-07T21:48:00Z">
        <w:r w:rsidRPr="007427FA">
          <w:rPr>
            <w:rStyle w:val="Hyperlink"/>
          </w:rPr>
          <w:fldChar w:fldCharType="begin"/>
        </w:r>
        <w:r w:rsidRPr="007427FA">
          <w:rPr>
            <w:rStyle w:val="Hyperlink"/>
          </w:rPr>
          <w:instrText xml:space="preserve"> </w:instrText>
        </w:r>
        <w:r>
          <w:instrText>HYPERLINK \l "_Toc139659028"</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4.4. TE Path Discovery</w:t>
        </w:r>
        <w:r>
          <w:rPr>
            <w:webHidden/>
          </w:rPr>
          <w:tab/>
        </w:r>
        <w:r>
          <w:rPr>
            <w:webHidden/>
          </w:rPr>
          <w:fldChar w:fldCharType="begin"/>
        </w:r>
        <w:r>
          <w:rPr>
            <w:webHidden/>
          </w:rPr>
          <w:instrText xml:space="preserve"> PAGEREF _Toc139659028 \h </w:instrText>
        </w:r>
        <w:r>
          <w:rPr>
            <w:webHidden/>
          </w:rPr>
        </w:r>
      </w:ins>
      <w:r>
        <w:rPr>
          <w:webHidden/>
        </w:rPr>
        <w:fldChar w:fldCharType="separate"/>
      </w:r>
      <w:ins w:id="62" w:author="Italo Busi" w:date="2023-07-07T21:48:00Z">
        <w:r>
          <w:rPr>
            <w:webHidden/>
          </w:rPr>
          <w:t>29</w:t>
        </w:r>
        <w:r>
          <w:rPr>
            <w:webHidden/>
          </w:rPr>
          <w:fldChar w:fldCharType="end"/>
        </w:r>
        <w:r w:rsidRPr="007427FA">
          <w:rPr>
            <w:rStyle w:val="Hyperlink"/>
          </w:rPr>
          <w:fldChar w:fldCharType="end"/>
        </w:r>
      </w:ins>
    </w:p>
    <w:p w14:paraId="4222DEFF" w14:textId="0F6DAB41" w:rsidR="00F5037B" w:rsidRDefault="00F5037B">
      <w:pPr>
        <w:pStyle w:val="TOC2"/>
        <w:rPr>
          <w:ins w:id="63" w:author="Italo Busi" w:date="2023-07-07T21:48:00Z"/>
          <w:rFonts w:asciiTheme="minorHAnsi" w:eastAsiaTheme="minorEastAsia" w:hAnsiTheme="minorHAnsi" w:cstheme="minorBidi"/>
          <w:sz w:val="22"/>
          <w:szCs w:val="22"/>
          <w:lang w:eastAsia="zh-CN"/>
        </w:rPr>
      </w:pPr>
      <w:ins w:id="64" w:author="Italo Busi" w:date="2023-07-07T21:48:00Z">
        <w:r w:rsidRPr="007427FA">
          <w:rPr>
            <w:rStyle w:val="Hyperlink"/>
          </w:rPr>
          <w:fldChar w:fldCharType="begin"/>
        </w:r>
        <w:r w:rsidRPr="007427FA">
          <w:rPr>
            <w:rStyle w:val="Hyperlink"/>
          </w:rPr>
          <w:instrText xml:space="preserve"> </w:instrText>
        </w:r>
        <w:r>
          <w:instrText>HYPERLINK \l "_Toc139659029"</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4.5. Inter-domain Link Discovery</w:t>
        </w:r>
        <w:r>
          <w:rPr>
            <w:webHidden/>
          </w:rPr>
          <w:tab/>
        </w:r>
        <w:r>
          <w:rPr>
            <w:webHidden/>
          </w:rPr>
          <w:fldChar w:fldCharType="begin"/>
        </w:r>
        <w:r>
          <w:rPr>
            <w:webHidden/>
          </w:rPr>
          <w:instrText xml:space="preserve"> PAGEREF _Toc139659029 \h </w:instrText>
        </w:r>
        <w:r>
          <w:rPr>
            <w:webHidden/>
          </w:rPr>
        </w:r>
      </w:ins>
      <w:r>
        <w:rPr>
          <w:webHidden/>
        </w:rPr>
        <w:fldChar w:fldCharType="separate"/>
      </w:r>
      <w:ins w:id="65" w:author="Italo Busi" w:date="2023-07-07T21:48:00Z">
        <w:r>
          <w:rPr>
            <w:webHidden/>
          </w:rPr>
          <w:t>30</w:t>
        </w:r>
        <w:r>
          <w:rPr>
            <w:webHidden/>
          </w:rPr>
          <w:fldChar w:fldCharType="end"/>
        </w:r>
        <w:r w:rsidRPr="007427FA">
          <w:rPr>
            <w:rStyle w:val="Hyperlink"/>
          </w:rPr>
          <w:fldChar w:fldCharType="end"/>
        </w:r>
      </w:ins>
    </w:p>
    <w:p w14:paraId="4ED1B773" w14:textId="588BC552" w:rsidR="00F5037B" w:rsidRDefault="00F5037B">
      <w:pPr>
        <w:pStyle w:val="TOC3"/>
        <w:rPr>
          <w:ins w:id="66" w:author="Italo Busi" w:date="2023-07-07T21:48:00Z"/>
          <w:rFonts w:asciiTheme="minorHAnsi" w:eastAsiaTheme="minorEastAsia" w:hAnsiTheme="minorHAnsi" w:cstheme="minorBidi"/>
          <w:sz w:val="22"/>
          <w:szCs w:val="22"/>
          <w:lang w:eastAsia="zh-CN"/>
        </w:rPr>
      </w:pPr>
      <w:ins w:id="67" w:author="Italo Busi" w:date="2023-07-07T21:48:00Z">
        <w:r w:rsidRPr="007427FA">
          <w:rPr>
            <w:rStyle w:val="Hyperlink"/>
          </w:rPr>
          <w:lastRenderedPageBreak/>
          <w:fldChar w:fldCharType="begin"/>
        </w:r>
        <w:r w:rsidRPr="007427FA">
          <w:rPr>
            <w:rStyle w:val="Hyperlink"/>
          </w:rPr>
          <w:instrText xml:space="preserve"> </w:instrText>
        </w:r>
        <w:r>
          <w:instrText>HYPERLINK \l "_Toc139659030"</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4.5.1. Cross-layer Link Discovery</w:t>
        </w:r>
        <w:r>
          <w:rPr>
            <w:webHidden/>
          </w:rPr>
          <w:tab/>
        </w:r>
        <w:r>
          <w:rPr>
            <w:webHidden/>
          </w:rPr>
          <w:fldChar w:fldCharType="begin"/>
        </w:r>
        <w:r>
          <w:rPr>
            <w:webHidden/>
          </w:rPr>
          <w:instrText xml:space="preserve"> PAGEREF _Toc139659030 \h </w:instrText>
        </w:r>
        <w:r>
          <w:rPr>
            <w:webHidden/>
          </w:rPr>
        </w:r>
      </w:ins>
      <w:r>
        <w:rPr>
          <w:webHidden/>
        </w:rPr>
        <w:fldChar w:fldCharType="separate"/>
      </w:r>
      <w:ins w:id="68" w:author="Italo Busi" w:date="2023-07-07T21:48:00Z">
        <w:r>
          <w:rPr>
            <w:webHidden/>
          </w:rPr>
          <w:t>31</w:t>
        </w:r>
        <w:r>
          <w:rPr>
            <w:webHidden/>
          </w:rPr>
          <w:fldChar w:fldCharType="end"/>
        </w:r>
        <w:r w:rsidRPr="007427FA">
          <w:rPr>
            <w:rStyle w:val="Hyperlink"/>
          </w:rPr>
          <w:fldChar w:fldCharType="end"/>
        </w:r>
      </w:ins>
    </w:p>
    <w:p w14:paraId="5E77964F" w14:textId="6955D614" w:rsidR="00F5037B" w:rsidRDefault="00F5037B">
      <w:pPr>
        <w:pStyle w:val="TOC3"/>
        <w:rPr>
          <w:ins w:id="69" w:author="Italo Busi" w:date="2023-07-07T21:48:00Z"/>
          <w:rFonts w:asciiTheme="minorHAnsi" w:eastAsiaTheme="minorEastAsia" w:hAnsiTheme="minorHAnsi" w:cstheme="minorBidi"/>
          <w:sz w:val="22"/>
          <w:szCs w:val="22"/>
          <w:lang w:eastAsia="zh-CN"/>
        </w:rPr>
      </w:pPr>
      <w:ins w:id="70" w:author="Italo Busi" w:date="2023-07-07T21:48:00Z">
        <w:r w:rsidRPr="007427FA">
          <w:rPr>
            <w:rStyle w:val="Hyperlink"/>
          </w:rPr>
          <w:fldChar w:fldCharType="begin"/>
        </w:r>
        <w:r w:rsidRPr="007427FA">
          <w:rPr>
            <w:rStyle w:val="Hyperlink"/>
          </w:rPr>
          <w:instrText xml:space="preserve"> </w:instrText>
        </w:r>
        <w:r>
          <w:instrText>HYPERLINK \l "_Toc139659031"</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4.5.2. Inter-domain IP Link Discovery</w:t>
        </w:r>
        <w:r>
          <w:rPr>
            <w:webHidden/>
          </w:rPr>
          <w:tab/>
        </w:r>
        <w:r>
          <w:rPr>
            <w:webHidden/>
          </w:rPr>
          <w:fldChar w:fldCharType="begin"/>
        </w:r>
        <w:r>
          <w:rPr>
            <w:webHidden/>
          </w:rPr>
          <w:instrText xml:space="preserve"> PAGEREF _Toc139659031 \h </w:instrText>
        </w:r>
        <w:r>
          <w:rPr>
            <w:webHidden/>
          </w:rPr>
        </w:r>
      </w:ins>
      <w:r>
        <w:rPr>
          <w:webHidden/>
        </w:rPr>
        <w:fldChar w:fldCharType="separate"/>
      </w:r>
      <w:ins w:id="71" w:author="Italo Busi" w:date="2023-07-07T21:48:00Z">
        <w:r>
          <w:rPr>
            <w:webHidden/>
          </w:rPr>
          <w:t>33</w:t>
        </w:r>
        <w:r>
          <w:rPr>
            <w:webHidden/>
          </w:rPr>
          <w:fldChar w:fldCharType="end"/>
        </w:r>
        <w:r w:rsidRPr="007427FA">
          <w:rPr>
            <w:rStyle w:val="Hyperlink"/>
          </w:rPr>
          <w:fldChar w:fldCharType="end"/>
        </w:r>
      </w:ins>
    </w:p>
    <w:p w14:paraId="2CCE453E" w14:textId="5B10C250" w:rsidR="00F5037B" w:rsidRDefault="00F5037B">
      <w:pPr>
        <w:pStyle w:val="TOC2"/>
        <w:rPr>
          <w:ins w:id="72" w:author="Italo Busi" w:date="2023-07-07T21:48:00Z"/>
          <w:rFonts w:asciiTheme="minorHAnsi" w:eastAsiaTheme="minorEastAsia" w:hAnsiTheme="minorHAnsi" w:cstheme="minorBidi"/>
          <w:sz w:val="22"/>
          <w:szCs w:val="22"/>
          <w:lang w:eastAsia="zh-CN"/>
        </w:rPr>
      </w:pPr>
      <w:ins w:id="73" w:author="Italo Busi" w:date="2023-07-07T21:48:00Z">
        <w:r w:rsidRPr="007427FA">
          <w:rPr>
            <w:rStyle w:val="Hyperlink"/>
          </w:rPr>
          <w:fldChar w:fldCharType="begin"/>
        </w:r>
        <w:r w:rsidRPr="007427FA">
          <w:rPr>
            <w:rStyle w:val="Hyperlink"/>
          </w:rPr>
          <w:instrText xml:space="preserve"> </w:instrText>
        </w:r>
        <w:r>
          <w:instrText>HYPERLINK \l "_Toc139659032"</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4.6. Multi-layer IP Link Discovery</w:t>
        </w:r>
        <w:r>
          <w:rPr>
            <w:webHidden/>
          </w:rPr>
          <w:tab/>
        </w:r>
        <w:r>
          <w:rPr>
            <w:webHidden/>
          </w:rPr>
          <w:fldChar w:fldCharType="begin"/>
        </w:r>
        <w:r>
          <w:rPr>
            <w:webHidden/>
          </w:rPr>
          <w:instrText xml:space="preserve"> PAGEREF _Toc139659032 \h </w:instrText>
        </w:r>
        <w:r>
          <w:rPr>
            <w:webHidden/>
          </w:rPr>
        </w:r>
      </w:ins>
      <w:r>
        <w:rPr>
          <w:webHidden/>
        </w:rPr>
        <w:fldChar w:fldCharType="separate"/>
      </w:r>
      <w:ins w:id="74" w:author="Italo Busi" w:date="2023-07-07T21:48:00Z">
        <w:r>
          <w:rPr>
            <w:webHidden/>
          </w:rPr>
          <w:t>36</w:t>
        </w:r>
        <w:r>
          <w:rPr>
            <w:webHidden/>
          </w:rPr>
          <w:fldChar w:fldCharType="end"/>
        </w:r>
        <w:r w:rsidRPr="007427FA">
          <w:rPr>
            <w:rStyle w:val="Hyperlink"/>
          </w:rPr>
          <w:fldChar w:fldCharType="end"/>
        </w:r>
      </w:ins>
    </w:p>
    <w:p w14:paraId="00432EA0" w14:textId="48059ACB" w:rsidR="00F5037B" w:rsidRDefault="00F5037B">
      <w:pPr>
        <w:pStyle w:val="TOC3"/>
        <w:rPr>
          <w:ins w:id="75" w:author="Italo Busi" w:date="2023-07-07T21:48:00Z"/>
          <w:rFonts w:asciiTheme="minorHAnsi" w:eastAsiaTheme="minorEastAsia" w:hAnsiTheme="minorHAnsi" w:cstheme="minorBidi"/>
          <w:sz w:val="22"/>
          <w:szCs w:val="22"/>
          <w:lang w:eastAsia="zh-CN"/>
        </w:rPr>
      </w:pPr>
      <w:ins w:id="76" w:author="Italo Busi" w:date="2023-07-07T21:48:00Z">
        <w:r w:rsidRPr="007427FA">
          <w:rPr>
            <w:rStyle w:val="Hyperlink"/>
          </w:rPr>
          <w:fldChar w:fldCharType="begin"/>
        </w:r>
        <w:r w:rsidRPr="007427FA">
          <w:rPr>
            <w:rStyle w:val="Hyperlink"/>
          </w:rPr>
          <w:instrText xml:space="preserve"> </w:instrText>
        </w:r>
        <w:r>
          <w:instrText>HYPERLINK \l "_Toc139659033"</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4.6.1. Single-layer Intra-domain IP Links</w:t>
        </w:r>
        <w:r>
          <w:rPr>
            <w:webHidden/>
          </w:rPr>
          <w:tab/>
        </w:r>
        <w:r>
          <w:rPr>
            <w:webHidden/>
          </w:rPr>
          <w:fldChar w:fldCharType="begin"/>
        </w:r>
        <w:r>
          <w:rPr>
            <w:webHidden/>
          </w:rPr>
          <w:instrText xml:space="preserve"> PAGEREF _Toc139659033 \h </w:instrText>
        </w:r>
        <w:r>
          <w:rPr>
            <w:webHidden/>
          </w:rPr>
        </w:r>
      </w:ins>
      <w:r>
        <w:rPr>
          <w:webHidden/>
        </w:rPr>
        <w:fldChar w:fldCharType="separate"/>
      </w:r>
      <w:ins w:id="77" w:author="Italo Busi" w:date="2023-07-07T21:48:00Z">
        <w:r>
          <w:rPr>
            <w:webHidden/>
          </w:rPr>
          <w:t>38</w:t>
        </w:r>
        <w:r>
          <w:rPr>
            <w:webHidden/>
          </w:rPr>
          <w:fldChar w:fldCharType="end"/>
        </w:r>
        <w:r w:rsidRPr="007427FA">
          <w:rPr>
            <w:rStyle w:val="Hyperlink"/>
          </w:rPr>
          <w:fldChar w:fldCharType="end"/>
        </w:r>
      </w:ins>
    </w:p>
    <w:p w14:paraId="2C604E19" w14:textId="74182B4D" w:rsidR="00F5037B" w:rsidRDefault="00F5037B">
      <w:pPr>
        <w:pStyle w:val="TOC2"/>
        <w:rPr>
          <w:ins w:id="78" w:author="Italo Busi" w:date="2023-07-07T21:48:00Z"/>
          <w:rFonts w:asciiTheme="minorHAnsi" w:eastAsiaTheme="minorEastAsia" w:hAnsiTheme="minorHAnsi" w:cstheme="minorBidi"/>
          <w:sz w:val="22"/>
          <w:szCs w:val="22"/>
          <w:lang w:eastAsia="zh-CN"/>
        </w:rPr>
      </w:pPr>
      <w:ins w:id="79" w:author="Italo Busi" w:date="2023-07-07T21:48:00Z">
        <w:r w:rsidRPr="007427FA">
          <w:rPr>
            <w:rStyle w:val="Hyperlink"/>
          </w:rPr>
          <w:fldChar w:fldCharType="begin"/>
        </w:r>
        <w:r w:rsidRPr="007427FA">
          <w:rPr>
            <w:rStyle w:val="Hyperlink"/>
          </w:rPr>
          <w:instrText xml:space="preserve"> </w:instrText>
        </w:r>
        <w:r>
          <w:instrText>HYPERLINK \l "_Toc139659034"</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4.7. LAG Discovery</w:t>
        </w:r>
        <w:r>
          <w:rPr>
            <w:webHidden/>
          </w:rPr>
          <w:tab/>
        </w:r>
        <w:r>
          <w:rPr>
            <w:webHidden/>
          </w:rPr>
          <w:fldChar w:fldCharType="begin"/>
        </w:r>
        <w:r>
          <w:rPr>
            <w:webHidden/>
          </w:rPr>
          <w:instrText xml:space="preserve"> PAGEREF _Toc139659034 \h </w:instrText>
        </w:r>
        <w:r>
          <w:rPr>
            <w:webHidden/>
          </w:rPr>
        </w:r>
      </w:ins>
      <w:r>
        <w:rPr>
          <w:webHidden/>
        </w:rPr>
        <w:fldChar w:fldCharType="separate"/>
      </w:r>
      <w:ins w:id="80" w:author="Italo Busi" w:date="2023-07-07T21:48:00Z">
        <w:r>
          <w:rPr>
            <w:webHidden/>
          </w:rPr>
          <w:t>40</w:t>
        </w:r>
        <w:r>
          <w:rPr>
            <w:webHidden/>
          </w:rPr>
          <w:fldChar w:fldCharType="end"/>
        </w:r>
        <w:r w:rsidRPr="007427FA">
          <w:rPr>
            <w:rStyle w:val="Hyperlink"/>
          </w:rPr>
          <w:fldChar w:fldCharType="end"/>
        </w:r>
      </w:ins>
    </w:p>
    <w:p w14:paraId="05A0E1BD" w14:textId="687DB96C" w:rsidR="00F5037B" w:rsidRDefault="00F5037B">
      <w:pPr>
        <w:pStyle w:val="TOC2"/>
        <w:rPr>
          <w:ins w:id="81" w:author="Italo Busi" w:date="2023-07-07T21:48:00Z"/>
          <w:rFonts w:asciiTheme="minorHAnsi" w:eastAsiaTheme="minorEastAsia" w:hAnsiTheme="minorHAnsi" w:cstheme="minorBidi"/>
          <w:sz w:val="22"/>
          <w:szCs w:val="22"/>
          <w:lang w:eastAsia="zh-CN"/>
        </w:rPr>
      </w:pPr>
      <w:ins w:id="82" w:author="Italo Busi" w:date="2023-07-07T21:48:00Z">
        <w:r w:rsidRPr="007427FA">
          <w:rPr>
            <w:rStyle w:val="Hyperlink"/>
          </w:rPr>
          <w:fldChar w:fldCharType="begin"/>
        </w:r>
        <w:r w:rsidRPr="007427FA">
          <w:rPr>
            <w:rStyle w:val="Hyperlink"/>
          </w:rPr>
          <w:instrText xml:space="preserve"> </w:instrText>
        </w:r>
        <w:r>
          <w:instrText>HYPERLINK \l "_Toc139659035"</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4.8. L2/L3 VPN Network Services Discovery</w:t>
        </w:r>
        <w:r>
          <w:rPr>
            <w:webHidden/>
          </w:rPr>
          <w:tab/>
        </w:r>
        <w:r>
          <w:rPr>
            <w:webHidden/>
          </w:rPr>
          <w:fldChar w:fldCharType="begin"/>
        </w:r>
        <w:r>
          <w:rPr>
            <w:webHidden/>
          </w:rPr>
          <w:instrText xml:space="preserve"> PAGEREF _Toc139659035 \h </w:instrText>
        </w:r>
        <w:r>
          <w:rPr>
            <w:webHidden/>
          </w:rPr>
        </w:r>
      </w:ins>
      <w:r>
        <w:rPr>
          <w:webHidden/>
        </w:rPr>
        <w:fldChar w:fldCharType="separate"/>
      </w:r>
      <w:ins w:id="83" w:author="Italo Busi" w:date="2023-07-07T21:48:00Z">
        <w:r>
          <w:rPr>
            <w:webHidden/>
          </w:rPr>
          <w:t>42</w:t>
        </w:r>
        <w:r>
          <w:rPr>
            <w:webHidden/>
          </w:rPr>
          <w:fldChar w:fldCharType="end"/>
        </w:r>
        <w:r w:rsidRPr="007427FA">
          <w:rPr>
            <w:rStyle w:val="Hyperlink"/>
          </w:rPr>
          <w:fldChar w:fldCharType="end"/>
        </w:r>
      </w:ins>
    </w:p>
    <w:p w14:paraId="0800CA8F" w14:textId="49287E8B" w:rsidR="00F5037B" w:rsidRDefault="00F5037B">
      <w:pPr>
        <w:pStyle w:val="TOC2"/>
        <w:rPr>
          <w:ins w:id="84" w:author="Italo Busi" w:date="2023-07-07T21:48:00Z"/>
          <w:rFonts w:asciiTheme="minorHAnsi" w:eastAsiaTheme="minorEastAsia" w:hAnsiTheme="minorHAnsi" w:cstheme="minorBidi"/>
          <w:sz w:val="22"/>
          <w:szCs w:val="22"/>
          <w:lang w:eastAsia="zh-CN"/>
        </w:rPr>
      </w:pPr>
      <w:ins w:id="85" w:author="Italo Busi" w:date="2023-07-07T21:48:00Z">
        <w:r w:rsidRPr="007427FA">
          <w:rPr>
            <w:rStyle w:val="Hyperlink"/>
          </w:rPr>
          <w:fldChar w:fldCharType="begin"/>
        </w:r>
        <w:r w:rsidRPr="007427FA">
          <w:rPr>
            <w:rStyle w:val="Hyperlink"/>
          </w:rPr>
          <w:instrText xml:space="preserve"> </w:instrText>
        </w:r>
        <w:r>
          <w:instrText>HYPERLINK \l "_Toc139659036"</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4.9. Inventory Discovery</w:t>
        </w:r>
        <w:r>
          <w:rPr>
            <w:webHidden/>
          </w:rPr>
          <w:tab/>
        </w:r>
        <w:r>
          <w:rPr>
            <w:webHidden/>
          </w:rPr>
          <w:fldChar w:fldCharType="begin"/>
        </w:r>
        <w:r>
          <w:rPr>
            <w:webHidden/>
          </w:rPr>
          <w:instrText xml:space="preserve"> PAGEREF _Toc139659036 \h </w:instrText>
        </w:r>
        <w:r>
          <w:rPr>
            <w:webHidden/>
          </w:rPr>
        </w:r>
      </w:ins>
      <w:r>
        <w:rPr>
          <w:webHidden/>
        </w:rPr>
        <w:fldChar w:fldCharType="separate"/>
      </w:r>
      <w:ins w:id="86" w:author="Italo Busi" w:date="2023-07-07T21:48:00Z">
        <w:r>
          <w:rPr>
            <w:webHidden/>
          </w:rPr>
          <w:t>42</w:t>
        </w:r>
        <w:r>
          <w:rPr>
            <w:webHidden/>
          </w:rPr>
          <w:fldChar w:fldCharType="end"/>
        </w:r>
        <w:r w:rsidRPr="007427FA">
          <w:rPr>
            <w:rStyle w:val="Hyperlink"/>
          </w:rPr>
          <w:fldChar w:fldCharType="end"/>
        </w:r>
      </w:ins>
    </w:p>
    <w:p w14:paraId="21677A96" w14:textId="33321B01" w:rsidR="00F5037B" w:rsidRDefault="00F5037B">
      <w:pPr>
        <w:pStyle w:val="TOC1"/>
        <w:rPr>
          <w:ins w:id="87" w:author="Italo Busi" w:date="2023-07-07T21:48:00Z"/>
          <w:rFonts w:asciiTheme="minorHAnsi" w:eastAsiaTheme="minorEastAsia" w:hAnsiTheme="minorHAnsi" w:cstheme="minorBidi"/>
          <w:sz w:val="22"/>
          <w:szCs w:val="22"/>
          <w:lang w:eastAsia="zh-CN"/>
        </w:rPr>
      </w:pPr>
      <w:ins w:id="88" w:author="Italo Busi" w:date="2023-07-07T21:48:00Z">
        <w:r w:rsidRPr="007427FA">
          <w:rPr>
            <w:rStyle w:val="Hyperlink"/>
          </w:rPr>
          <w:fldChar w:fldCharType="begin"/>
        </w:r>
        <w:r w:rsidRPr="007427FA">
          <w:rPr>
            <w:rStyle w:val="Hyperlink"/>
          </w:rPr>
          <w:instrText xml:space="preserve"> </w:instrText>
        </w:r>
        <w:r>
          <w:instrText>HYPERLINK \l "_Toc139659037"</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5. Establishment of L2/L3 VPN Services with TE Requirements</w:t>
        </w:r>
        <w:r>
          <w:rPr>
            <w:webHidden/>
          </w:rPr>
          <w:tab/>
        </w:r>
        <w:r>
          <w:rPr>
            <w:webHidden/>
          </w:rPr>
          <w:fldChar w:fldCharType="begin"/>
        </w:r>
        <w:r>
          <w:rPr>
            <w:webHidden/>
          </w:rPr>
          <w:instrText xml:space="preserve"> PAGEREF _Toc139659037 \h </w:instrText>
        </w:r>
        <w:r>
          <w:rPr>
            <w:webHidden/>
          </w:rPr>
        </w:r>
      </w:ins>
      <w:r>
        <w:rPr>
          <w:webHidden/>
        </w:rPr>
        <w:fldChar w:fldCharType="separate"/>
      </w:r>
      <w:ins w:id="89" w:author="Italo Busi" w:date="2023-07-07T21:48:00Z">
        <w:r>
          <w:rPr>
            <w:webHidden/>
          </w:rPr>
          <w:t>43</w:t>
        </w:r>
        <w:r>
          <w:rPr>
            <w:webHidden/>
          </w:rPr>
          <w:fldChar w:fldCharType="end"/>
        </w:r>
        <w:r w:rsidRPr="007427FA">
          <w:rPr>
            <w:rStyle w:val="Hyperlink"/>
          </w:rPr>
          <w:fldChar w:fldCharType="end"/>
        </w:r>
      </w:ins>
    </w:p>
    <w:p w14:paraId="19D68D88" w14:textId="23300E29" w:rsidR="00F5037B" w:rsidRDefault="00F5037B">
      <w:pPr>
        <w:pStyle w:val="TOC2"/>
        <w:rPr>
          <w:ins w:id="90" w:author="Italo Busi" w:date="2023-07-07T21:48:00Z"/>
          <w:rFonts w:asciiTheme="minorHAnsi" w:eastAsiaTheme="minorEastAsia" w:hAnsiTheme="minorHAnsi" w:cstheme="minorBidi"/>
          <w:sz w:val="22"/>
          <w:szCs w:val="22"/>
          <w:lang w:eastAsia="zh-CN"/>
        </w:rPr>
      </w:pPr>
      <w:ins w:id="91" w:author="Italo Busi" w:date="2023-07-07T21:48:00Z">
        <w:r w:rsidRPr="007427FA">
          <w:rPr>
            <w:rStyle w:val="Hyperlink"/>
          </w:rPr>
          <w:fldChar w:fldCharType="begin"/>
        </w:r>
        <w:r w:rsidRPr="007427FA">
          <w:rPr>
            <w:rStyle w:val="Hyperlink"/>
          </w:rPr>
          <w:instrText xml:space="preserve"> </w:instrText>
        </w:r>
        <w:r>
          <w:instrText>HYPERLINK \l "_Toc139659038"</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5.1. Optical Path Computation</w:t>
        </w:r>
        <w:r>
          <w:rPr>
            <w:webHidden/>
          </w:rPr>
          <w:tab/>
        </w:r>
        <w:r>
          <w:rPr>
            <w:webHidden/>
          </w:rPr>
          <w:fldChar w:fldCharType="begin"/>
        </w:r>
        <w:r>
          <w:rPr>
            <w:webHidden/>
          </w:rPr>
          <w:instrText xml:space="preserve"> PAGEREF _Toc139659038 \h </w:instrText>
        </w:r>
        <w:r>
          <w:rPr>
            <w:webHidden/>
          </w:rPr>
        </w:r>
      </w:ins>
      <w:r>
        <w:rPr>
          <w:webHidden/>
        </w:rPr>
        <w:fldChar w:fldCharType="separate"/>
      </w:r>
      <w:ins w:id="92" w:author="Italo Busi" w:date="2023-07-07T21:48:00Z">
        <w:r>
          <w:rPr>
            <w:webHidden/>
          </w:rPr>
          <w:t>45</w:t>
        </w:r>
        <w:r>
          <w:rPr>
            <w:webHidden/>
          </w:rPr>
          <w:fldChar w:fldCharType="end"/>
        </w:r>
        <w:r w:rsidRPr="007427FA">
          <w:rPr>
            <w:rStyle w:val="Hyperlink"/>
          </w:rPr>
          <w:fldChar w:fldCharType="end"/>
        </w:r>
      </w:ins>
    </w:p>
    <w:p w14:paraId="5700675B" w14:textId="67C23132" w:rsidR="00F5037B" w:rsidRDefault="00F5037B">
      <w:pPr>
        <w:pStyle w:val="TOC2"/>
        <w:rPr>
          <w:ins w:id="93" w:author="Italo Busi" w:date="2023-07-07T21:48:00Z"/>
          <w:rFonts w:asciiTheme="minorHAnsi" w:eastAsiaTheme="minorEastAsia" w:hAnsiTheme="minorHAnsi" w:cstheme="minorBidi"/>
          <w:sz w:val="22"/>
          <w:szCs w:val="22"/>
          <w:lang w:eastAsia="zh-CN"/>
        </w:rPr>
      </w:pPr>
      <w:ins w:id="94" w:author="Italo Busi" w:date="2023-07-07T21:48:00Z">
        <w:r w:rsidRPr="007427FA">
          <w:rPr>
            <w:rStyle w:val="Hyperlink"/>
          </w:rPr>
          <w:fldChar w:fldCharType="begin"/>
        </w:r>
        <w:r w:rsidRPr="007427FA">
          <w:rPr>
            <w:rStyle w:val="Hyperlink"/>
          </w:rPr>
          <w:instrText xml:space="preserve"> </w:instrText>
        </w:r>
        <w:r>
          <w:instrText>HYPERLINK \l "_Toc139659039"</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5.2. Multi-layer IP Link Setup</w:t>
        </w:r>
        <w:r>
          <w:rPr>
            <w:webHidden/>
          </w:rPr>
          <w:tab/>
        </w:r>
        <w:r>
          <w:rPr>
            <w:webHidden/>
          </w:rPr>
          <w:fldChar w:fldCharType="begin"/>
        </w:r>
        <w:r>
          <w:rPr>
            <w:webHidden/>
          </w:rPr>
          <w:instrText xml:space="preserve"> PAGEREF _Toc139659039 \h </w:instrText>
        </w:r>
        <w:r>
          <w:rPr>
            <w:webHidden/>
          </w:rPr>
        </w:r>
      </w:ins>
      <w:r>
        <w:rPr>
          <w:webHidden/>
        </w:rPr>
        <w:fldChar w:fldCharType="separate"/>
      </w:r>
      <w:ins w:id="95" w:author="Italo Busi" w:date="2023-07-07T21:48:00Z">
        <w:r>
          <w:rPr>
            <w:webHidden/>
          </w:rPr>
          <w:t>46</w:t>
        </w:r>
        <w:r>
          <w:rPr>
            <w:webHidden/>
          </w:rPr>
          <w:fldChar w:fldCharType="end"/>
        </w:r>
        <w:r w:rsidRPr="007427FA">
          <w:rPr>
            <w:rStyle w:val="Hyperlink"/>
          </w:rPr>
          <w:fldChar w:fldCharType="end"/>
        </w:r>
      </w:ins>
    </w:p>
    <w:p w14:paraId="4589FCCD" w14:textId="572AD84F" w:rsidR="00F5037B" w:rsidRDefault="00F5037B">
      <w:pPr>
        <w:pStyle w:val="TOC3"/>
        <w:rPr>
          <w:ins w:id="96" w:author="Italo Busi" w:date="2023-07-07T21:48:00Z"/>
          <w:rFonts w:asciiTheme="minorHAnsi" w:eastAsiaTheme="minorEastAsia" w:hAnsiTheme="minorHAnsi" w:cstheme="minorBidi"/>
          <w:sz w:val="22"/>
          <w:szCs w:val="22"/>
          <w:lang w:eastAsia="zh-CN"/>
        </w:rPr>
      </w:pPr>
      <w:ins w:id="97" w:author="Italo Busi" w:date="2023-07-07T21:48:00Z">
        <w:r w:rsidRPr="007427FA">
          <w:rPr>
            <w:rStyle w:val="Hyperlink"/>
          </w:rPr>
          <w:fldChar w:fldCharType="begin"/>
        </w:r>
        <w:r w:rsidRPr="007427FA">
          <w:rPr>
            <w:rStyle w:val="Hyperlink"/>
          </w:rPr>
          <w:instrText xml:space="preserve"> </w:instrText>
        </w:r>
        <w:r>
          <w:instrText>HYPERLINK \l "_Toc139659040"</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5.2.1. Multi-layer LAG Setup</w:t>
        </w:r>
        <w:r>
          <w:rPr>
            <w:webHidden/>
          </w:rPr>
          <w:tab/>
        </w:r>
        <w:r>
          <w:rPr>
            <w:webHidden/>
          </w:rPr>
          <w:fldChar w:fldCharType="begin"/>
        </w:r>
        <w:r>
          <w:rPr>
            <w:webHidden/>
          </w:rPr>
          <w:instrText xml:space="preserve"> PAGEREF _Toc139659040 \h </w:instrText>
        </w:r>
        <w:r>
          <w:rPr>
            <w:webHidden/>
          </w:rPr>
        </w:r>
      </w:ins>
      <w:r>
        <w:rPr>
          <w:webHidden/>
        </w:rPr>
        <w:fldChar w:fldCharType="separate"/>
      </w:r>
      <w:ins w:id="98" w:author="Italo Busi" w:date="2023-07-07T21:48:00Z">
        <w:r>
          <w:rPr>
            <w:webHidden/>
          </w:rPr>
          <w:t>48</w:t>
        </w:r>
        <w:r>
          <w:rPr>
            <w:webHidden/>
          </w:rPr>
          <w:fldChar w:fldCharType="end"/>
        </w:r>
        <w:r w:rsidRPr="007427FA">
          <w:rPr>
            <w:rStyle w:val="Hyperlink"/>
          </w:rPr>
          <w:fldChar w:fldCharType="end"/>
        </w:r>
      </w:ins>
    </w:p>
    <w:p w14:paraId="59B43025" w14:textId="46B9AC8D" w:rsidR="00F5037B" w:rsidRDefault="00F5037B">
      <w:pPr>
        <w:pStyle w:val="TOC3"/>
        <w:rPr>
          <w:ins w:id="99" w:author="Italo Busi" w:date="2023-07-07T21:48:00Z"/>
          <w:rFonts w:asciiTheme="minorHAnsi" w:eastAsiaTheme="minorEastAsia" w:hAnsiTheme="minorHAnsi" w:cstheme="minorBidi"/>
          <w:sz w:val="22"/>
          <w:szCs w:val="22"/>
          <w:lang w:eastAsia="zh-CN"/>
        </w:rPr>
      </w:pPr>
      <w:ins w:id="100" w:author="Italo Busi" w:date="2023-07-07T21:48:00Z">
        <w:r w:rsidRPr="007427FA">
          <w:rPr>
            <w:rStyle w:val="Hyperlink"/>
          </w:rPr>
          <w:fldChar w:fldCharType="begin"/>
        </w:r>
        <w:r w:rsidRPr="007427FA">
          <w:rPr>
            <w:rStyle w:val="Hyperlink"/>
          </w:rPr>
          <w:instrText xml:space="preserve"> </w:instrText>
        </w:r>
        <w:r>
          <w:instrText>HYPERLINK \l "_Toc139659041"</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5.2.2. Multi-layer LAG Update</w:t>
        </w:r>
        <w:r>
          <w:rPr>
            <w:webHidden/>
          </w:rPr>
          <w:tab/>
        </w:r>
        <w:r>
          <w:rPr>
            <w:webHidden/>
          </w:rPr>
          <w:fldChar w:fldCharType="begin"/>
        </w:r>
        <w:r>
          <w:rPr>
            <w:webHidden/>
          </w:rPr>
          <w:instrText xml:space="preserve"> PAGEREF _Toc139659041 \h </w:instrText>
        </w:r>
        <w:r>
          <w:rPr>
            <w:webHidden/>
          </w:rPr>
        </w:r>
      </w:ins>
      <w:r>
        <w:rPr>
          <w:webHidden/>
        </w:rPr>
        <w:fldChar w:fldCharType="separate"/>
      </w:r>
      <w:ins w:id="101" w:author="Italo Busi" w:date="2023-07-07T21:48:00Z">
        <w:r>
          <w:rPr>
            <w:webHidden/>
          </w:rPr>
          <w:t>48</w:t>
        </w:r>
        <w:r>
          <w:rPr>
            <w:webHidden/>
          </w:rPr>
          <w:fldChar w:fldCharType="end"/>
        </w:r>
        <w:r w:rsidRPr="007427FA">
          <w:rPr>
            <w:rStyle w:val="Hyperlink"/>
          </w:rPr>
          <w:fldChar w:fldCharType="end"/>
        </w:r>
      </w:ins>
    </w:p>
    <w:p w14:paraId="70A7D5F4" w14:textId="3DAC98C8" w:rsidR="00F5037B" w:rsidRDefault="00F5037B">
      <w:pPr>
        <w:pStyle w:val="TOC3"/>
        <w:rPr>
          <w:ins w:id="102" w:author="Italo Busi" w:date="2023-07-07T21:48:00Z"/>
          <w:rFonts w:asciiTheme="minorHAnsi" w:eastAsiaTheme="minorEastAsia" w:hAnsiTheme="minorHAnsi" w:cstheme="minorBidi"/>
          <w:sz w:val="22"/>
          <w:szCs w:val="22"/>
          <w:lang w:eastAsia="zh-CN"/>
        </w:rPr>
      </w:pPr>
      <w:ins w:id="103" w:author="Italo Busi" w:date="2023-07-07T21:48:00Z">
        <w:r w:rsidRPr="007427FA">
          <w:rPr>
            <w:rStyle w:val="Hyperlink"/>
          </w:rPr>
          <w:fldChar w:fldCharType="begin"/>
        </w:r>
        <w:r w:rsidRPr="007427FA">
          <w:rPr>
            <w:rStyle w:val="Hyperlink"/>
          </w:rPr>
          <w:instrText xml:space="preserve"> </w:instrText>
        </w:r>
        <w:r>
          <w:instrText>HYPERLINK \l "_Toc139659042"</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5.2.3. Multi-layer SRLG Configuration</w:t>
        </w:r>
        <w:r>
          <w:rPr>
            <w:webHidden/>
          </w:rPr>
          <w:tab/>
        </w:r>
        <w:r>
          <w:rPr>
            <w:webHidden/>
          </w:rPr>
          <w:fldChar w:fldCharType="begin"/>
        </w:r>
        <w:r>
          <w:rPr>
            <w:webHidden/>
          </w:rPr>
          <w:instrText xml:space="preserve"> PAGEREF _Toc139659042 \h </w:instrText>
        </w:r>
        <w:r>
          <w:rPr>
            <w:webHidden/>
          </w:rPr>
        </w:r>
      </w:ins>
      <w:r>
        <w:rPr>
          <w:webHidden/>
        </w:rPr>
        <w:fldChar w:fldCharType="separate"/>
      </w:r>
      <w:ins w:id="104" w:author="Italo Busi" w:date="2023-07-07T21:48:00Z">
        <w:r>
          <w:rPr>
            <w:webHidden/>
          </w:rPr>
          <w:t>49</w:t>
        </w:r>
        <w:r>
          <w:rPr>
            <w:webHidden/>
          </w:rPr>
          <w:fldChar w:fldCharType="end"/>
        </w:r>
        <w:r w:rsidRPr="007427FA">
          <w:rPr>
            <w:rStyle w:val="Hyperlink"/>
          </w:rPr>
          <w:fldChar w:fldCharType="end"/>
        </w:r>
      </w:ins>
    </w:p>
    <w:p w14:paraId="71C7DBA9" w14:textId="41F4F4A7" w:rsidR="00F5037B" w:rsidRDefault="00F5037B">
      <w:pPr>
        <w:pStyle w:val="TOC2"/>
        <w:rPr>
          <w:ins w:id="105" w:author="Italo Busi" w:date="2023-07-07T21:48:00Z"/>
          <w:rFonts w:asciiTheme="minorHAnsi" w:eastAsiaTheme="minorEastAsia" w:hAnsiTheme="minorHAnsi" w:cstheme="minorBidi"/>
          <w:sz w:val="22"/>
          <w:szCs w:val="22"/>
          <w:lang w:eastAsia="zh-CN"/>
        </w:rPr>
      </w:pPr>
      <w:ins w:id="106" w:author="Italo Busi" w:date="2023-07-07T21:48:00Z">
        <w:r w:rsidRPr="007427FA">
          <w:rPr>
            <w:rStyle w:val="Hyperlink"/>
          </w:rPr>
          <w:fldChar w:fldCharType="begin"/>
        </w:r>
        <w:r w:rsidRPr="007427FA">
          <w:rPr>
            <w:rStyle w:val="Hyperlink"/>
          </w:rPr>
          <w:instrText xml:space="preserve"> </w:instrText>
        </w:r>
        <w:r>
          <w:instrText>HYPERLINK \l "_Toc139659043"</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5.3. TE Path Setup and Update</w:t>
        </w:r>
        <w:r>
          <w:rPr>
            <w:webHidden/>
          </w:rPr>
          <w:tab/>
        </w:r>
        <w:r>
          <w:rPr>
            <w:webHidden/>
          </w:rPr>
          <w:fldChar w:fldCharType="begin"/>
        </w:r>
        <w:r>
          <w:rPr>
            <w:webHidden/>
          </w:rPr>
          <w:instrText xml:space="preserve"> PAGEREF _Toc139659043 \h </w:instrText>
        </w:r>
        <w:r>
          <w:rPr>
            <w:webHidden/>
          </w:rPr>
        </w:r>
      </w:ins>
      <w:r>
        <w:rPr>
          <w:webHidden/>
        </w:rPr>
        <w:fldChar w:fldCharType="separate"/>
      </w:r>
      <w:ins w:id="107" w:author="Italo Busi" w:date="2023-07-07T21:48:00Z">
        <w:r>
          <w:rPr>
            <w:webHidden/>
          </w:rPr>
          <w:t>49</w:t>
        </w:r>
        <w:r>
          <w:rPr>
            <w:webHidden/>
          </w:rPr>
          <w:fldChar w:fldCharType="end"/>
        </w:r>
        <w:r w:rsidRPr="007427FA">
          <w:rPr>
            <w:rStyle w:val="Hyperlink"/>
          </w:rPr>
          <w:fldChar w:fldCharType="end"/>
        </w:r>
      </w:ins>
    </w:p>
    <w:p w14:paraId="1B42E380" w14:textId="0F1A7DC3" w:rsidR="00F5037B" w:rsidRDefault="00F5037B">
      <w:pPr>
        <w:pStyle w:val="TOC1"/>
        <w:rPr>
          <w:ins w:id="108" w:author="Italo Busi" w:date="2023-07-07T21:48:00Z"/>
          <w:rFonts w:asciiTheme="minorHAnsi" w:eastAsiaTheme="minorEastAsia" w:hAnsiTheme="minorHAnsi" w:cstheme="minorBidi"/>
          <w:sz w:val="22"/>
          <w:szCs w:val="22"/>
          <w:lang w:eastAsia="zh-CN"/>
        </w:rPr>
      </w:pPr>
      <w:ins w:id="109" w:author="Italo Busi" w:date="2023-07-07T21:48:00Z">
        <w:r w:rsidRPr="007427FA">
          <w:rPr>
            <w:rStyle w:val="Hyperlink"/>
          </w:rPr>
          <w:fldChar w:fldCharType="begin"/>
        </w:r>
        <w:r w:rsidRPr="007427FA">
          <w:rPr>
            <w:rStyle w:val="Hyperlink"/>
          </w:rPr>
          <w:instrText xml:space="preserve"> </w:instrText>
        </w:r>
        <w:r>
          <w:instrText>HYPERLINK \l "_Toc139659044"</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6. Conclusions</w:t>
        </w:r>
        <w:r>
          <w:rPr>
            <w:webHidden/>
          </w:rPr>
          <w:tab/>
        </w:r>
        <w:r>
          <w:rPr>
            <w:webHidden/>
          </w:rPr>
          <w:fldChar w:fldCharType="begin"/>
        </w:r>
        <w:r>
          <w:rPr>
            <w:webHidden/>
          </w:rPr>
          <w:instrText xml:space="preserve"> PAGEREF _Toc139659044 \h </w:instrText>
        </w:r>
        <w:r>
          <w:rPr>
            <w:webHidden/>
          </w:rPr>
        </w:r>
      </w:ins>
      <w:r>
        <w:rPr>
          <w:webHidden/>
        </w:rPr>
        <w:fldChar w:fldCharType="separate"/>
      </w:r>
      <w:ins w:id="110" w:author="Italo Busi" w:date="2023-07-07T21:48:00Z">
        <w:r>
          <w:rPr>
            <w:webHidden/>
          </w:rPr>
          <w:t>50</w:t>
        </w:r>
        <w:r>
          <w:rPr>
            <w:webHidden/>
          </w:rPr>
          <w:fldChar w:fldCharType="end"/>
        </w:r>
        <w:r w:rsidRPr="007427FA">
          <w:rPr>
            <w:rStyle w:val="Hyperlink"/>
          </w:rPr>
          <w:fldChar w:fldCharType="end"/>
        </w:r>
      </w:ins>
    </w:p>
    <w:p w14:paraId="701E57C6" w14:textId="59F5543D" w:rsidR="00F5037B" w:rsidRDefault="00F5037B">
      <w:pPr>
        <w:pStyle w:val="TOC1"/>
        <w:rPr>
          <w:ins w:id="111" w:author="Italo Busi" w:date="2023-07-07T21:48:00Z"/>
          <w:rFonts w:asciiTheme="minorHAnsi" w:eastAsiaTheme="minorEastAsia" w:hAnsiTheme="minorHAnsi" w:cstheme="minorBidi"/>
          <w:sz w:val="22"/>
          <w:szCs w:val="22"/>
          <w:lang w:eastAsia="zh-CN"/>
        </w:rPr>
      </w:pPr>
      <w:ins w:id="112" w:author="Italo Busi" w:date="2023-07-07T21:48:00Z">
        <w:r w:rsidRPr="007427FA">
          <w:rPr>
            <w:rStyle w:val="Hyperlink"/>
          </w:rPr>
          <w:fldChar w:fldCharType="begin"/>
        </w:r>
        <w:r w:rsidRPr="007427FA">
          <w:rPr>
            <w:rStyle w:val="Hyperlink"/>
          </w:rPr>
          <w:instrText xml:space="preserve"> </w:instrText>
        </w:r>
        <w:r>
          <w:instrText>HYPERLINK \l "_Toc139659045"</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7. Security Considerations</w:t>
        </w:r>
        <w:r>
          <w:rPr>
            <w:webHidden/>
          </w:rPr>
          <w:tab/>
        </w:r>
        <w:r>
          <w:rPr>
            <w:webHidden/>
          </w:rPr>
          <w:fldChar w:fldCharType="begin"/>
        </w:r>
        <w:r>
          <w:rPr>
            <w:webHidden/>
          </w:rPr>
          <w:instrText xml:space="preserve"> PAGEREF _Toc139659045 \h </w:instrText>
        </w:r>
        <w:r>
          <w:rPr>
            <w:webHidden/>
          </w:rPr>
        </w:r>
      </w:ins>
      <w:r>
        <w:rPr>
          <w:webHidden/>
        </w:rPr>
        <w:fldChar w:fldCharType="separate"/>
      </w:r>
      <w:ins w:id="113" w:author="Italo Busi" w:date="2023-07-07T21:48:00Z">
        <w:r>
          <w:rPr>
            <w:webHidden/>
          </w:rPr>
          <w:t>52</w:t>
        </w:r>
        <w:r>
          <w:rPr>
            <w:webHidden/>
          </w:rPr>
          <w:fldChar w:fldCharType="end"/>
        </w:r>
        <w:r w:rsidRPr="007427FA">
          <w:rPr>
            <w:rStyle w:val="Hyperlink"/>
          </w:rPr>
          <w:fldChar w:fldCharType="end"/>
        </w:r>
      </w:ins>
    </w:p>
    <w:p w14:paraId="571A428F" w14:textId="1AC295D6" w:rsidR="00F5037B" w:rsidRDefault="00F5037B">
      <w:pPr>
        <w:pStyle w:val="TOC1"/>
        <w:rPr>
          <w:ins w:id="114" w:author="Italo Busi" w:date="2023-07-07T21:48:00Z"/>
          <w:rFonts w:asciiTheme="minorHAnsi" w:eastAsiaTheme="minorEastAsia" w:hAnsiTheme="minorHAnsi" w:cstheme="minorBidi"/>
          <w:sz w:val="22"/>
          <w:szCs w:val="22"/>
          <w:lang w:eastAsia="zh-CN"/>
        </w:rPr>
      </w:pPr>
      <w:ins w:id="115" w:author="Italo Busi" w:date="2023-07-07T21:48:00Z">
        <w:r w:rsidRPr="007427FA">
          <w:rPr>
            <w:rStyle w:val="Hyperlink"/>
          </w:rPr>
          <w:fldChar w:fldCharType="begin"/>
        </w:r>
        <w:r w:rsidRPr="007427FA">
          <w:rPr>
            <w:rStyle w:val="Hyperlink"/>
          </w:rPr>
          <w:instrText xml:space="preserve"> </w:instrText>
        </w:r>
        <w:r>
          <w:instrText>HYPERLINK \l "_Toc139659046"</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8. Operational Considerations</w:t>
        </w:r>
        <w:r>
          <w:rPr>
            <w:webHidden/>
          </w:rPr>
          <w:tab/>
        </w:r>
        <w:r>
          <w:rPr>
            <w:webHidden/>
          </w:rPr>
          <w:fldChar w:fldCharType="begin"/>
        </w:r>
        <w:r>
          <w:rPr>
            <w:webHidden/>
          </w:rPr>
          <w:instrText xml:space="preserve"> PAGEREF _Toc139659046 \h </w:instrText>
        </w:r>
        <w:r>
          <w:rPr>
            <w:webHidden/>
          </w:rPr>
        </w:r>
      </w:ins>
      <w:r>
        <w:rPr>
          <w:webHidden/>
        </w:rPr>
        <w:fldChar w:fldCharType="separate"/>
      </w:r>
      <w:ins w:id="116" w:author="Italo Busi" w:date="2023-07-07T21:48:00Z">
        <w:r>
          <w:rPr>
            <w:webHidden/>
          </w:rPr>
          <w:t>52</w:t>
        </w:r>
        <w:r>
          <w:rPr>
            <w:webHidden/>
          </w:rPr>
          <w:fldChar w:fldCharType="end"/>
        </w:r>
        <w:r w:rsidRPr="007427FA">
          <w:rPr>
            <w:rStyle w:val="Hyperlink"/>
          </w:rPr>
          <w:fldChar w:fldCharType="end"/>
        </w:r>
      </w:ins>
    </w:p>
    <w:p w14:paraId="25785D10" w14:textId="30A9D323" w:rsidR="00F5037B" w:rsidRDefault="00F5037B">
      <w:pPr>
        <w:pStyle w:val="TOC1"/>
        <w:rPr>
          <w:ins w:id="117" w:author="Italo Busi" w:date="2023-07-07T21:48:00Z"/>
          <w:rFonts w:asciiTheme="minorHAnsi" w:eastAsiaTheme="minorEastAsia" w:hAnsiTheme="minorHAnsi" w:cstheme="minorBidi"/>
          <w:sz w:val="22"/>
          <w:szCs w:val="22"/>
          <w:lang w:eastAsia="zh-CN"/>
        </w:rPr>
      </w:pPr>
      <w:ins w:id="118" w:author="Italo Busi" w:date="2023-07-07T21:48:00Z">
        <w:r w:rsidRPr="007427FA">
          <w:rPr>
            <w:rStyle w:val="Hyperlink"/>
          </w:rPr>
          <w:fldChar w:fldCharType="begin"/>
        </w:r>
        <w:r w:rsidRPr="007427FA">
          <w:rPr>
            <w:rStyle w:val="Hyperlink"/>
          </w:rPr>
          <w:instrText xml:space="preserve"> </w:instrText>
        </w:r>
        <w:r>
          <w:instrText>HYPERLINK \l "_Toc139659047"</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9. IANA Considerations</w:t>
        </w:r>
        <w:r>
          <w:rPr>
            <w:webHidden/>
          </w:rPr>
          <w:tab/>
        </w:r>
        <w:r>
          <w:rPr>
            <w:webHidden/>
          </w:rPr>
          <w:fldChar w:fldCharType="begin"/>
        </w:r>
        <w:r>
          <w:rPr>
            <w:webHidden/>
          </w:rPr>
          <w:instrText xml:space="preserve"> PAGEREF _Toc139659047 \h </w:instrText>
        </w:r>
        <w:r>
          <w:rPr>
            <w:webHidden/>
          </w:rPr>
        </w:r>
      </w:ins>
      <w:r>
        <w:rPr>
          <w:webHidden/>
        </w:rPr>
        <w:fldChar w:fldCharType="separate"/>
      </w:r>
      <w:ins w:id="119" w:author="Italo Busi" w:date="2023-07-07T21:48:00Z">
        <w:r>
          <w:rPr>
            <w:webHidden/>
          </w:rPr>
          <w:t>52</w:t>
        </w:r>
        <w:r>
          <w:rPr>
            <w:webHidden/>
          </w:rPr>
          <w:fldChar w:fldCharType="end"/>
        </w:r>
        <w:r w:rsidRPr="007427FA">
          <w:rPr>
            <w:rStyle w:val="Hyperlink"/>
          </w:rPr>
          <w:fldChar w:fldCharType="end"/>
        </w:r>
      </w:ins>
    </w:p>
    <w:p w14:paraId="159704FC" w14:textId="2F5F99CF" w:rsidR="00F5037B" w:rsidRDefault="00F5037B">
      <w:pPr>
        <w:pStyle w:val="TOC1"/>
        <w:rPr>
          <w:ins w:id="120" w:author="Italo Busi" w:date="2023-07-07T21:48:00Z"/>
          <w:rFonts w:asciiTheme="minorHAnsi" w:eastAsiaTheme="minorEastAsia" w:hAnsiTheme="minorHAnsi" w:cstheme="minorBidi"/>
          <w:sz w:val="22"/>
          <w:szCs w:val="22"/>
          <w:lang w:eastAsia="zh-CN"/>
        </w:rPr>
      </w:pPr>
      <w:ins w:id="121" w:author="Italo Busi" w:date="2023-07-07T21:48:00Z">
        <w:r w:rsidRPr="007427FA">
          <w:rPr>
            <w:rStyle w:val="Hyperlink"/>
          </w:rPr>
          <w:fldChar w:fldCharType="begin"/>
        </w:r>
        <w:r w:rsidRPr="007427FA">
          <w:rPr>
            <w:rStyle w:val="Hyperlink"/>
          </w:rPr>
          <w:instrText xml:space="preserve"> </w:instrText>
        </w:r>
        <w:r>
          <w:instrText>HYPERLINK \l "_Toc139659048"</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10. References</w:t>
        </w:r>
        <w:r>
          <w:rPr>
            <w:webHidden/>
          </w:rPr>
          <w:tab/>
        </w:r>
        <w:r>
          <w:rPr>
            <w:webHidden/>
          </w:rPr>
          <w:fldChar w:fldCharType="begin"/>
        </w:r>
        <w:r>
          <w:rPr>
            <w:webHidden/>
          </w:rPr>
          <w:instrText xml:space="preserve"> PAGEREF _Toc139659048 \h </w:instrText>
        </w:r>
        <w:r>
          <w:rPr>
            <w:webHidden/>
          </w:rPr>
        </w:r>
      </w:ins>
      <w:r>
        <w:rPr>
          <w:webHidden/>
        </w:rPr>
        <w:fldChar w:fldCharType="separate"/>
      </w:r>
      <w:ins w:id="122" w:author="Italo Busi" w:date="2023-07-07T21:48:00Z">
        <w:r>
          <w:rPr>
            <w:webHidden/>
          </w:rPr>
          <w:t>53</w:t>
        </w:r>
        <w:r>
          <w:rPr>
            <w:webHidden/>
          </w:rPr>
          <w:fldChar w:fldCharType="end"/>
        </w:r>
        <w:r w:rsidRPr="007427FA">
          <w:rPr>
            <w:rStyle w:val="Hyperlink"/>
          </w:rPr>
          <w:fldChar w:fldCharType="end"/>
        </w:r>
      </w:ins>
    </w:p>
    <w:p w14:paraId="5DA6E6AD" w14:textId="5772E013" w:rsidR="00F5037B" w:rsidRDefault="00F5037B">
      <w:pPr>
        <w:pStyle w:val="TOC2"/>
        <w:rPr>
          <w:ins w:id="123" w:author="Italo Busi" w:date="2023-07-07T21:48:00Z"/>
          <w:rFonts w:asciiTheme="minorHAnsi" w:eastAsiaTheme="minorEastAsia" w:hAnsiTheme="minorHAnsi" w:cstheme="minorBidi"/>
          <w:sz w:val="22"/>
          <w:szCs w:val="22"/>
          <w:lang w:eastAsia="zh-CN"/>
        </w:rPr>
      </w:pPr>
      <w:ins w:id="124" w:author="Italo Busi" w:date="2023-07-07T21:48:00Z">
        <w:r w:rsidRPr="007427FA">
          <w:rPr>
            <w:rStyle w:val="Hyperlink"/>
          </w:rPr>
          <w:fldChar w:fldCharType="begin"/>
        </w:r>
        <w:r w:rsidRPr="007427FA">
          <w:rPr>
            <w:rStyle w:val="Hyperlink"/>
          </w:rPr>
          <w:instrText xml:space="preserve"> </w:instrText>
        </w:r>
        <w:r>
          <w:instrText>HYPERLINK \l "_Toc139659049"</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10.1. Normative References</w:t>
        </w:r>
        <w:r>
          <w:rPr>
            <w:webHidden/>
          </w:rPr>
          <w:tab/>
        </w:r>
        <w:r>
          <w:rPr>
            <w:webHidden/>
          </w:rPr>
          <w:fldChar w:fldCharType="begin"/>
        </w:r>
        <w:r>
          <w:rPr>
            <w:webHidden/>
          </w:rPr>
          <w:instrText xml:space="preserve"> PAGEREF _Toc139659049 \h </w:instrText>
        </w:r>
        <w:r>
          <w:rPr>
            <w:webHidden/>
          </w:rPr>
        </w:r>
      </w:ins>
      <w:r>
        <w:rPr>
          <w:webHidden/>
        </w:rPr>
        <w:fldChar w:fldCharType="separate"/>
      </w:r>
      <w:ins w:id="125" w:author="Italo Busi" w:date="2023-07-07T21:48:00Z">
        <w:r>
          <w:rPr>
            <w:webHidden/>
          </w:rPr>
          <w:t>53</w:t>
        </w:r>
        <w:r>
          <w:rPr>
            <w:webHidden/>
          </w:rPr>
          <w:fldChar w:fldCharType="end"/>
        </w:r>
        <w:r w:rsidRPr="007427FA">
          <w:rPr>
            <w:rStyle w:val="Hyperlink"/>
          </w:rPr>
          <w:fldChar w:fldCharType="end"/>
        </w:r>
      </w:ins>
    </w:p>
    <w:p w14:paraId="66EC5E5A" w14:textId="2256BA3F" w:rsidR="00F5037B" w:rsidRDefault="00F5037B">
      <w:pPr>
        <w:pStyle w:val="TOC2"/>
        <w:rPr>
          <w:ins w:id="126" w:author="Italo Busi" w:date="2023-07-07T21:48:00Z"/>
          <w:rFonts w:asciiTheme="minorHAnsi" w:eastAsiaTheme="minorEastAsia" w:hAnsiTheme="minorHAnsi" w:cstheme="minorBidi"/>
          <w:sz w:val="22"/>
          <w:szCs w:val="22"/>
          <w:lang w:eastAsia="zh-CN"/>
        </w:rPr>
      </w:pPr>
      <w:ins w:id="127" w:author="Italo Busi" w:date="2023-07-07T21:48:00Z">
        <w:r w:rsidRPr="007427FA">
          <w:rPr>
            <w:rStyle w:val="Hyperlink"/>
          </w:rPr>
          <w:fldChar w:fldCharType="begin"/>
        </w:r>
        <w:r w:rsidRPr="007427FA">
          <w:rPr>
            <w:rStyle w:val="Hyperlink"/>
          </w:rPr>
          <w:instrText xml:space="preserve"> </w:instrText>
        </w:r>
        <w:r>
          <w:instrText>HYPERLINK \l "_Toc139659050"</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10.2. Informative References</w:t>
        </w:r>
        <w:r>
          <w:rPr>
            <w:webHidden/>
          </w:rPr>
          <w:tab/>
        </w:r>
        <w:r>
          <w:rPr>
            <w:webHidden/>
          </w:rPr>
          <w:fldChar w:fldCharType="begin"/>
        </w:r>
        <w:r>
          <w:rPr>
            <w:webHidden/>
          </w:rPr>
          <w:instrText xml:space="preserve"> PAGEREF _Toc139659050 \h </w:instrText>
        </w:r>
        <w:r>
          <w:rPr>
            <w:webHidden/>
          </w:rPr>
        </w:r>
      </w:ins>
      <w:r>
        <w:rPr>
          <w:webHidden/>
        </w:rPr>
        <w:fldChar w:fldCharType="separate"/>
      </w:r>
      <w:ins w:id="128" w:author="Italo Busi" w:date="2023-07-07T21:48:00Z">
        <w:r>
          <w:rPr>
            <w:webHidden/>
          </w:rPr>
          <w:t>55</w:t>
        </w:r>
        <w:r>
          <w:rPr>
            <w:webHidden/>
          </w:rPr>
          <w:fldChar w:fldCharType="end"/>
        </w:r>
        <w:r w:rsidRPr="007427FA">
          <w:rPr>
            <w:rStyle w:val="Hyperlink"/>
          </w:rPr>
          <w:fldChar w:fldCharType="end"/>
        </w:r>
      </w:ins>
    </w:p>
    <w:p w14:paraId="14EC84EE" w14:textId="78FF9BAD" w:rsidR="00F5037B" w:rsidRDefault="00F5037B">
      <w:pPr>
        <w:pStyle w:val="TOC1"/>
        <w:tabs>
          <w:tab w:val="left" w:pos="2592"/>
        </w:tabs>
        <w:rPr>
          <w:ins w:id="129" w:author="Italo Busi" w:date="2023-07-07T21:48:00Z"/>
          <w:rFonts w:asciiTheme="minorHAnsi" w:eastAsiaTheme="minorEastAsia" w:hAnsiTheme="minorHAnsi" w:cstheme="minorBidi"/>
          <w:sz w:val="22"/>
          <w:szCs w:val="22"/>
          <w:lang w:eastAsia="zh-CN"/>
        </w:rPr>
      </w:pPr>
      <w:ins w:id="130" w:author="Italo Busi" w:date="2023-07-07T21:48:00Z">
        <w:r w:rsidRPr="007427FA">
          <w:rPr>
            <w:rStyle w:val="Hyperlink"/>
          </w:rPr>
          <w:fldChar w:fldCharType="begin"/>
        </w:r>
        <w:r w:rsidRPr="007427FA">
          <w:rPr>
            <w:rStyle w:val="Hyperlink"/>
          </w:rPr>
          <w:instrText xml:space="preserve"> </w:instrText>
        </w:r>
        <w:r>
          <w:instrText>HYPERLINK \l "_Toc139659051"</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Appendix A.</w:t>
        </w:r>
        <w:r>
          <w:rPr>
            <w:rFonts w:asciiTheme="minorHAnsi" w:eastAsiaTheme="minorEastAsia" w:hAnsiTheme="minorHAnsi" w:cstheme="minorBidi"/>
            <w:sz w:val="22"/>
            <w:szCs w:val="22"/>
            <w:lang w:eastAsia="zh-CN"/>
          </w:rPr>
          <w:tab/>
        </w:r>
        <w:r w:rsidRPr="007427FA">
          <w:rPr>
            <w:rStyle w:val="Hyperlink"/>
          </w:rPr>
          <w:t>Additional Scenarios</w:t>
        </w:r>
        <w:r>
          <w:rPr>
            <w:webHidden/>
          </w:rPr>
          <w:tab/>
        </w:r>
        <w:r>
          <w:rPr>
            <w:webHidden/>
          </w:rPr>
          <w:fldChar w:fldCharType="begin"/>
        </w:r>
        <w:r>
          <w:rPr>
            <w:webHidden/>
          </w:rPr>
          <w:instrText xml:space="preserve"> PAGEREF _Toc139659051 \h </w:instrText>
        </w:r>
        <w:r>
          <w:rPr>
            <w:webHidden/>
          </w:rPr>
        </w:r>
      </w:ins>
      <w:r>
        <w:rPr>
          <w:webHidden/>
        </w:rPr>
        <w:fldChar w:fldCharType="separate"/>
      </w:r>
      <w:ins w:id="131" w:author="Italo Busi" w:date="2023-07-07T21:48:00Z">
        <w:r>
          <w:rPr>
            <w:webHidden/>
          </w:rPr>
          <w:t>58</w:t>
        </w:r>
        <w:r>
          <w:rPr>
            <w:webHidden/>
          </w:rPr>
          <w:fldChar w:fldCharType="end"/>
        </w:r>
        <w:r w:rsidRPr="007427FA">
          <w:rPr>
            <w:rStyle w:val="Hyperlink"/>
          </w:rPr>
          <w:fldChar w:fldCharType="end"/>
        </w:r>
      </w:ins>
    </w:p>
    <w:p w14:paraId="50B456F5" w14:textId="0C4AB6B8" w:rsidR="00F5037B" w:rsidRDefault="00F5037B">
      <w:pPr>
        <w:pStyle w:val="TOC2"/>
        <w:tabs>
          <w:tab w:val="left" w:pos="1728"/>
        </w:tabs>
        <w:rPr>
          <w:ins w:id="132" w:author="Italo Busi" w:date="2023-07-07T21:48:00Z"/>
          <w:rFonts w:asciiTheme="minorHAnsi" w:eastAsiaTheme="minorEastAsia" w:hAnsiTheme="minorHAnsi" w:cstheme="minorBidi"/>
          <w:sz w:val="22"/>
          <w:szCs w:val="22"/>
          <w:lang w:eastAsia="zh-CN"/>
        </w:rPr>
      </w:pPr>
      <w:ins w:id="133" w:author="Italo Busi" w:date="2023-07-07T21:48:00Z">
        <w:r w:rsidRPr="007427FA">
          <w:rPr>
            <w:rStyle w:val="Hyperlink"/>
          </w:rPr>
          <w:fldChar w:fldCharType="begin"/>
        </w:r>
        <w:r w:rsidRPr="007427FA">
          <w:rPr>
            <w:rStyle w:val="Hyperlink"/>
          </w:rPr>
          <w:instrText xml:space="preserve"> </w:instrText>
        </w:r>
        <w:r>
          <w:instrText>HYPERLINK \l "_Toc139659052"</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A.1.</w:t>
        </w:r>
        <w:r>
          <w:rPr>
            <w:rFonts w:asciiTheme="minorHAnsi" w:eastAsiaTheme="minorEastAsia" w:hAnsiTheme="minorHAnsi" w:cstheme="minorBidi"/>
            <w:sz w:val="22"/>
            <w:szCs w:val="22"/>
            <w:lang w:eastAsia="zh-CN"/>
          </w:rPr>
          <w:tab/>
        </w:r>
        <w:r w:rsidRPr="007427FA">
          <w:rPr>
            <w:rStyle w:val="Hyperlink"/>
          </w:rPr>
          <w:t>OSS/Orchestration Layer</w:t>
        </w:r>
        <w:r>
          <w:rPr>
            <w:webHidden/>
          </w:rPr>
          <w:tab/>
        </w:r>
        <w:r>
          <w:rPr>
            <w:webHidden/>
          </w:rPr>
          <w:fldChar w:fldCharType="begin"/>
        </w:r>
        <w:r>
          <w:rPr>
            <w:webHidden/>
          </w:rPr>
          <w:instrText xml:space="preserve"> PAGEREF _Toc139659052 \h </w:instrText>
        </w:r>
        <w:r>
          <w:rPr>
            <w:webHidden/>
          </w:rPr>
        </w:r>
      </w:ins>
      <w:r>
        <w:rPr>
          <w:webHidden/>
        </w:rPr>
        <w:fldChar w:fldCharType="separate"/>
      </w:r>
      <w:ins w:id="134" w:author="Italo Busi" w:date="2023-07-07T21:48:00Z">
        <w:r>
          <w:rPr>
            <w:webHidden/>
          </w:rPr>
          <w:t>58</w:t>
        </w:r>
        <w:r>
          <w:rPr>
            <w:webHidden/>
          </w:rPr>
          <w:fldChar w:fldCharType="end"/>
        </w:r>
        <w:r w:rsidRPr="007427FA">
          <w:rPr>
            <w:rStyle w:val="Hyperlink"/>
          </w:rPr>
          <w:fldChar w:fldCharType="end"/>
        </w:r>
      </w:ins>
    </w:p>
    <w:p w14:paraId="3178CD32" w14:textId="367700C2" w:rsidR="00F5037B" w:rsidRDefault="00F5037B">
      <w:pPr>
        <w:pStyle w:val="TOC3"/>
        <w:tabs>
          <w:tab w:val="left" w:pos="2592"/>
        </w:tabs>
        <w:rPr>
          <w:ins w:id="135" w:author="Italo Busi" w:date="2023-07-07T21:48:00Z"/>
          <w:rFonts w:asciiTheme="minorHAnsi" w:eastAsiaTheme="minorEastAsia" w:hAnsiTheme="minorHAnsi" w:cstheme="minorBidi"/>
          <w:sz w:val="22"/>
          <w:szCs w:val="22"/>
          <w:lang w:eastAsia="zh-CN"/>
        </w:rPr>
      </w:pPr>
      <w:ins w:id="136" w:author="Italo Busi" w:date="2023-07-07T21:48:00Z">
        <w:r w:rsidRPr="007427FA">
          <w:rPr>
            <w:rStyle w:val="Hyperlink"/>
          </w:rPr>
          <w:fldChar w:fldCharType="begin"/>
        </w:r>
        <w:r w:rsidRPr="007427FA">
          <w:rPr>
            <w:rStyle w:val="Hyperlink"/>
          </w:rPr>
          <w:instrText xml:space="preserve"> </w:instrText>
        </w:r>
        <w:r>
          <w:instrText>HYPERLINK \l "_Toc139659053"</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A.1.1.</w:t>
        </w:r>
        <w:r>
          <w:rPr>
            <w:rFonts w:asciiTheme="minorHAnsi" w:eastAsiaTheme="minorEastAsia" w:hAnsiTheme="minorHAnsi" w:cstheme="minorBidi"/>
            <w:sz w:val="22"/>
            <w:szCs w:val="22"/>
            <w:lang w:eastAsia="zh-CN"/>
          </w:rPr>
          <w:tab/>
        </w:r>
        <w:r w:rsidRPr="007427FA">
          <w:rPr>
            <w:rStyle w:val="Hyperlink"/>
          </w:rPr>
          <w:t>MDSC NBI</w:t>
        </w:r>
        <w:r>
          <w:rPr>
            <w:webHidden/>
          </w:rPr>
          <w:tab/>
        </w:r>
        <w:r>
          <w:rPr>
            <w:webHidden/>
          </w:rPr>
          <w:fldChar w:fldCharType="begin"/>
        </w:r>
        <w:r>
          <w:rPr>
            <w:webHidden/>
          </w:rPr>
          <w:instrText xml:space="preserve"> PAGEREF _Toc139659053 \h </w:instrText>
        </w:r>
        <w:r>
          <w:rPr>
            <w:webHidden/>
          </w:rPr>
        </w:r>
      </w:ins>
      <w:r>
        <w:rPr>
          <w:webHidden/>
        </w:rPr>
        <w:fldChar w:fldCharType="separate"/>
      </w:r>
      <w:ins w:id="137" w:author="Italo Busi" w:date="2023-07-07T21:48:00Z">
        <w:r>
          <w:rPr>
            <w:webHidden/>
          </w:rPr>
          <w:t>58</w:t>
        </w:r>
        <w:r>
          <w:rPr>
            <w:webHidden/>
          </w:rPr>
          <w:fldChar w:fldCharType="end"/>
        </w:r>
        <w:r w:rsidRPr="007427FA">
          <w:rPr>
            <w:rStyle w:val="Hyperlink"/>
          </w:rPr>
          <w:fldChar w:fldCharType="end"/>
        </w:r>
      </w:ins>
    </w:p>
    <w:p w14:paraId="0264C8FD" w14:textId="78CFCA5D" w:rsidR="00F5037B" w:rsidRDefault="00F5037B">
      <w:pPr>
        <w:pStyle w:val="TOC2"/>
        <w:tabs>
          <w:tab w:val="left" w:pos="1728"/>
        </w:tabs>
        <w:rPr>
          <w:ins w:id="138" w:author="Italo Busi" w:date="2023-07-07T21:48:00Z"/>
          <w:rFonts w:asciiTheme="minorHAnsi" w:eastAsiaTheme="minorEastAsia" w:hAnsiTheme="minorHAnsi" w:cstheme="minorBidi"/>
          <w:sz w:val="22"/>
          <w:szCs w:val="22"/>
          <w:lang w:eastAsia="zh-CN"/>
        </w:rPr>
      </w:pPr>
      <w:ins w:id="139" w:author="Italo Busi" w:date="2023-07-07T21:48:00Z">
        <w:r w:rsidRPr="007427FA">
          <w:rPr>
            <w:rStyle w:val="Hyperlink"/>
          </w:rPr>
          <w:fldChar w:fldCharType="begin"/>
        </w:r>
        <w:r w:rsidRPr="007427FA">
          <w:rPr>
            <w:rStyle w:val="Hyperlink"/>
          </w:rPr>
          <w:instrText xml:space="preserve"> </w:instrText>
        </w:r>
        <w:r>
          <w:instrText>HYPERLINK \l "_Toc139659054"</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A.2.</w:t>
        </w:r>
        <w:r>
          <w:rPr>
            <w:rFonts w:asciiTheme="minorHAnsi" w:eastAsiaTheme="minorEastAsia" w:hAnsiTheme="minorHAnsi" w:cstheme="minorBidi"/>
            <w:sz w:val="22"/>
            <w:szCs w:val="22"/>
            <w:lang w:eastAsia="zh-CN"/>
          </w:rPr>
          <w:tab/>
        </w:r>
        <w:r w:rsidRPr="007427FA">
          <w:rPr>
            <w:rStyle w:val="Hyperlink"/>
          </w:rPr>
          <w:t>Multi-layer and Multi-domain Resiliency</w:t>
        </w:r>
        <w:r>
          <w:rPr>
            <w:webHidden/>
          </w:rPr>
          <w:tab/>
        </w:r>
        <w:r>
          <w:rPr>
            <w:webHidden/>
          </w:rPr>
          <w:fldChar w:fldCharType="begin"/>
        </w:r>
        <w:r>
          <w:rPr>
            <w:webHidden/>
          </w:rPr>
          <w:instrText xml:space="preserve"> PAGEREF _Toc139659054 \h </w:instrText>
        </w:r>
        <w:r>
          <w:rPr>
            <w:webHidden/>
          </w:rPr>
        </w:r>
      </w:ins>
      <w:r>
        <w:rPr>
          <w:webHidden/>
        </w:rPr>
        <w:fldChar w:fldCharType="separate"/>
      </w:r>
      <w:ins w:id="140" w:author="Italo Busi" w:date="2023-07-07T21:48:00Z">
        <w:r>
          <w:rPr>
            <w:webHidden/>
          </w:rPr>
          <w:t>60</w:t>
        </w:r>
        <w:r>
          <w:rPr>
            <w:webHidden/>
          </w:rPr>
          <w:fldChar w:fldCharType="end"/>
        </w:r>
        <w:r w:rsidRPr="007427FA">
          <w:rPr>
            <w:rStyle w:val="Hyperlink"/>
          </w:rPr>
          <w:fldChar w:fldCharType="end"/>
        </w:r>
      </w:ins>
    </w:p>
    <w:p w14:paraId="6F7F52DF" w14:textId="75A39EBB" w:rsidR="00F5037B" w:rsidRDefault="00F5037B">
      <w:pPr>
        <w:pStyle w:val="TOC3"/>
        <w:tabs>
          <w:tab w:val="left" w:pos="2592"/>
        </w:tabs>
        <w:rPr>
          <w:ins w:id="141" w:author="Italo Busi" w:date="2023-07-07T21:48:00Z"/>
          <w:rFonts w:asciiTheme="minorHAnsi" w:eastAsiaTheme="minorEastAsia" w:hAnsiTheme="minorHAnsi" w:cstheme="minorBidi"/>
          <w:sz w:val="22"/>
          <w:szCs w:val="22"/>
          <w:lang w:eastAsia="zh-CN"/>
        </w:rPr>
      </w:pPr>
      <w:ins w:id="142" w:author="Italo Busi" w:date="2023-07-07T21:48:00Z">
        <w:r w:rsidRPr="007427FA">
          <w:rPr>
            <w:rStyle w:val="Hyperlink"/>
          </w:rPr>
          <w:fldChar w:fldCharType="begin"/>
        </w:r>
        <w:r w:rsidRPr="007427FA">
          <w:rPr>
            <w:rStyle w:val="Hyperlink"/>
          </w:rPr>
          <w:instrText xml:space="preserve"> </w:instrText>
        </w:r>
        <w:r>
          <w:instrText>HYPERLINK \l "_Toc139659055"</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A.2.1.</w:t>
        </w:r>
        <w:r>
          <w:rPr>
            <w:rFonts w:asciiTheme="minorHAnsi" w:eastAsiaTheme="minorEastAsia" w:hAnsiTheme="minorHAnsi" w:cstheme="minorBidi"/>
            <w:sz w:val="22"/>
            <w:szCs w:val="22"/>
            <w:lang w:eastAsia="zh-CN"/>
          </w:rPr>
          <w:tab/>
        </w:r>
        <w:r w:rsidRPr="007427FA">
          <w:rPr>
            <w:rStyle w:val="Hyperlink"/>
          </w:rPr>
          <w:t>Maintenance Window</w:t>
        </w:r>
        <w:r>
          <w:rPr>
            <w:webHidden/>
          </w:rPr>
          <w:tab/>
        </w:r>
        <w:r>
          <w:rPr>
            <w:webHidden/>
          </w:rPr>
          <w:fldChar w:fldCharType="begin"/>
        </w:r>
        <w:r>
          <w:rPr>
            <w:webHidden/>
          </w:rPr>
          <w:instrText xml:space="preserve"> PAGEREF _Toc139659055 \h </w:instrText>
        </w:r>
        <w:r>
          <w:rPr>
            <w:webHidden/>
          </w:rPr>
        </w:r>
      </w:ins>
      <w:r>
        <w:rPr>
          <w:webHidden/>
        </w:rPr>
        <w:fldChar w:fldCharType="separate"/>
      </w:r>
      <w:ins w:id="143" w:author="Italo Busi" w:date="2023-07-07T21:48:00Z">
        <w:r>
          <w:rPr>
            <w:webHidden/>
          </w:rPr>
          <w:t>60</w:t>
        </w:r>
        <w:r>
          <w:rPr>
            <w:webHidden/>
          </w:rPr>
          <w:fldChar w:fldCharType="end"/>
        </w:r>
        <w:r w:rsidRPr="007427FA">
          <w:rPr>
            <w:rStyle w:val="Hyperlink"/>
          </w:rPr>
          <w:fldChar w:fldCharType="end"/>
        </w:r>
      </w:ins>
    </w:p>
    <w:p w14:paraId="029B215D" w14:textId="4903D399" w:rsidR="00F5037B" w:rsidRDefault="00F5037B">
      <w:pPr>
        <w:pStyle w:val="TOC3"/>
        <w:tabs>
          <w:tab w:val="left" w:pos="2592"/>
        </w:tabs>
        <w:rPr>
          <w:ins w:id="144" w:author="Italo Busi" w:date="2023-07-07T21:48:00Z"/>
          <w:rFonts w:asciiTheme="minorHAnsi" w:eastAsiaTheme="minorEastAsia" w:hAnsiTheme="minorHAnsi" w:cstheme="minorBidi"/>
          <w:sz w:val="22"/>
          <w:szCs w:val="22"/>
          <w:lang w:eastAsia="zh-CN"/>
        </w:rPr>
      </w:pPr>
      <w:ins w:id="145" w:author="Italo Busi" w:date="2023-07-07T21:48:00Z">
        <w:r w:rsidRPr="007427FA">
          <w:rPr>
            <w:rStyle w:val="Hyperlink"/>
          </w:rPr>
          <w:fldChar w:fldCharType="begin"/>
        </w:r>
        <w:r w:rsidRPr="007427FA">
          <w:rPr>
            <w:rStyle w:val="Hyperlink"/>
          </w:rPr>
          <w:instrText xml:space="preserve"> </w:instrText>
        </w:r>
        <w:r>
          <w:instrText>HYPERLINK \l "_Toc139659056"</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A.2.2.</w:t>
        </w:r>
        <w:r>
          <w:rPr>
            <w:rFonts w:asciiTheme="minorHAnsi" w:eastAsiaTheme="minorEastAsia" w:hAnsiTheme="minorHAnsi" w:cstheme="minorBidi"/>
            <w:sz w:val="22"/>
            <w:szCs w:val="22"/>
            <w:lang w:eastAsia="zh-CN"/>
          </w:rPr>
          <w:tab/>
        </w:r>
        <w:r w:rsidRPr="007427FA">
          <w:rPr>
            <w:rStyle w:val="Hyperlink"/>
          </w:rPr>
          <w:t>Router Port Failure</w:t>
        </w:r>
        <w:r>
          <w:rPr>
            <w:webHidden/>
          </w:rPr>
          <w:tab/>
        </w:r>
        <w:r>
          <w:rPr>
            <w:webHidden/>
          </w:rPr>
          <w:fldChar w:fldCharType="begin"/>
        </w:r>
        <w:r>
          <w:rPr>
            <w:webHidden/>
          </w:rPr>
          <w:instrText xml:space="preserve"> PAGEREF _Toc139659056 \h </w:instrText>
        </w:r>
        <w:r>
          <w:rPr>
            <w:webHidden/>
          </w:rPr>
        </w:r>
      </w:ins>
      <w:r>
        <w:rPr>
          <w:webHidden/>
        </w:rPr>
        <w:fldChar w:fldCharType="separate"/>
      </w:r>
      <w:ins w:id="146" w:author="Italo Busi" w:date="2023-07-07T21:48:00Z">
        <w:r>
          <w:rPr>
            <w:webHidden/>
          </w:rPr>
          <w:t>60</w:t>
        </w:r>
        <w:r>
          <w:rPr>
            <w:webHidden/>
          </w:rPr>
          <w:fldChar w:fldCharType="end"/>
        </w:r>
        <w:r w:rsidRPr="007427FA">
          <w:rPr>
            <w:rStyle w:val="Hyperlink"/>
          </w:rPr>
          <w:fldChar w:fldCharType="end"/>
        </w:r>
      </w:ins>
    </w:p>
    <w:p w14:paraId="145BAA01" w14:textId="3DC34A17" w:rsidR="00F5037B" w:rsidRDefault="00F5037B">
      <w:pPr>
        <w:pStyle w:val="TOC2"/>
        <w:tabs>
          <w:tab w:val="left" w:pos="1728"/>
        </w:tabs>
        <w:rPr>
          <w:ins w:id="147" w:author="Italo Busi" w:date="2023-07-07T21:48:00Z"/>
          <w:rFonts w:asciiTheme="minorHAnsi" w:eastAsiaTheme="minorEastAsia" w:hAnsiTheme="minorHAnsi" w:cstheme="minorBidi"/>
          <w:sz w:val="22"/>
          <w:szCs w:val="22"/>
          <w:lang w:eastAsia="zh-CN"/>
        </w:rPr>
      </w:pPr>
      <w:ins w:id="148" w:author="Italo Busi" w:date="2023-07-07T21:48:00Z">
        <w:r w:rsidRPr="007427FA">
          <w:rPr>
            <w:rStyle w:val="Hyperlink"/>
          </w:rPr>
          <w:fldChar w:fldCharType="begin"/>
        </w:r>
        <w:r w:rsidRPr="007427FA">
          <w:rPr>
            <w:rStyle w:val="Hyperlink"/>
          </w:rPr>
          <w:instrText xml:space="preserve"> </w:instrText>
        </w:r>
        <w:r>
          <w:instrText>HYPERLINK \l "_Toc139659057"</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A.3.</w:t>
        </w:r>
        <w:r>
          <w:rPr>
            <w:rFonts w:asciiTheme="minorHAnsi" w:eastAsiaTheme="minorEastAsia" w:hAnsiTheme="minorHAnsi" w:cstheme="minorBidi"/>
            <w:sz w:val="22"/>
            <w:szCs w:val="22"/>
            <w:lang w:eastAsia="zh-CN"/>
          </w:rPr>
          <w:tab/>
        </w:r>
        <w:r w:rsidRPr="007427FA">
          <w:rPr>
            <w:rStyle w:val="Hyperlink"/>
          </w:rPr>
          <w:t>Muxponders</w:t>
        </w:r>
        <w:r>
          <w:rPr>
            <w:webHidden/>
          </w:rPr>
          <w:tab/>
        </w:r>
        <w:r>
          <w:rPr>
            <w:webHidden/>
          </w:rPr>
          <w:fldChar w:fldCharType="begin"/>
        </w:r>
        <w:r>
          <w:rPr>
            <w:webHidden/>
          </w:rPr>
          <w:instrText xml:space="preserve"> PAGEREF _Toc139659057 \h </w:instrText>
        </w:r>
        <w:r>
          <w:rPr>
            <w:webHidden/>
          </w:rPr>
        </w:r>
      </w:ins>
      <w:r>
        <w:rPr>
          <w:webHidden/>
        </w:rPr>
        <w:fldChar w:fldCharType="separate"/>
      </w:r>
      <w:ins w:id="149" w:author="Italo Busi" w:date="2023-07-07T21:48:00Z">
        <w:r>
          <w:rPr>
            <w:webHidden/>
          </w:rPr>
          <w:t>61</w:t>
        </w:r>
        <w:r>
          <w:rPr>
            <w:webHidden/>
          </w:rPr>
          <w:fldChar w:fldCharType="end"/>
        </w:r>
        <w:r w:rsidRPr="007427FA">
          <w:rPr>
            <w:rStyle w:val="Hyperlink"/>
          </w:rPr>
          <w:fldChar w:fldCharType="end"/>
        </w:r>
      </w:ins>
    </w:p>
    <w:p w14:paraId="1B95AB34" w14:textId="4A851254" w:rsidR="00F5037B" w:rsidRDefault="00F5037B">
      <w:pPr>
        <w:pStyle w:val="TOC1"/>
        <w:rPr>
          <w:ins w:id="150" w:author="Italo Busi" w:date="2023-07-07T21:48:00Z"/>
          <w:rFonts w:asciiTheme="minorHAnsi" w:eastAsiaTheme="minorEastAsia" w:hAnsiTheme="minorHAnsi" w:cstheme="minorBidi"/>
          <w:sz w:val="22"/>
          <w:szCs w:val="22"/>
          <w:lang w:eastAsia="zh-CN"/>
        </w:rPr>
      </w:pPr>
      <w:ins w:id="151" w:author="Italo Busi" w:date="2023-07-07T21:48:00Z">
        <w:r w:rsidRPr="007427FA">
          <w:rPr>
            <w:rStyle w:val="Hyperlink"/>
          </w:rPr>
          <w:fldChar w:fldCharType="begin"/>
        </w:r>
        <w:r w:rsidRPr="007427FA">
          <w:rPr>
            <w:rStyle w:val="Hyperlink"/>
          </w:rPr>
          <w:instrText xml:space="preserve"> </w:instrText>
        </w:r>
        <w:r>
          <w:instrText>HYPERLINK \l "_Toc139659058"</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Acknowledgments</w:t>
        </w:r>
        <w:r>
          <w:rPr>
            <w:webHidden/>
          </w:rPr>
          <w:tab/>
        </w:r>
        <w:r>
          <w:rPr>
            <w:webHidden/>
          </w:rPr>
          <w:fldChar w:fldCharType="begin"/>
        </w:r>
        <w:r>
          <w:rPr>
            <w:webHidden/>
          </w:rPr>
          <w:instrText xml:space="preserve"> PAGEREF _Toc139659058 \h </w:instrText>
        </w:r>
        <w:r>
          <w:rPr>
            <w:webHidden/>
          </w:rPr>
        </w:r>
      </w:ins>
      <w:r>
        <w:rPr>
          <w:webHidden/>
        </w:rPr>
        <w:fldChar w:fldCharType="separate"/>
      </w:r>
      <w:ins w:id="152" w:author="Italo Busi" w:date="2023-07-07T21:48:00Z">
        <w:r>
          <w:rPr>
            <w:webHidden/>
          </w:rPr>
          <w:t>63</w:t>
        </w:r>
        <w:r>
          <w:rPr>
            <w:webHidden/>
          </w:rPr>
          <w:fldChar w:fldCharType="end"/>
        </w:r>
        <w:r w:rsidRPr="007427FA">
          <w:rPr>
            <w:rStyle w:val="Hyperlink"/>
          </w:rPr>
          <w:fldChar w:fldCharType="end"/>
        </w:r>
      </w:ins>
    </w:p>
    <w:p w14:paraId="57D5B544" w14:textId="26A78166" w:rsidR="00F5037B" w:rsidRDefault="00F5037B">
      <w:pPr>
        <w:pStyle w:val="TOC1"/>
        <w:rPr>
          <w:ins w:id="153" w:author="Italo Busi" w:date="2023-07-07T21:48:00Z"/>
          <w:rFonts w:asciiTheme="minorHAnsi" w:eastAsiaTheme="minorEastAsia" w:hAnsiTheme="minorHAnsi" w:cstheme="minorBidi"/>
          <w:sz w:val="22"/>
          <w:szCs w:val="22"/>
          <w:lang w:eastAsia="zh-CN"/>
        </w:rPr>
      </w:pPr>
      <w:ins w:id="154" w:author="Italo Busi" w:date="2023-07-07T21:48:00Z">
        <w:r w:rsidRPr="007427FA">
          <w:rPr>
            <w:rStyle w:val="Hyperlink"/>
          </w:rPr>
          <w:fldChar w:fldCharType="begin"/>
        </w:r>
        <w:r w:rsidRPr="007427FA">
          <w:rPr>
            <w:rStyle w:val="Hyperlink"/>
          </w:rPr>
          <w:instrText xml:space="preserve"> </w:instrText>
        </w:r>
        <w:r>
          <w:instrText>HYPERLINK \l "_Toc139659059"</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lang w:val="it-IT"/>
          </w:rPr>
          <w:t>Contributors</w:t>
        </w:r>
        <w:r>
          <w:rPr>
            <w:webHidden/>
          </w:rPr>
          <w:tab/>
        </w:r>
        <w:r>
          <w:rPr>
            <w:webHidden/>
          </w:rPr>
          <w:fldChar w:fldCharType="begin"/>
        </w:r>
        <w:r>
          <w:rPr>
            <w:webHidden/>
          </w:rPr>
          <w:instrText xml:space="preserve"> PAGEREF _Toc139659059 \h </w:instrText>
        </w:r>
        <w:r>
          <w:rPr>
            <w:webHidden/>
          </w:rPr>
        </w:r>
      </w:ins>
      <w:r>
        <w:rPr>
          <w:webHidden/>
        </w:rPr>
        <w:fldChar w:fldCharType="separate"/>
      </w:r>
      <w:ins w:id="155" w:author="Italo Busi" w:date="2023-07-07T21:48:00Z">
        <w:r>
          <w:rPr>
            <w:webHidden/>
          </w:rPr>
          <w:t>63</w:t>
        </w:r>
        <w:r>
          <w:rPr>
            <w:webHidden/>
          </w:rPr>
          <w:fldChar w:fldCharType="end"/>
        </w:r>
        <w:r w:rsidRPr="007427FA">
          <w:rPr>
            <w:rStyle w:val="Hyperlink"/>
          </w:rPr>
          <w:fldChar w:fldCharType="end"/>
        </w:r>
      </w:ins>
    </w:p>
    <w:p w14:paraId="3C97E791" w14:textId="29E124F8" w:rsidR="00F5037B" w:rsidRDefault="00F5037B">
      <w:pPr>
        <w:pStyle w:val="TOC1"/>
        <w:rPr>
          <w:ins w:id="156" w:author="Italo Busi" w:date="2023-07-07T21:48:00Z"/>
          <w:rFonts w:asciiTheme="minorHAnsi" w:eastAsiaTheme="minorEastAsia" w:hAnsiTheme="minorHAnsi" w:cstheme="minorBidi"/>
          <w:sz w:val="22"/>
          <w:szCs w:val="22"/>
          <w:lang w:eastAsia="zh-CN"/>
        </w:rPr>
      </w:pPr>
      <w:ins w:id="157" w:author="Italo Busi" w:date="2023-07-07T21:48:00Z">
        <w:r w:rsidRPr="007427FA">
          <w:rPr>
            <w:rStyle w:val="Hyperlink"/>
          </w:rPr>
          <w:fldChar w:fldCharType="begin"/>
        </w:r>
        <w:r w:rsidRPr="007427FA">
          <w:rPr>
            <w:rStyle w:val="Hyperlink"/>
          </w:rPr>
          <w:instrText xml:space="preserve"> </w:instrText>
        </w:r>
        <w:r>
          <w:instrText>HYPERLINK \l "_Toc139659060"</w:instrText>
        </w:r>
        <w:r w:rsidRPr="007427FA">
          <w:rPr>
            <w:rStyle w:val="Hyperlink"/>
          </w:rPr>
          <w:instrText xml:space="preserve"> </w:instrText>
        </w:r>
        <w:r w:rsidRPr="007427FA">
          <w:rPr>
            <w:rStyle w:val="Hyperlink"/>
          </w:rPr>
        </w:r>
        <w:r w:rsidRPr="007427FA">
          <w:rPr>
            <w:rStyle w:val="Hyperlink"/>
          </w:rPr>
          <w:fldChar w:fldCharType="separate"/>
        </w:r>
        <w:r w:rsidRPr="007427FA">
          <w:rPr>
            <w:rStyle w:val="Hyperlink"/>
          </w:rPr>
          <w:t>Authors’ Addresses</w:t>
        </w:r>
        <w:r>
          <w:rPr>
            <w:webHidden/>
          </w:rPr>
          <w:tab/>
        </w:r>
        <w:r>
          <w:rPr>
            <w:webHidden/>
          </w:rPr>
          <w:fldChar w:fldCharType="begin"/>
        </w:r>
        <w:r>
          <w:rPr>
            <w:webHidden/>
          </w:rPr>
          <w:instrText xml:space="preserve"> PAGEREF _Toc139659060 \h </w:instrText>
        </w:r>
        <w:r>
          <w:rPr>
            <w:webHidden/>
          </w:rPr>
        </w:r>
      </w:ins>
      <w:r>
        <w:rPr>
          <w:webHidden/>
        </w:rPr>
        <w:fldChar w:fldCharType="separate"/>
      </w:r>
      <w:ins w:id="158" w:author="Italo Busi" w:date="2023-07-07T21:48:00Z">
        <w:r>
          <w:rPr>
            <w:webHidden/>
          </w:rPr>
          <w:t>65</w:t>
        </w:r>
        <w:r>
          <w:rPr>
            <w:webHidden/>
          </w:rPr>
          <w:fldChar w:fldCharType="end"/>
        </w:r>
        <w:r w:rsidRPr="007427FA">
          <w:rPr>
            <w:rStyle w:val="Hyperlink"/>
          </w:rPr>
          <w:fldChar w:fldCharType="end"/>
        </w:r>
      </w:ins>
    </w:p>
    <w:p w14:paraId="1F42B326" w14:textId="002AAF09"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159" w:name="_Toc53130233"/>
      <w:bookmarkStart w:id="160" w:name="_Toc139659009"/>
      <w:r w:rsidRPr="005254EF">
        <w:t>Introduction</w:t>
      </w:r>
      <w:bookmarkEnd w:id="159"/>
      <w:bookmarkEnd w:id="160"/>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lastRenderedPageBreak/>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43EBFA7C"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w:t>
      </w:r>
      <w:r w:rsidR="0072297F">
        <w:t>other</w:t>
      </w:r>
      <w:r w:rsidR="0072297F" w:rsidRPr="005C5912">
        <w:t xml:space="preserve"> </w:t>
      </w:r>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 sets. </w:t>
      </w:r>
    </w:p>
    <w:p w14:paraId="74620D23" w14:textId="2431C966"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r w:rsidR="00150941">
        <w:t>First, b</w:t>
      </w:r>
      <w:r w:rsidR="00150941" w:rsidRPr="005C5912">
        <w:t xml:space="preserve">oth </w:t>
      </w:r>
      <w:r w:rsidR="00A67ACD" w:rsidRPr="005C5912">
        <w:t>capital expenditure (CAPEX) and operational expenditure (OPEX) could be significantly reduced by integrating the packet and the optical network</w:t>
      </w:r>
      <w:r w:rsidR="00430647">
        <w:t>s</w:t>
      </w:r>
      <w:r w:rsidR="00A67ACD" w:rsidRPr="005C5912">
        <w:t xml:space="preserve">. </w:t>
      </w:r>
      <w:r w:rsidR="00150941">
        <w:t>Second, m</w:t>
      </w:r>
      <w:r w:rsidR="00150941" w:rsidRPr="005C5912">
        <w:t>ulti</w:t>
      </w:r>
      <w:r w:rsidR="00A67ACD" w:rsidRPr="005C5912">
        <w:t xml:space="preserve">-layer online topology insight can speed up troubleshooting (e.g., alarm correlation) and network operation (e.g., coordination of maintenance events), </w:t>
      </w:r>
      <w:r w:rsidR="0072297F">
        <w:t xml:space="preserve">and </w:t>
      </w:r>
      <w:r w:rsidR="00A67ACD" w:rsidRPr="005C5912">
        <w:t>multi-layer offline topology inventory can improve service quality (e.g., detection of diversity constraint violations)</w:t>
      </w:r>
      <w:r w:rsidR="0072297F">
        <w:t xml:space="preserve">. </w:t>
      </w:r>
      <w:r w:rsidR="00150941">
        <w:t>Third, m</w:t>
      </w:r>
      <w:r w:rsidR="00A67ACD" w:rsidRPr="005C5912">
        <w:t>ulti-layer traffic engineering can use the available network capacity more efficiently (e.g., coordination of restoration). In addition, provisioning workflows can be simplified or automat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r w:rsidRPr="00CB2364">
        <w:rPr>
          <w:lang w:val="en-IN"/>
        </w:rPr>
        <w:t>This document uses packet-based Traffic Engineered (TE) service examples. These are described as "TE-path” in this document. Unless otherwise stated, these TE services may be instantiated using RSVP-TE-based or SR-TE-based</w:t>
      </w:r>
      <w:r w:rsidR="00206526" w:rsidRPr="00CB2364">
        <w:rPr>
          <w:lang w:val="en-IN"/>
        </w:rPr>
        <w:t>,</w:t>
      </w:r>
      <w:r w:rsidRPr="00CB2364">
        <w:rPr>
          <w:lang w:val="en-IN"/>
        </w:rPr>
        <w:t xml:space="preserve"> </w:t>
      </w:r>
      <w:r w:rsidR="00206526" w:rsidRPr="00CB2364">
        <w:rPr>
          <w:lang w:val="en-IN"/>
        </w:rPr>
        <w:t xml:space="preserve">forwarding plane </w:t>
      </w:r>
      <w:r w:rsidRPr="00CB2364">
        <w:rPr>
          <w:lang w:val="en-IN"/>
        </w:rPr>
        <w:t>mechanisms.</w:t>
      </w:r>
    </w:p>
    <w:p w14:paraId="19A5F1A5" w14:textId="25081E28" w:rsidR="00B975A5" w:rsidRDefault="00150941" w:rsidP="00A67ACD">
      <w:r>
        <w:t xml:space="preserve">The </w:t>
      </w:r>
      <w:r w:rsidR="00B975A5">
        <w:t xml:space="preserve">ACTN framework enables </w:t>
      </w:r>
      <w:r>
        <w:t xml:space="preserve">the </w:t>
      </w:r>
      <w:r w:rsidR="00B975A5">
        <w:t>complete multi-layer and multi-vendor integration of packet and optical networks through</w:t>
      </w:r>
      <w:r w:rsidR="00831C6F">
        <w:t xml:space="preserve"> </w:t>
      </w:r>
      <w:r w:rsidR="0072297F">
        <w:t xml:space="preserve">a </w:t>
      </w:r>
      <w:r w:rsidR="00831C6F" w:rsidRPr="00831C6F">
        <w:t>Multi-Domain Service Coordinator (MDSC)</w:t>
      </w:r>
      <w:r w:rsidR="00672A15">
        <w:t>,</w:t>
      </w:r>
      <w:r w:rsidR="00831C6F" w:rsidRPr="00831C6F">
        <w:t xml:space="preserve"> and packet and optical Provisioning Network Controllers (PNCs)</w:t>
      </w:r>
      <w:r w:rsidR="00B975A5">
        <w:t>.</w:t>
      </w:r>
    </w:p>
    <w:p w14:paraId="54EFABFA" w14:textId="067E6948" w:rsidR="000A0F55" w:rsidRDefault="0072297F" w:rsidP="00A67ACD">
      <w:r>
        <w:t>This document describes critical scenarios for POI from the packet service layer perspective and identifies</w:t>
      </w:r>
      <w:r w:rsidR="00BB62AE">
        <w:t xml:space="preserve"> </w:t>
      </w:r>
      <w:r w:rsidR="00A67ACD" w:rsidRPr="00B975A5">
        <w:t xml:space="preserve">the required </w:t>
      </w:r>
      <w:r w:rsidR="00B975A5">
        <w:t>coordination</w:t>
      </w:r>
      <w:r w:rsidR="00B975A5" w:rsidRPr="00B975A5">
        <w:t xml:space="preserve"> </w:t>
      </w:r>
      <w:r w:rsidR="00A67ACD" w:rsidRPr="00B975A5">
        <w:lastRenderedPageBreak/>
        <w:t xml:space="preserve">between </w:t>
      </w:r>
      <w:r w:rsidR="00D25B8E">
        <w:t>packet and optical layers to improve POI deployment and operation</w:t>
      </w:r>
      <w:r w:rsidR="00A67ACD" w:rsidRPr="00B975A5">
        <w:t>. The</w:t>
      </w:r>
      <w:r>
        <w:t>se</w:t>
      </w:r>
      <w:r w:rsidR="00A67ACD" w:rsidRPr="00B975A5">
        <w:t xml:space="preserve"> </w:t>
      </w:r>
      <w:r>
        <w:t>scenarios focus on</w:t>
      </w:r>
      <w:r w:rsidR="00A67ACD" w:rsidRPr="00B975A5">
        <w:t xml:space="preserve"> </w:t>
      </w:r>
      <w:r w:rsidR="00717C64">
        <w:t>multi</w:t>
      </w:r>
      <w:r>
        <w:t>-</w:t>
      </w:r>
      <w:r w:rsidR="00717C64">
        <w:t>domain packet</w:t>
      </w:r>
      <w:r w:rsidR="00A67ACD" w:rsidRPr="00B975A5">
        <w:t xml:space="preserve"> networks operated as </w:t>
      </w:r>
      <w:r w:rsidR="00D25B8E">
        <w:t xml:space="preserve">a </w:t>
      </w:r>
      <w:r w:rsidR="00A67ACD" w:rsidRPr="00B975A5">
        <w:t xml:space="preserve">client of optical networks. </w:t>
      </w:r>
    </w:p>
    <w:p w14:paraId="2B7CEF46" w14:textId="3300F286" w:rsidR="000A0F55" w:rsidRDefault="000A0F55" w:rsidP="00A67ACD">
      <w:r>
        <w:t>This document analyses the case where the packet networks support multi</w:t>
      </w:r>
      <w:r>
        <w:noBreakHyphen/>
        <w:t>domain TE paths</w:t>
      </w:r>
      <w:r w:rsidR="0072297F">
        <w:t>. T</w:t>
      </w:r>
      <w:r>
        <w:t>he optical networks could be either a DWDM network</w:t>
      </w:r>
      <w:r w:rsidR="0072297F">
        <w:t>, an OTN network (without DWDM layer), or a multi-</w:t>
      </w:r>
      <w:r>
        <w:t>layer OTN/DWDM network.</w:t>
      </w:r>
      <w:r w:rsidR="0072297F">
        <w:t xml:space="preserve"> Furthermore,</w:t>
      </w:r>
      <w:r>
        <w:t xml:space="preserve"> DWDM networks could be either fixed-grid or flexible-grid.</w:t>
      </w:r>
    </w:p>
    <w:p w14:paraId="32BDBE92" w14:textId="69C064C1" w:rsidR="001B1166" w:rsidRDefault="001B1166" w:rsidP="001B1166">
      <w:r w:rsidRPr="00993578">
        <w:t xml:space="preserve">Multi-layer and multi-domain scenarios, based on </w:t>
      </w:r>
      <w:r w:rsidR="0072297F">
        <w:t xml:space="preserve">the </w:t>
      </w:r>
      <w:r w:rsidRPr="00993578">
        <w:t xml:space="preserve">reference network described in section </w:t>
      </w:r>
      <w:r>
        <w:fldChar w:fldCharType="begin"/>
      </w:r>
      <w:r>
        <w:instrText xml:space="preserve"> REF _Ref42241566 \r \h \t  \* MERGEFORMAT </w:instrText>
      </w:r>
      <w:r>
        <w:fldChar w:fldCharType="separate"/>
      </w:r>
      <w:r w:rsidR="00F5037B">
        <w:t>2</w:t>
      </w:r>
      <w:r>
        <w:fldChar w:fldCharType="end"/>
      </w:r>
      <w:r w:rsidRPr="00993578">
        <w:t xml:space="preserve"> and very relevant for Service Providers, are described in </w:t>
      </w:r>
      <w:r w:rsidR="00D03145">
        <w:t>section</w:t>
      </w:r>
      <w:r w:rsidR="0072297F">
        <w:t>s</w:t>
      </w:r>
      <w:r w:rsidR="00D03145">
        <w:t xml:space="preserve"> </w:t>
      </w:r>
      <w:r w:rsidR="00D03145">
        <w:fldChar w:fldCharType="begin"/>
      </w:r>
      <w:r w:rsidR="00D03145">
        <w:instrText xml:space="preserve"> REF _Ref97197635 \r \h \t </w:instrText>
      </w:r>
      <w:r w:rsidR="00D03145">
        <w:fldChar w:fldCharType="separate"/>
      </w:r>
      <w:r w:rsidR="00F5037B">
        <w:t>4</w:t>
      </w:r>
      <w:r w:rsidR="00D03145">
        <w:fldChar w:fldCharType="end"/>
      </w:r>
      <w:r w:rsidR="00D03145">
        <w:t xml:space="preserve"> and </w:t>
      </w:r>
      <w:r w:rsidR="00D03145">
        <w:fldChar w:fldCharType="begin"/>
      </w:r>
      <w:r w:rsidR="00D03145">
        <w:instrText xml:space="preserve"> REF _Ref97197639 \r \h \t </w:instrText>
      </w:r>
      <w:r w:rsidR="00D03145">
        <w:fldChar w:fldCharType="separate"/>
      </w:r>
      <w:r w:rsidR="00F5037B">
        <w:t>5</w:t>
      </w:r>
      <w:r w:rsidR="00D03145">
        <w:fldChar w:fldCharType="end"/>
      </w:r>
      <w:r w:rsidRPr="00993578">
        <w:t>.</w:t>
      </w:r>
    </w:p>
    <w:p w14:paraId="3444C0E1" w14:textId="12E10043"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r w:rsidR="0072297F">
        <w:t>s</w:t>
      </w:r>
      <w:r>
        <w:t xml:space="preserve"> </w:t>
      </w:r>
      <w:r>
        <w:fldChar w:fldCharType="begin"/>
      </w:r>
      <w:r>
        <w:instrText xml:space="preserve"> REF _Ref90895329 \r \h \t  \* MERGEFORMAT </w:instrText>
      </w:r>
      <w:r>
        <w:fldChar w:fldCharType="separate"/>
      </w:r>
      <w:r w:rsidR="00F5037B">
        <w:t>3.1</w:t>
      </w:r>
      <w:r>
        <w:fldChar w:fldCharType="end"/>
      </w:r>
      <w:r>
        <w:t xml:space="preserve"> and </w:t>
      </w:r>
      <w:r>
        <w:fldChar w:fldCharType="begin"/>
      </w:r>
      <w:r>
        <w:instrText xml:space="preserve"> REF _Ref90895331 \r \h \t  \* MERGEFORMAT </w:instrText>
      </w:r>
      <w:r>
        <w:fldChar w:fldCharType="separate"/>
      </w:r>
      <w:r w:rsidR="00F5037B">
        <w:t>3.2</w:t>
      </w:r>
      <w:r>
        <w:fldChar w:fldCharType="end"/>
      </w:r>
      <w:r>
        <w:t xml:space="preserve">, are analysed </w:t>
      </w:r>
      <w:r w:rsidRPr="00993578">
        <w:t xml:space="preserve">with </w:t>
      </w:r>
      <w:r w:rsidR="0072297F">
        <w:t xml:space="preserve">a </w:t>
      </w:r>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458CC569"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F5037B">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161" w:name="_Toc139659010"/>
      <w:r w:rsidRPr="004E7492">
        <w:rPr>
          <w:rFonts w:cs="Courier New"/>
          <w:bCs w:val="0"/>
          <w:iCs w:val="0"/>
          <w:szCs w:val="24"/>
        </w:rPr>
        <w:t>Terminology</w:t>
      </w:r>
      <w:bookmarkEnd w:id="161"/>
    </w:p>
    <w:p w14:paraId="3EC32BD0" w14:textId="3C3B9A50" w:rsidR="002A3FAD" w:rsidRDefault="002A3FAD" w:rsidP="002A3FAD">
      <w:r>
        <w:t>This document uses the ACTN terminology defined in [RFC8453]</w:t>
      </w:r>
    </w:p>
    <w:p w14:paraId="2D3097C8" w14:textId="548ED7F8" w:rsidR="002A3FAD" w:rsidRDefault="002A3FAD" w:rsidP="002A3FAD">
      <w:r>
        <w:t>In addition</w:t>
      </w:r>
      <w:r w:rsidR="00D34DA7">
        <w:t>,</w:t>
      </w:r>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7BE5747B" w:rsidR="002A3FAD" w:rsidRDefault="002A3FAD" w:rsidP="008C160D">
      <w:pPr>
        <w:ind w:left="720"/>
      </w:pPr>
      <w:r>
        <w:t>the PE to PE configuration</w:t>
      </w:r>
      <w:r w:rsidR="00D34DA7">
        <w:t>,</w:t>
      </w:r>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lastRenderedPageBreak/>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lastRenderedPageBreak/>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4F218A11" w:rsidR="00A7014C" w:rsidRPr="005254EF" w:rsidRDefault="00E33E77" w:rsidP="00E33E77">
      <w:pPr>
        <w:pStyle w:val="Heading1"/>
      </w:pPr>
      <w:bookmarkStart w:id="162" w:name="_Ref42241566"/>
      <w:bookmarkStart w:id="163" w:name="_Toc53130234"/>
      <w:bookmarkStart w:id="164" w:name="_Toc139659011"/>
      <w:r w:rsidRPr="00E33E77">
        <w:t xml:space="preserve">Reference </w:t>
      </w:r>
      <w:r w:rsidR="00A556C5">
        <w:t>N</w:t>
      </w:r>
      <w:r w:rsidR="00B9566D">
        <w:t xml:space="preserve">etwork </w:t>
      </w:r>
      <w:r w:rsidR="00A556C5">
        <w:t>A</w:t>
      </w:r>
      <w:r w:rsidRPr="00E33E77">
        <w:t>rchitecture</w:t>
      </w:r>
      <w:bookmarkEnd w:id="162"/>
      <w:bookmarkEnd w:id="163"/>
      <w:bookmarkEnd w:id="164"/>
    </w:p>
    <w:p w14:paraId="3A2FB0B4" w14:textId="3931261F"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F5037B">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D121D6" w:rsidRDefault="005640C6" w:rsidP="005640C6">
      <w:pPr>
        <w:pStyle w:val="RFCFigure"/>
      </w:pPr>
      <w:r w:rsidRPr="00D121D6">
        <w:t>CE</w:t>
      </w:r>
      <w:r w:rsidR="00E71C81" w:rsidRPr="00D121D6">
        <w:t>1</w:t>
      </w:r>
      <w:r w:rsidRPr="00D121D6">
        <w:t xml:space="preserve"> / PE</w:t>
      </w:r>
      <w:r w:rsidR="00E71C81" w:rsidRPr="00D121D6">
        <w:t>1</w:t>
      </w:r>
      <w:r w:rsidRPr="00D121D6">
        <w:t xml:space="preserve">            </w:t>
      </w:r>
      <w:r w:rsidR="002B08F9" w:rsidRPr="00D121D6">
        <w:t xml:space="preserve"> BR</w:t>
      </w:r>
      <w:r w:rsidR="00E71C81" w:rsidRPr="00D121D6">
        <w:t>1</w:t>
      </w:r>
      <w:r w:rsidR="002B08F9" w:rsidRPr="00D121D6">
        <w:t xml:space="preserve"> </w:t>
      </w:r>
      <w:r w:rsidRPr="00D121D6">
        <w:t xml:space="preserve">\  |        /  / </w:t>
      </w:r>
      <w:r w:rsidR="002B08F9" w:rsidRPr="00D121D6">
        <w:t>BR</w:t>
      </w:r>
      <w:r w:rsidR="00E71C81" w:rsidRPr="00D121D6">
        <w:t>2</w:t>
      </w:r>
      <w:r w:rsidR="002B08F9" w:rsidRPr="00D121D6">
        <w:t xml:space="preserve">             </w:t>
      </w:r>
      <w:r w:rsidRPr="00D121D6">
        <w:t>PE</w:t>
      </w:r>
      <w:r w:rsidR="00E71C81" w:rsidRPr="00D121D6">
        <w:t>2</w:t>
      </w:r>
      <w:r w:rsidRPr="00D121D6">
        <w:t xml:space="preserve"> \ CE</w:t>
      </w:r>
      <w:r w:rsidR="00E71C81" w:rsidRPr="00D121D6">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165" w:name="_Ref5722602"/>
      <w:bookmarkStart w:id="166" w:name="_Ref96336474"/>
      <w:r w:rsidRPr="004E7492">
        <w:rPr>
          <w:bCs w:val="0"/>
          <w:szCs w:val="24"/>
        </w:rPr>
        <w:t xml:space="preserve">– Reference </w:t>
      </w:r>
      <w:bookmarkEnd w:id="165"/>
      <w:r w:rsidR="00B9566D" w:rsidRPr="004E7492">
        <w:rPr>
          <w:bCs w:val="0"/>
          <w:szCs w:val="24"/>
        </w:rPr>
        <w:t>Network</w:t>
      </w:r>
      <w:bookmarkEnd w:id="166"/>
    </w:p>
    <w:p w14:paraId="29511AF4" w14:textId="118F6F53" w:rsidR="00A43492" w:rsidRDefault="005640C6" w:rsidP="005640C6">
      <w:r>
        <w:lastRenderedPageBreak/>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09062CE5" w:rsidR="005640C6" w:rsidRDefault="005640C6" w:rsidP="005640C6">
      <w:r>
        <w:t>The MPI interface presents an abstracted topology to MDSC</w:t>
      </w:r>
      <w:r w:rsidR="00D34DA7">
        <w:t>,</w:t>
      </w:r>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12DF5C26"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F5037B">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lastRenderedPageBreak/>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7801060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r w:rsidR="00D34DA7">
        <w:t xml:space="preserve"> the operators to provide DWDM pluggable interfaces on the routers, the deployment of those pluggable optics is not yet widely adopted</w:t>
      </w:r>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rsidR="00D34DA7">
        <w:t>Therefore, a unified use case analysis is outside this draft's scope</w:t>
      </w:r>
      <w:r>
        <w: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167" w:name="_Ref93942827"/>
      <w:bookmarkStart w:id="168" w:name="_Toc139659012"/>
      <w:r w:rsidRPr="004E7492">
        <w:rPr>
          <w:rFonts w:cs="Courier New"/>
          <w:bCs w:val="0"/>
          <w:iCs w:val="0"/>
          <w:szCs w:val="24"/>
        </w:rPr>
        <w:t>Multi</w:t>
      </w:r>
      <w:r w:rsidRPr="004E7492">
        <w:rPr>
          <w:rFonts w:cs="Courier New"/>
          <w:bCs w:val="0"/>
          <w:iCs w:val="0"/>
          <w:szCs w:val="24"/>
        </w:rPr>
        <w:noBreakHyphen/>
        <w:t>domain Service Coordinator (MDSC) functions</w:t>
      </w:r>
      <w:bookmarkEnd w:id="167"/>
      <w:bookmarkEnd w:id="168"/>
    </w:p>
    <w:p w14:paraId="766E1779" w14:textId="07EFEA41"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F5037B">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r w:rsidR="00D34DA7">
        <w:t xml:space="preserve"> and provides</w:t>
      </w:r>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32731E2" w:rsidR="00AC1304" w:rsidRDefault="00AC1304" w:rsidP="00AC1304">
      <w:r>
        <w:t xml:space="preserve">From an implementation perspective, the functions associated with MDSC </w:t>
      </w:r>
      <w:r w:rsidR="00D34DA7">
        <w:t>described in [RFC8453] may be grouped differently</w:t>
      </w:r>
      <w:r>
        <w:t>.</w:t>
      </w:r>
    </w:p>
    <w:p w14:paraId="01BC7581" w14:textId="41B19F77" w:rsidR="00AC1304" w:rsidRDefault="00D34DA7" w:rsidP="0079123C">
      <w:pPr>
        <w:pStyle w:val="ListParagraph"/>
        <w:numPr>
          <w:ilvl w:val="0"/>
          <w:numId w:val="21"/>
        </w:numPr>
      </w:pPr>
      <w:r>
        <w:t>T</w:t>
      </w:r>
      <w:r w:rsidR="00AC1304">
        <w:t xml:space="preserve">he service- and network-related functions are collapsed into a single, monolithic implementation, </w:t>
      </w:r>
      <w:r w:rsidR="00AC1304" w:rsidRPr="00992DA2">
        <w:t xml:space="preserve">dealing with the </w:t>
      </w:r>
      <w:r w:rsidR="00992DA2">
        <w:t xml:space="preserve">end </w:t>
      </w:r>
      <w:r w:rsidR="00AC1304" w:rsidRPr="00992DA2">
        <w:t xml:space="preserve">customer </w:t>
      </w:r>
      <w:r w:rsidR="00992DA2">
        <w:t xml:space="preserve">service </w:t>
      </w:r>
      <w:r w:rsidR="00AC1304" w:rsidRPr="00992DA2">
        <w:t>requests</w:t>
      </w:r>
      <w:r w:rsidR="00AC1304">
        <w:t xml:space="preserve"> received from the </w:t>
      </w:r>
      <w:r w:rsidR="00AC1304" w:rsidRPr="00992DA2">
        <w:t>CMI</w:t>
      </w:r>
      <w:r w:rsidR="00C64846">
        <w:t xml:space="preserve"> (Customer MDSC Interface)</w:t>
      </w:r>
      <w:r w:rsidR="003C212D">
        <w:t xml:space="preserve"> and adapting</w:t>
      </w:r>
      <w:r w:rsidR="00AC1304">
        <w:t xml:space="preserve"> the relevant network models. </w:t>
      </w:r>
      <w:r w:rsidR="003C212D">
        <w:t>An example</w:t>
      </w:r>
      <w:r w:rsidR="00AC1304">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w:t>
      </w:r>
      <w:r>
        <w:lastRenderedPageBreak/>
        <w:t>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B8C2843" w:rsidR="00AC1304" w:rsidRDefault="00AC1304" w:rsidP="0079123C">
      <w:pPr>
        <w:pStyle w:val="ListParagraph"/>
        <w:numPr>
          <w:ilvl w:val="0"/>
          <w:numId w:val="21"/>
        </w:numPr>
      </w:pPr>
      <w:r>
        <w:t>Another implementation can also choose to combine the MDSC and the P-PNC</w:t>
      </w:r>
      <w:r w:rsidR="00F4157B">
        <w:t xml:space="preserve"> function</w:t>
      </w:r>
      <w:r>
        <w:t>s.</w:t>
      </w:r>
    </w:p>
    <w:p w14:paraId="0A524292" w14:textId="0B14EF48"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r w:rsidR="00D34DA7">
        <w:t>,</w:t>
      </w:r>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r w:rsidR="00D34DA7">
        <w:t>deals</w:t>
      </w:r>
      <w:r w:rsidR="00992DA2" w:rsidRPr="000A43A6">
        <w:t xml:space="preserve"> with the network services requests received from the OSS/Orchestration layer</w:t>
      </w:r>
      <w:r w:rsidR="00992DA2">
        <w:t>.</w:t>
      </w:r>
    </w:p>
    <w:p w14:paraId="6278CDAC" w14:textId="69292958"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D34DA7">
        <w:t>outside this document's scope</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E987555" w:rsidR="00506D73" w:rsidRPr="000A43A6" w:rsidRDefault="00762554" w:rsidP="006C1ECF">
      <w:pPr>
        <w:pStyle w:val="RFCListBullet"/>
      </w:pPr>
      <w:r w:rsidRPr="000A43A6">
        <w:t>Initiated by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 </w:t>
      </w:r>
      <w:r w:rsidR="00CA15B9" w:rsidRPr="000A43A6">
        <w:t>multi-layer/multi-</w:t>
      </w:r>
      <w:r w:rsidR="009A5463" w:rsidRPr="000A43A6">
        <w:t>domain</w:t>
      </w:r>
      <w:r w:rsidR="00CA15B9" w:rsidRPr="000A43A6">
        <w:t xml:space="preserve"> coordination</w:t>
      </w:r>
      <w:r w:rsidR="00897F21" w:rsidRPr="000A43A6">
        <w:t>;</w:t>
      </w:r>
    </w:p>
    <w:p w14:paraId="34FCB5EF" w14:textId="47DD3646" w:rsidR="00205F44" w:rsidRPr="000A43A6" w:rsidRDefault="00D34DA7" w:rsidP="006C1ECF">
      <w:pPr>
        <w:pStyle w:val="RFCListBullet"/>
      </w:pPr>
      <w:r>
        <w:t>The MDSC initiates them</w:t>
      </w:r>
      <w:r w:rsidR="009A5463" w:rsidRPr="00E62FD5">
        <w:t xml:space="preserve"> </w:t>
      </w:r>
      <w:r w:rsidR="00762554">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ment, the</w:t>
      </w:r>
      <w:r w:rsidR="00DD2CDC" w:rsidRPr="000A43A6">
        <w:t>se</w:t>
      </w:r>
      <w:r w:rsidR="00205F44" w:rsidRPr="000A43A6">
        <w:t xml:space="preserve"> workflows are not related to a </w:t>
      </w:r>
      <w:r w:rsidR="00A07655" w:rsidRPr="000A43A6">
        <w:t xml:space="preserve">network </w:t>
      </w:r>
      <w:r w:rsidR="00205F44" w:rsidRPr="000A43A6">
        <w:t>service provisioning request 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72EC1402" w:rsidR="008C6AAA" w:rsidRPr="004E7492" w:rsidRDefault="003F2231" w:rsidP="00267917">
      <w:pPr>
        <w:pStyle w:val="Heading3"/>
        <w:rPr>
          <w:rFonts w:cs="Courier New"/>
          <w:bCs w:val="0"/>
          <w:szCs w:val="24"/>
        </w:rPr>
      </w:pPr>
      <w:bookmarkStart w:id="169" w:name="_Toc53130235"/>
      <w:bookmarkStart w:id="170" w:name="_Ref84892780"/>
      <w:bookmarkStart w:id="171" w:name="_Ref93943876"/>
      <w:bookmarkStart w:id="172" w:name="_Ref96638130"/>
      <w:bookmarkStart w:id="173" w:name="_Toc139659013"/>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A556C5">
        <w:rPr>
          <w:rFonts w:cs="Courier New"/>
          <w:bCs w:val="0"/>
          <w:szCs w:val="24"/>
        </w:rPr>
        <w:t>N</w:t>
      </w:r>
      <w:r w:rsidR="00FA7372" w:rsidRPr="004E7492">
        <w:rPr>
          <w:rFonts w:cs="Courier New"/>
          <w:bCs w:val="0"/>
          <w:szCs w:val="24"/>
        </w:rPr>
        <w:t xml:space="preserve">etwork </w:t>
      </w:r>
      <w:r w:rsidR="00A556C5">
        <w:rPr>
          <w:rFonts w:cs="Courier New"/>
          <w:bCs w:val="0"/>
          <w:szCs w:val="24"/>
        </w:rPr>
        <w:t>S</w:t>
      </w:r>
      <w:r w:rsidR="00FA7372" w:rsidRPr="004E7492">
        <w:rPr>
          <w:rFonts w:cs="Courier New"/>
          <w:bCs w:val="0"/>
          <w:szCs w:val="24"/>
        </w:rPr>
        <w:t>ervice</w:t>
      </w:r>
      <w:r w:rsidRPr="004E7492">
        <w:rPr>
          <w:rFonts w:cs="Courier New"/>
          <w:bCs w:val="0"/>
          <w:szCs w:val="24"/>
        </w:rPr>
        <w:t>s</w:t>
      </w:r>
      <w:bookmarkEnd w:id="169"/>
      <w:bookmarkEnd w:id="170"/>
      <w:bookmarkEnd w:id="171"/>
      <w:bookmarkEnd w:id="172"/>
      <w:bookmarkEnd w:id="173"/>
    </w:p>
    <w:p w14:paraId="2396CF83" w14:textId="10DFB4B1" w:rsidR="004B0663" w:rsidRDefault="004B0663" w:rsidP="004B0663">
      <w:r>
        <w:fldChar w:fldCharType="begin"/>
      </w:r>
      <w:r>
        <w:instrText xml:space="preserve"> REF _Ref93922317 \r \h </w:instrText>
      </w:r>
      <w:r w:rsidR="004E7492">
        <w:instrText xml:space="preserve"> \* MERGEFORMAT </w:instrText>
      </w:r>
      <w:r>
        <w:fldChar w:fldCharType="separate"/>
      </w:r>
      <w:r w:rsidR="00F5037B">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F5037B">
        <w:t>Figure 3</w:t>
      </w:r>
      <w:r w:rsidR="004006CA">
        <w:fldChar w:fldCharType="end"/>
      </w:r>
      <w:r w:rsidR="004006CA">
        <w:t xml:space="preserve"> </w:t>
      </w:r>
      <w:r>
        <w:t xml:space="preserve">provide an example of a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w:t>
      </w:r>
      <w:r w:rsidR="00D34DA7">
        <w:t>,</w:t>
      </w:r>
      <w:r w:rsidRPr="000D344F">
        <w:t xml:space="preserve"> and the other spoke PE (PE23) is within a different packet domain</w:t>
      </w:r>
      <w:r>
        <w:t>.</w:t>
      </w:r>
    </w:p>
    <w:p w14:paraId="309F2824" w14:textId="77777777" w:rsidR="004006CA" w:rsidRDefault="004006CA" w:rsidP="004006CA">
      <w:pPr>
        <w:pStyle w:val="RFCFigure"/>
      </w:pPr>
      <w:r>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  |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r>
        <w:t>(   PE14  :\_ _               /      )  (    /  :      : \__     )</w:t>
      </w:r>
    </w:p>
    <w:p w14:paraId="473F8038" w14:textId="77777777" w:rsidR="004006CA" w:rsidRDefault="004006CA" w:rsidP="004006CA">
      <w:pPr>
        <w:pStyle w:val="RFCFigure"/>
      </w:pPr>
      <w:r>
        <w:t>(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  / :   :    :         :  BR12  )   (   :    :     :     |  )</w:t>
      </w:r>
    </w:p>
    <w:p w14:paraId="0E76C961" w14:textId="77777777" w:rsidR="004006CA" w:rsidRDefault="004006CA" w:rsidP="004006CA">
      <w:pPr>
        <w:pStyle w:val="RFCFigure"/>
      </w:pPr>
      <w:r>
        <w:t xml:space="preserve">    (/                              )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_)           (_____ ___ _ ------</w:t>
      </w:r>
    </w:p>
    <w:p w14:paraId="6ACF1268" w14:textId="77777777" w:rsidR="004006CA" w:rsidRDefault="004006CA" w:rsidP="004006CA">
      <w:pPr>
        <w:pStyle w:val="RFCFigure"/>
      </w:pPr>
      <w:r>
        <w:t xml:space="preserve"> ------ :   :    :         :                :      :   : | CE23 |</w:t>
      </w:r>
    </w:p>
    <w:p w14:paraId="25020E87" w14:textId="77777777" w:rsidR="004006CA" w:rsidRPr="00145F9D" w:rsidRDefault="004006CA" w:rsidP="004006CA">
      <w:pPr>
        <w:pStyle w:val="RFCFigure"/>
        <w:rPr>
          <w:lang w:val="it-IT"/>
        </w:rPr>
      </w:pPr>
      <w:r>
        <w:t xml:space="preserve">                                                          </w:t>
      </w:r>
      <w:r w:rsidRPr="00145F9D">
        <w:rPr>
          <w:lang w:val="it-IT"/>
        </w:rPr>
        <w:t>------</w:t>
      </w:r>
    </w:p>
    <w:p w14:paraId="5AF41680" w14:textId="77777777" w:rsidR="004006CA" w:rsidRPr="004006CA" w:rsidRDefault="004006CA" w:rsidP="004006CA">
      <w:pPr>
        <w:pStyle w:val="RFCFigure"/>
        <w:rPr>
          <w:lang w:val="it-IT"/>
        </w:rPr>
      </w:pPr>
      <w:r w:rsidRPr="00145F9D">
        <w:rPr>
          <w:lang w:val="it-IT"/>
        </w:rPr>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_  =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_  =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174" w:name="_Ref93922317"/>
      <w:bookmarkStart w:id="175" w:name="_Ref96638189"/>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174"/>
      <w:bookmarkEnd w:id="175"/>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  |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r>
        <w:t>(   PE14  :      :              .. .. )  (             :        )</w:t>
      </w:r>
    </w:p>
    <w:p w14:paraId="77C358D3" w14:textId="77777777" w:rsidR="004006CA" w:rsidRDefault="004006CA" w:rsidP="004006CA">
      <w:pPr>
        <w:pStyle w:val="RFCFigure"/>
      </w:pPr>
      <w:r>
        <w:t>(    ____  :    _:_ P16   ____ :     )  ( ____  :          __:_ )</w:t>
      </w:r>
    </w:p>
    <w:p w14:paraId="1C339728" w14:textId="77777777" w:rsidR="004006CA" w:rsidRDefault="004006CA" w:rsidP="004006CA">
      <w:pPr>
        <w:pStyle w:val="RFCFigure"/>
      </w:pPr>
      <w:r>
        <w:t xml:space="preserve"> (  /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  / :   :     :          :BR12  )   (              :     |  )</w:t>
      </w:r>
    </w:p>
    <w:p w14:paraId="4702F095" w14:textId="77777777" w:rsidR="004006CA" w:rsidRDefault="004006CA" w:rsidP="004006CA">
      <w:pPr>
        <w:pStyle w:val="RFCFigure"/>
      </w:pPr>
      <w:r>
        <w:t xml:space="preserve">    (/  :         :                 )   ( BR22  :        PE23|   )</w:t>
      </w:r>
    </w:p>
    <w:p w14:paraId="56D4592C" w14:textId="77777777" w:rsidR="004006CA" w:rsidRDefault="004006CA" w:rsidP="004006CA">
      <w:pPr>
        <w:pStyle w:val="RFCFigure"/>
      </w:pPr>
      <w:r>
        <w:t xml:space="preserve"> ------ :   :     :          :     )      (            :     | )</w:t>
      </w:r>
    </w:p>
    <w:p w14:paraId="2B6DCD0B" w14:textId="77777777" w:rsidR="004006CA" w:rsidRDefault="004006CA" w:rsidP="004006CA">
      <w:pPr>
        <w:pStyle w:val="RFCFigure"/>
      </w:pPr>
      <w:r>
        <w:t>| CE14 |:(__ _____:__________ ___)           (__:______ __ ------</w:t>
      </w:r>
    </w:p>
    <w:p w14:paraId="2E5FF397" w14:textId="77777777" w:rsidR="004006CA" w:rsidRPr="008E07FD" w:rsidRDefault="004006CA" w:rsidP="004006CA">
      <w:pPr>
        <w:pStyle w:val="RFCFigure"/>
        <w:rPr>
          <w:lang w:val="it-IT"/>
        </w:rPr>
      </w:pPr>
      <w:r>
        <w:t xml:space="preserve"> </w:t>
      </w:r>
      <w:r w:rsidRPr="008E07FD">
        <w:rPr>
          <w:lang w:val="it-IT"/>
        </w:rPr>
        <w:t>------ :   :      :         :                         :  | CE23 |</w:t>
      </w:r>
    </w:p>
    <w:p w14:paraId="3210C478" w14:textId="77777777" w:rsidR="004006CA" w:rsidRPr="002A1430" w:rsidRDefault="004006CA" w:rsidP="004006CA">
      <w:pPr>
        <w:pStyle w:val="RFCFigure"/>
        <w:rPr>
          <w:lang w:val="it-IT"/>
        </w:rPr>
      </w:pPr>
      <w:r w:rsidRPr="008E07FD">
        <w:rPr>
          <w:lang w:val="it-IT"/>
        </w:rPr>
        <w:t xml:space="preserve">        </w:t>
      </w:r>
      <w:r w:rsidRPr="002A1430">
        <w:rPr>
          <w:lang w:val="it-IT"/>
        </w:rPr>
        <w:t>:           :                           :          ------</w:t>
      </w:r>
    </w:p>
    <w:p w14:paraId="484DF68D" w14:textId="77777777" w:rsidR="004006CA" w:rsidRPr="004006CA" w:rsidRDefault="004006CA" w:rsidP="004006CA">
      <w:pPr>
        <w:pStyle w:val="RFCFigure"/>
        <w:rPr>
          <w:lang w:val="it-IT"/>
        </w:rPr>
      </w:pPr>
      <w:r w:rsidRPr="002A1430">
        <w:rPr>
          <w:lang w:val="it-IT"/>
        </w:rPr>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176" w:name="_Ref113883817"/>
      <w:r w:rsidRPr="004E7492">
        <w:rPr>
          <w:bCs w:val="0"/>
          <w:szCs w:val="24"/>
        </w:rPr>
        <w:t xml:space="preserve">- Multi-domain VPN </w:t>
      </w:r>
      <w:r>
        <w:rPr>
          <w:bCs w:val="0"/>
          <w:szCs w:val="24"/>
        </w:rPr>
        <w:t xml:space="preserve">TE paths </w:t>
      </w:r>
      <w:r w:rsidRPr="004E7492">
        <w:rPr>
          <w:bCs w:val="0"/>
          <w:szCs w:val="24"/>
        </w:rPr>
        <w:t>example</w:t>
      </w:r>
      <w:bookmarkEnd w:id="176"/>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5CE1E984" w:rsidR="00176017" w:rsidRPr="00B9566D" w:rsidRDefault="00176017" w:rsidP="0079123C">
      <w:pPr>
        <w:pStyle w:val="ListParagraph"/>
        <w:numPr>
          <w:ilvl w:val="0"/>
          <w:numId w:val="24"/>
        </w:numPr>
      </w:pPr>
      <w:r w:rsidRPr="00B9566D">
        <w:t>BGP-LU (</w:t>
      </w:r>
      <w:r w:rsidR="00B41615">
        <w:t>[RFC8277]</w:t>
      </w:r>
      <w:r w:rsidRPr="00B9566D">
        <w:t>)</w:t>
      </w:r>
    </w:p>
    <w:p w14:paraId="492BB7D5" w14:textId="77777777" w:rsidR="00176017" w:rsidRPr="00B9566D" w:rsidRDefault="00176017" w:rsidP="0079123C">
      <w:pPr>
        <w:pStyle w:val="ListParagraph"/>
        <w:numPr>
          <w:ilvl w:val="0"/>
          <w:numId w:val="24"/>
        </w:numPr>
      </w:pPr>
      <w:r w:rsidRPr="00B9566D">
        <w:lastRenderedPageBreak/>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466F586C" w:rsidR="00176017" w:rsidRPr="00B9566D" w:rsidRDefault="00176017" w:rsidP="00176017">
      <w:r w:rsidRPr="00B9566D">
        <w:t xml:space="preserve">This </w:t>
      </w:r>
      <w:r w:rsidR="004B0663" w:rsidRPr="00B9566D">
        <w:t>document</w:t>
      </w:r>
      <w:r w:rsidRPr="00B9566D">
        <w:t xml:space="preserve"> </w:t>
      </w:r>
      <w:r w:rsidR="00D34DA7">
        <w:t>analyses</w:t>
      </w:r>
      <w:r w:rsidRPr="00B9566D">
        <w:t xml:space="preserve"> the inter</w:t>
      </w:r>
      <w:r w:rsidRPr="00B9566D">
        <w:noBreakHyphen/>
        <w:t xml:space="preserve">domain </w:t>
      </w:r>
      <w:r w:rsidR="00176338">
        <w:t>TE</w:t>
      </w:r>
      <w:r w:rsidRPr="00B9566D">
        <w:t xml:space="preserve"> option</w:t>
      </w:r>
      <w:r w:rsidR="00176338">
        <w:t>s</w:t>
      </w:r>
      <w:r w:rsidR="00150941">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38A004BF" w:rsidR="004B0663" w:rsidRPr="004E7492" w:rsidDel="00622ACB" w:rsidRDefault="00622ACB" w:rsidP="006C1ECF">
      <w:pPr>
        <w:pStyle w:val="RFCListBullet"/>
      </w:pPr>
      <w:r>
        <w:t xml:space="preserve">technology-specific mechanisms (in </w:t>
      </w:r>
      <w:r w:rsidR="00D34DA7">
        <w:t xml:space="preserve">the </w:t>
      </w:r>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02230208"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F5037B">
        <w:t>Figure 2</w:t>
      </w:r>
      <w:r w:rsidR="004B0663" w:rsidRPr="00B9566D" w:rsidDel="00622ACB">
        <w:fldChar w:fldCharType="end"/>
      </w:r>
      <w:r w:rsidRPr="004E7492" w:rsidDel="00622ACB">
        <w:t xml:space="preserve"> </w:t>
      </w:r>
      <w:r w:rsidR="00D34DA7">
        <w:t>uses</w:t>
      </w:r>
      <w:r w:rsidRPr="004E7492" w:rsidDel="00622ACB">
        <w:t xml:space="preserve"> </w:t>
      </w:r>
      <w:r w:rsidR="00622ACB">
        <w:t xml:space="preserve">technology-specific </w:t>
      </w:r>
      <w:r w:rsidR="008401A6">
        <w:t xml:space="preserve">local </w:t>
      </w:r>
      <w:r w:rsidR="00622ACB">
        <w:t xml:space="preserve">protection mechanisms (in </w:t>
      </w:r>
      <w:r w:rsidR="00D34DA7">
        <w:t xml:space="preserve">the </w:t>
      </w:r>
      <w:r w:rsidR="00622ACB">
        <w:t xml:space="preserve">case of SR-TE, </w:t>
      </w:r>
      <w:r w:rsidRPr="004E7492" w:rsidDel="00622ACB">
        <w:t>TI-LFA</w:t>
      </w:r>
      <w:r w:rsidR="00622ACB">
        <w:t>)</w:t>
      </w:r>
      <w:r w:rsidRPr="004E7492" w:rsidDel="00622ACB">
        <w:t>, with SRLG awareness.</w:t>
      </w:r>
    </w:p>
    <w:p w14:paraId="13EF6CD8" w14:textId="761F07DF" w:rsidR="00622ACB" w:rsidRPr="004E7492" w:rsidRDefault="00622ACB" w:rsidP="00622ACB">
      <w:r w:rsidRPr="00CB2364">
        <w:t xml:space="preserve">In </w:t>
      </w:r>
      <w:r w:rsidR="00D34DA7" w:rsidRPr="00CB2364">
        <w:t xml:space="preserve">the </w:t>
      </w:r>
      <w:r w:rsidRPr="00CB2364">
        <w:t xml:space="preserve">case of inter-domain </w:t>
      </w:r>
      <w:r w:rsidR="00546D87" w:rsidRPr="00CB2364">
        <w:t>TE-paths</w:t>
      </w:r>
      <w:r w:rsidRPr="00CB2364">
        <w:t xml:space="preserve">, it is also assumed that each packet domain in </w:t>
      </w:r>
      <w:r w:rsidRPr="00CB2364">
        <w:fldChar w:fldCharType="begin"/>
      </w:r>
      <w:r w:rsidRPr="00CB2364">
        <w:instrText xml:space="preserve"> REF _Ref93922317 \r \h  \* MERGEFORMAT </w:instrText>
      </w:r>
      <w:r w:rsidRPr="00CB2364">
        <w:fldChar w:fldCharType="separate"/>
      </w:r>
      <w:r w:rsidR="00F5037B">
        <w:t>Figure 2</w:t>
      </w:r>
      <w:r w:rsidRPr="00CB2364">
        <w:fldChar w:fldCharType="end"/>
      </w:r>
      <w:r w:rsidRPr="00CB2364">
        <w:t xml:space="preserve"> </w:t>
      </w:r>
      <w:r w:rsidR="004006CA" w:rsidRPr="00CB2364">
        <w:t xml:space="preserve">and </w:t>
      </w:r>
      <w:r w:rsidR="004006CA" w:rsidRPr="00CB2364">
        <w:fldChar w:fldCharType="begin"/>
      </w:r>
      <w:r w:rsidR="004006CA" w:rsidRPr="00CB2364">
        <w:instrText xml:space="preserve"> REF _Ref113883817 \r \h </w:instrText>
      </w:r>
      <w:r w:rsidR="00546D87" w:rsidRPr="00CB2364">
        <w:instrText xml:space="preserve"> \* MERGEFORMAT </w:instrText>
      </w:r>
      <w:r w:rsidR="004006CA" w:rsidRPr="00CB2364">
        <w:fldChar w:fldCharType="separate"/>
      </w:r>
      <w:r w:rsidR="00F5037B">
        <w:t>Figure 3</w:t>
      </w:r>
      <w:r w:rsidR="004006CA" w:rsidRPr="00CB2364">
        <w:fldChar w:fldCharType="end"/>
      </w:r>
      <w:r w:rsidR="004006CA" w:rsidRPr="00CB2364">
        <w:t xml:space="preserve"> </w:t>
      </w:r>
      <w:r w:rsidRPr="00CB2364">
        <w:t>i</w:t>
      </w:r>
      <w:r w:rsidR="00546D87" w:rsidRPr="00CB2364">
        <w:t>mplements</w:t>
      </w:r>
      <w:r w:rsidRPr="00CB2364">
        <w:t xml:space="preserve"> </w:t>
      </w:r>
      <w:r w:rsidR="00546D87" w:rsidRPr="00CB2364">
        <w:t>the same TE technology</w:t>
      </w:r>
      <w:r w:rsidR="00D34DA7" w:rsidRPr="00CB2364">
        <w:t>,</w:t>
      </w:r>
      <w:r w:rsidRPr="00CB2364">
        <w:t xml:space="preserve"> and the stitching between two domains is done using inter-domain TE.</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The selection of the TE path should take into account the TE requirements and the binding requirements for the L2/L3 VPN network service.</w:t>
      </w:r>
    </w:p>
    <w:p w14:paraId="7B058EB2" w14:textId="5F29C8CE" w:rsidR="00F57219" w:rsidRPr="004E7492" w:rsidRDefault="00F57219" w:rsidP="00F57219">
      <w:r w:rsidRPr="004E7492">
        <w:t>In general</w:t>
      </w:r>
      <w:r w:rsidR="00D34DA7">
        <w:t>,</w:t>
      </w:r>
      <w:r w:rsidRPr="004E7492">
        <w:t xml:space="preserve"> the binding requirements for a network service (e.g</w:t>
      </w:r>
      <w:r w:rsidR="00D34DA7">
        <w:t>.,</w:t>
      </w:r>
      <w:r w:rsidRPr="004E7492">
        <w:t xml:space="preserve"> L2/L3 VPN) can be summarized within three cases:</w:t>
      </w:r>
    </w:p>
    <w:p w14:paraId="1F402C2A" w14:textId="6109652B" w:rsidR="00F57219" w:rsidRPr="004E7492" w:rsidRDefault="00F57219" w:rsidP="00F57219">
      <w:pPr>
        <w:pStyle w:val="ListParagraph"/>
        <w:numPr>
          <w:ilvl w:val="0"/>
          <w:numId w:val="26"/>
        </w:numPr>
      </w:pPr>
      <w:r w:rsidRPr="004E7492">
        <w:t xml:space="preserve">The customer is asking for VPN isolation </w:t>
      </w:r>
      <w:r w:rsidR="00D34DA7">
        <w:t>to dynamically create and bind tunnels to the service so that they are not shared by other</w:t>
      </w:r>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4D24FF25" w:rsidR="00F57219" w:rsidRPr="004E7492" w:rsidRDefault="00F57219" w:rsidP="00F57219">
      <w:pPr>
        <w:pStyle w:val="ListParagraph"/>
        <w:numPr>
          <w:ilvl w:val="0"/>
          <w:numId w:val="27"/>
        </w:numPr>
      </w:pPr>
      <w:r w:rsidRPr="004E7492">
        <w:t xml:space="preserve">Hard isolation with deterministic latency means L2/L3 VPN </w:t>
      </w:r>
      <w:r w:rsidR="00D34DA7" w:rsidRPr="004E7492">
        <w:t>requir</w:t>
      </w:r>
      <w:r w:rsidR="00D34DA7">
        <w:t>es</w:t>
      </w:r>
      <w:r w:rsidR="00D34DA7" w:rsidRPr="004E7492">
        <w:t xml:space="preserve"> </w:t>
      </w:r>
      <w:r w:rsidRPr="004E7492">
        <w:t xml:space="preserve">a set of dedicated TE Tunnels (neither sharing </w:t>
      </w:r>
      <w:r w:rsidRPr="004E7492">
        <w:lastRenderedPageBreak/>
        <w:t>with other services nor competing for bandwidth with other tunnels)</w:t>
      </w:r>
      <w:r w:rsidR="00D34DA7">
        <w:t>,</w:t>
      </w:r>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1F5D1326" w:rsidR="00F57219" w:rsidRPr="004E7492" w:rsidRDefault="00F57219" w:rsidP="00F57219">
      <w:pPr>
        <w:pStyle w:val="ListParagraph"/>
        <w:numPr>
          <w:ilvl w:val="0"/>
          <w:numId w:val="27"/>
        </w:numPr>
      </w:pPr>
      <w:r w:rsidRPr="004E7492">
        <w:t>Soft isolation means the tunnels associated with L2/L3 VPN are dedicated to that but can compete for bandwidth with other tunnels.</w:t>
      </w:r>
    </w:p>
    <w:p w14:paraId="795C87A8" w14:textId="50B45113" w:rsidR="00F57219" w:rsidRPr="004E7492" w:rsidRDefault="00F57219" w:rsidP="00F57219">
      <w:pPr>
        <w:pStyle w:val="ListParagraph"/>
        <w:numPr>
          <w:ilvl w:val="0"/>
          <w:numId w:val="26"/>
        </w:numPr>
      </w:pPr>
      <w:r w:rsidRPr="004E7492">
        <w:t xml:space="preserve">The customer does not </w:t>
      </w:r>
      <w:r w:rsidR="002078CE" w:rsidRPr="004E7492">
        <w:t xml:space="preserve">ask </w:t>
      </w:r>
      <w:r w:rsidR="00D34DA7">
        <w:t xml:space="preserve">for </w:t>
      </w:r>
      <w:r w:rsidR="002078CE" w:rsidRPr="004E7492">
        <w:t>isolation</w:t>
      </w:r>
      <w:r w:rsidR="002078CE">
        <w:t xml:space="preserve"> </w:t>
      </w:r>
      <w:r w:rsidR="002078CE" w:rsidRPr="004E7492">
        <w:t xml:space="preserve">and could </w:t>
      </w:r>
      <w:r w:rsidRPr="004E7492">
        <w:t>request a VPN service where associated tunnels can be shared across multiple VPNs.</w:t>
      </w:r>
    </w:p>
    <w:p w14:paraId="2407B2DA" w14:textId="57B705FB" w:rsidR="00A65CF9" w:rsidRDefault="00A65CF9" w:rsidP="00A65CF9">
      <w:r w:rsidRPr="00CB2364">
        <w:t>For each</w:t>
      </w:r>
      <w:r w:rsidR="00D15928" w:rsidRPr="00CB2364">
        <w:t xml:space="preserve"> </w:t>
      </w:r>
      <w:r w:rsidRPr="00CB2364">
        <w:t>TE path required 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00D34DA7">
        <w:t>s</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TE path</w:t>
      </w:r>
      <w:r>
        <w:t xml:space="preserve"> </w:t>
      </w:r>
      <w:r w:rsidRPr="00B70255">
        <w:t xml:space="preserve"> (multi-layer </w:t>
      </w:r>
      <w:r w:rsidRPr="00267F75">
        <w:t>coordination</w:t>
      </w:r>
      <w:r>
        <w:t xml:space="preserve"> is required</w:t>
      </w:r>
      <w:r w:rsidRPr="00B70255">
        <w:t>)</w:t>
      </w:r>
      <w:r>
        <w:t>.</w:t>
      </w:r>
    </w:p>
    <w:p w14:paraId="2F6F7A1E" w14:textId="52010529" w:rsidR="008F0EAE" w:rsidRPr="00A37F5E" w:rsidRDefault="008F0EAE" w:rsidP="008F0EAE">
      <w:r>
        <w:t>This document analyses scenarios where only one TE path is used to carry the VPN traffic between PEs. Scenarios</w:t>
      </w:r>
      <w:r w:rsidR="00D34DA7">
        <w:t>, where multiple parallel TE paths are used in load-balancing to carry the VPN traffic between PEs,</w:t>
      </w:r>
      <w:r>
        <w:t xml:space="preserve"> are possible but their analysis is outside the scope of this </w:t>
      </w:r>
      <w:r w:rsidR="00B13451">
        <w:t>document</w:t>
      </w:r>
      <w:r>
        <w:t>.</w:t>
      </w:r>
    </w:p>
    <w:p w14:paraId="5EEEA95C" w14:textId="1F7D7243" w:rsidR="00CF7DF8" w:rsidRPr="004E7492" w:rsidRDefault="00CF7DF8" w:rsidP="00E3671A">
      <w:pPr>
        <w:pStyle w:val="Heading3"/>
        <w:rPr>
          <w:rFonts w:cs="Courier New"/>
          <w:bCs w:val="0"/>
          <w:szCs w:val="24"/>
        </w:rPr>
      </w:pPr>
      <w:bookmarkStart w:id="177" w:name="_Ref89108252"/>
      <w:bookmarkStart w:id="178" w:name="_Toc139659014"/>
      <w:r w:rsidRPr="004E7492">
        <w:rPr>
          <w:rFonts w:cs="Courier New"/>
          <w:bCs w:val="0"/>
          <w:szCs w:val="24"/>
        </w:rPr>
        <w:t xml:space="preserve">Multi-domain and </w:t>
      </w:r>
      <w:r w:rsidR="00A545F6">
        <w:rPr>
          <w:rFonts w:cs="Courier New"/>
          <w:bCs w:val="0"/>
          <w:szCs w:val="24"/>
        </w:rPr>
        <w:t>M</w:t>
      </w:r>
      <w:r w:rsidRPr="004E7492">
        <w:rPr>
          <w:rFonts w:cs="Courier New"/>
          <w:bCs w:val="0"/>
          <w:szCs w:val="24"/>
        </w:rPr>
        <w:t xml:space="preserve">ulti-layer </w:t>
      </w:r>
      <w:r w:rsidR="00A545F6">
        <w:rPr>
          <w:rFonts w:cs="Courier New"/>
          <w:bCs w:val="0"/>
          <w:szCs w:val="24"/>
        </w:rPr>
        <w:t>P</w:t>
      </w:r>
      <w:r w:rsidRPr="004E7492">
        <w:rPr>
          <w:rFonts w:cs="Courier New"/>
          <w:bCs w:val="0"/>
          <w:szCs w:val="24"/>
        </w:rPr>
        <w:t xml:space="preserve">ath </w:t>
      </w:r>
      <w:r w:rsidR="00A545F6">
        <w:rPr>
          <w:rFonts w:cs="Courier New"/>
          <w:bCs w:val="0"/>
          <w:szCs w:val="24"/>
        </w:rPr>
        <w:t>C</w:t>
      </w:r>
      <w:r w:rsidRPr="004E7492">
        <w:rPr>
          <w:rFonts w:cs="Courier New"/>
          <w:bCs w:val="0"/>
          <w:szCs w:val="24"/>
        </w:rPr>
        <w:t>omputation</w:t>
      </w:r>
      <w:bookmarkEnd w:id="177"/>
      <w:bookmarkEnd w:id="178"/>
    </w:p>
    <w:p w14:paraId="483DF1E5" w14:textId="7BAC45D9" w:rsidR="00250756" w:rsidRDefault="00CF7DF8">
      <w:r w:rsidRPr="00CB2364">
        <w:t xml:space="preserve">When a new TE </w:t>
      </w:r>
      <w:r w:rsidR="009B2942" w:rsidRPr="00CB2364">
        <w:t>path</w:t>
      </w:r>
      <w:r w:rsidRPr="00CB2364">
        <w:t xml:space="preserve"> needs to be setup, the </w:t>
      </w:r>
      <w:r w:rsidR="00250756" w:rsidRPr="00CB2364">
        <w:t xml:space="preserve">MDSC </w:t>
      </w:r>
      <w:r w:rsidRPr="00CB2364">
        <w:t xml:space="preserve">is also responsible </w:t>
      </w:r>
      <w:r w:rsidR="00D34DA7" w:rsidRPr="00CB2364">
        <w:t>for coordinating</w:t>
      </w:r>
      <w:r w:rsidRPr="00CB2364">
        <w:t xml:space="preserve"> the </w:t>
      </w:r>
      <w:r w:rsidR="00250756" w:rsidRPr="00CB2364">
        <w:t>multi-layer/multi-domain path computation</w:t>
      </w:r>
      <w:r w:rsidR="00ED44F0" w:rsidRPr="00CB2364">
        <w:t>.</w:t>
      </w:r>
    </w:p>
    <w:p w14:paraId="135A56CB" w14:textId="22AF4565" w:rsidR="008B71BA" w:rsidRDefault="008B71BA" w:rsidP="000135F0">
      <w:r>
        <w:lastRenderedPageBreak/>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6B7DC8E5"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D34DA7">
        <w:t>. Then, i</w:t>
      </w:r>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r w:rsidR="00D34DA7">
        <w:t>r</w:t>
      </w:r>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6B213EC7"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r w:rsidR="00D34DA7">
        <w:t>complete</w:t>
      </w:r>
      <w:r w:rsidR="00D34DA7" w:rsidRPr="00391AF8">
        <w:t xml:space="preserve"> </w:t>
      </w:r>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r w:rsidR="00D34DA7">
        <w:t>. I</w:t>
      </w:r>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r w:rsidR="00D34DA7">
        <w:t xml:space="preserve"> and its TE topology view of the multi-domain packet layer</w:t>
      </w:r>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6ABCC53C"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r w:rsidR="00D34DA7">
        <w:t>a</w:t>
      </w:r>
      <w:r w:rsidR="00D34DA7" w:rsidRPr="00391AF8">
        <w:t xml:space="preserve"> </w:t>
      </w:r>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r w:rsidR="00D34DA7">
        <w:t>different vendors provide them</w:t>
      </w:r>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179" w:name="_Toc92720180"/>
      <w:bookmarkStart w:id="180" w:name="_Toc92720237"/>
      <w:bookmarkStart w:id="181" w:name="_Toc53130239"/>
      <w:bookmarkStart w:id="182" w:name="_Toc139659015"/>
      <w:bookmarkEnd w:id="179"/>
      <w:bookmarkEnd w:id="180"/>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181"/>
      <w:bookmarkEnd w:id="182"/>
    </w:p>
    <w:p w14:paraId="4923BDA0" w14:textId="3FB17E6A"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F5037B">
        <w:t>Figure 1</w:t>
      </w:r>
      <w:r w:rsidR="000F1667">
        <w:fldChar w:fldCharType="end"/>
      </w:r>
      <w:r>
        <w:t>, corresponding to either an IGP area or an Autonomous System (AS) within the same operator network, is controlled by a packet domain controller (P</w:t>
      </w:r>
      <w:r>
        <w:noBreakHyphen/>
        <w:t>PNC).</w:t>
      </w:r>
    </w:p>
    <w:p w14:paraId="432C0E01" w14:textId="09932817" w:rsidR="004E7492" w:rsidRDefault="004E7492" w:rsidP="00163660">
      <w:r>
        <w:t>P</w:t>
      </w:r>
      <w:r w:rsidRPr="005F2463">
        <w:t>-PNC</w:t>
      </w:r>
      <w:r>
        <w:t>s</w:t>
      </w:r>
      <w:r w:rsidRPr="005F2463">
        <w:t xml:space="preserve"> </w:t>
      </w:r>
      <w:r>
        <w:t>are</w:t>
      </w:r>
      <w:r w:rsidRPr="005F2463">
        <w:t xml:space="preserve"> responsible </w:t>
      </w:r>
      <w:r w:rsidR="00D34DA7">
        <w:t>for setting up the TE paths between any two PEs or BRs in their respective controlled domains, as requested by MDSC,  and providing</w:t>
      </w:r>
      <w:r w:rsidRPr="005F2463">
        <w:t xml:space="preserve"> </w:t>
      </w:r>
      <w:r>
        <w:t>topology information to the MDSC.</w:t>
      </w:r>
    </w:p>
    <w:p w14:paraId="0C221169" w14:textId="44591E96" w:rsidR="004E7492" w:rsidRDefault="00B41615" w:rsidP="004E7492">
      <w:r w:rsidRPr="00CB2364">
        <w:t xml:space="preserve">For example, for inter-domain SR-TE, the setup </w:t>
      </w:r>
      <w:r w:rsidR="004E7492" w:rsidRPr="00CB2364">
        <w:t>bidirectional SR-TE path from PE13 in domain 1 to PE23 in domain 2</w:t>
      </w:r>
      <w:r w:rsidRPr="00CB2364">
        <w:t xml:space="preserve">, as shown in </w:t>
      </w:r>
      <w:r w:rsidRPr="00CB2364">
        <w:fldChar w:fldCharType="begin"/>
      </w:r>
      <w:r w:rsidRPr="00CB2364">
        <w:instrText xml:space="preserve"> REF _Ref113883817 \r \h </w:instrText>
      </w:r>
      <w:r w:rsidR="00CB2364">
        <w:instrText xml:space="preserve"> \* MERGEFORMAT </w:instrText>
      </w:r>
      <w:r w:rsidRPr="00CB2364">
        <w:fldChar w:fldCharType="separate"/>
      </w:r>
      <w:r w:rsidR="00F5037B">
        <w:t>Figure 3</w:t>
      </w:r>
      <w:r w:rsidRPr="00CB2364">
        <w:fldChar w:fldCharType="end"/>
      </w:r>
      <w:r w:rsidRPr="00CB2364">
        <w:t>,</w:t>
      </w:r>
      <w:r w:rsidR="004E7492" w:rsidRPr="00CB2364">
        <w:t xml:space="preserve"> requires the MDSC to </w:t>
      </w:r>
      <w:r w:rsidR="006B2090" w:rsidRPr="00CB2364">
        <w:t>coordinate the actions of</w:t>
      </w:r>
      <w:r w:rsidR="004E7492" w:rsidRPr="00CB2364">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851D935" w:rsidR="004E7492" w:rsidRPr="004E7492" w:rsidRDefault="006B2090" w:rsidP="006C1ECF">
      <w:pPr>
        <w:pStyle w:val="RFCListBullet"/>
      </w:pPr>
      <w:r>
        <w:t>P-PNC2 to push a</w:t>
      </w:r>
      <w:r w:rsidR="004E7492" w:rsidRPr="004E7492">
        <w:t xml:space="preserve"> SID list to PE23</w:t>
      </w:r>
      <w:r w:rsidR="00D34DA7">
        <w:t>, including the Binding SID associated with</w:t>
      </w:r>
      <w:r w:rsidR="004E7492" w:rsidRPr="004E7492">
        <w:t xml:space="preserve"> the SR-TE path in Domain 1 with PE13 as the target destination</w:t>
      </w:r>
      <w:r>
        <w:t xml:space="preserve"> (reverse direction)</w:t>
      </w:r>
      <w:r w:rsidR="004E7492" w:rsidRPr="004E7492">
        <w:t>.</w:t>
      </w:r>
    </w:p>
    <w:p w14:paraId="57618389" w14:textId="0AF61288" w:rsidR="004E7492" w:rsidRDefault="004E7492" w:rsidP="004E7492">
      <w:r>
        <w:t xml:space="preserve">With reference to </w:t>
      </w:r>
      <w:r>
        <w:fldChar w:fldCharType="begin"/>
      </w:r>
      <w:r>
        <w:instrText xml:space="preserve"> REF _Ref48309454 \r \h  \* MERGEFORMAT </w:instrText>
      </w:r>
      <w:r>
        <w:fldChar w:fldCharType="separate"/>
      </w:r>
      <w:r w:rsidR="00F5037B">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2109CB07" w:rsidR="004E7492" w:rsidRPr="00CB2364" w:rsidRDefault="004E7492" w:rsidP="0079123C">
      <w:pPr>
        <w:pStyle w:val="RFCListNumbered"/>
        <w:numPr>
          <w:ilvl w:val="0"/>
          <w:numId w:val="23"/>
        </w:numPr>
      </w:pPr>
      <w:r w:rsidRPr="00CB2364">
        <w:t xml:space="preserve">To configure the </w:t>
      </w:r>
      <w:r w:rsidR="000F1667" w:rsidRPr="00CB2364">
        <w:t xml:space="preserve">routers </w:t>
      </w:r>
      <w:r w:rsidRPr="00CB2364">
        <w:t xml:space="preserve">in their respective domain </w:t>
      </w:r>
      <w:r w:rsidR="000F1667" w:rsidRPr="00CB2364">
        <w:t>to setup a TE path</w:t>
      </w:r>
      <w:r w:rsidR="006B2090" w:rsidRPr="00CB2364">
        <w:t>;</w:t>
      </w:r>
    </w:p>
    <w:p w14:paraId="3F112811" w14:textId="0FBE913B" w:rsidR="004E7492" w:rsidRDefault="004E7492" w:rsidP="0079123C">
      <w:pPr>
        <w:pStyle w:val="RFCListNumbered"/>
        <w:numPr>
          <w:ilvl w:val="0"/>
          <w:numId w:val="23"/>
        </w:numPr>
      </w:pPr>
      <w:r>
        <w:t xml:space="preserve">To </w:t>
      </w:r>
      <w:r w:rsidRPr="005F2463">
        <w:t>configure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CE  /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183" w:name="_Ref48309454"/>
      <w:r>
        <w:t xml:space="preserve"> Domain Controller &amp; NE Functions</w:t>
      </w:r>
      <w:bookmarkEnd w:id="183"/>
    </w:p>
    <w:p w14:paraId="4A0C6B0A" w14:textId="1CD63511" w:rsidR="000F1667" w:rsidRDefault="00F129B9" w:rsidP="00CB5D4B">
      <w:bookmarkStart w:id="184"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r w:rsidR="00D34DA7">
        <w:t xml:space="preserve">complete </w:t>
      </w:r>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60BE7C3B" w:rsidR="000F1667" w:rsidRDefault="000F1667" w:rsidP="006C1ECF">
      <w:pPr>
        <w:pStyle w:val="RFCListBullet"/>
      </w:pPr>
      <w:r>
        <w:t xml:space="preserve">with SR-TE, the P-PNC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2976BAE6" w:rsidR="00CB5D4B" w:rsidRDefault="000F1667" w:rsidP="006C1ECF">
      <w:pPr>
        <w:pStyle w:val="RFCListBullet"/>
      </w:pPr>
      <w:r>
        <w:t xml:space="preserve">with RSVP-TE, the P-PNC requests the headend PE or BR to start </w:t>
      </w:r>
      <w:r w:rsidR="00150941">
        <w:t>signaling</w:t>
      </w:r>
      <w:r w:rsidR="008401A6">
        <w:t xml:space="preserve"> </w:t>
      </w:r>
      <w:r>
        <w:t>the explicit RSVP-TE path</w:t>
      </w:r>
      <w:r w:rsidR="008401A6">
        <w:t>,</w:t>
      </w:r>
      <w:r>
        <w:t xml:space="preserve"> provided by the MDSC</w:t>
      </w:r>
      <w:r w:rsidR="00CB5D4B">
        <w:t>.</w:t>
      </w:r>
    </w:p>
    <w:p w14:paraId="53A18910" w14:textId="420C7BE4" w:rsidR="00884AC2" w:rsidRPr="00CB2364" w:rsidRDefault="00B41615" w:rsidP="003F2D35">
      <w:r w:rsidRPr="00CB2364">
        <w:t xml:space="preserve">To scale </w:t>
      </w:r>
      <w:r w:rsidR="00884AC2" w:rsidRPr="00CB2364">
        <w:t xml:space="preserve">in large </w:t>
      </w:r>
      <w:r w:rsidRPr="00CB2364">
        <w:t>SR-</w:t>
      </w:r>
      <w:r w:rsidR="00884AC2" w:rsidRPr="00CB2364">
        <w:t xml:space="preserve">TE packet domains, </w:t>
      </w:r>
      <w:r w:rsidRPr="00CB2364">
        <w:t xml:space="preserve">the </w:t>
      </w:r>
      <w:r w:rsidR="00884AC2" w:rsidRPr="00CB2364">
        <w:t>MDSC can provide P-PNC a loose path, together with per-domain TE constraints. The P-PNC can then select the complete path within its domain.</w:t>
      </w:r>
    </w:p>
    <w:p w14:paraId="3B746A26" w14:textId="18A33926" w:rsidR="003F2D35" w:rsidRPr="00CB2364" w:rsidRDefault="003F2D35" w:rsidP="003F2D35">
      <w:r w:rsidRPr="00CB2364">
        <w:t>In such a case</w:t>
      </w:r>
      <w:r w:rsidR="00546D87" w:rsidRPr="00CB2364">
        <w:t>,</w:t>
      </w:r>
      <w:r w:rsidRPr="00CB2364">
        <w:t xml:space="preserve"> it is mandatory that P-PNC signals back to the MDSC which path it has chosen so that the MDSC keeps track of the relevant resources utilization.</w:t>
      </w:r>
    </w:p>
    <w:p w14:paraId="0D64CDEC" w14:textId="13333B14" w:rsidR="005A5190" w:rsidRDefault="00546D87" w:rsidP="00CB5D4B">
      <w:r w:rsidRPr="00CB2364">
        <w:t xml:space="preserve">From the </w:t>
      </w:r>
      <w:r w:rsidR="004006CA" w:rsidRPr="00CB2364">
        <w:fldChar w:fldCharType="begin"/>
      </w:r>
      <w:r w:rsidR="004006CA" w:rsidRPr="00CB2364">
        <w:instrText xml:space="preserve"> REF _Ref113883817 \r \h </w:instrText>
      </w:r>
      <w:r w:rsidR="00CB2364">
        <w:instrText xml:space="preserve"> \* MERGEFORMAT </w:instrText>
      </w:r>
      <w:r w:rsidR="004006CA" w:rsidRPr="00CB2364">
        <w:fldChar w:fldCharType="separate"/>
      </w:r>
      <w:r w:rsidR="00F5037B">
        <w:t>Figure 3</w:t>
      </w:r>
      <w:r w:rsidR="004006CA" w:rsidRPr="00CB2364">
        <w:fldChar w:fldCharType="end"/>
      </w:r>
      <w:r w:rsidRPr="00CB2364">
        <w:t xml:space="preserve"> example, th</w:t>
      </w:r>
      <w:r w:rsidR="00CB5D4B" w:rsidRPr="00CB2364">
        <w:t xml:space="preserve">e </w:t>
      </w:r>
      <w:r w:rsidRPr="00CB2364">
        <w:t xml:space="preserve">TE </w:t>
      </w:r>
      <w:r w:rsidR="00CB5D4B" w:rsidRPr="00CB2364">
        <w:t xml:space="preserve">path requested by the MDSC touches PE13 - P16 – BR12 – BR21 – PE23. P-PNC2 </w:t>
      </w:r>
      <w:r w:rsidRPr="00CB2364">
        <w:t xml:space="preserve">is aware </w:t>
      </w:r>
      <w:r w:rsidR="00CB5D4B" w:rsidRPr="00CB2364">
        <w:t xml:space="preserve">of two paths with the same topology metric, e.g. BR21 – P24 – PE23 and BR21 – BR22 – </w:t>
      </w:r>
      <w:r w:rsidR="00CB5D4B" w:rsidRPr="00CB2364">
        <w:lastRenderedPageBreak/>
        <w:t>PE23, but with different load</w:t>
      </w:r>
      <w:r w:rsidR="00D34DA7" w:rsidRPr="00CB2364">
        <w:t>s</w:t>
      </w:r>
      <w:r w:rsidR="00CB5D4B" w:rsidRPr="00CB2364">
        <w:t>. It may prefer to steer the traffic on the latter because it is less loaded.</w:t>
      </w:r>
      <w:r w:rsidR="00CB5D4B">
        <w:t xml:space="preserve"> </w:t>
      </w:r>
    </w:p>
    <w:p w14:paraId="2A18266D" w14:textId="303F0C4E" w:rsidR="00CB5D4B" w:rsidRDefault="005A5190" w:rsidP="00CB5D4B">
      <w:r w:rsidRPr="005A5190">
        <w:t>For the purposes of this document it is assumed</w:t>
      </w:r>
      <w:r w:rsidR="00CB5D4B" w:rsidRPr="005A5190">
        <w:t xml:space="preserve"> that the MDSC always provides the explicit list of </w:t>
      </w:r>
      <w:r w:rsidRPr="005A5190">
        <w:t xml:space="preserve">all the </w:t>
      </w:r>
      <w:r w:rsidR="00E863A6" w:rsidRPr="005A5190">
        <w:t xml:space="preserve">hops </w:t>
      </w:r>
      <w:r w:rsidR="00CB5D4B" w:rsidRPr="005A5190">
        <w:t xml:space="preserve">to the P-PNCs to setup or modify </w:t>
      </w:r>
      <w:r w:rsidR="00367379" w:rsidRPr="005A5190">
        <w:t xml:space="preserve">the </w:t>
      </w:r>
      <w:r w:rsidR="00884AC2" w:rsidRPr="005A5190">
        <w:t xml:space="preserve">TE </w:t>
      </w:r>
      <w:r w:rsidR="00CB5D4B" w:rsidRPr="005A5190">
        <w:t>path.</w:t>
      </w:r>
    </w:p>
    <w:p w14:paraId="6AB376A1" w14:textId="1A7AE1F7" w:rsidR="00E33E77" w:rsidRPr="004E7492" w:rsidRDefault="00E33E77" w:rsidP="00E33E77">
      <w:pPr>
        <w:pStyle w:val="Heading2"/>
        <w:rPr>
          <w:rFonts w:cs="Courier New"/>
          <w:bCs w:val="0"/>
          <w:iCs w:val="0"/>
          <w:szCs w:val="24"/>
        </w:rPr>
      </w:pPr>
      <w:bookmarkStart w:id="185" w:name="_Toc139659016"/>
      <w:r w:rsidRPr="004E7492">
        <w:rPr>
          <w:rFonts w:cs="Courier New"/>
          <w:bCs w:val="0"/>
          <w:iCs w:val="0"/>
          <w:szCs w:val="24"/>
        </w:rPr>
        <w:t>Optical Domain Controller and NE Functions</w:t>
      </w:r>
      <w:bookmarkEnd w:id="184"/>
      <w:bookmarkEnd w:id="185"/>
    </w:p>
    <w:p w14:paraId="45F165EF" w14:textId="31530DB4" w:rsidR="004B5A98" w:rsidRDefault="00EA3B84" w:rsidP="004B5A98">
      <w:r>
        <w:t>The o</w:t>
      </w:r>
      <w:r w:rsidRPr="007B6CEE">
        <w:t xml:space="preserve">ptical </w:t>
      </w:r>
      <w:r w:rsidR="004B5A98" w:rsidRPr="007B6CEE">
        <w:t>network provides</w:t>
      </w:r>
      <w:r w:rsidR="00DE2955">
        <w:t xml:space="preserve"> </w:t>
      </w:r>
      <w:r w:rsidR="004B5A98" w:rsidRPr="007B6CEE">
        <w:t xml:space="preserve">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F5037B">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645EE52C" w:rsidR="00183DAE" w:rsidRPr="00954E1B" w:rsidRDefault="00BB3648" w:rsidP="00E33E77">
      <w:pPr>
        <w:pStyle w:val="Heading1"/>
      </w:pPr>
      <w:bookmarkStart w:id="186" w:name="_Toc53130241"/>
      <w:bookmarkStart w:id="187" w:name="_Toc139659017"/>
      <w:r w:rsidRPr="00954E1B">
        <w:t xml:space="preserve">Interface </w:t>
      </w:r>
      <w:r w:rsidR="00A556C5">
        <w:t>P</w:t>
      </w:r>
      <w:r w:rsidRPr="00954E1B">
        <w:t xml:space="preserve">rotocols and YANG </w:t>
      </w:r>
      <w:r w:rsidR="00A556C5">
        <w:t>D</w:t>
      </w:r>
      <w:r w:rsidRPr="00954E1B">
        <w:t xml:space="preserve">ata </w:t>
      </w:r>
      <w:r w:rsidR="00A556C5">
        <w:t>Mo</w:t>
      </w:r>
      <w:r w:rsidRPr="00954E1B">
        <w:t>dels for the MPIs</w:t>
      </w:r>
      <w:bookmarkEnd w:id="186"/>
      <w:bookmarkEnd w:id="187"/>
    </w:p>
    <w:p w14:paraId="5E8C962A" w14:textId="5E0FE2A0" w:rsidR="00446B77" w:rsidRPr="006F25F5" w:rsidRDefault="00446B77" w:rsidP="00446B77">
      <w:r w:rsidRPr="006F25F5">
        <w:t xml:space="preserve">This section describes general </w:t>
      </w:r>
      <w:r>
        <w:t>assumptions</w:t>
      </w:r>
      <w:r w:rsidRPr="006F25F5">
        <w:t xml:space="preserve"> </w:t>
      </w:r>
      <w:r w:rsidR="00EA3B84">
        <w:t xml:space="preserve">applicable </w:t>
      </w:r>
      <w:r w:rsidR="00626691">
        <w:t xml:space="preserve">to </w:t>
      </w:r>
      <w:r w:rsidR="00EA3B84">
        <w:t xml:space="preserve">all the MPI interfaces, between each PNC (Optical or Packet) and the MDSC, </w:t>
      </w:r>
      <w:r w:rsidR="00D92914">
        <w:t>to support</w:t>
      </w:r>
      <w:r w:rsidRPr="006F25F5">
        <w:t xml:space="preserve"> the scenarios discussed in this document.</w:t>
      </w:r>
    </w:p>
    <w:p w14:paraId="23D8075B" w14:textId="2276081E" w:rsidR="00183DAE" w:rsidRPr="004E7492" w:rsidRDefault="00183DAE" w:rsidP="00954E1B">
      <w:pPr>
        <w:pStyle w:val="Heading2"/>
        <w:rPr>
          <w:rFonts w:cs="Courier New"/>
          <w:bCs w:val="0"/>
          <w:iCs w:val="0"/>
          <w:szCs w:val="24"/>
        </w:rPr>
      </w:pPr>
      <w:bookmarkStart w:id="188" w:name="_Toc53130242"/>
      <w:bookmarkStart w:id="189" w:name="_Ref90895329"/>
      <w:bookmarkStart w:id="190" w:name="_Toc139659018"/>
      <w:r w:rsidRPr="004E7492">
        <w:rPr>
          <w:rFonts w:cs="Courier New"/>
          <w:bCs w:val="0"/>
          <w:iCs w:val="0"/>
          <w:szCs w:val="24"/>
        </w:rPr>
        <w:t>RESTCONF</w:t>
      </w:r>
      <w:r w:rsidR="00BB3648" w:rsidRPr="004E7492">
        <w:rPr>
          <w:rFonts w:cs="Courier New"/>
          <w:bCs w:val="0"/>
          <w:iCs w:val="0"/>
          <w:szCs w:val="24"/>
        </w:rPr>
        <w:t xml:space="preserve"> </w:t>
      </w:r>
      <w:r w:rsidR="00A556C5">
        <w:rPr>
          <w:rFonts w:cs="Courier New"/>
          <w:bCs w:val="0"/>
          <w:iCs w:val="0"/>
          <w:szCs w:val="24"/>
        </w:rPr>
        <w:t>P</w:t>
      </w:r>
      <w:r w:rsidR="00BB3648" w:rsidRPr="004E7492">
        <w:rPr>
          <w:rFonts w:cs="Courier New"/>
          <w:bCs w:val="0"/>
          <w:iCs w:val="0"/>
          <w:szCs w:val="24"/>
        </w:rPr>
        <w:t>rotocol at the MPIs</w:t>
      </w:r>
      <w:bookmarkEnd w:id="188"/>
      <w:bookmarkEnd w:id="189"/>
      <w:bookmarkEnd w:id="190"/>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1B4CEB46" w:rsidR="00BB3648" w:rsidRPr="004E7492" w:rsidRDefault="00BB3648" w:rsidP="00954E1B">
      <w:pPr>
        <w:pStyle w:val="Heading2"/>
        <w:rPr>
          <w:rFonts w:cs="Courier New"/>
          <w:bCs w:val="0"/>
          <w:iCs w:val="0"/>
          <w:szCs w:val="24"/>
        </w:rPr>
      </w:pPr>
      <w:bookmarkStart w:id="191" w:name="_Toc53130243"/>
      <w:bookmarkStart w:id="192" w:name="_Ref90895331"/>
      <w:bookmarkStart w:id="193" w:name="_Ref93944530"/>
      <w:bookmarkStart w:id="194" w:name="_Toc139659019"/>
      <w:r w:rsidRPr="004E7492">
        <w:rPr>
          <w:rFonts w:cs="Courier New"/>
          <w:bCs w:val="0"/>
          <w:iCs w:val="0"/>
          <w:szCs w:val="24"/>
        </w:rPr>
        <w:t xml:space="preserve">YANG </w:t>
      </w:r>
      <w:r w:rsidR="00A556C5">
        <w:rPr>
          <w:rFonts w:cs="Courier New"/>
          <w:bCs w:val="0"/>
          <w:iCs w:val="0"/>
          <w:szCs w:val="24"/>
        </w:rPr>
        <w:t>D</w:t>
      </w:r>
      <w:r w:rsidRPr="004E7492">
        <w:rPr>
          <w:rFonts w:cs="Courier New"/>
          <w:bCs w:val="0"/>
          <w:iCs w:val="0"/>
          <w:szCs w:val="24"/>
        </w:rPr>
        <w:t xml:space="preserve">ata </w:t>
      </w:r>
      <w:r w:rsidR="00A556C5">
        <w:rPr>
          <w:rFonts w:cs="Courier New"/>
          <w:bCs w:val="0"/>
          <w:iCs w:val="0"/>
          <w:szCs w:val="24"/>
        </w:rPr>
        <w:t>M</w:t>
      </w:r>
      <w:r w:rsidRPr="004E7492">
        <w:rPr>
          <w:rFonts w:cs="Courier New"/>
          <w:bCs w:val="0"/>
          <w:iCs w:val="0"/>
          <w:szCs w:val="24"/>
        </w:rPr>
        <w:t>odels at the MPIs</w:t>
      </w:r>
      <w:bookmarkEnd w:id="191"/>
      <w:bookmarkEnd w:id="192"/>
      <w:bookmarkEnd w:id="193"/>
      <w:bookmarkEnd w:id="194"/>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285E664F" w:rsidR="00183DAE" w:rsidRPr="004E7492" w:rsidRDefault="00183DAE" w:rsidP="00183DAE">
      <w:pPr>
        <w:pStyle w:val="Heading3"/>
        <w:rPr>
          <w:rFonts w:cs="Courier New"/>
          <w:bCs w:val="0"/>
          <w:szCs w:val="24"/>
        </w:rPr>
      </w:pPr>
      <w:bookmarkStart w:id="195" w:name="_Toc53130244"/>
      <w:bookmarkStart w:id="196" w:name="_Ref54089505"/>
      <w:bookmarkStart w:id="197" w:name="_Toc139659020"/>
      <w:r w:rsidRPr="004E7492">
        <w:rPr>
          <w:rFonts w:cs="Courier New"/>
          <w:bCs w:val="0"/>
          <w:szCs w:val="24"/>
        </w:rPr>
        <w:t xml:space="preserve">Common YANG </w:t>
      </w:r>
      <w:r w:rsidR="00A556C5">
        <w:rPr>
          <w:rFonts w:cs="Courier New"/>
          <w:bCs w:val="0"/>
          <w:szCs w:val="24"/>
        </w:rPr>
        <w:t>D</w:t>
      </w:r>
      <w:r w:rsidR="00BB3648" w:rsidRPr="004E7492">
        <w:rPr>
          <w:rFonts w:cs="Courier New"/>
          <w:bCs w:val="0"/>
          <w:szCs w:val="24"/>
        </w:rPr>
        <w:t xml:space="preserve">ata </w:t>
      </w:r>
      <w:r w:rsidR="00A556C5">
        <w:rPr>
          <w:rFonts w:cs="Courier New"/>
          <w:bCs w:val="0"/>
          <w:szCs w:val="24"/>
        </w:rPr>
        <w:t>M</w:t>
      </w:r>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195"/>
      <w:bookmarkEnd w:id="196"/>
      <w:bookmarkEnd w:id="197"/>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ietf-network” YANG module of [RFC8345]</w:t>
      </w:r>
      <w:r w:rsidR="00E24DF6">
        <w:t>;</w:t>
      </w:r>
    </w:p>
    <w:p w14:paraId="637F30C6" w14:textId="5AE94B9A" w:rsidR="00183DAE" w:rsidRDefault="00183DAE" w:rsidP="006C1ECF">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r w:rsidRPr="0085703A">
        <w:t>ietf-te-topology</w:t>
      </w:r>
      <w:r>
        <w:t>” YANG module of [RFC8795], which augments the Base Network Topology Model.</w:t>
      </w:r>
    </w:p>
    <w:p w14:paraId="78AF1CA5" w14:textId="63A7820A" w:rsidR="00D92914" w:rsidRDefault="00D92914" w:rsidP="00C63185">
      <w:r>
        <w:t>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6024E350" w:rsidR="00293772" w:rsidRDefault="00293772" w:rsidP="00293772">
      <w:r>
        <w:t xml:space="preserve">Both </w:t>
      </w:r>
      <w:del w:id="198" w:author="Italo Busi (36)" w:date="2023-07-07T21:34:00Z">
        <w:r w:rsidDel="00436CCA">
          <w:delText xml:space="preserve">Optical and </w:delText>
        </w:r>
      </w:del>
      <w:ins w:id="199" w:author="Italo Busi (36)" w:date="2023-07-07T21:34:00Z">
        <w:r w:rsidR="00436CCA">
          <w:t xml:space="preserve">the </w:t>
        </w:r>
      </w:ins>
      <w:r>
        <w:t xml:space="preserve">Packet PNCs </w:t>
      </w:r>
      <w:ins w:id="200" w:author="Italo Busi (36)" w:date="2023-07-07T21:33:00Z">
        <w:r w:rsidR="00436CCA">
          <w:t xml:space="preserve">and, optionally, </w:t>
        </w:r>
      </w:ins>
      <w:ins w:id="201" w:author="Italo Busi (36)" w:date="2023-07-07T21:34:00Z">
        <w:r w:rsidR="00436CCA">
          <w:t xml:space="preserve">the Optical PNCs </w:t>
        </w:r>
      </w:ins>
      <w:del w:id="202" w:author="Italo Busi (36)" w:date="2023-07-07T21:34:00Z">
        <w:r w:rsidDel="00436CCA">
          <w:delText xml:space="preserve">also </w:delText>
        </w:r>
      </w:del>
      <w:r>
        <w:t>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lastRenderedPageBreak/>
        <w:t>Subscription to YANG Notifications for Datastores updates as defined in [RFC8641]</w:t>
      </w:r>
      <w:r w:rsidR="00E24DF6">
        <w:t>.</w:t>
      </w:r>
    </w:p>
    <w:p w14:paraId="5374E176" w14:textId="7ABC3B96" w:rsidR="00183DAE" w:rsidRDefault="00183DAE" w:rsidP="006C1ECF">
      <w:pPr>
        <w:pStyle w:val="RFCListBullet"/>
        <w:numPr>
          <w:ilvl w:val="0"/>
          <w:numId w:val="0"/>
        </w:numPr>
        <w:ind w:left="432"/>
      </w:pPr>
      <w:r w:rsidRPr="0029754E">
        <w:t xml:space="preserve">PNCs and MDSCs </w:t>
      </w:r>
      <w:r w:rsidR="00626691">
        <w:t>comply</w:t>
      </w:r>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203" w:name="_Toc53130245"/>
      <w:bookmarkStart w:id="204" w:name="_Toc139659021"/>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203"/>
      <w:bookmarkEnd w:id="204"/>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ietf-wson-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58CC7648" w14:textId="77777777" w:rsidR="00436CCA" w:rsidRDefault="00995AEE" w:rsidP="006C1ECF">
      <w:pPr>
        <w:pStyle w:val="RFCListBullet"/>
        <w:numPr>
          <w:ilvl w:val="0"/>
          <w:numId w:val="0"/>
        </w:numPr>
        <w:ind w:left="432"/>
        <w:rPr>
          <w:ins w:id="205" w:author="Italo Busi (36)" w:date="2023-07-07T21:31:00Z"/>
        </w:rPr>
      </w:pPr>
      <w:r w:rsidRPr="00995AEE">
        <w:t xml:space="preserve">The optical PNC uses </w:t>
      </w:r>
      <w:ins w:id="206" w:author="Italo Busi (36)" w:date="2023-07-07T21:31:00Z">
        <w:r w:rsidR="00436CCA">
          <w:t>at least one of the following client signal model:</w:t>
        </w:r>
      </w:ins>
    </w:p>
    <w:p w14:paraId="11EFC637" w14:textId="31167D55" w:rsidR="00436CCA" w:rsidRDefault="00436CCA" w:rsidP="00436CCA">
      <w:pPr>
        <w:pStyle w:val="RFCListBullet"/>
        <w:rPr>
          <w:ins w:id="207" w:author="Italo Busi (36)" w:date="2023-07-07T21:32:00Z"/>
        </w:rPr>
      </w:pPr>
      <w:ins w:id="208" w:author="Italo Busi (36)" w:date="2023-07-07T21:32:00Z">
        <w:r>
          <w:lastRenderedPageBreak/>
          <w:t>the CBR Client Signal Model, defined in the “</w:t>
        </w:r>
        <w:r w:rsidRPr="009616BF">
          <w:t>ietf-trans-client-service</w:t>
        </w:r>
        <w:r>
          <w:t>” YANG module of [CLIENT-SIGNAL]</w:t>
        </w:r>
        <w:r>
          <w:t>;</w:t>
        </w:r>
      </w:ins>
    </w:p>
    <w:p w14:paraId="698C71C2" w14:textId="2E0F0998" w:rsidR="009616BF" w:rsidRDefault="005B60B2" w:rsidP="00436CCA">
      <w:pPr>
        <w:pStyle w:val="RFCListBullet"/>
      </w:pPr>
      <w:r>
        <w:t xml:space="preserve">the </w:t>
      </w:r>
      <w:r w:rsidR="00995AEE">
        <w:t>Ethernet Client Signal Model, defined in the “</w:t>
      </w:r>
      <w:r w:rsidR="00995AEE" w:rsidRPr="00A26597">
        <w:t>ietf-eth-tran-service</w:t>
      </w:r>
      <w:r w:rsidR="00995AEE">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209" w:name="_Toc92720191"/>
      <w:bookmarkStart w:id="210" w:name="_Toc92720248"/>
      <w:bookmarkStart w:id="211" w:name="_Toc53130246"/>
      <w:bookmarkStart w:id="212" w:name="_Ref107327557"/>
      <w:bookmarkStart w:id="213" w:name="_Toc139659022"/>
      <w:bookmarkEnd w:id="209"/>
      <w:bookmarkEnd w:id="210"/>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211"/>
      <w:bookmarkEnd w:id="212"/>
      <w:bookmarkEnd w:id="213"/>
    </w:p>
    <w:p w14:paraId="1EA72805" w14:textId="0D383E0D" w:rsidR="00183DAE" w:rsidRPr="005B60B2" w:rsidRDefault="00183DAE" w:rsidP="006C1ECF">
      <w:pPr>
        <w:pStyle w:val="RFCListBullet"/>
        <w:numPr>
          <w:ilvl w:val="0"/>
          <w:numId w:val="0"/>
        </w:numPr>
        <w:ind w:left="432"/>
      </w:pPr>
      <w:r w:rsidRPr="005B60B2">
        <w:t xml:space="preserve">The Packet PNC </w:t>
      </w:r>
      <w:r w:rsidR="00D001B0">
        <w:t xml:space="preserve">use </w:t>
      </w:r>
      <w:r w:rsidRPr="005B60B2">
        <w:t xml:space="preserve">at least the following technology-specific topology YANG </w:t>
      </w:r>
      <w:r w:rsidR="007666B8">
        <w:t xml:space="preserve">data </w:t>
      </w:r>
      <w:r w:rsidRPr="005B60B2">
        <w:t>models:</w:t>
      </w:r>
    </w:p>
    <w:p w14:paraId="0DB7179E" w14:textId="1DF45770" w:rsidR="00183DAE"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1CB2972" w14:textId="6B763A5C" w:rsidR="00B37251" w:rsidRPr="008B7B43" w:rsidRDefault="00D001B0" w:rsidP="006C1ECF">
      <w:pPr>
        <w:pStyle w:val="RFCListBullet"/>
      </w:pPr>
      <w:r>
        <w:t>t</w:t>
      </w:r>
      <w:r w:rsidR="00B37251">
        <w:t xml:space="preserve">he packet TE Topology Mode, defined in the </w:t>
      </w:r>
      <w:r w:rsidR="00B37251" w:rsidRPr="008B7B43">
        <w:t xml:space="preserve">“ietf-te-topology-packet” </w:t>
      </w:r>
      <w:r w:rsidR="00B37251">
        <w:t xml:space="preserve">YANG module of </w:t>
      </w:r>
      <w:r w:rsidR="00B37251" w:rsidRPr="008B7B43">
        <w:t>[L3-TE-TOPO]</w:t>
      </w:r>
      <w:r>
        <w:t>, which augments the generic TE Topology Model.</w:t>
      </w:r>
    </w:p>
    <w:p w14:paraId="2466ADA0" w14:textId="1C306554" w:rsidR="008E3034" w:rsidRPr="005B60B2" w:rsidRDefault="008E3034" w:rsidP="006C1ECF">
      <w:pPr>
        <w:pStyle w:val="RFCListBullet"/>
        <w:numPr>
          <w:ilvl w:val="0"/>
          <w:numId w:val="0"/>
        </w:numPr>
        <w:ind w:left="432"/>
      </w:pPr>
      <w:r w:rsidRPr="005B60B2">
        <w:t xml:space="preserve">The Packet PNC also uses at least </w:t>
      </w:r>
      <w:r>
        <w:t xml:space="preserve">one </w:t>
      </w:r>
      <w:r w:rsidR="00626691">
        <w:t xml:space="preserve">of </w:t>
      </w:r>
      <w:r w:rsidRPr="005B60B2">
        <w:t xml:space="preserve">the following technology-specific topology YANG </w:t>
      </w:r>
      <w:r>
        <w:t xml:space="preserve">data </w:t>
      </w:r>
      <w:r w:rsidRPr="005B60B2">
        <w:t>models:</w:t>
      </w:r>
    </w:p>
    <w:p w14:paraId="121FA39A" w14:textId="69CF4482" w:rsidR="008E3034" w:rsidRPr="008B7B43" w:rsidRDefault="008E3034" w:rsidP="006C1ECF">
      <w:pPr>
        <w:pStyle w:val="RFCListBullet"/>
      </w:pPr>
      <w:r w:rsidRPr="008B7B43">
        <w:t xml:space="preserve">The </w:t>
      </w:r>
      <w:r>
        <w:t>MPLS-TE</w:t>
      </w:r>
      <w:r w:rsidRPr="008B7B43">
        <w:t xml:space="preserve"> Topology Model, defined in the “</w:t>
      </w:r>
      <w:r w:rsidRPr="008E3034">
        <w:t>ietf-te-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rsidR="00D001B0">
        <w:t xml:space="preserve"> with or without the L3 TE Topology Model, defined in “ietf-l3-te-topology” YAN</w:t>
      </w:r>
      <w:r w:rsidR="007D5414">
        <w:t>G</w:t>
      </w:r>
      <w:r w:rsidR="00D001B0">
        <w:t xml:space="preserve"> module of [L3-TE-TOPO]</w:t>
      </w:r>
      <w:r>
        <w:t>;</w:t>
      </w:r>
    </w:p>
    <w:p w14:paraId="79F3946E" w14:textId="3DE0D689" w:rsidR="00183DAE" w:rsidRPr="008B7B43" w:rsidRDefault="00A47B7B" w:rsidP="006C1ECF">
      <w:pPr>
        <w:pStyle w:val="RFCListBullet"/>
      </w:pPr>
      <w:r>
        <w:t>the SR Topology Model, defined in the “</w:t>
      </w:r>
      <w:r w:rsidRPr="00A47B7B">
        <w:t>ietf-sr-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r w:rsidRPr="008E3034">
        <w:t>ietf-te-mpls</w:t>
      </w:r>
      <w:r>
        <w:t>” YANG modules of [MPLS-TE</w:t>
      </w:r>
      <w:r w:rsidRPr="00A32AF9">
        <w:t>-</w:t>
      </w:r>
      <w:r w:rsidRPr="00C57086">
        <w:t>TUNNEL</w:t>
      </w:r>
      <w:r>
        <w:t>];</w:t>
      </w:r>
    </w:p>
    <w:p w14:paraId="34DCFD38" w14:textId="1C354D12"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F5037B">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301B56C4" w:rsidR="00293772" w:rsidRDefault="00183DAE" w:rsidP="006C1ECF">
      <w:pPr>
        <w:pStyle w:val="RFCListBullet"/>
      </w:pPr>
      <w:r w:rsidRPr="00196DFA">
        <w:lastRenderedPageBreak/>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w:t>
      </w:r>
      <w:r w:rsidR="00DA1390">
        <w:t>RFC9291</w:t>
      </w:r>
      <w:r w:rsidRPr="00196DFA">
        <w:t>]</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54B07C" w:rsidR="008162F9" w:rsidRPr="004E7492" w:rsidRDefault="008162F9" w:rsidP="008162F9">
      <w:pPr>
        <w:pStyle w:val="Heading2"/>
        <w:rPr>
          <w:rFonts w:cs="Courier New"/>
          <w:bCs w:val="0"/>
          <w:iCs w:val="0"/>
          <w:szCs w:val="24"/>
        </w:rPr>
      </w:pPr>
      <w:bookmarkStart w:id="214" w:name="_Toc92720193"/>
      <w:bookmarkStart w:id="215" w:name="_Toc92720250"/>
      <w:bookmarkStart w:id="216" w:name="_Toc92720194"/>
      <w:bookmarkStart w:id="217" w:name="_Toc92720251"/>
      <w:bookmarkStart w:id="218" w:name="_Toc53130247"/>
      <w:bookmarkStart w:id="219" w:name="_Toc139659023"/>
      <w:bookmarkEnd w:id="214"/>
      <w:bookmarkEnd w:id="215"/>
      <w:bookmarkEnd w:id="216"/>
      <w:bookmarkEnd w:id="217"/>
      <w:r w:rsidRPr="004E7492">
        <w:rPr>
          <w:rFonts w:cs="Courier New"/>
          <w:bCs w:val="0"/>
          <w:iCs w:val="0"/>
          <w:szCs w:val="24"/>
        </w:rPr>
        <w:t>P</w:t>
      </w:r>
      <w:r w:rsidR="00626691">
        <w:rPr>
          <w:rFonts w:cs="Courier New"/>
          <w:bCs w:val="0"/>
          <w:iCs w:val="0"/>
          <w:szCs w:val="24"/>
        </w:rPr>
        <w:t>ath Computation Elment Protocol (P</w:t>
      </w:r>
      <w:r w:rsidRPr="004E7492">
        <w:rPr>
          <w:rFonts w:cs="Courier New"/>
          <w:bCs w:val="0"/>
          <w:iCs w:val="0"/>
          <w:szCs w:val="24"/>
        </w:rPr>
        <w:t>CEP</w:t>
      </w:r>
      <w:r w:rsidR="00626691">
        <w:rPr>
          <w:rFonts w:cs="Courier New"/>
          <w:bCs w:val="0"/>
          <w:iCs w:val="0"/>
          <w:szCs w:val="24"/>
        </w:rPr>
        <w:t>)</w:t>
      </w:r>
      <w:bookmarkEnd w:id="219"/>
    </w:p>
    <w:p w14:paraId="66A17EF7" w14:textId="19032BEA"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29B87B76"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r w:rsidR="00151CF8">
        <w:t xml:space="preserve">the </w:t>
      </w:r>
      <w:r>
        <w:t xml:space="preserve">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905B0EE"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 </w:t>
      </w:r>
      <w:r w:rsidR="002204CA" w:rsidRPr="00895898">
        <w:t>multi</w:t>
      </w:r>
      <w:r w:rsidR="002204CA">
        <w:t>-</w:t>
      </w:r>
      <w:r w:rsidR="002204CA" w:rsidRPr="00895898">
        <w:t xml:space="preserve">vendor </w:t>
      </w:r>
      <w:r w:rsidR="00895898" w:rsidRPr="00895898">
        <w:t>integration perspective as it is simple</w:t>
      </w:r>
      <w:r w:rsidR="00151CF8">
        <w:t>. W</w:t>
      </w:r>
      <w:r w:rsidR="00895898" w:rsidRPr="00895898">
        <w:t xml:space="preserve">e need only one type of interface (RESTCONF) and use the relevant YANG data models depending on the operator use case considered. </w:t>
      </w:r>
      <w:r w:rsidR="00151CF8">
        <w:t>The benefits of having only one protocol for the MPI between MDSC and PNC have already been</w:t>
      </w:r>
      <w:r w:rsidR="00895898" w:rsidRPr="00895898">
        <w:t xml:space="preserve"> highlighted in [</w:t>
      </w:r>
      <w:r w:rsidRPr="00391AF8">
        <w:t>PATH-COMPUTE</w:t>
      </w:r>
      <w:r>
        <w:t>]</w:t>
      </w:r>
      <w:r w:rsidR="00895898" w:rsidRPr="00391AF8">
        <w:t>.</w:t>
      </w:r>
    </w:p>
    <w:p w14:paraId="0DC57531" w14:textId="1A6181B7"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76B15988" w:rsidR="00895898" w:rsidRDefault="00E840DB">
      <w:r>
        <w:t xml:space="preserve">Section </w:t>
      </w:r>
      <w:r w:rsidR="00052455">
        <w:fldChar w:fldCharType="begin"/>
      </w:r>
      <w:r w:rsidR="00052455">
        <w:instrText xml:space="preserve"> REF _Ref97547031 \r \h \t </w:instrText>
      </w:r>
      <w:r w:rsidR="00052455">
        <w:fldChar w:fldCharType="separate"/>
      </w:r>
      <w:r w:rsidR="00F5037B">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F5037B">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6381FA8A" w:rsidR="00E33E77" w:rsidRPr="004E7492" w:rsidRDefault="00535598" w:rsidP="00FC4C37">
      <w:pPr>
        <w:pStyle w:val="Heading1"/>
      </w:pPr>
      <w:bookmarkStart w:id="220" w:name="_Toc53130248"/>
      <w:bookmarkStart w:id="221" w:name="_Ref73987188"/>
      <w:bookmarkStart w:id="222" w:name="_Ref75424649"/>
      <w:bookmarkStart w:id="223" w:name="_Ref75427484"/>
      <w:bookmarkStart w:id="224" w:name="_Ref97197635"/>
      <w:bookmarkStart w:id="225" w:name="_Ref97547031"/>
      <w:bookmarkStart w:id="226" w:name="_Toc139659024"/>
      <w:bookmarkEnd w:id="218"/>
      <w:r>
        <w:t>I</w:t>
      </w:r>
      <w:r w:rsidR="00ED789A" w:rsidRPr="004E7492">
        <w:t xml:space="preserve">nventory, </w:t>
      </w:r>
      <w:r w:rsidR="00A556C5">
        <w:t>S</w:t>
      </w:r>
      <w:r w:rsidR="00ED789A" w:rsidRPr="004E7492">
        <w:t xml:space="preserve">ervice and </w:t>
      </w:r>
      <w:r w:rsidR="00A556C5">
        <w:t>N</w:t>
      </w:r>
      <w:r w:rsidR="00E33E77" w:rsidRPr="004E7492">
        <w:t xml:space="preserve">etwork </w:t>
      </w:r>
      <w:r w:rsidR="00A556C5">
        <w:t>T</w:t>
      </w:r>
      <w:r w:rsidR="00E33E77" w:rsidRPr="004E7492">
        <w:t xml:space="preserve">opology </w:t>
      </w:r>
      <w:r w:rsidR="00A556C5">
        <w:t>D</w:t>
      </w:r>
      <w:r w:rsidR="00E33E77" w:rsidRPr="004E7492">
        <w:t>iscovery</w:t>
      </w:r>
      <w:bookmarkEnd w:id="220"/>
      <w:bookmarkEnd w:id="221"/>
      <w:bookmarkEnd w:id="222"/>
      <w:bookmarkEnd w:id="223"/>
      <w:bookmarkEnd w:id="224"/>
      <w:bookmarkEnd w:id="225"/>
      <w:bookmarkEnd w:id="226"/>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746329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r w:rsidRPr="002163B4">
        <w:t>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B1066C2"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r w:rsidR="00151CF8">
        <w:t xml:space="preserve"> scalability issues as a potential drawback</w:t>
      </w:r>
      <w:r>
        <w:t xml:space="preserve">. The analysis of the scalability of </w:t>
      </w:r>
      <w:r>
        <w:lastRenderedPageBreak/>
        <w:t>this approach and mechanisms to address potential issues is outside the scope of this document.</w:t>
      </w:r>
    </w:p>
    <w:p w14:paraId="73142D45" w14:textId="38DE06BC" w:rsidR="003B0D3F" w:rsidRPr="002E36A0" w:rsidRDefault="003B0D3F" w:rsidP="003B0D3F">
      <w:r w:rsidRPr="008B719F">
        <w:t xml:space="preserve">Each PNC provides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F5037B">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F5037B">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227" w:name="_Hlk106956008"/>
      <w:r w:rsidR="00550F4C">
        <w:t xml:space="preserve">networks </w:t>
      </w:r>
      <w:bookmarkEnd w:id="227"/>
      <w:r w:rsidR="00550F4C">
        <w:t>it controls</w:t>
      </w:r>
      <w:r w:rsidR="001E2FE7">
        <w:t>.</w:t>
      </w:r>
    </w:p>
    <w:p w14:paraId="300158E7" w14:textId="7AEFF03D"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IP and </w:t>
      </w:r>
      <w:r w:rsidR="00E277B6">
        <w:t>optical</w:t>
      </w:r>
      <w:r w:rsidR="00E277B6" w:rsidRPr="00C109A9">
        <w:t xml:space="preserve"> </w:t>
      </w:r>
      <w:r w:rsidRPr="00C109A9">
        <w:t>layers</w:t>
      </w:r>
      <w:r w:rsidR="00D97AE1">
        <w:t xml:space="preserve"> </w:t>
      </w:r>
      <w:r w:rsidRPr="00677935">
        <w:t>through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2A10FE46" w:rsidR="003B0D3F" w:rsidRDefault="000929F5" w:rsidP="00ED789A">
      <w:r>
        <w:t xml:space="preserve">It should </w:t>
      </w:r>
      <w:r w:rsidR="00151CF8">
        <w:t>also be possible to correlate information</w:t>
      </w:r>
      <w:r w:rsidR="0060135F">
        <w:t xml:space="preserve"> from IP and </w:t>
      </w:r>
      <w:r w:rsidR="00E277B6">
        <w:t xml:space="preserve">optical </w:t>
      </w:r>
      <w:r w:rsidR="0060135F">
        <w:t>layers</w:t>
      </w:r>
      <w:r>
        <w:t xml:space="preserve"> (e.g</w:t>
      </w:r>
      <w:r w:rsidR="00313C47">
        <w:t xml:space="preserve">., </w:t>
      </w:r>
      <w:r>
        <w:t xml:space="preserve">which port, lambda/OTSi, </w:t>
      </w:r>
      <w:r w:rsidR="006E4625">
        <w:t xml:space="preserve">and </w:t>
      </w:r>
      <w:r>
        <w:t xml:space="preserve">direction </w:t>
      </w:r>
      <w:r w:rsidR="00151CF8">
        <w:t xml:space="preserve">are </w:t>
      </w:r>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F33505F"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w:t>
      </w:r>
      <w:r w:rsidR="00151CF8">
        <w:t>correlate optical and IP layers alarms to speed-up troubleshooting easily</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296429D2" w:rsidR="001F25C9" w:rsidRPr="004E7492" w:rsidRDefault="001F25C9" w:rsidP="007215EC">
      <w:pPr>
        <w:pStyle w:val="Heading2"/>
      </w:pPr>
      <w:bookmarkStart w:id="228" w:name="_Ref92128889"/>
      <w:bookmarkStart w:id="229" w:name="_Toc53130249"/>
      <w:bookmarkStart w:id="230" w:name="_Ref76718227"/>
      <w:bookmarkStart w:id="231" w:name="_Toc139659025"/>
      <w:r w:rsidRPr="004E7492">
        <w:t xml:space="preserve">Optical </w:t>
      </w:r>
      <w:r w:rsidR="00FA58F0">
        <w:t>T</w:t>
      </w:r>
      <w:r w:rsidRPr="004E7492">
        <w:t xml:space="preserve">opology </w:t>
      </w:r>
      <w:r w:rsidR="00FA58F0">
        <w:t>D</w:t>
      </w:r>
      <w:r w:rsidRPr="004E7492">
        <w:t>iscovery</w:t>
      </w:r>
      <w:bookmarkEnd w:id="228"/>
      <w:bookmarkEnd w:id="231"/>
    </w:p>
    <w:p w14:paraId="0DA74D8A" w14:textId="1258024D" w:rsidR="00116B77" w:rsidRDefault="00116B77" w:rsidP="006C1ECF">
      <w:pPr>
        <w:pStyle w:val="RFCListBullet"/>
        <w:numPr>
          <w:ilvl w:val="0"/>
          <w:numId w:val="0"/>
        </w:numPr>
        <w:ind w:left="432"/>
      </w:pPr>
      <w:r>
        <w:t xml:space="preserve">The WSON Topology Model </w:t>
      </w:r>
      <w:r w:rsidR="00CB2364">
        <w:t xml:space="preserve">and </w:t>
      </w:r>
      <w:r>
        <w:t>the Flexi</w:t>
      </w:r>
      <w:r>
        <w:noBreakHyphen/>
        <w:t xml:space="preserve">grid Topology model </w:t>
      </w:r>
      <w:r w:rsidR="00CB2364">
        <w:t xml:space="preserve">can be </w:t>
      </w:r>
      <w:r>
        <w:t>used to report the DWDM network topology (e.g., ROADM</w:t>
      </w:r>
      <w:r w:rsidR="001E67B3">
        <w:t xml:space="preserve"> node</w:t>
      </w:r>
      <w:r>
        <w:t>s and links)</w:t>
      </w:r>
      <w:r w:rsidR="00AB086C">
        <w:t>,</w:t>
      </w:r>
      <w:r>
        <w:t xml:space="preserve"> depending on whether the DWDM </w:t>
      </w:r>
      <w:r w:rsidRPr="000102FD">
        <w:t xml:space="preserve">optical network is based on </w:t>
      </w:r>
      <w:r w:rsidR="00CB2364" w:rsidRPr="000102FD">
        <w:t>fixed</w:t>
      </w:r>
      <w:r w:rsidR="00CB2364">
        <w:t>-</w:t>
      </w:r>
      <w:r w:rsidRPr="000102FD">
        <w:t>grid or flexible-grid</w:t>
      </w:r>
      <w:r w:rsidR="00CB2364">
        <w:t xml:space="preserve"> or a mix of fixed-grid and flexible-grid</w:t>
      </w:r>
      <w:r>
        <w:t>.</w:t>
      </w:r>
    </w:p>
    <w:p w14:paraId="11C083ED" w14:textId="6CE68D6B" w:rsidR="00CB2364" w:rsidRDefault="00CB2364" w:rsidP="006C1ECF">
      <w:pPr>
        <w:pStyle w:val="RFCListBullet"/>
        <w:numPr>
          <w:ilvl w:val="0"/>
          <w:numId w:val="0"/>
        </w:numPr>
        <w:ind w:left="432"/>
      </w:pPr>
      <w:r>
        <w:t xml:space="preserve">It is worth noting that, as described in </w:t>
      </w:r>
      <w:r w:rsidR="00B97C5B">
        <w:t>Appendix I of [ITU-T</w:t>
      </w:r>
      <w:r w:rsidR="00DF218B">
        <w:t>_</w:t>
      </w:r>
      <w:r w:rsidR="00B97C5B">
        <w:t>G.694.1]</w:t>
      </w:r>
      <w:r>
        <w:t xml:space="preserve">, a fixed-grid can also be described as a flexible grid with constraints: for example a 50GHz fixed-grid can be described as a flexible-grid which supports only </w:t>
      </w:r>
      <w:r w:rsidRPr="00DF218B">
        <w:t>m=4</w:t>
      </w:r>
      <w:r>
        <w:t xml:space="preserve"> and values of n which are only multiplier of </w:t>
      </w:r>
      <w:r w:rsidRPr="00DF218B">
        <w:t>8</w:t>
      </w:r>
      <w:r>
        <w:t>.</w:t>
      </w:r>
    </w:p>
    <w:p w14:paraId="2826D46E" w14:textId="43F7DC33" w:rsidR="00D13369" w:rsidRDefault="00D13369" w:rsidP="006C1ECF">
      <w:pPr>
        <w:pStyle w:val="RFCListBullet"/>
        <w:numPr>
          <w:ilvl w:val="0"/>
          <w:numId w:val="0"/>
        </w:numPr>
        <w:ind w:left="432"/>
      </w:pPr>
      <w:r>
        <w:lastRenderedPageBreak/>
        <w:t>As a consequence:</w:t>
      </w:r>
    </w:p>
    <w:p w14:paraId="6756943F" w14:textId="526573DA" w:rsidR="00D13369" w:rsidRDefault="00D13369" w:rsidP="00D13369">
      <w:pPr>
        <w:pStyle w:val="RFCListBullet"/>
      </w:pPr>
      <w:r>
        <w:t>A flexible-grid DWDM network topology can only be reported using the Flexi-grid Topology model;</w:t>
      </w:r>
    </w:p>
    <w:p w14:paraId="7F82226E" w14:textId="5EC072A4" w:rsidR="00D13369" w:rsidRDefault="00D13369" w:rsidP="00D13369">
      <w:pPr>
        <w:pStyle w:val="RFCListBullet"/>
      </w:pPr>
      <w:r>
        <w:t>A fixed-grid DWDM network topology, can be reported using either the WSON Topology model or the Flexi-grid Topology model;</w:t>
      </w:r>
    </w:p>
    <w:p w14:paraId="17FAEF8C" w14:textId="1241B441" w:rsidR="00D13369" w:rsidRDefault="00D13369" w:rsidP="00D13369">
      <w:pPr>
        <w:pStyle w:val="RFCListBullet"/>
      </w:pPr>
      <w:r>
        <w:t>A mixed fixed and flexible grid DWDM network topology can be reported using either the Flexi-grid Topology model or both WSON and Flexi-grid topology models.</w:t>
      </w:r>
    </w:p>
    <w:p w14:paraId="40DF34C6" w14:textId="2EEACC2A" w:rsidR="005B53F8" w:rsidRDefault="005B53F8" w:rsidP="005B53F8">
      <w:pPr>
        <w:pStyle w:val="RFCListBullet"/>
        <w:numPr>
          <w:ilvl w:val="0"/>
          <w:numId w:val="0"/>
        </w:numPr>
        <w:ind w:left="432"/>
      </w:pPr>
      <w:r w:rsidRPr="005B53F8">
        <w:t xml:space="preserve">Clarifying </w:t>
      </w:r>
      <w:r>
        <w:t>how both WSON and Flexi-grid topology models could be used together (</w:t>
      </w:r>
      <w:r w:rsidR="00161D3C">
        <w:t xml:space="preserve">e.g., </w:t>
      </w:r>
      <w:r>
        <w:t>through multi-inheritance</w:t>
      </w:r>
      <w:r w:rsidR="00161D3C">
        <w:t xml:space="preserve"> as described in [TE-TOPO-PF]</w:t>
      </w:r>
      <w:r>
        <w:t>) has been identified as a gap.</w:t>
      </w:r>
    </w:p>
    <w:p w14:paraId="391BDE53" w14:textId="77777777" w:rsidR="002A6861" w:rsidRDefault="002A6861" w:rsidP="002A6861">
      <w:pPr>
        <w:pStyle w:val="RFCListBullet"/>
        <w:numPr>
          <w:ilvl w:val="0"/>
          <w:numId w:val="0"/>
        </w:numPr>
        <w:ind w:left="432"/>
      </w:pPr>
      <w:r>
        <w:t>The OTN Topology Model is used to report the OTN network topology (e.g., OTN switching nodes and links), when the OTN switching layer is deployed within the optical domain</w:t>
      </w:r>
      <w:ins w:id="232" w:author="Italo Busi (36)" w:date="2023-06-21T15:59:00Z">
        <w:r>
          <w:t>, as well as the CBR client LTPs that terminates the cross-layer links: once CBR client LTP is reported for ecah CBR or multi-function client interface on the optical NEs (see section</w:t>
        </w:r>
      </w:ins>
      <w:ins w:id="233" w:author="Italo Busi (36)" w:date="2023-06-21T17:31:00Z">
        <w:r>
          <w:t xml:space="preserve">s 4.4 and 5.1 </w:t>
        </w:r>
      </w:ins>
      <w:ins w:id="234" w:author="Italo Busi (36)" w:date="2023-06-21T15:59:00Z">
        <w:r>
          <w:t>of [TNBI] for the description of multi-function client interfaces)</w:t>
        </w:r>
      </w:ins>
      <w:r>
        <w:t>.</w:t>
      </w:r>
    </w:p>
    <w:p w14:paraId="01CCEE1C" w14:textId="02A516EA" w:rsidR="00AB086C" w:rsidRDefault="00151CF8" w:rsidP="00D32713">
      <w:r>
        <w:t>T</w:t>
      </w:r>
      <w:r w:rsidR="00D32713">
        <w:t xml:space="preserve">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467B729B" w14:textId="77777777" w:rsidR="002A6861" w:rsidRDefault="002A6861" w:rsidP="002A6861">
      <w:pPr>
        <w:pStyle w:val="RFCListBullet"/>
        <w:rPr>
          <w:ins w:id="235" w:author="Italo Busi (36)" w:date="2023-06-21T16:01:00Z"/>
        </w:rPr>
      </w:pPr>
      <w:r>
        <w:t>one TE link is reported for each OMS link and, optionally, for each OTN link</w:t>
      </w:r>
      <w:ins w:id="236" w:author="Italo Busi (36)" w:date="2023-06-21T16:01:00Z">
        <w:r>
          <w:t>; and</w:t>
        </w:r>
      </w:ins>
    </w:p>
    <w:p w14:paraId="08E88D49" w14:textId="77777777" w:rsidR="002A6861" w:rsidRDefault="002A6861" w:rsidP="002A6861">
      <w:pPr>
        <w:pStyle w:val="RFCListBullet"/>
      </w:pPr>
      <w:ins w:id="237" w:author="Italo Busi (36)" w:date="2023-06-21T16:01:00Z">
        <w:r>
          <w:t xml:space="preserve">one </w:t>
        </w:r>
      </w:ins>
      <w:ins w:id="238" w:author="Italo Busi (36)" w:date="2023-06-21T17:08:00Z">
        <w:r>
          <w:t xml:space="preserve">CBR client </w:t>
        </w:r>
      </w:ins>
      <w:ins w:id="239" w:author="Italo Busi (36)" w:date="2023-06-21T16:01:00Z">
        <w:r>
          <w:t>LTP is reported for e</w:t>
        </w:r>
      </w:ins>
      <w:ins w:id="240" w:author="Italo Busi (36)" w:date="2023-06-21T16:02:00Z">
        <w:r>
          <w:t xml:space="preserve">ach CBR or multi-function client interface </w:t>
        </w:r>
      </w:ins>
      <w:ins w:id="241" w:author="Italo Busi (36)" w:date="2023-06-21T17:09:00Z">
        <w:r>
          <w:t>on the optical NEs</w:t>
        </w:r>
      </w:ins>
      <w:r>
        <w:t>.</w:t>
      </w:r>
    </w:p>
    <w:p w14:paraId="49220346" w14:textId="210DC881" w:rsidR="00A31A5B" w:rsidRDefault="00A31A5B" w:rsidP="006C1ECF">
      <w:pPr>
        <w:pStyle w:val="RFCListBullet"/>
        <w:numPr>
          <w:ilvl w:val="0"/>
          <w:numId w:val="0"/>
        </w:numPr>
        <w:ind w:left="432"/>
      </w:pPr>
      <w:r>
        <w:t xml:space="preserve">The Ethernet Topology </w:t>
      </w:r>
      <w:r w:rsidR="005C5E02">
        <w:t xml:space="preserve">Model </w:t>
      </w:r>
      <w:r w:rsidR="00151CF8">
        <w:t>reports</w:t>
      </w:r>
      <w:r>
        <w:t xml:space="preserve">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 xml:space="preserve">LTP is reported for each Ethernet </w:t>
      </w:r>
      <w:r w:rsidR="00FD20A3">
        <w:t xml:space="preserve">or multi-function </w:t>
      </w:r>
      <w:r w:rsidR="00B96591">
        <w:t>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lastRenderedPageBreak/>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15545ED8" w14:textId="77777777" w:rsidR="002A6861" w:rsidRDefault="002A6861" w:rsidP="002A6861">
      <w:r w:rsidRPr="00426BBF">
        <w:t xml:space="preserve">The association between the Ethernet </w:t>
      </w:r>
      <w:ins w:id="242" w:author="Italo Busi (36)" w:date="2023-06-21T16:05:00Z">
        <w:r>
          <w:t xml:space="preserve">or CBR client </w:t>
        </w:r>
      </w:ins>
      <w:r>
        <w:t>LTPs terminating the Ethernet cross-layer</w:t>
      </w:r>
      <w:r w:rsidRPr="00426BBF">
        <w:t xml:space="preserve"> link</w:t>
      </w:r>
      <w:r>
        <w:t>s</w:t>
      </w:r>
      <w:r w:rsidRPr="00426BBF">
        <w:t xml:space="preserve"> and the </w:t>
      </w:r>
      <w:r>
        <w:t>o</w:t>
      </w:r>
      <w:r w:rsidRPr="00426BBF">
        <w:t>ptical TTP</w:t>
      </w:r>
      <w:r>
        <w:t>s</w:t>
      </w:r>
      <w:r w:rsidRPr="00426BBF">
        <w:t xml:space="preserve"> is reported using the Inter Layer Lock (ILL) identifiers, defined in [</w:t>
      </w:r>
      <w:r>
        <w:t>RFC8795</w:t>
      </w:r>
      <w:r w:rsidRPr="00426BBF">
        <w:t>].</w:t>
      </w:r>
    </w:p>
    <w:p w14:paraId="1AC703FF" w14:textId="0A7B0AE5" w:rsidR="002A6861" w:rsidRDefault="002A6861" w:rsidP="002A6861">
      <w:del w:id="243" w:author="Italo Busi (36)" w:date="2023-06-21T16:05:00Z">
        <w:r w:rsidDel="008E2986">
          <w:delText xml:space="preserve">All the </w:delText>
        </w:r>
      </w:del>
      <w:ins w:id="244" w:author="Italo Busi (36)" w:date="2023-06-21T16:05:00Z">
        <w:r>
          <w:t xml:space="preserve">The intra-domain </w:t>
        </w:r>
      </w:ins>
      <w:r>
        <w:t xml:space="preserve">optical links </w:t>
      </w:r>
      <w:del w:id="245" w:author="Italo Busi (36)" w:date="2023-07-07T21:07:00Z">
        <w:r w:rsidDel="002A6861">
          <w:delText xml:space="preserve">are </w:delText>
        </w:r>
      </w:del>
      <w:del w:id="246" w:author="Italo Busi (36)" w:date="2023-06-21T16:05:00Z">
        <w:r w:rsidDel="008E2986">
          <w:delText xml:space="preserve">intra-domain and they </w:delText>
        </w:r>
      </w:del>
      <w:r>
        <w:t>are discovered by O-PNCs, using mechanisms which are outside the scope of this document, and reported at the MPIs within the optical network topology.</w:t>
      </w:r>
    </w:p>
    <w:p w14:paraId="64EAE294" w14:textId="17BE157F" w:rsidR="00550F4C" w:rsidRDefault="00F54DF4" w:rsidP="00550F4C">
      <w:pPr>
        <w:pStyle w:val="RFCListBullet"/>
        <w:numPr>
          <w:ilvl w:val="0"/>
          <w:numId w:val="0"/>
        </w:numPr>
        <w:ind w:left="432"/>
      </w:pPr>
      <w:r w:rsidRPr="00FA1C1D">
        <w:t>In case of a multi-layer DWDM/OTN network domain, multi-layer intra-domain OTN links are supported by underlay DWDM tunnels</w:t>
      </w:r>
      <w:del w:id="247" w:author="Italo Busi (100)" w:date="2023-06-21T18:15:00Z">
        <w:r w:rsidRPr="00FA1C1D" w:rsidDel="00F00FCC">
          <w:delText xml:space="preserve">, which can be either WSON tunnels or, alternatively, Flexi-grid tunnels, depending on whether the DWDM optical network is based on fixed grid or </w:delText>
        </w:r>
        <w:bookmarkStart w:id="248" w:name="_Hlk106956101"/>
        <w:commentRangeStart w:id="249"/>
        <w:commentRangeStart w:id="250"/>
        <w:commentRangeStart w:id="251"/>
        <w:commentRangeStart w:id="252"/>
        <w:r w:rsidRPr="00FA1C1D" w:rsidDel="00F00FCC">
          <w:delText>flexible</w:delText>
        </w:r>
        <w:commentRangeEnd w:id="249"/>
        <w:r w:rsidRPr="00FA1C1D" w:rsidDel="00F00FCC">
          <w:rPr>
            <w:rStyle w:val="CommentReference"/>
          </w:rPr>
          <w:commentReference w:id="249"/>
        </w:r>
        <w:commentRangeEnd w:id="250"/>
        <w:r w:rsidRPr="00FA1C1D" w:rsidDel="00F00FCC">
          <w:rPr>
            <w:rStyle w:val="CommentReference"/>
          </w:rPr>
          <w:commentReference w:id="250"/>
        </w:r>
        <w:commentRangeEnd w:id="251"/>
        <w:r w:rsidRPr="00FA1C1D" w:rsidDel="00F00FCC">
          <w:rPr>
            <w:rStyle w:val="CommentReference"/>
          </w:rPr>
          <w:commentReference w:id="251"/>
        </w:r>
      </w:del>
      <w:commentRangeEnd w:id="252"/>
      <w:r>
        <w:rPr>
          <w:rStyle w:val="CommentReference"/>
        </w:rPr>
        <w:commentReference w:id="252"/>
      </w:r>
      <w:del w:id="253" w:author="Italo Busi (100)" w:date="2023-06-21T18:15:00Z">
        <w:r w:rsidRPr="00FA1C1D" w:rsidDel="00F00FCC">
          <w:delText>-grid</w:delText>
        </w:r>
        <w:bookmarkEnd w:id="248"/>
        <w:r w:rsidRPr="00FA1C1D" w:rsidDel="00F00FCC">
          <w:delText xml:space="preserve">. This </w:delText>
        </w:r>
      </w:del>
      <w:ins w:id="254" w:author="Italo Busi (100)" w:date="2023-06-21T18:15:00Z">
        <w:r>
          <w:t xml:space="preserve">: this </w:t>
        </w:r>
      </w:ins>
      <w:r w:rsidRPr="00FA1C1D">
        <w:t xml:space="preserve">relationship is reported by the mechanisms described in section </w:t>
      </w:r>
      <w:r w:rsidR="00550F4C" w:rsidRPr="00FA1C1D">
        <w:fldChar w:fldCharType="begin"/>
      </w:r>
      <w:r w:rsidR="00550F4C" w:rsidRPr="00FA1C1D">
        <w:instrText xml:space="preserve"> REF _Ref92815221 \r \h \t  \* MERGEFORMAT </w:instrText>
      </w:r>
      <w:r w:rsidR="00550F4C" w:rsidRPr="00FA1C1D">
        <w:fldChar w:fldCharType="separate"/>
      </w:r>
      <w:r w:rsidR="00F5037B">
        <w:t>4.2</w:t>
      </w:r>
      <w:r w:rsidR="00550F4C" w:rsidRPr="00FA1C1D">
        <w:fldChar w:fldCharType="end"/>
      </w:r>
      <w:r w:rsidR="00550F4C" w:rsidRPr="00FA1C1D">
        <w:t>.</w:t>
      </w:r>
    </w:p>
    <w:p w14:paraId="2552C1A8" w14:textId="687D770E" w:rsidR="00A74E7B" w:rsidRPr="004E7492" w:rsidRDefault="00A74E7B" w:rsidP="007215EC">
      <w:pPr>
        <w:pStyle w:val="Heading2"/>
      </w:pPr>
      <w:bookmarkStart w:id="255" w:name="_Ref92815221"/>
      <w:bookmarkStart w:id="256" w:name="_Ref92309175"/>
      <w:bookmarkStart w:id="257" w:name="_Toc139659026"/>
      <w:r w:rsidRPr="004E7492">
        <w:t xml:space="preserve">Optical </w:t>
      </w:r>
      <w:r w:rsidR="00FA58F0">
        <w:t>P</w:t>
      </w:r>
      <w:r w:rsidRPr="004E7492">
        <w:t xml:space="preserve">ath </w:t>
      </w:r>
      <w:r w:rsidR="00FA58F0">
        <w:t>D</w:t>
      </w:r>
      <w:r w:rsidRPr="004E7492">
        <w:t>iscovery</w:t>
      </w:r>
      <w:bookmarkEnd w:id="255"/>
      <w:bookmarkEnd w:id="256"/>
      <w:bookmarkEnd w:id="257"/>
    </w:p>
    <w:p w14:paraId="34C9FD30" w14:textId="77777777" w:rsidR="00F54DF4" w:rsidRDefault="00F54DF4" w:rsidP="00F54DF4">
      <w:r w:rsidRPr="00FA1C1D">
        <w:t xml:space="preserve">The WSON Tunnel Model or, </w:t>
      </w:r>
      <w:bookmarkStart w:id="258" w:name="_Hlk106956120"/>
      <w:commentRangeStart w:id="259"/>
      <w:commentRangeStart w:id="260"/>
      <w:commentRangeStart w:id="261"/>
      <w:r w:rsidRPr="00FA1C1D">
        <w:t>alternatively</w:t>
      </w:r>
      <w:commentRangeEnd w:id="259"/>
      <w:r w:rsidRPr="00FA1C1D">
        <w:rPr>
          <w:rStyle w:val="CommentReference"/>
        </w:rPr>
        <w:commentReference w:id="259"/>
      </w:r>
      <w:commentRangeEnd w:id="260"/>
      <w:r w:rsidRPr="00FA1C1D">
        <w:rPr>
          <w:rStyle w:val="CommentReference"/>
        </w:rPr>
        <w:commentReference w:id="260"/>
      </w:r>
      <w:bookmarkEnd w:id="258"/>
      <w:commentRangeEnd w:id="261"/>
      <w:r>
        <w:rPr>
          <w:rStyle w:val="CommentReference"/>
        </w:rPr>
        <w:commentReference w:id="261"/>
      </w:r>
      <w:r w:rsidRPr="00FA1C1D">
        <w:t>, the Flexi</w:t>
      </w:r>
      <w:r w:rsidRPr="00FA1C1D">
        <w:noBreakHyphen/>
        <w:t>grid Tunnel model, depending on whether the DWDM optical network is based on fixed grid or flexible-grid</w:t>
      </w:r>
      <w:ins w:id="262" w:author="Italo Busi (100)" w:date="2023-06-21T18:16:00Z">
        <w:r>
          <w:t xml:space="preserve"> or a mix of fixed-grid and flexible-grid</w:t>
        </w:r>
      </w:ins>
      <w:r w:rsidRPr="00FA1C1D">
        <w:t>, is used to report all the DWDM tunnels established within the optical network.</w:t>
      </w:r>
    </w:p>
    <w:p w14:paraId="4402F3AD" w14:textId="52FB6460" w:rsidR="00F54DF4" w:rsidRDefault="00F54DF4" w:rsidP="00F54DF4">
      <w:pPr>
        <w:pStyle w:val="RFCListBullet"/>
        <w:numPr>
          <w:ilvl w:val="0"/>
          <w:numId w:val="0"/>
        </w:numPr>
        <w:ind w:left="432"/>
        <w:rPr>
          <w:ins w:id="263" w:author="Italo Busi (100)" w:date="2023-06-21T18:20:00Z"/>
        </w:rPr>
      </w:pPr>
      <w:ins w:id="264" w:author="Italo Busi (100)" w:date="2023-06-21T18:20:00Z">
        <w:r>
          <w:t xml:space="preserve">Since, as described in </w:t>
        </w:r>
        <w:r>
          <w:fldChar w:fldCharType="begin"/>
        </w:r>
        <w:r>
          <w:instrText xml:space="preserve"> REF _Ref92128889 \r \h \t </w:instrText>
        </w:r>
      </w:ins>
      <w:ins w:id="265" w:author="Italo Busi (100)" w:date="2023-06-21T18:20:00Z">
        <w:r>
          <w:fldChar w:fldCharType="separate"/>
        </w:r>
      </w:ins>
      <w:ins w:id="266" w:author="Italo Busi" w:date="2023-07-07T21:48:00Z">
        <w:r w:rsidR="00F5037B">
          <w:t>4.1</w:t>
        </w:r>
      </w:ins>
      <w:ins w:id="267" w:author="Italo Busi (100)" w:date="2023-06-21T18:20:00Z">
        <w:r>
          <w:fldChar w:fldCharType="end"/>
        </w:r>
        <w:r>
          <w:t>, a fixed-grid configuration can also be described as a special case of a flexible grid configuration:</w:t>
        </w:r>
      </w:ins>
    </w:p>
    <w:p w14:paraId="404B1A80" w14:textId="77777777" w:rsidR="00F54DF4" w:rsidRDefault="00F54DF4" w:rsidP="00F54DF4">
      <w:pPr>
        <w:pStyle w:val="RFCListBullet"/>
        <w:rPr>
          <w:ins w:id="268" w:author="Italo Busi (100)" w:date="2023-06-21T18:20:00Z"/>
        </w:rPr>
      </w:pPr>
      <w:ins w:id="269" w:author="Italo Busi (100)" w:date="2023-06-21T18:21:00Z">
        <w:r>
          <w:t>DWDM tunnels established within a</w:t>
        </w:r>
      </w:ins>
      <w:ins w:id="270" w:author="Italo Busi (100)" w:date="2023-06-21T18:20:00Z">
        <w:r>
          <w:t xml:space="preserve"> flexible-grid DWDM network topology can only be reported using the Flexi-grid </w:t>
        </w:r>
      </w:ins>
      <w:ins w:id="271" w:author="Italo Busi (100)" w:date="2023-06-21T18:21:00Z">
        <w:r>
          <w:t xml:space="preserve">tunnel </w:t>
        </w:r>
      </w:ins>
      <w:ins w:id="272" w:author="Italo Busi (100)" w:date="2023-06-21T18:20:00Z">
        <w:r>
          <w:t>model;</w:t>
        </w:r>
      </w:ins>
    </w:p>
    <w:p w14:paraId="1C44747F" w14:textId="77777777" w:rsidR="00F54DF4" w:rsidRDefault="00F54DF4" w:rsidP="00F54DF4">
      <w:pPr>
        <w:pStyle w:val="RFCListBullet"/>
        <w:rPr>
          <w:ins w:id="273" w:author="Italo Busi (100)" w:date="2023-06-21T18:20:00Z"/>
        </w:rPr>
      </w:pPr>
      <w:ins w:id="274" w:author="Italo Busi (100)" w:date="2023-06-21T18:21:00Z">
        <w:r>
          <w:t xml:space="preserve">DWDM tunnels established within a </w:t>
        </w:r>
      </w:ins>
      <w:ins w:id="275" w:author="Italo Busi (100)" w:date="2023-06-21T18:20:00Z">
        <w:r>
          <w:t xml:space="preserve">fixed-grid DWDM network topology, can be reported using either the WSON </w:t>
        </w:r>
      </w:ins>
      <w:ins w:id="276" w:author="Italo Busi (100)" w:date="2023-06-21T18:21:00Z">
        <w:r>
          <w:t xml:space="preserve">tunnel </w:t>
        </w:r>
      </w:ins>
      <w:ins w:id="277" w:author="Italo Busi (100)" w:date="2023-06-21T18:20:00Z">
        <w:r>
          <w:t xml:space="preserve">model or the Flexi-grid </w:t>
        </w:r>
      </w:ins>
      <w:ins w:id="278" w:author="Italo Busi (100)" w:date="2023-06-21T18:21:00Z">
        <w:r>
          <w:t xml:space="preserve">tunnel </w:t>
        </w:r>
      </w:ins>
      <w:ins w:id="279" w:author="Italo Busi (100)" w:date="2023-06-21T18:20:00Z">
        <w:r>
          <w:t>model;</w:t>
        </w:r>
      </w:ins>
    </w:p>
    <w:p w14:paraId="0935F75E" w14:textId="77777777" w:rsidR="00F54DF4" w:rsidRDefault="00F54DF4" w:rsidP="00F54DF4">
      <w:pPr>
        <w:pStyle w:val="RFCListBullet"/>
        <w:rPr>
          <w:ins w:id="280" w:author="Italo Busi (100)" w:date="2023-06-21T18:20:00Z"/>
        </w:rPr>
      </w:pPr>
      <w:ins w:id="281" w:author="Italo Busi (100)" w:date="2023-06-21T18:20:00Z">
        <w:r>
          <w:lastRenderedPageBreak/>
          <w:t>A mixed fixed and flexible grid DWDM network topology can be reported using either the Flexi-grid Topology model or both WSON and Flexi-grid topology models.</w:t>
        </w:r>
      </w:ins>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3F6517FA" w14:textId="63503D8B" w:rsidR="00F54DF4" w:rsidRDefault="00F54DF4" w:rsidP="00F54DF4">
      <w:pPr>
        <w:pStyle w:val="RFCListBullet"/>
        <w:numPr>
          <w:ilvl w:val="0"/>
          <w:numId w:val="0"/>
        </w:numPr>
        <w:ind w:left="432"/>
      </w:pPr>
      <w:r w:rsidRPr="00B13451">
        <w:t xml:space="preserve">The Ethernet client signal </w:t>
      </w:r>
      <w:del w:id="282" w:author="Italo Busi (36)" w:date="2023-06-21T16:07:00Z">
        <w:r w:rsidRPr="00B13451" w:rsidDel="000A2377">
          <w:delText xml:space="preserve">Model </w:delText>
        </w:r>
      </w:del>
      <w:ins w:id="283" w:author="Italo Busi (36)" w:date="2023-06-21T16:07:00Z">
        <w:r>
          <w:t>m</w:t>
        </w:r>
        <w:r w:rsidRPr="00B13451">
          <w:t xml:space="preserve">odel </w:t>
        </w:r>
      </w:ins>
      <w:ins w:id="284" w:author="Italo Busi (36)" w:date="2023-06-21T16:08:00Z">
        <w:r>
          <w:t xml:space="preserve">and </w:t>
        </w:r>
      </w:ins>
      <w:ins w:id="285" w:author="Italo Busi (36)" w:date="2023-06-21T16:06:00Z">
        <w:r>
          <w:t>the Transparent C</w:t>
        </w:r>
      </w:ins>
      <w:ins w:id="286" w:author="Italo Busi (36)" w:date="2023-07-07T21:35:00Z">
        <w:r w:rsidR="00436CCA">
          <w:t>BR</w:t>
        </w:r>
      </w:ins>
      <w:ins w:id="287" w:author="Italo Busi (36)" w:date="2023-06-21T16:06:00Z">
        <w:r>
          <w:t xml:space="preserve"> client signal </w:t>
        </w:r>
      </w:ins>
      <w:ins w:id="288" w:author="Italo Busi (36)" w:date="2023-06-21T16:07:00Z">
        <w:r>
          <w:t xml:space="preserve">model </w:t>
        </w:r>
      </w:ins>
      <w:del w:id="289" w:author="Italo Busi (36)" w:date="2023-06-21T16:08:00Z">
        <w:r w:rsidRPr="00B13451" w:rsidDel="000A2377">
          <w:delText xml:space="preserve">is </w:delText>
        </w:r>
      </w:del>
      <w:ins w:id="290" w:author="Italo Busi (36)" w:date="2023-06-21T16:08:00Z">
        <w:r>
          <w:t xml:space="preserve">are </w:t>
        </w:r>
      </w:ins>
      <w:r w:rsidRPr="00B13451">
        <w:t xml:space="preserve">used to report all the Ethernet connectivity provided by the underlay optical tunnels between Ethernet </w:t>
      </w:r>
      <w:ins w:id="291" w:author="Italo Busi (36)" w:date="2023-06-21T16:07:00Z">
        <w:r>
          <w:t xml:space="preserve">or CBR </w:t>
        </w:r>
      </w:ins>
      <w:r w:rsidRPr="00B13451">
        <w:t>client LTPs</w:t>
      </w:r>
      <w:ins w:id="292" w:author="Italo Busi (36)" w:date="2023-06-21T16:09:00Z">
        <w:r>
          <w:t xml:space="preserve">, </w:t>
        </w:r>
      </w:ins>
      <w:ins w:id="293" w:author="Italo Busi (36)" w:date="2023-06-21T16:07:00Z">
        <w:r>
          <w:t>depending on whether the connectivity service is frame-based or transparent</w:t>
        </w:r>
      </w:ins>
      <w:r w:rsidRPr="00B13451">
        <w:t xml:space="preserve">. The underlay optical tunnels can be either DWDM tunnels or, when the optional OTN switching layer is deployed, OTN </w:t>
      </w:r>
      <w:bookmarkStart w:id="294" w:name="_Hlk106956141"/>
      <w:r w:rsidRPr="00B13451">
        <w:t>tunnels</w:t>
      </w:r>
      <w:bookmarkEnd w:id="294"/>
      <w:r w:rsidRPr="00B13451">
        <w:t>.</w:t>
      </w:r>
    </w:p>
    <w:p w14:paraId="781C63F1" w14:textId="3F4B1CDC" w:rsidR="00550F4C" w:rsidRDefault="00550F4C" w:rsidP="00550F4C">
      <w:r w:rsidRPr="005A5190">
        <w:t>The DWDM tunnels can be used as underlay tunnels to support either Ethernet</w:t>
      </w:r>
      <w:ins w:id="295" w:author="Italo Busi (36)" w:date="2023-07-07T21:35:00Z">
        <w:r w:rsidR="00436CCA">
          <w:t xml:space="preserve"> or CBR</w:t>
        </w:r>
      </w:ins>
      <w:r w:rsidRPr="005A5190">
        <w:t xml:space="preserve"> client signal</w:t>
      </w:r>
      <w:ins w:id="296" w:author="Italo Busi (36)" w:date="2023-07-07T21:35:00Z">
        <w:r w:rsidR="00436CCA">
          <w:t>s</w:t>
        </w:r>
      </w:ins>
      <w:r w:rsidRPr="005A5190">
        <w:t xml:space="preserve"> or multi-layer intra-domain OTN links. In the latter case, the hierarchical-link container, defined in [TE-TUNNEL], </w:t>
      </w:r>
      <w:r w:rsidR="005A5190" w:rsidRPr="005A5190">
        <w:t xml:space="preserve">associates the underlay DWDM tunnel with the supported </w:t>
      </w:r>
      <w:r w:rsidRPr="005A5190">
        <w:t xml:space="preserve">multi-layer intra-domain </w:t>
      </w:r>
      <w:r w:rsidR="00151CF8" w:rsidRPr="005A5190">
        <w:t>OTN link</w:t>
      </w:r>
      <w:r w:rsidRPr="005A5190">
        <w:t>.</w:t>
      </w:r>
    </w:p>
    <w:p w14:paraId="20A09FEB" w14:textId="5BEE055B" w:rsidR="00A74E7B" w:rsidRDefault="00F54DF4" w:rsidP="00D718BE">
      <w:r>
        <w:t xml:space="preserve">The O-PNCs report in their operational datastores all the Ethernet </w:t>
      </w:r>
      <w:ins w:id="297" w:author="Italo Busi (36)" w:date="2023-06-21T16:09:00Z">
        <w:r>
          <w:t xml:space="preserve">and CBR </w:t>
        </w:r>
      </w:ins>
      <w:r>
        <w:t xml:space="preserve">client connectivities and all the optical tunnels deployed within their optical domain regarless of the mechanisms being used to set them up, such as the mechanisms described </w:t>
      </w:r>
      <w:r w:rsidR="00A74E7B">
        <w:t xml:space="preserve">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F5037B">
        <w:t>5.2</w:t>
      </w:r>
      <w:r w:rsidR="00A74E7B">
        <w:fldChar w:fldCharType="end"/>
      </w:r>
      <w:r w:rsidR="00A74E7B">
        <w:t xml:space="preserve">, as well as other </w:t>
      </w:r>
      <w:r w:rsidR="00D718BE">
        <w:t xml:space="preserve">mechanism (e.g., </w:t>
      </w:r>
      <w:r w:rsidR="00A74E7B">
        <w:t>static configuration</w:t>
      </w:r>
      <w:r w:rsidR="00D718BE">
        <w:t>),</w:t>
      </w:r>
      <w:r w:rsidR="00A74E7B">
        <w:t xml:space="preserve"> which are outside the scope of this document.</w:t>
      </w:r>
    </w:p>
    <w:p w14:paraId="3A68BD09" w14:textId="3EF4D947" w:rsidR="007666B8" w:rsidRPr="004E7492" w:rsidRDefault="00DD05D5" w:rsidP="007215EC">
      <w:pPr>
        <w:pStyle w:val="Heading2"/>
      </w:pPr>
      <w:bookmarkStart w:id="298" w:name="_Ref92128895"/>
      <w:bookmarkStart w:id="299" w:name="_Ref92133940"/>
      <w:bookmarkStart w:id="300" w:name="_Toc139659027"/>
      <w:r w:rsidRPr="004E7492">
        <w:t>Packet</w:t>
      </w:r>
      <w:r w:rsidR="007666B8" w:rsidRPr="004E7492">
        <w:t xml:space="preserve"> </w:t>
      </w:r>
      <w:r w:rsidR="00FA58F0">
        <w:t>T</w:t>
      </w:r>
      <w:r w:rsidR="007666B8" w:rsidRPr="004E7492">
        <w:t xml:space="preserve">opology </w:t>
      </w:r>
      <w:r w:rsidR="00FA58F0">
        <w:t>D</w:t>
      </w:r>
      <w:r w:rsidR="007666B8" w:rsidRPr="004E7492">
        <w:t>iscovery</w:t>
      </w:r>
      <w:bookmarkEnd w:id="298"/>
      <w:bookmarkEnd w:id="299"/>
      <w:bookmarkEnd w:id="300"/>
    </w:p>
    <w:p w14:paraId="40B3294D" w14:textId="7CAE2E7C" w:rsidR="00F5319C" w:rsidRDefault="00F5319C" w:rsidP="00F5319C">
      <w:r>
        <w:t xml:space="preserve">The </w:t>
      </w:r>
      <w:r w:rsidRPr="008B7B43">
        <w:t>L3 Topology Mode</w:t>
      </w:r>
      <w:r w:rsidR="007D5414">
        <w:t>l</w:t>
      </w:r>
      <w:r>
        <w:t xml:space="preserve"> is used report the IP network topology.</w:t>
      </w:r>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2DFF2557" w14:textId="63CC3050" w:rsidR="00F5319C" w:rsidRDefault="008E3034" w:rsidP="00E3671A">
      <w:r>
        <w:t xml:space="preserve">The TE Topology Model, TE Packet Topology Model and MPLS-TE Topology Model are used together to report the </w:t>
      </w:r>
      <w:r w:rsidR="007B77C4">
        <w:t>MPLS</w:t>
      </w:r>
      <w:r>
        <w:noBreakHyphen/>
        <w:t>TE network topology, as described in [MPLS</w:t>
      </w:r>
      <w:r>
        <w:noBreakHyphen/>
        <w:t>TE</w:t>
      </w:r>
      <w:r>
        <w:noBreakHyphen/>
        <w:t>TOPO].</w:t>
      </w:r>
    </w:p>
    <w:p w14:paraId="67B3F757" w14:textId="70483983" w:rsidR="00F5319C" w:rsidRDefault="00F5319C" w:rsidP="00E3671A">
      <w:r>
        <w:t>As described in [L3-TE-TOPO], the relationship between the IP network topology and the MPLS-TE network topology depends on whether the two network topologies are congruent or not: in the latter case, the L3 TE Topology Model is used, together with the L3 Topology Model to provide the association between the two network topologies.</w:t>
      </w:r>
    </w:p>
    <w:p w14:paraId="190591A9" w14:textId="0991F84F" w:rsidR="00F34AD7" w:rsidRDefault="00151CF8" w:rsidP="00E3671A">
      <w:r>
        <w:lastRenderedPageBreak/>
        <w:t>T</w:t>
      </w:r>
      <w:r w:rsidR="00816DC3" w:rsidRPr="00816DC3">
        <w:t>o allow the MDSC to discover the complete multi-layer and multi-domain network topology and to correlate it with the hardware inventory information</w:t>
      </w:r>
      <w:r w:rsidR="00816DC3">
        <w:t xml:space="preserve"> as well as to perform multi-domain TE path computation, th</w:t>
      </w:r>
      <w:r w:rsidR="00F34AD7">
        <w:t xml:space="preserve">e P-PNCs report the full </w:t>
      </w:r>
      <w:r w:rsidR="008E3034">
        <w:t>packet</w:t>
      </w:r>
      <w:r w:rsidR="00F34AD7">
        <w:t xml:space="preserve"> network</w:t>
      </w:r>
      <w:r w:rsidR="00816DC3">
        <w:t xml:space="preserve">, including all the information that </w:t>
      </w:r>
      <w:r>
        <w:t>the MDSC requires</w:t>
      </w:r>
      <w:r w:rsidR="00816DC3">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3C821810" w:rsidR="00550F4C" w:rsidRDefault="00550F4C" w:rsidP="00550F4C">
      <w:pPr>
        <w:pStyle w:val="RFCListBullet"/>
        <w:numPr>
          <w:ilvl w:val="0"/>
          <w:numId w:val="0"/>
        </w:numPr>
        <w:ind w:left="432"/>
      </w:pPr>
      <w:bookmarkStart w:id="301"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F5037B">
        <w:t>4.5</w:t>
      </w:r>
      <w:r>
        <w:fldChar w:fldCharType="end"/>
      </w:r>
      <w:r>
        <w:t xml:space="preserve"> and in section </w:t>
      </w:r>
      <w:r>
        <w:fldChar w:fldCharType="begin"/>
      </w:r>
      <w:r>
        <w:instrText xml:space="preserve"> REF _Ref96366061 \r \h \t  \* MERGEFORMAT </w:instrText>
      </w:r>
      <w:r>
        <w:fldChar w:fldCharType="separate"/>
      </w:r>
      <w:r w:rsidR="00F5037B">
        <w:t>4.6</w:t>
      </w:r>
      <w:r>
        <w:fldChar w:fldCharType="end"/>
      </w:r>
      <w:r>
        <w:t>.</w:t>
      </w:r>
    </w:p>
    <w:p w14:paraId="14328A8B" w14:textId="35D14672" w:rsidR="00550F4C" w:rsidRDefault="00550F4C" w:rsidP="00550F4C">
      <w:bookmarkStart w:id="302" w:name="_Hlk106956173"/>
      <w:r w:rsidRPr="00B543C4">
        <w:t xml:space="preserve">All </w:t>
      </w:r>
      <w:bookmarkEnd w:id="302"/>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6A1028C8" w:rsidR="00B60252" w:rsidRPr="004E7492" w:rsidDel="001F25C9" w:rsidRDefault="00B60252" w:rsidP="007215EC">
      <w:pPr>
        <w:pStyle w:val="Heading2"/>
      </w:pPr>
      <w:bookmarkStart w:id="303" w:name="_Ref113960455"/>
      <w:bookmarkStart w:id="304" w:name="_Toc139659028"/>
      <w:r w:rsidRPr="004E7492" w:rsidDel="001F25C9">
        <w:t xml:space="preserve">TE </w:t>
      </w:r>
      <w:r w:rsidR="00FA58F0">
        <w:t>P</w:t>
      </w:r>
      <w:r w:rsidRPr="004E7492" w:rsidDel="001F25C9">
        <w:t xml:space="preserve">ath </w:t>
      </w:r>
      <w:r w:rsidR="00FA58F0">
        <w:t>D</w:t>
      </w:r>
      <w:r w:rsidRPr="004E7492" w:rsidDel="001F25C9">
        <w:t>iscovery</w:t>
      </w:r>
      <w:bookmarkEnd w:id="301"/>
      <w:bookmarkEnd w:id="303"/>
      <w:bookmarkEnd w:id="304"/>
    </w:p>
    <w:p w14:paraId="652933EB" w14:textId="63421297" w:rsidR="00B60252" w:rsidDel="001F25C9" w:rsidRDefault="00151CF8" w:rsidP="00B60252">
      <w:r>
        <w:t>We</w:t>
      </w:r>
      <w:r w:rsidR="00B60252" w:rsidDel="001F25C9">
        <w:t xml:space="preserve"> assume that </w:t>
      </w:r>
      <w:r>
        <w:t xml:space="preserve">the </w:t>
      </w:r>
      <w:r w:rsidR="00B60252" w:rsidDel="001F25C9">
        <w:t>discovery of existing TE paths, including their bandwidth, at the MPI is done using the generic TE tunnel YANG data model, defined in [TE</w:t>
      </w:r>
      <w:r w:rsidR="00B60252" w:rsidDel="001F25C9">
        <w:noBreakHyphen/>
        <w:t xml:space="preserve">TUNNEL], with </w:t>
      </w:r>
      <w:r w:rsidR="00570B94">
        <w:t xml:space="preserve">packet </w:t>
      </w:r>
      <w:r w:rsidR="008E3034">
        <w:t>technology-specific</w:t>
      </w:r>
      <w:r w:rsidR="007348E6">
        <w:t xml:space="preserve"> (</w:t>
      </w:r>
      <w:r w:rsidR="008E3034">
        <w:t xml:space="preserve">e.g., MPLS-TE or </w:t>
      </w:r>
      <w:r w:rsidR="00B60252" w:rsidDel="001F25C9">
        <w:t>SR</w:t>
      </w:r>
      <w:r w:rsidR="00B60252" w:rsidDel="001F25C9">
        <w:noBreakHyphen/>
        <w:t>TE</w:t>
      </w:r>
      <w:r w:rsidR="007348E6">
        <w:t>)</w:t>
      </w:r>
      <w:r w:rsidR="00B60252" w:rsidDel="001F25C9">
        <w:t xml:space="preserve"> augmentations.</w:t>
      </w:r>
    </w:p>
    <w:p w14:paraId="3814CC16" w14:textId="261233EF"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r w:rsidR="00151CF8">
        <w:t xml:space="preserve">are </w:t>
      </w:r>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F5037B">
        <w:t>6</w:t>
      </w:r>
      <w:r w:rsidR="007348E6">
        <w:fldChar w:fldCharType="end"/>
      </w:r>
      <w:r>
        <w:t>.</w:t>
      </w:r>
    </w:p>
    <w:p w14:paraId="7F996FB7" w14:textId="3C52DC6F" w:rsidR="00550F4C" w:rsidDel="001F25C9" w:rsidRDefault="00550F4C" w:rsidP="00550F4C">
      <w:commentRangeStart w:id="305"/>
      <w:commentRangeStart w:id="306"/>
      <w:commentRangeStart w:id="307"/>
      <w:commentRangeStart w:id="308"/>
      <w:r w:rsidRPr="00A95CC5" w:rsidDel="001F25C9">
        <w:rPr>
          <w:highlight w:val="yellow"/>
        </w:rPr>
        <w:t>To</w:t>
      </w:r>
      <w:commentRangeEnd w:id="305"/>
      <w:r w:rsidRPr="00A95CC5">
        <w:rPr>
          <w:rStyle w:val="CommentReference"/>
          <w:highlight w:val="yellow"/>
        </w:rPr>
        <w:commentReference w:id="305"/>
      </w:r>
      <w:commentRangeEnd w:id="306"/>
      <w:r w:rsidRPr="00A95CC5">
        <w:rPr>
          <w:rStyle w:val="CommentReference"/>
          <w:highlight w:val="yellow"/>
        </w:rPr>
        <w:commentReference w:id="306"/>
      </w:r>
      <w:commentRangeEnd w:id="307"/>
      <w:r w:rsidRPr="00A95CC5">
        <w:rPr>
          <w:rStyle w:val="CommentReference"/>
          <w:highlight w:val="yellow"/>
        </w:rPr>
        <w:commentReference w:id="307"/>
      </w:r>
      <w:commentRangeEnd w:id="308"/>
      <w:r w:rsidR="00832E8C">
        <w:rPr>
          <w:rStyle w:val="CommentReference"/>
        </w:rPr>
        <w:commentReference w:id="308"/>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109796C5"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F5037B">
        <w:t>Figure 2</w:t>
      </w:r>
      <w:r>
        <w:fldChar w:fldCharType="end"/>
      </w:r>
      <w:r w:rsidDel="001F25C9">
        <w:t>,</w:t>
      </w:r>
      <w:r w:rsidRPr="004C13F2" w:rsidDel="001F25C9">
        <w:t xml:space="preserve"> the TE path</w:t>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t>
      </w:r>
      <w:r w:rsidR="00150941">
        <w:t xml:space="preserve"> </w:t>
      </w:r>
      <w:r w:rsidDel="001F25C9">
        <w:t>which can be symmetric or asymmetric in the two directions</w:t>
      </w:r>
      <w:r w:rsidRPr="004C13F2" w:rsidDel="001F25C9">
        <w:t>.</w:t>
      </w:r>
    </w:p>
    <w:p w14:paraId="2EDAE315" w14:textId="17450231" w:rsidR="00B60252" w:rsidRDefault="00B60252" w:rsidP="00B60252">
      <w:r>
        <w:lastRenderedPageBreak/>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F5037B">
        <w:t>5.3</w:t>
      </w:r>
      <w:r>
        <w:fldChar w:fldCharType="end"/>
      </w:r>
      <w:r w:rsidR="004F6BEF">
        <w:t xml:space="preserve"> or </w:t>
      </w:r>
      <w:r>
        <w:t>other means, such as static configuration, which are outside the scope of this document</w:t>
      </w:r>
      <w:r w:rsidR="004F6BEF">
        <w:t>, are used</w:t>
      </w:r>
      <w:r>
        <w:t>.</w:t>
      </w:r>
    </w:p>
    <w:p w14:paraId="331546F6" w14:textId="5F8D4F9E" w:rsidR="003B0D3F" w:rsidRPr="004E7492" w:rsidRDefault="003B0D3F" w:rsidP="007215EC">
      <w:pPr>
        <w:pStyle w:val="Heading2"/>
      </w:pPr>
      <w:bookmarkStart w:id="309" w:name="_Ref90908761"/>
      <w:bookmarkStart w:id="310" w:name="_Toc139659029"/>
      <w:r w:rsidRPr="004E7492">
        <w:t xml:space="preserve">Inter-domain </w:t>
      </w:r>
      <w:r w:rsidR="00A556C5">
        <w:t>L</w:t>
      </w:r>
      <w:r w:rsidRPr="004E7492">
        <w:t xml:space="preserve">ink </w:t>
      </w:r>
      <w:r w:rsidR="00FA58F0">
        <w:t>D</w:t>
      </w:r>
      <w:r w:rsidRPr="004E7492">
        <w:t>iscovery</w:t>
      </w:r>
      <w:bookmarkEnd w:id="229"/>
      <w:bookmarkEnd w:id="230"/>
      <w:bookmarkEnd w:id="309"/>
      <w:bookmarkEnd w:id="310"/>
    </w:p>
    <w:p w14:paraId="52501386" w14:textId="1FF7CE7C"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F5037B">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r w:rsidR="00EA6B49">
        <w:t xml:space="preserve">an IP domain and an </w:t>
      </w:r>
      <w:r w:rsidR="00550F4C" w:rsidRPr="00FA1C1D">
        <w:t>adjacent</w:t>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5AB9BF7C" w14:textId="3AB3F0B7" w:rsidR="00421D28" w:rsidRDefault="00421D28" w:rsidP="00421D28">
      <w:pPr>
        <w:pStyle w:val="RFCListBullet"/>
        <w:numPr>
          <w:ilvl w:val="0"/>
          <w:numId w:val="0"/>
        </w:numPr>
        <w:ind w:left="432"/>
      </w:pPr>
      <w:r w:rsidRPr="002E49DE">
        <w:t xml:space="preserve">There are </w:t>
      </w:r>
      <w:r>
        <w:t xml:space="preserve">two possible models </w:t>
      </w:r>
      <w:r w:rsidRPr="002E49DE">
        <w:t>to report the access links between CEs and PEs</w:t>
      </w:r>
      <w:r>
        <w:t>:</w:t>
      </w:r>
      <w:r w:rsidRPr="002E49DE">
        <w:t xml:space="preserve"> the </w:t>
      </w:r>
      <w:del w:id="311" w:author="Italo Busi (36)" w:date="2023-07-07T21:37:00Z">
        <w:r w:rsidRPr="002E49DE" w:rsidDel="00436CCA">
          <w:delText xml:space="preserve">Ethernet </w:delText>
        </w:r>
      </w:del>
      <w:ins w:id="312" w:author="Italo Busi (36)" w:date="2023-07-07T21:37:00Z">
        <w:r w:rsidR="00436CCA">
          <w:t>TE</w:t>
        </w:r>
        <w:r w:rsidR="00436CCA" w:rsidRPr="002E49DE">
          <w:t xml:space="preserve"> </w:t>
        </w:r>
      </w:ins>
      <w:r w:rsidRPr="002E49DE">
        <w:t>Topology Model</w:t>
      </w:r>
      <w:r>
        <w:t>,</w:t>
      </w:r>
      <w:r w:rsidRPr="002E49DE">
        <w:t xml:space="preserve"> defined in [</w:t>
      </w:r>
      <w:del w:id="313" w:author="Italo Busi (36)" w:date="2023-07-07T21:37:00Z">
        <w:r w:rsidRPr="002E49DE" w:rsidDel="00436CCA">
          <w:delText>CLIENT-TOPO</w:delText>
        </w:r>
      </w:del>
      <w:ins w:id="314" w:author="Italo Busi (36)" w:date="2023-07-07T21:37:00Z">
        <w:r w:rsidR="00436CCA">
          <w:t>RFC8795</w:t>
        </w:r>
      </w:ins>
      <w:r w:rsidRPr="002E49DE">
        <w:t>]</w:t>
      </w:r>
      <w:r>
        <w:t>,</w:t>
      </w:r>
      <w:r w:rsidRPr="002E49DE">
        <w:t xml:space="preserve"> or the </w:t>
      </w:r>
      <w:r w:rsidR="000C1E9B" w:rsidRPr="00AB1113">
        <w:t xml:space="preserve">Service Attachment Points </w:t>
      </w:r>
      <w:r w:rsidR="000C1E9B">
        <w:t>(</w:t>
      </w:r>
      <w:r w:rsidRPr="002E49DE">
        <w:t>SAP</w:t>
      </w:r>
      <w:r w:rsidR="000C1E9B">
        <w:t>)</w:t>
      </w:r>
      <w:r w:rsidRPr="002E49DE">
        <w:t xml:space="preserve"> Model</w:t>
      </w:r>
      <w:r>
        <w:t>,</w:t>
      </w:r>
      <w:r w:rsidRPr="002E49DE">
        <w:t xml:space="preserve"> defined in  [</w:t>
      </w:r>
      <w:r w:rsidR="002A3788">
        <w:t>RFC9408</w:t>
      </w:r>
      <w:r w:rsidRPr="002E49DE">
        <w:t xml:space="preserve">]. </w:t>
      </w:r>
      <w:r w:rsidRPr="00C43001">
        <w:t>Clarifying the relationship between these two models has been identified as a gap.</w:t>
      </w:r>
    </w:p>
    <w:p w14:paraId="22F3DB8E" w14:textId="61498870" w:rsidR="00421D28" w:rsidRDefault="00421D28" w:rsidP="00421D28">
      <w:pPr>
        <w:pStyle w:val="RFCListBullet"/>
        <w:numPr>
          <w:ilvl w:val="0"/>
          <w:numId w:val="0"/>
        </w:numPr>
        <w:ind w:left="432"/>
      </w:pPr>
      <w:r>
        <w:t>It is worth noting that the P</w:t>
      </w:r>
      <w:r>
        <w:noBreakHyphen/>
        <w:t xml:space="preserve">PNC may not be aware whether an Ethernet interface terminates a cross-layer link, an inter-domain Ethernet link or an access link. The </w:t>
      </w:r>
      <w:del w:id="315" w:author="Italo Busi (36)" w:date="2023-07-07T21:44:00Z">
        <w:r w:rsidRPr="002E49DE" w:rsidDel="00513613">
          <w:delText xml:space="preserve">Ethernet </w:delText>
        </w:r>
      </w:del>
      <w:ins w:id="316" w:author="Italo Busi (36)" w:date="2023-07-07T21:44:00Z">
        <w:r w:rsidR="00513613">
          <w:t>TE</w:t>
        </w:r>
        <w:r w:rsidR="00513613" w:rsidRPr="002E49DE">
          <w:t xml:space="preserve"> </w:t>
        </w:r>
      </w:ins>
      <w:r w:rsidRPr="002E49DE">
        <w:t>Topology Model</w:t>
      </w:r>
      <w:r>
        <w:t xml:space="preserve"> supports the discovery for all these types of links</w:t>
      </w:r>
      <w:r w:rsidR="001D62CC">
        <w:t xml:space="preserve"> with no need for the P-PNC to know the </w:t>
      </w:r>
      <w:r w:rsidR="00FC4C37" w:rsidRPr="00FC4C37">
        <w:rPr>
          <w:highlight w:val="cyan"/>
        </w:rPr>
        <w:t>type</w:t>
      </w:r>
      <w:r w:rsidR="001D62CC">
        <w:t xml:space="preserve"> of inter-domain link</w:t>
      </w:r>
      <w:r>
        <w:t>.</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lastRenderedPageBreak/>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17698248" w:rsidR="00EC514E" w:rsidRDefault="00EC514E" w:rsidP="00EC514E">
      <w:pPr>
        <w:pStyle w:val="Heading3"/>
      </w:pPr>
      <w:bookmarkStart w:id="317" w:name="_Ref107916414"/>
      <w:bookmarkStart w:id="318" w:name="_Toc139659030"/>
      <w:r>
        <w:t xml:space="preserve">Cross-layer </w:t>
      </w:r>
      <w:r w:rsidR="00A556C5">
        <w:t>L</w:t>
      </w:r>
      <w:r>
        <w:t xml:space="preserve">ink </w:t>
      </w:r>
      <w:r w:rsidR="00A556C5">
        <w:t>D</w:t>
      </w:r>
      <w:r>
        <w:t>iscovery</w:t>
      </w:r>
      <w:bookmarkEnd w:id="317"/>
      <w:bookmarkEnd w:id="318"/>
    </w:p>
    <w:p w14:paraId="5FE6E2AA" w14:textId="5C8F216A" w:rsidR="00983E0F" w:rsidRDefault="00983E0F" w:rsidP="0001325E">
      <w:r>
        <w:t xml:space="preserve">The MDSC can discover </w:t>
      </w:r>
      <w:r w:rsidR="009F4A6D">
        <w:t xml:space="preserve">a </w:t>
      </w:r>
      <w:r>
        <w:t xml:space="preserve">cross-layer link by matching the plug-id values of the </w:t>
      </w:r>
      <w:r w:rsidR="00F54DF4">
        <w:t xml:space="preserve">two </w:t>
      </w:r>
      <w:del w:id="319" w:author="Italo Busi (36)" w:date="2023-06-21T16:15:00Z">
        <w:r w:rsidR="00F54DF4" w:rsidDel="00C71895">
          <w:delText xml:space="preserve">Ethernet </w:delText>
        </w:r>
      </w:del>
      <w:r w:rsidR="00F54DF4">
        <w:t xml:space="preserve">LTPs </w:t>
      </w:r>
      <w:r>
        <w:t xml:space="preserve">reported by </w:t>
      </w:r>
      <w:r w:rsidR="001872E3">
        <w:t xml:space="preserve">two </w:t>
      </w:r>
      <w:r w:rsidR="00421D28" w:rsidRPr="00FA1C1D">
        <w:t>adjacent</w:t>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F5037B">
        <w:t>Figure 5</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79DD1FF" w14:textId="31295F46" w:rsidR="00F54DF4" w:rsidRDefault="00F54DF4" w:rsidP="00F54DF4">
      <w:pPr>
        <w:pStyle w:val="RFCFigure"/>
      </w:pPr>
      <w:bookmarkStart w:id="320" w:name="_Hlk139656673"/>
      <w:r>
        <w:t xml:space="preserve"> /                </w:t>
      </w:r>
      <w:del w:id="321" w:author="Italo Busi (36)" w:date="2023-06-21T16:16:00Z">
        <w:r w:rsidDel="00C71895">
          <w:delText xml:space="preserve">   </w:delText>
        </w:r>
      </w:del>
      <w:r>
        <w:t>Ethernet</w:t>
      </w:r>
      <w:ins w:id="322" w:author="Italo Busi (36)" w:date="2023-06-21T16:16:00Z">
        <w:r>
          <w:t xml:space="preserve"> or OTN</w:t>
        </w:r>
      </w:ins>
      <w:r>
        <w:t xml:space="preserve"> Topology (O-PNC)          </w:t>
      </w:r>
      <w:del w:id="323" w:author="Italo Busi (36)" w:date="2023-06-21T16:16:00Z">
        <w:r w:rsidDel="00C71895">
          <w:delText xml:space="preserve">    </w:delText>
        </w:r>
      </w:del>
      <w:r>
        <w:t>/</w:t>
      </w:r>
    </w:p>
    <w:bookmarkEnd w:id="320"/>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324" w:name="_Ref96625435"/>
      <w:r w:rsidRPr="004E7492">
        <w:rPr>
          <w:bCs w:val="0"/>
          <w:szCs w:val="24"/>
        </w:rPr>
        <w:t>– Cross-layer link discovery</w:t>
      </w:r>
      <w:bookmarkEnd w:id="324"/>
    </w:p>
    <w:p w14:paraId="06D94E8A" w14:textId="310D9300" w:rsidR="00F54DF4" w:rsidRDefault="00F54DF4" w:rsidP="00F54DF4">
      <w:pPr>
        <w:rPr>
          <w:ins w:id="325" w:author="Italo Busi (36)" w:date="2023-06-21T17:33:00Z"/>
        </w:rPr>
      </w:pPr>
      <w:ins w:id="326" w:author="Italo Busi (36)" w:date="2023-06-21T16:20:00Z">
        <w:r>
          <w:t xml:space="preserve">As described in section </w:t>
        </w:r>
        <w:r>
          <w:fldChar w:fldCharType="begin"/>
        </w:r>
        <w:r>
          <w:instrText xml:space="preserve"> REF _Ref92128889 \r \h</w:instrText>
        </w:r>
      </w:ins>
      <w:ins w:id="327" w:author="Italo Busi (36)" w:date="2023-06-21T16:21:00Z">
        <w:r>
          <w:instrText xml:space="preserve"> \t</w:instrText>
        </w:r>
      </w:ins>
      <w:ins w:id="328" w:author="Italo Busi (36)" w:date="2023-06-21T16:20:00Z">
        <w:r>
          <w:instrText xml:space="preserve"> </w:instrText>
        </w:r>
      </w:ins>
      <w:r>
        <w:fldChar w:fldCharType="separate"/>
      </w:r>
      <w:ins w:id="329" w:author="Italo Busi" w:date="2023-07-07T21:48:00Z">
        <w:r w:rsidR="00F5037B">
          <w:t>4.1</w:t>
        </w:r>
      </w:ins>
      <w:ins w:id="330" w:author="Italo Busi (36)" w:date="2023-06-21T16:20:00Z">
        <w:r>
          <w:fldChar w:fldCharType="end"/>
        </w:r>
      </w:ins>
      <w:ins w:id="331" w:author="Italo Busi (36)" w:date="2023-06-21T16:21:00Z">
        <w:r>
          <w:t xml:space="preserve">, </w:t>
        </w:r>
      </w:ins>
      <w:ins w:id="332" w:author="Italo Busi (36)" w:date="2023-06-21T17:33:00Z">
        <w:r>
          <w:t xml:space="preserve">the </w:t>
        </w:r>
      </w:ins>
      <w:ins w:id="333" w:author="Italo Busi (36)" w:date="2023-06-21T17:34:00Z">
        <w:r>
          <w:t xml:space="preserve">LTP terminating a cross-layer link </w:t>
        </w:r>
      </w:ins>
      <w:ins w:id="334" w:author="Italo Busi (36)" w:date="2023-06-21T17:38:00Z">
        <w:r>
          <w:t xml:space="preserve">is </w:t>
        </w:r>
      </w:ins>
      <w:ins w:id="335" w:author="Italo Busi (36)" w:date="2023-06-21T17:34:00Z">
        <w:r>
          <w:t xml:space="preserve">reported by an O-PNC </w:t>
        </w:r>
      </w:ins>
      <w:ins w:id="336" w:author="Italo Busi (36)" w:date="2023-06-21T17:39:00Z">
        <w:r>
          <w:t xml:space="preserve">in the </w:t>
        </w:r>
      </w:ins>
      <w:ins w:id="337" w:author="Italo Busi (36)" w:date="2023-06-21T17:34:00Z">
        <w:r>
          <w:t xml:space="preserve">Ethernet </w:t>
        </w:r>
      </w:ins>
      <w:ins w:id="338" w:author="Italo Busi (36)" w:date="2023-06-21T17:36:00Z">
        <w:r>
          <w:t>Ethernet topology</w:t>
        </w:r>
      </w:ins>
      <w:ins w:id="339" w:author="Italo Busi (36)" w:date="2023-06-21T17:39:00Z">
        <w:r>
          <w:t xml:space="preserve"> or in the </w:t>
        </w:r>
      </w:ins>
      <w:ins w:id="340" w:author="Italo Busi (36)" w:date="2023-06-21T17:36:00Z">
        <w:r>
          <w:t>OTN topology</w:t>
        </w:r>
      </w:ins>
      <w:ins w:id="341" w:author="Italo Busi (36)" w:date="2023-06-21T17:39:00Z">
        <w:r>
          <w:t xml:space="preserve"> model or in both models</w:t>
        </w:r>
      </w:ins>
      <w:ins w:id="342" w:author="Italo Busi (36)" w:date="2023-06-21T17:37:00Z">
        <w:r>
          <w:t xml:space="preserve">, depending on the type of </w:t>
        </w:r>
      </w:ins>
      <w:ins w:id="343" w:author="Italo Busi (36)" w:date="2023-06-21T17:39:00Z">
        <w:r>
          <w:t>corresponding physical port on the optical NE.</w:t>
        </w:r>
      </w:ins>
    </w:p>
    <w:p w14:paraId="45C735A4" w14:textId="4337EA6B" w:rsidR="00421D28" w:rsidRDefault="00421D28" w:rsidP="00421D28">
      <w:r w:rsidRPr="00C43001">
        <w:t xml:space="preserve">It is worth noting that the discovery of cross-layer links is based only on the LLDP information sent by the Ethernet interfaces of the routers and received by the Ethernet interfaces of the optical NEs. </w:t>
      </w:r>
      <w:r w:rsidRPr="00C43001">
        <w:lastRenderedPageBreak/>
        <w:t>Therefore the MDSC can discover these links also before optical paths, supporting overlay multi-layer IP links, are setup.</w:t>
      </w:r>
    </w:p>
    <w:p w14:paraId="4312AE79" w14:textId="75E26D76" w:rsidR="00EC514E" w:rsidRDefault="00EC514E" w:rsidP="00EC514E">
      <w:pPr>
        <w:pStyle w:val="Heading3"/>
      </w:pPr>
      <w:bookmarkStart w:id="344" w:name="_Ref97212869"/>
      <w:bookmarkStart w:id="345" w:name="_Toc139659031"/>
      <w:r>
        <w:t xml:space="preserve">Inter-domain </w:t>
      </w:r>
      <w:r w:rsidR="00C300CB">
        <w:t>IP</w:t>
      </w:r>
      <w:r>
        <w:t xml:space="preserve"> </w:t>
      </w:r>
      <w:r w:rsidR="00A556C5">
        <w:t>L</w:t>
      </w:r>
      <w:r>
        <w:t xml:space="preserve">ink </w:t>
      </w:r>
      <w:r w:rsidR="00A556C5">
        <w:t>D</w:t>
      </w:r>
      <w:r>
        <w:t>iscovery</w:t>
      </w:r>
      <w:bookmarkEnd w:id="344"/>
      <w:bookmarkEnd w:id="345"/>
    </w:p>
    <w:p w14:paraId="04793448" w14:textId="0CF28D25"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F5037B">
        <w:t>Figure 6</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  |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V(*)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346" w:name="_Ref96625609"/>
      <w:r w:rsidRPr="004E7492">
        <w:rPr>
          <w:bCs w:val="0"/>
          <w:szCs w:val="24"/>
        </w:rPr>
        <w:t>– Inter-domain Ethernet and IP link discovery</w:t>
      </w:r>
      <w:bookmarkEnd w:id="346"/>
    </w:p>
    <w:p w14:paraId="7EEB90B2" w14:textId="3BCD39CC" w:rsidR="00A95D95" w:rsidRDefault="00712D82" w:rsidP="00983E0F">
      <w:r>
        <w:t xml:space="preserve">Different information is required to be encoded </w:t>
      </w:r>
      <w:r w:rsidR="002A0C06">
        <w:t xml:space="preserve">by the P-PNC </w:t>
      </w:r>
      <w:r>
        <w:t xml:space="preserve">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144C5288"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F5037B">
        <w:t>Figure 6</w:t>
      </w:r>
      <w:r w:rsidR="00FF091E" w:rsidRPr="00547B1B">
        <w:fldChar w:fldCharType="end"/>
      </w:r>
      <w:r w:rsidR="00712D82" w:rsidRPr="00547B1B">
        <w:t>:</w:t>
      </w:r>
    </w:p>
    <w:p w14:paraId="1C8CAC71" w14:textId="4606A109" w:rsidR="00712D82" w:rsidRDefault="00421D28" w:rsidP="006C1ECF">
      <w:pPr>
        <w:pStyle w:val="RFCListBullet"/>
      </w:pPr>
      <w:r w:rsidRPr="00C43001">
        <w:t xml:space="preserve">The physical </w:t>
      </w:r>
      <w:r w:rsidR="00712D82">
        <w:t>Ethernet LTP</w:t>
      </w:r>
      <w:r w:rsidR="000C1E9B">
        <w:t xml:space="preserve"> (e.g., LTP 3-0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F5037B">
        <w:t>Figure 6</w:t>
      </w:r>
      <w:r w:rsidR="000C1E9B" w:rsidRPr="00C43001">
        <w:fldChar w:fldCharType="end"/>
      </w:r>
      <w:r w:rsidR="000C1E9B">
        <w:t>)</w:t>
      </w:r>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r w:rsidR="009F738B">
        <w:t xml:space="preserve">as described in section </w:t>
      </w:r>
      <w:r w:rsidR="009F738B">
        <w:fldChar w:fldCharType="begin"/>
      </w:r>
      <w:r w:rsidR="009F738B">
        <w:instrText xml:space="preserve"> REF _Ref107916414 \r \h \t </w:instrText>
      </w:r>
      <w:r w:rsidR="009F738B">
        <w:fldChar w:fldCharType="separate"/>
      </w:r>
      <w:r w:rsidR="00F5037B">
        <w:t>4.5.1</w:t>
      </w:r>
      <w:r w:rsidR="009F738B">
        <w:fldChar w:fldCharType="end"/>
      </w:r>
      <w:r w:rsidR="009F738B">
        <w:t>, the P-PNC</w:t>
      </w:r>
      <w:r w:rsidR="00341DE0">
        <w:t xml:space="preserve"> reports</w:t>
      </w:r>
      <w:r w:rsidR="00547B1B">
        <w:t xml:space="preserve">, </w:t>
      </w:r>
      <w:r w:rsidR="00712D82">
        <w:t>within the plug-id attribute</w:t>
      </w:r>
      <w:r w:rsidR="009F738B">
        <w:t xml:space="preserve"> of this LTP</w:t>
      </w:r>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F5037B">
        <w:t>Figure 6</w:t>
      </w:r>
      <w:r w:rsidRPr="00C43001">
        <w:fldChar w:fldCharType="end"/>
      </w:r>
      <w:r w:rsidR="00712D82">
        <w:t>;</w:t>
      </w:r>
    </w:p>
    <w:p w14:paraId="67EBE80D" w14:textId="3C00B709" w:rsidR="00712D82" w:rsidRDefault="00421D28" w:rsidP="006C1ECF">
      <w:pPr>
        <w:pStyle w:val="RFCListBullet"/>
      </w:pPr>
      <w:r w:rsidRPr="00C43001">
        <w:t xml:space="preserve">The logical </w:t>
      </w:r>
      <w:r w:rsidR="00712D82">
        <w:t>Ethernet LTP</w:t>
      </w:r>
      <w:r w:rsidR="000C1E9B">
        <w:t xml:space="preserve"> (e.g., LTP 3-</w:t>
      </w:r>
      <w:r w:rsidR="009F738B">
        <w:t>1</w:t>
      </w:r>
      <w:r w:rsidR="000C1E9B">
        <w:t xml:space="preserve">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F5037B">
        <w:t>Figure 6</w:t>
      </w:r>
      <w:r w:rsidR="000C1E9B" w:rsidRPr="00C43001">
        <w:fldChar w:fldCharType="end"/>
      </w:r>
      <w:r w:rsidR="000C1E9B">
        <w:t>)</w:t>
      </w:r>
      <w:r w:rsidR="00712D82">
        <w:t xml:space="preserve">, supported by </w:t>
      </w:r>
      <w:r w:rsidR="00547B1B">
        <w:t xml:space="preserve">a physical </w:t>
      </w:r>
      <w:r w:rsidR="00712D82">
        <w:t>Ethernet LTP</w:t>
      </w:r>
      <w:r w:rsidR="000C1E9B">
        <w:t xml:space="preserve"> (e.g., LTP 3-0 </w:t>
      </w:r>
      <w:r w:rsidR="001D62CC">
        <w:t xml:space="preserve">in BR11, as shown </w:t>
      </w:r>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F5037B">
        <w:t>Figure 6</w:t>
      </w:r>
      <w:r w:rsidR="000C1E9B" w:rsidRPr="00C43001">
        <w:fldChar w:fldCharType="end"/>
      </w:r>
      <w:r w:rsidR="000C1E9B">
        <w:t>)</w:t>
      </w:r>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r w:rsidR="009F738B">
        <w:t xml:space="preserve">the P-PNC </w:t>
      </w:r>
      <w:r w:rsidRPr="00C43001">
        <w:t>reports, within the plug-id attribute</w:t>
      </w:r>
      <w:r w:rsidR="009F738B">
        <w:t xml:space="preserve"> of this LTP</w:t>
      </w:r>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F5037B">
        <w:t>Figure 6</w:t>
      </w:r>
      <w:r w:rsidRPr="00C43001">
        <w:fldChar w:fldCharType="end"/>
      </w:r>
      <w:r w:rsidR="00712D82">
        <w:t>.</w:t>
      </w:r>
    </w:p>
    <w:p w14:paraId="18E65979" w14:textId="780DF098"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r w:rsidR="000C2C8A">
        <w:t>s</w:t>
      </w:r>
      <w:r>
        <w:t xml:space="preserve">, </w:t>
      </w:r>
      <w:r w:rsidR="00341DE0">
        <w:t xml:space="preserve">the </w:t>
      </w:r>
      <w:r w:rsidR="000C2C8A">
        <w:t xml:space="preserve">MDSC cannot discover, using the the LLDP information reported in the plug-id attributes, the </w:t>
      </w:r>
      <w:r w:rsidR="00341DE0">
        <w:t xml:space="preserve">physical adjacency between the two router Ethernet interfaces </w:t>
      </w:r>
      <w:r w:rsidR="009F738B">
        <w:t xml:space="preserve">because these two </w:t>
      </w:r>
      <w:r w:rsidR="000C2C8A">
        <w:t xml:space="preserve">plug-id </w:t>
      </w:r>
      <w:r w:rsidR="009F738B">
        <w:t>values</w:t>
      </w:r>
      <w:r w:rsidR="00597E4E">
        <w:t xml:space="preserve"> </w:t>
      </w:r>
      <w:r w:rsidR="009F738B">
        <w:t>do not match</w:t>
      </w:r>
      <w:r w:rsidR="00967660">
        <w:t xml:space="preserve">, </w:t>
      </w:r>
      <w:r w:rsidR="00597E4E">
        <w:t xml:space="preserve">such as the plug-id values {BR11,3} and {BR21,4} </w:t>
      </w:r>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F5037B">
        <w:t>Figure 6</w:t>
      </w:r>
      <w:r w:rsidR="00967660" w:rsidRPr="00547B1B">
        <w:fldChar w:fldCharType="end"/>
      </w:r>
      <w:r>
        <w:t xml:space="preserve">. However, the MDSC may infer </w:t>
      </w:r>
      <w:r w:rsidR="000C2C8A">
        <w:t xml:space="preserve">the physical intra-domain Etherent </w:t>
      </w:r>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0C2C8A">
        <w:t>the Ethernet interfaces on the routers either terminates a cross-layer link or a single-layer (intra-domain or inter-domain) Ethernet link</w:t>
      </w:r>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F5037B">
        <w:t>Figure 6</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1EEB1B26" w:rsidR="00EC514E" w:rsidRDefault="00EC514E" w:rsidP="00EC514E">
      <w:r w:rsidRPr="00547B1B">
        <w:lastRenderedPageBreak/>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F5037B">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F5037B">
        <w:t>Figure 6</w:t>
      </w:r>
      <w:r w:rsidRPr="00547B1B">
        <w:fldChar w:fldCharType="end"/>
      </w:r>
      <w:r w:rsidRPr="00547B1B">
        <w:t>.</w:t>
      </w:r>
    </w:p>
    <w:p w14:paraId="1447CFF6" w14:textId="2E2F9AAF" w:rsidR="004E7F85" w:rsidRPr="004E7492" w:rsidRDefault="00844800" w:rsidP="00333042">
      <w:pPr>
        <w:pStyle w:val="Heading2"/>
      </w:pPr>
      <w:bookmarkStart w:id="347" w:name="_Ref71280932"/>
      <w:bookmarkStart w:id="348" w:name="_Ref96366061"/>
      <w:bookmarkStart w:id="349" w:name="_Toc139659032"/>
      <w:r w:rsidRPr="004E7492">
        <w:t xml:space="preserve">Multi-layer </w:t>
      </w:r>
      <w:r w:rsidR="004E7F85" w:rsidRPr="004E7492">
        <w:t xml:space="preserve">IP </w:t>
      </w:r>
      <w:bookmarkEnd w:id="347"/>
      <w:r w:rsidR="00FA58F0">
        <w:t>L</w:t>
      </w:r>
      <w:r w:rsidR="00F13CC9" w:rsidRPr="004E7492">
        <w:t xml:space="preserve">ink </w:t>
      </w:r>
      <w:r w:rsidR="00FA58F0">
        <w:t>D</w:t>
      </w:r>
      <w:r w:rsidR="008B2B34" w:rsidRPr="004E7492">
        <w:t>iscovery</w:t>
      </w:r>
      <w:bookmarkEnd w:id="348"/>
      <w:bookmarkEnd w:id="349"/>
    </w:p>
    <w:p w14:paraId="7CD5D137" w14:textId="232FDE30"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F5037B">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F5037B">
        <w:t>Figure 7</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1BBA52DC" w:rsidR="00C300CB" w:rsidRDefault="00C300CB" w:rsidP="00C300CB">
      <w:pPr>
        <w:pStyle w:val="RFCFigure"/>
      </w:pPr>
      <w:r>
        <w:t xml:space="preserve">       / Ethernet Topology (P-PNC</w:t>
      </w:r>
      <w:r w:rsidR="009F738B">
        <w:t xml:space="preserve"> </w:t>
      </w:r>
      <w:r>
        <w:t>1)|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        (5-1)O&lt;==============&gt;O(6-1)        |       /</w:t>
      </w:r>
    </w:p>
    <w:p w14:paraId="42827E91" w14:textId="77777777" w:rsidR="00C300CB" w:rsidRPr="009E597F" w:rsidRDefault="00C300CB" w:rsidP="00C300CB">
      <w:pPr>
        <w:pStyle w:val="RFCFigure"/>
      </w:pPr>
      <w:r w:rsidRPr="009E597F">
        <w:t xml:space="preserve">   /       |    (5-0)    |\              /|    (6-0)    |      /</w:t>
      </w:r>
    </w:p>
    <w:p w14:paraId="233E6BD3" w14:textId="77777777" w:rsidR="00C300CB" w:rsidRPr="009E597F" w:rsidRDefault="00C300CB" w:rsidP="00C300CB">
      <w:pPr>
        <w:pStyle w:val="RFCFigure"/>
      </w:pPr>
      <w:r w:rsidRPr="009E597F">
        <w:t xml:space="preserve">  /        +------O------+|(*)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39CFB04" w14:textId="77777777" w:rsidR="00194A63" w:rsidRPr="003D225E" w:rsidRDefault="00194A63" w:rsidP="00194A63">
      <w:pPr>
        <w:pStyle w:val="RFCFigure"/>
      </w:pPr>
      <w:r w:rsidRPr="003D225E">
        <w:t xml:space="preserve">        +---------:------------------------------:------------------+</w:t>
      </w:r>
    </w:p>
    <w:p w14:paraId="38567BA1" w14:textId="77777777" w:rsidR="00194A63" w:rsidRDefault="00194A63" w:rsidP="00194A63">
      <w:pPr>
        <w:pStyle w:val="RFCFigure"/>
        <w:rPr>
          <w:ins w:id="350" w:author="Italo Busi (36)" w:date="2023-06-21T17:45:00Z"/>
        </w:rPr>
      </w:pPr>
      <w:r w:rsidRPr="003479BC">
        <w:t xml:space="preserve">       /          </w:t>
      </w:r>
      <w:ins w:id="351" w:author="Italo Busi (36)" w:date="2023-06-21T17:47:00Z">
        <w:r w:rsidRPr="003D225E">
          <w:t>:</w:t>
        </w:r>
      </w:ins>
      <w:del w:id="352" w:author="Italo Busi (36)" w:date="2023-06-21T17:47:00Z">
        <w:r w:rsidRPr="003479BC" w:rsidDel="003479BC">
          <w:delText>V</w:delText>
        </w:r>
      </w:del>
      <w:r w:rsidRPr="003479BC">
        <w:t xml:space="preserve">  </w:t>
      </w:r>
      <w:ins w:id="353" w:author="Italo Busi (36)" w:date="2023-06-21T17:44:00Z">
        <w:r>
          <w:t xml:space="preserve"> </w:t>
        </w:r>
      </w:ins>
      <w:r w:rsidRPr="003479BC">
        <w:t xml:space="preserve">Ethernet </w:t>
      </w:r>
      <w:ins w:id="354" w:author="Italo Busi (36)" w:date="2023-06-21T17:43:00Z">
        <w:r w:rsidRPr="003479BC">
          <w:t xml:space="preserve">or </w:t>
        </w:r>
        <w:r>
          <w:t xml:space="preserve">OTN </w:t>
        </w:r>
      </w:ins>
      <w:r w:rsidRPr="003479BC">
        <w:t xml:space="preserve">Topology </w:t>
      </w:r>
      <w:del w:id="355" w:author="Italo Busi (36)" w:date="2023-06-21T17:44:00Z">
        <w:r w:rsidRPr="003479BC" w:rsidDel="003479BC">
          <w:delText>(O-PNC 1)</w:delText>
        </w:r>
      </w:del>
      <w:ins w:id="356" w:author="Italo Busi (36)" w:date="2023-06-21T17:44:00Z">
        <w:r>
          <w:t xml:space="preserve"> </w:t>
        </w:r>
      </w:ins>
      <w:r w:rsidRPr="003479BC">
        <w:t xml:space="preserve"> </w:t>
      </w:r>
      <w:ins w:id="357" w:author="Italo Busi (36)" w:date="2023-06-21T17:47:00Z">
        <w:r w:rsidRPr="003479BC">
          <w:t>:</w:t>
        </w:r>
      </w:ins>
      <w:del w:id="358" w:author="Italo Busi (36)" w:date="2023-06-21T17:47:00Z">
        <w:r w:rsidRPr="003479BC" w:rsidDel="003479BC">
          <w:delText>V</w:delText>
        </w:r>
      </w:del>
      <w:r w:rsidRPr="003479BC">
        <w:t xml:space="preserve">                 /</w:t>
      </w:r>
    </w:p>
    <w:p w14:paraId="68D1ABA6" w14:textId="77777777" w:rsidR="00194A63" w:rsidRPr="00F5037B" w:rsidRDefault="00194A63" w:rsidP="00194A63">
      <w:pPr>
        <w:pStyle w:val="RFCFigure"/>
        <w:rPr>
          <w:lang w:val="it-IT"/>
        </w:rPr>
      </w:pPr>
      <w:ins w:id="359" w:author="Italo Busi (36)" w:date="2023-06-21T17:45:00Z">
        <w:r w:rsidRPr="003479BC">
          <w:t xml:space="preserve">      </w:t>
        </w:r>
      </w:ins>
      <w:ins w:id="360" w:author="Italo Busi (36)" w:date="2023-06-21T17:47:00Z">
        <w:r w:rsidRPr="00F5037B">
          <w:rPr>
            <w:lang w:val="it-IT"/>
          </w:rPr>
          <w:t>/</w:t>
        </w:r>
      </w:ins>
      <w:ins w:id="361" w:author="Italo Busi (36)" w:date="2023-06-21T17:45:00Z">
        <w:r w:rsidRPr="00F5037B">
          <w:rPr>
            <w:lang w:val="it-IT"/>
          </w:rPr>
          <w:t xml:space="preserve">           </w:t>
        </w:r>
      </w:ins>
      <w:ins w:id="362" w:author="Italo Busi (36)" w:date="2023-06-21T17:46:00Z">
        <w:r w:rsidRPr="00F5037B">
          <w:rPr>
            <w:lang w:val="it-IT"/>
          </w:rPr>
          <w:t xml:space="preserve">V     </w:t>
        </w:r>
      </w:ins>
      <w:ins w:id="363" w:author="Italo Busi (36)" w:date="2023-06-21T17:47:00Z">
        <w:r w:rsidRPr="00F5037B">
          <w:rPr>
            <w:lang w:val="it-IT"/>
          </w:rPr>
          <w:t xml:space="preserve">     </w:t>
        </w:r>
      </w:ins>
      <w:ins w:id="364" w:author="Italo Busi (36)" w:date="2023-06-21T17:46:00Z">
        <w:r w:rsidRPr="00F5037B">
          <w:rPr>
            <w:lang w:val="it-IT"/>
          </w:rPr>
          <w:t xml:space="preserve">(O-PNC 1) </w:t>
        </w:r>
      </w:ins>
      <w:ins w:id="365" w:author="Italo Busi (36)" w:date="2023-06-21T17:47:00Z">
        <w:r w:rsidRPr="00F5037B">
          <w:rPr>
            <w:lang w:val="it-IT"/>
          </w:rPr>
          <w:t xml:space="preserve">          </w:t>
        </w:r>
      </w:ins>
      <w:ins w:id="366" w:author="Italo Busi (36)" w:date="2023-06-21T17:45:00Z">
        <w:r w:rsidRPr="00F5037B">
          <w:rPr>
            <w:lang w:val="it-IT"/>
          </w:rPr>
          <w:t>V</w:t>
        </w:r>
      </w:ins>
      <w:ins w:id="367" w:author="Italo Busi (36)" w:date="2023-06-21T17:47:00Z">
        <w:r w:rsidRPr="00F5037B">
          <w:rPr>
            <w:lang w:val="it-IT"/>
          </w:rPr>
          <w:t xml:space="preserve">                /</w:t>
        </w:r>
      </w:ins>
    </w:p>
    <w:p w14:paraId="4EB2E92E" w14:textId="0DE431DC" w:rsidR="00194A63" w:rsidRPr="00176338" w:rsidRDefault="00194A63" w:rsidP="00194A63">
      <w:pPr>
        <w:pStyle w:val="RFCFigure"/>
        <w:rPr>
          <w:lang w:val="it-IT"/>
        </w:rPr>
      </w:pPr>
      <w:del w:id="368" w:author="Italo Busi (36)" w:date="2023-06-21T17:45:00Z">
        <w:r w:rsidRPr="00194A63" w:rsidDel="003479BC">
          <w:rPr>
            <w:lang w:val="it-IT"/>
          </w:rPr>
          <w:delText xml:space="preserve"> </w:delText>
        </w:r>
      </w:del>
      <w:r w:rsidRPr="00194A63">
        <w:rPr>
          <w:lang w:val="it-IT"/>
        </w:rPr>
        <w:t xml:space="preserve">     </w:t>
      </w:r>
      <w:r w:rsidRPr="00176338">
        <w:rPr>
          <w:lang w:val="it-IT"/>
        </w:rPr>
        <w:t xml:space="preserve">/  </w:t>
      </w:r>
      <w:ins w:id="369" w:author="Italo Busi (36)" w:date="2023-06-21T17:46:00Z">
        <w:r>
          <w:rPr>
            <w:lang w:val="it-IT"/>
          </w:rPr>
          <w:t xml:space="preserve"> </w:t>
        </w:r>
      </w:ins>
      <w:r w:rsidRPr="00176338">
        <w:rPr>
          <w:lang w:val="it-IT"/>
        </w:rPr>
        <w:t xml:space="preserve">  +------O------+  </w:t>
      </w:r>
      <w:del w:id="370" w:author="Italo Busi (36)" w:date="2023-07-07T21:16:00Z">
        <w:r w:rsidRPr="00176338" w:rsidDel="00194A63">
          <w:rPr>
            <w:lang w:val="it-IT"/>
          </w:rPr>
          <w:delText xml:space="preserve"> </w:delText>
        </w:r>
      </w:del>
      <w:r w:rsidRPr="00176338">
        <w:rPr>
          <w:lang w:val="it-IT"/>
        </w:rPr>
        <w:t xml:space="preserve">  </w:t>
      </w:r>
      <w:ins w:id="371" w:author="Italo Busi (36)" w:date="2023-07-07T21:15:00Z">
        <w:r>
          <w:rPr>
            <w:lang w:val="it-IT"/>
          </w:rPr>
          <w:t>ETH/CBR</w:t>
        </w:r>
      </w:ins>
      <w:del w:id="372" w:author="Italo Busi (36)" w:date="2023-07-07T21:15:00Z">
        <w:r w:rsidRPr="00176338" w:rsidDel="00194A63">
          <w:rPr>
            <w:lang w:val="it-IT"/>
          </w:rPr>
          <w:delText xml:space="preserve">       </w:delText>
        </w:r>
      </w:del>
      <w:r w:rsidRPr="00176338">
        <w:rPr>
          <w:lang w:val="it-IT"/>
        </w:rPr>
        <w:t xml:space="preserve"> </w:t>
      </w:r>
      <w:ins w:id="373" w:author="Italo Busi (36)" w:date="2023-07-07T21:16:00Z">
        <w:r>
          <w:rPr>
            <w:lang w:val="it-IT"/>
          </w:rPr>
          <w:t xml:space="preserve"> </w:t>
        </w:r>
      </w:ins>
      <w:r w:rsidRPr="00176338">
        <w:rPr>
          <w:lang w:val="it-IT"/>
        </w:rPr>
        <w:t xml:space="preserve">   +------O------+ </w:t>
      </w:r>
      <w:del w:id="374" w:author="Italo Busi (36)" w:date="2023-06-21T17:46:00Z">
        <w:r w:rsidRPr="00176338" w:rsidDel="003479BC">
          <w:rPr>
            <w:lang w:val="it-IT"/>
          </w:rPr>
          <w:delText xml:space="preserve"> </w:delText>
        </w:r>
      </w:del>
      <w:r w:rsidRPr="00176338">
        <w:rPr>
          <w:lang w:val="it-IT"/>
        </w:rPr>
        <w:t xml:space="preserve">       /</w:t>
      </w:r>
    </w:p>
    <w:p w14:paraId="40A85670" w14:textId="59BC99E4" w:rsidR="00194A63" w:rsidRPr="00176338" w:rsidRDefault="00194A63" w:rsidP="00194A63">
      <w:pPr>
        <w:pStyle w:val="RFCFigure"/>
        <w:rPr>
          <w:lang w:val="it-IT"/>
        </w:rPr>
      </w:pPr>
      <w:del w:id="375" w:author="Italo Busi (36)" w:date="2023-06-21T17:45:00Z">
        <w:r w:rsidRPr="003479BC" w:rsidDel="003479BC">
          <w:rPr>
            <w:lang w:val="it-IT"/>
          </w:rPr>
          <w:delText xml:space="preserve"> </w:delText>
        </w:r>
      </w:del>
      <w:r w:rsidRPr="003479BC">
        <w:rPr>
          <w:lang w:val="it-IT"/>
        </w:rPr>
        <w:t xml:space="preserve">    </w:t>
      </w:r>
      <w:r w:rsidRPr="00176338">
        <w:rPr>
          <w:lang w:val="it-IT"/>
        </w:rPr>
        <w:t xml:space="preserve">/   </w:t>
      </w:r>
      <w:ins w:id="376" w:author="Italo Busi (36)" w:date="2023-06-21T17:46:00Z">
        <w:r>
          <w:rPr>
            <w:lang w:val="it-IT"/>
          </w:rPr>
          <w:t xml:space="preserve"> </w:t>
        </w:r>
      </w:ins>
      <w:r w:rsidRPr="00176338">
        <w:rPr>
          <w:lang w:val="it-IT"/>
        </w:rPr>
        <w:t xml:space="preserve">  |    (7-0)    |</w:t>
      </w:r>
      <w:del w:id="377" w:author="Italo Busi (36)" w:date="2023-07-07T21:15:00Z">
        <w:r w:rsidRPr="00176338" w:rsidDel="00194A63">
          <w:rPr>
            <w:lang w:val="it-IT"/>
          </w:rPr>
          <w:delText xml:space="preserve">Eth. </w:delText>
        </w:r>
      </w:del>
      <w:ins w:id="378" w:author="Italo Busi (36)" w:date="2023-07-07T21:15:00Z">
        <w:r>
          <w:rPr>
            <w:lang w:val="it-IT"/>
          </w:rPr>
          <w:t xml:space="preserve">  </w:t>
        </w:r>
      </w:ins>
      <w:r w:rsidRPr="00176338">
        <w:rPr>
          <w:lang w:val="it-IT"/>
        </w:rPr>
        <w:t>client sig.</w:t>
      </w:r>
      <w:ins w:id="379" w:author="Italo Busi (36)" w:date="2023-07-07T21:16:00Z">
        <w:r>
          <w:rPr>
            <w:lang w:val="it-IT"/>
          </w:rPr>
          <w:t xml:space="preserve">   </w:t>
        </w:r>
      </w:ins>
      <w:r w:rsidRPr="00176338">
        <w:rPr>
          <w:lang w:val="it-IT"/>
        </w:rPr>
        <w:t xml:space="preserve">|    (8-0)    | </w:t>
      </w:r>
      <w:del w:id="380" w:author="Italo Busi (36)" w:date="2023-06-21T17:46:00Z">
        <w:r w:rsidRPr="00176338" w:rsidDel="003479BC">
          <w:rPr>
            <w:lang w:val="it-IT"/>
          </w:rPr>
          <w:delText xml:space="preserve"> </w:delText>
        </w:r>
      </w:del>
      <w:r w:rsidRPr="00176338">
        <w:rPr>
          <w:lang w:val="it-IT"/>
        </w:rPr>
        <w:t xml:space="preserve">      /</w:t>
      </w:r>
    </w:p>
    <w:p w14:paraId="1508E088" w14:textId="77777777" w:rsidR="00194A63" w:rsidRPr="00176338" w:rsidRDefault="00194A63" w:rsidP="00194A63">
      <w:pPr>
        <w:pStyle w:val="RFCFigure"/>
        <w:rPr>
          <w:lang w:val="it-IT"/>
        </w:rPr>
      </w:pPr>
      <w:del w:id="381" w:author="Italo Busi (36)" w:date="2023-06-21T17:45:00Z">
        <w:r w:rsidRPr="00176338" w:rsidDel="003479BC">
          <w:rPr>
            <w:lang w:val="it-IT"/>
          </w:rPr>
          <w:delText xml:space="preserve"> </w:delText>
        </w:r>
      </w:del>
      <w:r w:rsidRPr="00176338">
        <w:rPr>
          <w:lang w:val="it-IT"/>
        </w:rPr>
        <w:t xml:space="preserve">   /    </w:t>
      </w:r>
      <w:ins w:id="382" w:author="Italo Busi (36)" w:date="2023-06-21T17:46:00Z">
        <w:r>
          <w:rPr>
            <w:lang w:val="it-IT"/>
          </w:rPr>
          <w:t xml:space="preserve"> </w:t>
        </w:r>
      </w:ins>
      <w:r w:rsidRPr="00176338">
        <w:rPr>
          <w:lang w:val="it-IT"/>
        </w:rPr>
        <w:t xml:space="preserve">  |      X----------+-------------------X      | </w:t>
      </w:r>
      <w:del w:id="383" w:author="Italo Busi (36)" w:date="2023-06-21T17:46:00Z">
        <w:r w:rsidRPr="00176338" w:rsidDel="003479BC">
          <w:rPr>
            <w:lang w:val="it-IT"/>
          </w:rPr>
          <w:delText xml:space="preserve"> </w:delText>
        </w:r>
      </w:del>
      <w:r w:rsidRPr="00176338">
        <w:rPr>
          <w:lang w:val="it-IT"/>
        </w:rPr>
        <w:t xml:space="preserve">     /</w:t>
      </w:r>
    </w:p>
    <w:p w14:paraId="109A6CB8" w14:textId="77777777" w:rsidR="00194A63" w:rsidRPr="00176338" w:rsidRDefault="00194A63" w:rsidP="00194A63">
      <w:pPr>
        <w:pStyle w:val="RFCFigure"/>
        <w:rPr>
          <w:lang w:val="it-IT"/>
        </w:rPr>
      </w:pPr>
      <w:del w:id="384" w:author="Italo Busi (36)" w:date="2023-06-21T17:45:00Z">
        <w:r w:rsidRPr="00176338" w:rsidDel="003479BC">
          <w:rPr>
            <w:lang w:val="it-IT"/>
          </w:rPr>
          <w:delText xml:space="preserve"> </w:delText>
        </w:r>
      </w:del>
      <w:r w:rsidRPr="00176338">
        <w:rPr>
          <w:lang w:val="it-IT"/>
        </w:rPr>
        <w:t xml:space="preserve">  /     </w:t>
      </w:r>
      <w:ins w:id="385" w:author="Italo Busi (36)" w:date="2023-06-21T17:46:00Z">
        <w:r>
          <w:rPr>
            <w:lang w:val="it-IT"/>
          </w:rPr>
          <w:t xml:space="preserve"> </w:t>
        </w:r>
      </w:ins>
      <w:r w:rsidRPr="00176338">
        <w:rPr>
          <w:lang w:val="it-IT"/>
        </w:rPr>
        <w:t xml:space="preserve">  |    NE11     |   |            |     NE12    | </w:t>
      </w:r>
      <w:del w:id="386" w:author="Italo Busi (36)" w:date="2023-06-21T17:46:00Z">
        <w:r w:rsidRPr="00176338" w:rsidDel="003479BC">
          <w:rPr>
            <w:lang w:val="it-IT"/>
          </w:rPr>
          <w:delText xml:space="preserve"> </w:delText>
        </w:r>
      </w:del>
      <w:r w:rsidRPr="00176338">
        <w:rPr>
          <w:lang w:val="it-IT"/>
        </w:rPr>
        <w:t xml:space="preserve">    /</w:t>
      </w:r>
    </w:p>
    <w:p w14:paraId="0F4981E0" w14:textId="77777777" w:rsidR="00194A63" w:rsidRPr="00176338" w:rsidRDefault="00194A63" w:rsidP="00194A63">
      <w:pPr>
        <w:pStyle w:val="RFCFigure"/>
        <w:rPr>
          <w:lang w:val="it-IT"/>
        </w:rPr>
      </w:pPr>
      <w:del w:id="387" w:author="Italo Busi (36)" w:date="2023-06-21T17:45:00Z">
        <w:r w:rsidRPr="00176338" w:rsidDel="003479BC">
          <w:rPr>
            <w:lang w:val="it-IT"/>
          </w:rPr>
          <w:delText xml:space="preserve"> </w:delText>
        </w:r>
      </w:del>
      <w:r w:rsidRPr="00176338">
        <w:rPr>
          <w:lang w:val="it-IT"/>
        </w:rPr>
        <w:t xml:space="preserve"> /      </w:t>
      </w:r>
      <w:ins w:id="388" w:author="Italo Busi (36)" w:date="2023-06-21T17:46:00Z">
        <w:r>
          <w:rPr>
            <w:lang w:val="it-IT"/>
          </w:rPr>
          <w:t xml:space="preserve"> </w:t>
        </w:r>
      </w:ins>
      <w:r w:rsidRPr="00176338">
        <w:rPr>
          <w:lang w:val="it-IT"/>
        </w:rPr>
        <w:t xml:space="preserve">  +-------------+   |            +-------------+ </w:t>
      </w:r>
      <w:del w:id="389" w:author="Italo Busi (36)" w:date="2023-06-21T17:46:00Z">
        <w:r w:rsidRPr="00176338" w:rsidDel="003479BC">
          <w:rPr>
            <w:lang w:val="it-IT"/>
          </w:rPr>
          <w:delText xml:space="preserve"> </w:delText>
        </w:r>
      </w:del>
      <w:r w:rsidRPr="00176338">
        <w:rPr>
          <w:lang w:val="it-IT"/>
        </w:rPr>
        <w:t xml:space="preserve">   /</w:t>
      </w:r>
    </w:p>
    <w:p w14:paraId="1208163D" w14:textId="77777777" w:rsidR="00194A63" w:rsidRPr="00176338" w:rsidDel="003479BC" w:rsidRDefault="00194A63" w:rsidP="00194A63">
      <w:pPr>
        <w:pStyle w:val="RFCFigure"/>
        <w:rPr>
          <w:del w:id="390" w:author="Italo Busi (36)" w:date="2023-06-21T17:45:00Z"/>
          <w:lang w:val="it-IT"/>
        </w:rPr>
      </w:pPr>
      <w:del w:id="391" w:author="Italo Busi (36)" w:date="2023-06-21T17:45:00Z">
        <w:r w:rsidRPr="00176338" w:rsidDel="003479BC">
          <w:rPr>
            <w:lang w:val="it-IT"/>
          </w:rPr>
          <w:delText xml:space="preserve"> /                           |                               /</w:delText>
        </w:r>
      </w:del>
    </w:p>
    <w:p w14:paraId="5B49EDE9" w14:textId="77777777" w:rsidR="00194A63" w:rsidRPr="00176338" w:rsidRDefault="00194A63" w:rsidP="00194A63">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Pr="00F5037B" w:rsidRDefault="00C300CB" w:rsidP="00C300CB">
      <w:pPr>
        <w:pStyle w:val="RFCFigure"/>
        <w:rPr>
          <w:lang w:val="it-IT"/>
        </w:rPr>
      </w:pPr>
      <w:r w:rsidRPr="00176338">
        <w:rPr>
          <w:lang w:val="it-IT"/>
        </w:rPr>
        <w:t xml:space="preserve">   </w:t>
      </w:r>
      <w:r w:rsidRPr="00F5037B">
        <w:rPr>
          <w:lang w:val="it-IT"/>
        </w:rPr>
        <w:t>/       |             |                |             |      /</w:t>
      </w:r>
    </w:p>
    <w:p w14:paraId="19058D2B" w14:textId="77777777" w:rsidR="00C300CB" w:rsidRPr="00F5037B" w:rsidRDefault="00C300CB" w:rsidP="00C300CB">
      <w:pPr>
        <w:pStyle w:val="RFCFigure"/>
        <w:rPr>
          <w:lang w:val="it-IT"/>
        </w:rPr>
      </w:pPr>
      <w:r w:rsidRPr="00F5037B">
        <w:rPr>
          <w:lang w:val="it-IT"/>
        </w:rPr>
        <w:t xml:space="preserve">  /        +-------------+                +-------------+     /</w:t>
      </w:r>
    </w:p>
    <w:p w14:paraId="05057BFF" w14:textId="77777777" w:rsidR="00C300CB" w:rsidRPr="00F5037B" w:rsidRDefault="00C300CB" w:rsidP="00C300CB">
      <w:pPr>
        <w:pStyle w:val="RFCFigure"/>
        <w:rPr>
          <w:lang w:val="it-IT"/>
        </w:rPr>
      </w:pPr>
      <w:r w:rsidRPr="00F5037B">
        <w:rPr>
          <w:lang w:val="it-IT"/>
        </w:rP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499EC7FF" w14:textId="15BFA70E" w:rsidR="00C300CB" w:rsidRDefault="00C300CB" w:rsidP="00C300CB">
      <w:pPr>
        <w:pStyle w:val="RFCFigure"/>
      </w:pPr>
      <w:r>
        <w:t>x---x Ethernet</w:t>
      </w:r>
      <w:ins w:id="392" w:author="Italo Busi (36)" w:date="2023-07-07T21:39:00Z">
        <w:r w:rsidR="00436CCA">
          <w:t>/CBR</w:t>
        </w:r>
      </w:ins>
      <w:r>
        <w:t xml:space="preserve">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393" w:name="_Ref96628870"/>
      <w:r w:rsidRPr="004E7492">
        <w:rPr>
          <w:bCs w:val="0"/>
          <w:szCs w:val="24"/>
        </w:rPr>
        <w:t>– Multi-layer intra-domain Ethernet and IP link discovery</w:t>
      </w:r>
      <w:bookmarkEnd w:id="393"/>
    </w:p>
    <w:p w14:paraId="3D789129" w14:textId="02913895" w:rsidR="005C6D28" w:rsidRPr="007B1021" w:rsidRDefault="005C6D28" w:rsidP="007D15E5">
      <w:r>
        <w:t xml:space="preserve">The P-PNC does not report any plug-id information on the </w:t>
      </w:r>
      <w:r w:rsidR="00CC62D2">
        <w:t xml:space="preserve">logical </w:t>
      </w:r>
      <w:r>
        <w:t xml:space="preserve">Ethernet </w:t>
      </w:r>
      <w:r w:rsidRPr="007B1021">
        <w:t>LTPs terminating intra-domain Ethernet links</w:t>
      </w:r>
      <w:r w:rsidR="009F738B">
        <w:t xml:space="preserve">, such as </w:t>
      </w:r>
      <w:r w:rsidR="00597E4E">
        <w:t xml:space="preserve">the </w:t>
      </w:r>
      <w:r w:rsidR="009F738B">
        <w:t xml:space="preserve">LTP 5-1 </w:t>
      </w:r>
      <w:r w:rsidR="00CC62D2">
        <w:t xml:space="preserve">on PE13 </w:t>
      </w:r>
      <w:r w:rsidR="009F738B">
        <w:t xml:space="preserve">and LTP 6-1 </w:t>
      </w:r>
      <w:r w:rsidR="00CC62D2">
        <w:t xml:space="preserve">in BR11 </w:t>
      </w:r>
      <w:r w:rsidR="00597E4E">
        <w:t xml:space="preserve">shown </w:t>
      </w:r>
      <w:r w:rsidR="009F738B">
        <w:t xml:space="preserve">in </w:t>
      </w:r>
      <w:r w:rsidR="009F738B" w:rsidRPr="007B1021">
        <w:fldChar w:fldCharType="begin"/>
      </w:r>
      <w:r w:rsidR="009F738B" w:rsidRPr="007B1021">
        <w:instrText xml:space="preserve"> REF _Ref96628870 \r \h  \* MERGEFORMAT </w:instrText>
      </w:r>
      <w:r w:rsidR="009F738B" w:rsidRPr="007B1021">
        <w:fldChar w:fldCharType="separate"/>
      </w:r>
      <w:r w:rsidR="00F5037B">
        <w:t>Figure 7</w:t>
      </w:r>
      <w:r w:rsidR="009F738B" w:rsidRPr="007B1021">
        <w:fldChar w:fldCharType="end"/>
      </w:r>
      <w:r w:rsidR="009F738B">
        <w:t>,</w:t>
      </w:r>
      <w:r w:rsidR="007D15E5" w:rsidRPr="007B1021">
        <w:t xml:space="preserve"> since these links are discovered by the PNC</w:t>
      </w:r>
      <w:r w:rsidRPr="007B1021">
        <w:t>.</w:t>
      </w:r>
    </w:p>
    <w:p w14:paraId="09E90537" w14:textId="2E557730"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F5037B">
        <w:t>Figure 7</w:t>
      </w:r>
      <w:r w:rsidR="007D15E5" w:rsidRPr="007B1021">
        <w:fldChar w:fldCharType="end"/>
      </w:r>
      <w:r w:rsidR="0080092F" w:rsidRPr="007B1021">
        <w:t>.</w:t>
      </w:r>
    </w:p>
    <w:p w14:paraId="336341AB" w14:textId="106C908A"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F5037B">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r w:rsidR="00CC62D2">
        <w:t>, the link between LTP 5-0 on PE13 and LTP 7-0 on NE11,</w:t>
      </w:r>
      <w:r w:rsidR="007D6620" w:rsidRPr="007B1021">
        <w:t xml:space="preserve">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F5037B">
        <w:t>Figure 7</w:t>
      </w:r>
      <w:r w:rsidR="007D6620" w:rsidRPr="007B1021">
        <w:fldChar w:fldCharType="end"/>
      </w:r>
      <w:r w:rsidRPr="007B1021">
        <w:t>.</w:t>
      </w:r>
    </w:p>
    <w:p w14:paraId="684C7562" w14:textId="3525623B"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F5037B">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F5037B">
        <w:t>Figure 7</w:t>
      </w:r>
      <w:r w:rsidR="007D6620" w:rsidRPr="007B1021">
        <w:fldChar w:fldCharType="end"/>
      </w:r>
      <w:r w:rsidRPr="007B1021">
        <w:t>.</w:t>
      </w:r>
    </w:p>
    <w:p w14:paraId="5350BB10" w14:textId="53404BB7" w:rsidR="00212657" w:rsidRDefault="00212657" w:rsidP="00212657">
      <w:pPr>
        <w:pStyle w:val="Heading3"/>
      </w:pPr>
      <w:bookmarkStart w:id="394" w:name="_Toc139659033"/>
      <w:r>
        <w:t xml:space="preserve">Single-layer </w:t>
      </w:r>
      <w:r w:rsidR="00FA58F0">
        <w:t>I</w:t>
      </w:r>
      <w:r>
        <w:t xml:space="preserve">ntra-domain IP </w:t>
      </w:r>
      <w:r w:rsidR="00FA58F0">
        <w:t>L</w:t>
      </w:r>
      <w:r>
        <w:t>inks</w:t>
      </w:r>
      <w:bookmarkEnd w:id="394"/>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17CAFDF4"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F5037B">
        <w:t>Figure 8</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50EF51A" w:rsidR="00F27DEF" w:rsidRDefault="00F27DEF" w:rsidP="00F27DEF">
      <w:pPr>
        <w:pStyle w:val="RFCFigure"/>
      </w:pPr>
      <w:r>
        <w:t xml:space="preserve">          +-----------------------|-</w:t>
      </w:r>
      <w:r w:rsidR="00365F05">
        <w:t>-</w:t>
      </w:r>
      <w:r>
        <w:t>-------------------------------+</w:t>
      </w:r>
    </w:p>
    <w:p w14:paraId="456F34C1" w14:textId="47AEC486" w:rsidR="00F27DEF" w:rsidRDefault="00F27DEF" w:rsidP="00F27DEF">
      <w:pPr>
        <w:pStyle w:val="RFCFigure"/>
      </w:pPr>
      <w:r>
        <w:t xml:space="preserve">         /                        |  </w:t>
      </w:r>
      <w:r w:rsidR="00365F05">
        <w:t xml:space="preserve"> </w:t>
      </w:r>
      <w:r>
        <w:t xml:space="preserve">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395" w:name="_Ref97545965"/>
      <w:r w:rsidRPr="004E7492">
        <w:rPr>
          <w:bCs w:val="0"/>
          <w:szCs w:val="24"/>
        </w:rPr>
        <w:t>– Single-layer intra-domain Ethernet and IP link discovery</w:t>
      </w:r>
      <w:bookmarkEnd w:id="395"/>
    </w:p>
    <w:p w14:paraId="42B499D2" w14:textId="29F71D9B" w:rsidR="00333042" w:rsidRDefault="000C2C8A" w:rsidP="004E1F32">
      <w:r>
        <w:t>It is worth noting that in case of an intra-domain single-layer Ethernet links</w:t>
      </w:r>
      <w:r w:rsidR="00333042">
        <w:t>, the MDSC</w:t>
      </w:r>
      <w:r w:rsidR="004E1F32">
        <w:t xml:space="preserve"> cannot discover, using the LLDP information reported in the plug-id attributes, the physical adjacency between the two router Ethernet interfaces</w:t>
      </w:r>
      <w:r w:rsidR="00333042">
        <w:t xml:space="preserve"> </w:t>
      </w:r>
      <w:r w:rsidR="004E1F32">
        <w:t xml:space="preserve">because the two plug-id values do not match, such as the plug-id values {PE13,1} and {P16,2} shown in </w:t>
      </w:r>
      <w:r w:rsidR="004E1F32">
        <w:lastRenderedPageBreak/>
        <w:fldChar w:fldCharType="begin"/>
      </w:r>
      <w:r w:rsidR="004E1F32">
        <w:instrText xml:space="preserve"> REF _Ref97545965 \r \h </w:instrText>
      </w:r>
      <w:r w:rsidR="004E1F32">
        <w:fldChar w:fldCharType="separate"/>
      </w:r>
      <w:r w:rsidR="00F5037B">
        <w:t>Figure 8</w:t>
      </w:r>
      <w:r w:rsidR="004E1F32">
        <w:fldChar w:fldCharType="end"/>
      </w:r>
      <w:r w:rsidR="00333042">
        <w:t xml:space="preserve">. </w:t>
      </w:r>
      <w:r>
        <w:t xml:space="preserve">However, the </w:t>
      </w:r>
      <w:r w:rsidR="00333042">
        <w:t xml:space="preserve">MDSC may infer the </w:t>
      </w:r>
      <w:r w:rsidR="00F27DEF">
        <w:t>physical</w:t>
      </w:r>
      <w:r w:rsidR="00333042">
        <w:t xml:space="preserve"> intra-domain Ethernet link</w:t>
      </w:r>
      <w:r>
        <w:t>s</w:t>
      </w:r>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F5037B">
        <w:t>Figure 8</w:t>
      </w:r>
      <w:r w:rsidR="007B1021">
        <w:fldChar w:fldCharType="end"/>
      </w:r>
      <w:r w:rsidR="00333042">
        <w:t xml:space="preserve">, if it knows a priori, </w:t>
      </w:r>
      <w:r>
        <w:t xml:space="preserve">using </w:t>
      </w:r>
      <w:r w:rsidR="00333042">
        <w:t xml:space="preserve">mechanisms which are outside the scope of this document, that all the Ethernet interfaces on the routers either terminates a cross-layer link or a single-layer </w:t>
      </w:r>
      <w:r w:rsidR="004E1F32">
        <w:t>(</w:t>
      </w:r>
      <w:r w:rsidR="00333042">
        <w:t xml:space="preserve">intra-domain </w:t>
      </w:r>
      <w:r w:rsidR="004E1F32">
        <w:t xml:space="preserve">or inter-domain) </w:t>
      </w:r>
      <w:r w:rsidR="00333042">
        <w:t>Ethernet link</w:t>
      </w:r>
      <w:r>
        <w:t xml:space="preserve">, e.g., as shown in </w:t>
      </w:r>
      <w:r>
        <w:fldChar w:fldCharType="begin"/>
      </w:r>
      <w:r>
        <w:instrText xml:space="preserve"> REF _Ref97545965 \r \h </w:instrText>
      </w:r>
      <w:r>
        <w:fldChar w:fldCharType="separate"/>
      </w:r>
      <w:r w:rsidR="00F5037B">
        <w:t>Figure 8</w:t>
      </w:r>
      <w:r>
        <w:fldChar w:fldCharType="end"/>
      </w:r>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D57E110" w:rsidR="00081D54" w:rsidRPr="004E7492" w:rsidRDefault="00081D54" w:rsidP="00333042">
      <w:pPr>
        <w:pStyle w:val="Heading2"/>
      </w:pPr>
      <w:bookmarkStart w:id="396" w:name="_Toc139659034"/>
      <w:r w:rsidRPr="004E7492">
        <w:t xml:space="preserve">LAG </w:t>
      </w:r>
      <w:r w:rsidR="00A556C5">
        <w:t>D</w:t>
      </w:r>
      <w:r w:rsidRPr="004E7492">
        <w:t>iscovery</w:t>
      </w:r>
      <w:bookmarkEnd w:id="396"/>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54981A63"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F5037B">
        <w:t>Figure 9</w:t>
      </w:r>
      <w:r>
        <w:fldChar w:fldCharType="end"/>
      </w:r>
      <w:r>
        <w:t>. For example, the Ethernet bundled link between the Ethernet LTP 5-1 on BR21 and the Ethernet LTP 6-1 on P24, is built  from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6E984F6A" w:rsidR="00954BA9" w:rsidRDefault="00954BA9" w:rsidP="00954BA9">
      <w:pPr>
        <w:pStyle w:val="RFCFigure"/>
      </w:pPr>
      <w:r>
        <w:t xml:space="preserve">       /                    IP Topology (P-PNC </w:t>
      </w:r>
      <w:r w:rsidR="006A0E0B">
        <w:t>2</w:t>
      </w:r>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  BR21   |                        |    P24  |        /  </w:t>
      </w:r>
    </w:p>
    <w:p w14:paraId="3F872204" w14:textId="77777777" w:rsidR="00954BA9" w:rsidRDefault="00954BA9" w:rsidP="00954BA9">
      <w:pPr>
        <w:pStyle w:val="RFCFigure"/>
      </w:pPr>
      <w:r>
        <w:t xml:space="preserve">    /      |    (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  +---------+            v           +---------+         /</w:t>
      </w:r>
    </w:p>
    <w:p w14:paraId="3C20D040" w14:textId="77777777" w:rsidR="00954BA9" w:rsidRDefault="00954BA9" w:rsidP="00954BA9">
      <w:pPr>
        <w:pStyle w:val="RFCFigure"/>
      </w:pPr>
      <w:r>
        <w:t xml:space="preserve">       /   |    (5-1)O&lt;======================&gt;O(6-1)    |        / </w:t>
      </w:r>
    </w:p>
    <w:p w14:paraId="51E20E93" w14:textId="77777777" w:rsidR="00954BA9" w:rsidRDefault="00954BA9" w:rsidP="00954BA9">
      <w:pPr>
        <w:pStyle w:val="RFCFigure"/>
      </w:pPr>
      <w:r>
        <w:t xml:space="preserve">      /    |  BR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642B8D17" w:rsidR="00954BA9" w:rsidRPr="00954BA9" w:rsidRDefault="00954BA9" w:rsidP="00954BA9">
      <w:pPr>
        <w:pStyle w:val="RFCFigure"/>
        <w:rPr>
          <w:lang w:val="it-IT"/>
        </w:rPr>
      </w:pPr>
      <w:r w:rsidRPr="00954BA9">
        <w:rPr>
          <w:lang w:val="it-IT"/>
        </w:rPr>
        <w:t xml:space="preserve"> /                   Ethernet Topology (P-PNC </w:t>
      </w:r>
      <w:r w:rsidR="006A0E0B">
        <w:rPr>
          <w:lang w:val="it-IT"/>
        </w:rPr>
        <w:t>2</w:t>
      </w:r>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r>
        <w:t>Legenda:</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397" w:name="_Ref100333576"/>
      <w:r w:rsidRPr="008D2C42">
        <w:t xml:space="preserve">– </w:t>
      </w:r>
      <w:r>
        <w:t>LAG</w:t>
      </w:r>
      <w:bookmarkEnd w:id="397"/>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2D87C55D" w:rsidR="00726924" w:rsidRPr="003A501B" w:rsidRDefault="002078CE" w:rsidP="00726924">
      <w:r>
        <w:t xml:space="preserve">As described in section </w:t>
      </w:r>
      <w:r>
        <w:fldChar w:fldCharType="begin"/>
      </w:r>
      <w:r>
        <w:instrText xml:space="preserve"> REF _Ref92128895 \r \h \t </w:instrText>
      </w:r>
      <w:r>
        <w:fldChar w:fldCharType="separate"/>
      </w:r>
      <w:r w:rsidR="00F5037B">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60459165"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Port)</w:t>
      </w:r>
      <w:r>
        <w:t>level</w:t>
      </w:r>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F5037B">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4241FFD2"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F5037B">
        <w:t>5.2.1</w:t>
      </w:r>
      <w:r w:rsidRPr="00742E34">
        <w:fldChar w:fldCharType="end"/>
      </w:r>
      <w:r>
        <w:t xml:space="preserve">), keeping the </w:t>
      </w:r>
      <w:r w:rsidRPr="001C33B1">
        <w:t xml:space="preserve">LLDP </w:t>
      </w:r>
      <w:r>
        <w:t>sessions on the LAG members enabled.</w:t>
      </w:r>
    </w:p>
    <w:p w14:paraId="60F993F3" w14:textId="0FEA1377"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F5037B">
        <w:t>4.5.1</w:t>
      </w:r>
      <w:r w:rsidR="006C1ECF">
        <w:fldChar w:fldCharType="end"/>
      </w:r>
      <w:r w:rsidRPr="001C33B1">
        <w:t>.</w:t>
      </w:r>
    </w:p>
    <w:p w14:paraId="63073461" w14:textId="49B750FC" w:rsidR="001F25C9" w:rsidRPr="004E7492" w:rsidRDefault="00A74E7B" w:rsidP="00333042">
      <w:pPr>
        <w:pStyle w:val="Heading2"/>
      </w:pPr>
      <w:bookmarkStart w:id="398" w:name="_Toc139659035"/>
      <w:r w:rsidRPr="004E7492">
        <w:t>L2/L3 VPN</w:t>
      </w:r>
      <w:r w:rsidR="001F25C9" w:rsidRPr="004E7492">
        <w:t xml:space="preserve"> </w:t>
      </w:r>
      <w:r w:rsidR="00A556C5">
        <w:t>N</w:t>
      </w:r>
      <w:r w:rsidR="001F25C9" w:rsidRPr="004E7492">
        <w:t xml:space="preserve">etwork </w:t>
      </w:r>
      <w:r w:rsidR="00A556C5">
        <w:t>S</w:t>
      </w:r>
      <w:r w:rsidR="001F25C9" w:rsidRPr="004E7492">
        <w:t xml:space="preserve">ervices </w:t>
      </w:r>
      <w:r w:rsidR="00A556C5">
        <w:t>D</w:t>
      </w:r>
      <w:r w:rsidR="001F25C9" w:rsidRPr="004E7492">
        <w:t>iscovery</w:t>
      </w:r>
      <w:bookmarkEnd w:id="398"/>
    </w:p>
    <w:p w14:paraId="267152EB" w14:textId="77777777" w:rsidR="001F25C9" w:rsidRDefault="001F25C9" w:rsidP="001F25C9">
      <w:r w:rsidRPr="002F2555">
        <w:t>TBA</w:t>
      </w:r>
    </w:p>
    <w:p w14:paraId="123D2F1F" w14:textId="1009242F" w:rsidR="00CF1AB2" w:rsidRPr="004E7492" w:rsidRDefault="00CF1AB2" w:rsidP="00333042">
      <w:pPr>
        <w:pStyle w:val="Heading2"/>
      </w:pPr>
      <w:bookmarkStart w:id="399" w:name="_Ref94024873"/>
      <w:bookmarkStart w:id="400" w:name="_Toc139659036"/>
      <w:r w:rsidRPr="004E7492">
        <w:t xml:space="preserve">Inventory </w:t>
      </w:r>
      <w:r w:rsidR="00A556C5">
        <w:t>D</w:t>
      </w:r>
      <w:r w:rsidRPr="004E7492">
        <w:t>iscovery</w:t>
      </w:r>
      <w:bookmarkEnd w:id="399"/>
      <w:bookmarkEnd w:id="400"/>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401"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210BA2E6" w:rsidR="003B0D3F" w:rsidRPr="004E7492" w:rsidRDefault="00637F7C" w:rsidP="00D03145">
      <w:pPr>
        <w:pStyle w:val="Heading1"/>
      </w:pPr>
      <w:bookmarkStart w:id="402" w:name="_Ref97197639"/>
      <w:bookmarkStart w:id="403" w:name="_Toc139659037"/>
      <w:r w:rsidRPr="004E7492">
        <w:t xml:space="preserve">Establishment of </w:t>
      </w:r>
      <w:r w:rsidR="00A372E4" w:rsidRPr="004E7492">
        <w:t>L2/L3</w:t>
      </w:r>
      <w:r w:rsidR="008A1DE1" w:rsidRPr="004E7492">
        <w:t xml:space="preserve"> </w:t>
      </w:r>
      <w:r w:rsidR="00A372E4" w:rsidRPr="004E7492">
        <w:t xml:space="preserve">VPN </w:t>
      </w:r>
      <w:r w:rsidR="00A556C5">
        <w:t>S</w:t>
      </w:r>
      <w:r w:rsidR="008A1DE1" w:rsidRPr="004E7492">
        <w:t xml:space="preserve">ervices </w:t>
      </w:r>
      <w:r w:rsidRPr="004E7492">
        <w:t xml:space="preserve">with TE </w:t>
      </w:r>
      <w:r w:rsidR="00A556C5">
        <w:t>R</w:t>
      </w:r>
      <w:r w:rsidR="00620842" w:rsidRPr="004E7492">
        <w:t>equirements</w:t>
      </w:r>
      <w:bookmarkEnd w:id="401"/>
      <w:bookmarkEnd w:id="402"/>
      <w:bookmarkEnd w:id="403"/>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8A5815"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F5037B">
        <w:t>Appendix A</w:t>
      </w:r>
      <w:r>
        <w:fldChar w:fldCharType="end"/>
      </w:r>
      <w:r>
        <w:t>)</w:t>
      </w:r>
      <w:r w:rsidRPr="000A43A6">
        <w:t>.</w:t>
      </w:r>
    </w:p>
    <w:p w14:paraId="36E7F280" w14:textId="78313363"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F5037B">
        <w:t>2.1.1</w:t>
      </w:r>
      <w:r w:rsidR="00A65CF9">
        <w:fldChar w:fldCharType="end"/>
      </w:r>
      <w:r w:rsidR="00A65CF9">
        <w:t>)</w:t>
      </w:r>
      <w:r w:rsidR="00E74B5D" w:rsidRPr="00267F75">
        <w:t>.</w:t>
      </w:r>
    </w:p>
    <w:p w14:paraId="3D1F2FEB" w14:textId="69B15D4F"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F5037B">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F5037B">
        <w:t>Figure 3</w:t>
      </w:r>
      <w:r w:rsidR="004006CA">
        <w:fldChar w:fldCharType="end"/>
      </w:r>
      <w:r>
        <w:t xml:space="preserve">, </w:t>
      </w:r>
      <w:r w:rsidR="008E076C">
        <w:t xml:space="preserve">the MDSC </w:t>
      </w:r>
      <w:r w:rsidR="00A65CF9">
        <w:t xml:space="preserve">finds </w:t>
      </w:r>
      <w:r w:rsidR="008E076C">
        <w:t>that:</w:t>
      </w:r>
    </w:p>
    <w:p w14:paraId="291BB099" w14:textId="7157AFF2"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F5037B">
        <w:t>4.4</w:t>
      </w:r>
      <w:r w:rsidR="00B13451">
        <w:fldChar w:fldCharType="end"/>
      </w:r>
      <w:r w:rsidR="006039B3" w:rsidRPr="006C1ECF">
        <w:t>;</w:t>
      </w:r>
      <w:r w:rsidR="006C1ECF" w:rsidRPr="006C1ECF">
        <w:t>, and that:</w:t>
      </w:r>
    </w:p>
    <w:p w14:paraId="1F1C86C4" w14:textId="137FB53D"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F5037B">
        <w:t>4.3</w:t>
      </w:r>
      <w:r w:rsidR="00F53CBD">
        <w:fldChar w:fldCharType="end"/>
      </w:r>
      <w:r>
        <w:t>;</w:t>
      </w:r>
    </w:p>
    <w:p w14:paraId="6B8173E5" w14:textId="51F021E1" w:rsidR="008E076C" w:rsidRPr="00AC7352" w:rsidRDefault="0057004A" w:rsidP="007B77C4">
      <w:pPr>
        <w:pStyle w:val="RFCListBullet"/>
        <w:numPr>
          <w:ilvl w:val="1"/>
          <w:numId w:val="16"/>
        </w:numPr>
        <w:tabs>
          <w:tab w:val="clear" w:pos="1296"/>
        </w:tabs>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F5037B">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184EC0DD"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F5037B">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F5037B">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419A9550"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F5037B">
        <w:t>5.2</w:t>
      </w:r>
      <w:r w:rsidR="00057BBE">
        <w:fldChar w:fldCharType="end"/>
      </w:r>
      <w:r>
        <w:t>;</w:t>
      </w:r>
    </w:p>
    <w:p w14:paraId="4FCE4EC8" w14:textId="7147BFDA"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F5037B">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2CD78BF1"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F5037B">
        <w:t>5.2</w:t>
      </w:r>
      <w:r>
        <w:fldChar w:fldCharType="end"/>
      </w:r>
      <w:r>
        <w:t>;</w:t>
      </w:r>
    </w:p>
    <w:p w14:paraId="5EA44AAA" w14:textId="4C7ECB18"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F5037B">
        <w:t>5.2</w:t>
      </w:r>
      <w:r>
        <w:fldChar w:fldCharType="end"/>
      </w:r>
      <w:r>
        <w:t>;</w:t>
      </w:r>
    </w:p>
    <w:p w14:paraId="5FD1548A" w14:textId="02CFDCFA"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F5037B">
        <w:t>5.3</w:t>
      </w:r>
      <w:r w:rsidRPr="00AC7352">
        <w:fldChar w:fldCharType="end"/>
      </w:r>
      <w:r w:rsidRPr="00AC7352">
        <w:t>.</w:t>
      </w:r>
    </w:p>
    <w:p w14:paraId="3F83D777" w14:textId="3D1ED3EE" w:rsidR="00057BBE" w:rsidRDefault="00057BBE" w:rsidP="008D18C6">
      <w:bookmarkStart w:id="404"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r w:rsidR="00570B94" w:rsidRPr="00570B94">
        <w:t>constrain</w:t>
      </w:r>
      <w:r w:rsidR="006C4712">
        <w:t>this new TE path to use the new underlay optical tunnel setup between BR21 and P24</w:t>
      </w:r>
      <w:r w:rsidR="009161F3">
        <w:t>,</w:t>
      </w:r>
      <w:r w:rsidR="0074503F" w:rsidRPr="00057BBE">
        <w:t xml:space="preserve"> </w:t>
      </w:r>
      <w:r w:rsidR="00A35E7B">
        <w:t xml:space="preserve">as described </w:t>
      </w:r>
      <w:bookmarkEnd w:id="404"/>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F5037B">
        <w:t>5.3</w:t>
      </w:r>
      <w:r w:rsidR="00A35E7B">
        <w:fldChar w:fldCharType="end"/>
      </w:r>
      <w:r>
        <w:t>.</w:t>
      </w:r>
      <w:r w:rsidR="00A35E7B">
        <w:t xml:space="preserve"> </w:t>
      </w:r>
      <w:bookmarkStart w:id="405"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405"/>
      <w:r w:rsidR="00A35E7B">
        <w:t>.</w:t>
      </w:r>
    </w:p>
    <w:p w14:paraId="06ACD544" w14:textId="5C02F25E"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F5037B">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406"/>
      <w:r w:rsidRPr="004E7492">
        <w:t>[Editor’s Note] Further investigation is needed to understand how the binding between a L3VPN and this new end</w:t>
      </w:r>
      <w:r w:rsidRPr="004E7492">
        <w:noBreakHyphen/>
        <w:t>to</w:t>
      </w:r>
      <w:r w:rsidRPr="004E7492">
        <w:noBreakHyphen/>
        <w:t>end SR-TE path can be configured.</w:t>
      </w:r>
      <w:commentRangeEnd w:id="406"/>
      <w:r w:rsidR="00211FC2" w:rsidRPr="004E7492">
        <w:commentReference w:id="406"/>
      </w:r>
    </w:p>
    <w:p w14:paraId="7851078A" w14:textId="6DFFEE84" w:rsidR="009B271E" w:rsidRPr="004E7492" w:rsidRDefault="009B271E" w:rsidP="00535598">
      <w:pPr>
        <w:pStyle w:val="Heading2"/>
      </w:pPr>
      <w:bookmarkStart w:id="407" w:name="_Ref75426138"/>
      <w:bookmarkStart w:id="408" w:name="_Toc139659038"/>
      <w:r w:rsidRPr="004E7492">
        <w:t>Optical Path Computation</w:t>
      </w:r>
      <w:bookmarkEnd w:id="407"/>
      <w:bookmarkEnd w:id="408"/>
    </w:p>
    <w:p w14:paraId="0AD37A1A" w14:textId="6D164914"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F5037B">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08DB22B2"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F5037B">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F5037B">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CC4EE95" w:rsidR="008B2B34" w:rsidRPr="004E7492" w:rsidRDefault="00844800" w:rsidP="00535598">
      <w:pPr>
        <w:pStyle w:val="Heading2"/>
      </w:pPr>
      <w:bookmarkStart w:id="409" w:name="_Ref75427615"/>
      <w:bookmarkStart w:id="410" w:name="_Ref89089408"/>
      <w:bookmarkStart w:id="411" w:name="_Toc139659039"/>
      <w:r w:rsidRPr="004E7492">
        <w:t xml:space="preserve">Multi-layer </w:t>
      </w:r>
      <w:r w:rsidR="008B2B34" w:rsidRPr="004E7492">
        <w:t xml:space="preserve">IP </w:t>
      </w:r>
      <w:r w:rsidR="00A556C5">
        <w:t>L</w:t>
      </w:r>
      <w:r w:rsidR="00F13CC9" w:rsidRPr="004E7492">
        <w:t xml:space="preserve">ink </w:t>
      </w:r>
      <w:r w:rsidR="008B2B34" w:rsidRPr="004E7492">
        <w:t>Setup</w:t>
      </w:r>
      <w:bookmarkEnd w:id="409"/>
      <w:bookmarkEnd w:id="410"/>
      <w:bookmarkEnd w:id="411"/>
    </w:p>
    <w:p w14:paraId="76F01DCB" w14:textId="6AED2711"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F5037B">
        <w:t>5.1</w:t>
      </w:r>
      <w:r>
        <w:fldChar w:fldCharType="end"/>
      </w:r>
      <w:r>
        <w:t xml:space="preserve">, with these two router </w:t>
      </w:r>
      <w:r w:rsidR="001E72FD">
        <w:t>Ethernet interfaces</w:t>
      </w:r>
      <w:r w:rsidR="008B2B34">
        <w:t>.</w:t>
      </w:r>
    </w:p>
    <w:p w14:paraId="4D5B194A" w14:textId="76A5E88F" w:rsidR="00194A63" w:rsidRDefault="00194A63" w:rsidP="00194A63">
      <w:r>
        <w:t>The MDSC also requires the O</w:t>
      </w:r>
      <w:r>
        <w:noBreakHyphen/>
        <w:t xml:space="preserve">PNC to steer the </w:t>
      </w:r>
      <w:del w:id="412" w:author="Italo Busi (36)" w:date="2023-06-21T17:52:00Z">
        <w:r w:rsidDel="003479BC">
          <w:delText xml:space="preserve">Ethernet </w:delText>
        </w:r>
      </w:del>
      <w:r>
        <w:t xml:space="preserve">client traffic between the two cross-layer links over the optical tunnel using </w:t>
      </w:r>
      <w:ins w:id="413" w:author="Italo Busi (36)" w:date="2023-06-21T17:52:00Z">
        <w:r>
          <w:t xml:space="preserve">either </w:t>
        </w:r>
      </w:ins>
      <w:r>
        <w:t>the Ethernet Client Signal Model</w:t>
      </w:r>
      <w:ins w:id="414" w:author="Italo Busi (36)" w:date="2023-06-21T17:52:00Z">
        <w:r>
          <w:t xml:space="preserve"> (for frame-based transport) or the Transparent </w:t>
        </w:r>
      </w:ins>
      <w:ins w:id="415" w:author="Italo Busi (36)" w:date="2023-07-07T21:40:00Z">
        <w:r w:rsidR="00513613">
          <w:t xml:space="preserve">CBR </w:t>
        </w:r>
      </w:ins>
      <w:ins w:id="416" w:author="Italo Busi (36)" w:date="2023-06-21T17:52:00Z">
        <w:r>
          <w:t>Client Signal Model (for transparent transport)</w:t>
        </w:r>
      </w:ins>
      <w:r>
        <w:t>.</w:t>
      </w:r>
    </w:p>
    <w:p w14:paraId="3AE61D66" w14:textId="77777777" w:rsidR="00194A63" w:rsidRPr="00426BBF" w:rsidRDefault="00194A63" w:rsidP="00194A63">
      <w:r w:rsidRPr="00426BBF">
        <w:t xml:space="preserve">After the </w:t>
      </w:r>
      <w:r>
        <w:t>optical tunnel</w:t>
      </w:r>
      <w:r w:rsidRPr="00426BBF">
        <w:t xml:space="preserve"> has been setup and the client traffic steering configured, the two IP routers can exchange Ethernet </w:t>
      </w:r>
      <w:del w:id="417" w:author="Italo Busi (36)" w:date="2023-06-21T17:52:00Z">
        <w:r w:rsidRPr="00426BBF" w:rsidDel="00E51018">
          <w:delText xml:space="preserve">packets </w:delText>
        </w:r>
      </w:del>
      <w:ins w:id="418" w:author="Italo Busi (36)" w:date="2023-06-21T17:52:00Z">
        <w:r>
          <w:t>fra</w:t>
        </w:r>
      </w:ins>
      <w:ins w:id="419" w:author="Italo Busi (36)" w:date="2023-06-21T17:53:00Z">
        <w:r>
          <w:t xml:space="preserve">mes </w:t>
        </w:r>
      </w:ins>
      <w:r w:rsidRPr="00426BBF">
        <w:t>between themselves, including LLDP messages.</w:t>
      </w:r>
    </w:p>
    <w:p w14:paraId="078B0A7F" w14:textId="5F2F1116" w:rsidR="00742E34" w:rsidRDefault="00742E34" w:rsidP="00742E34">
      <w:r>
        <w:t xml:space="preserve">For example, with a reference to </w:t>
      </w:r>
      <w:r>
        <w:fldChar w:fldCharType="begin"/>
      </w:r>
      <w:r>
        <w:instrText xml:space="preserve"> REF _Ref96628870 \r \h </w:instrText>
      </w:r>
      <w:r>
        <w:fldChar w:fldCharType="separate"/>
      </w:r>
      <w:r w:rsidR="00F5037B">
        <w:t>Figure 7</w:t>
      </w:r>
      <w:r>
        <w:fldChar w:fldCharType="end"/>
      </w:r>
      <w:r>
        <w:t xml:space="preserve">, </w:t>
      </w:r>
      <w:r w:rsidR="00194A63">
        <w:t xml:space="preserve">the MDSC can request the O-PNC1 to setup an optical tunnel between the TTPs within NE11 and NE14 to steer over this tunnel the </w:t>
      </w:r>
      <w:del w:id="420" w:author="Italo Busi (36)" w:date="2023-06-21T17:53:00Z">
        <w:r w:rsidR="00194A63" w:rsidDel="00E51018">
          <w:delText xml:space="preserve">Ethernet </w:delText>
        </w:r>
      </w:del>
      <w:ins w:id="421" w:author="Italo Busi (36)" w:date="2023-06-21T17:53:00Z">
        <w:r w:rsidR="00194A63">
          <w:t xml:space="preserve">client </w:t>
        </w:r>
      </w:ins>
      <w:r w:rsidR="00194A63">
        <w:t>traffic between LTP (7-0) on NE11 and LTP (8-0) on NE14</w:t>
      </w:r>
      <w:r>
        <w:t>.</w:t>
      </w:r>
    </w:p>
    <w:p w14:paraId="4D8942FB" w14:textId="04A6F1E7"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F5037B">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36640519"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F5037B">
        <w:t>Figure 7</w:t>
      </w:r>
      <w:r w:rsidR="001E72FD">
        <w:fldChar w:fldCharType="end"/>
      </w:r>
      <w:r>
        <w:t>.</w:t>
      </w:r>
    </w:p>
    <w:p w14:paraId="3A060AD6" w14:textId="2937AFE9" w:rsidR="001E72FD" w:rsidRDefault="00742E34" w:rsidP="008B2B34">
      <w:r>
        <w:lastRenderedPageBreak/>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r w:rsidRPr="0079463E">
        <w:t xml:space="preserve">Therefor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The MDSC can request the P-PNC to configure a new multi-layer single-domain IP link, supported by the the just discovered or configured multi-layer single-domain Ethernet link, by creating an IP link within the running datastore of the P-PNC MPI. Only the IP link, IP LTPs and the reference to the supporting multi-layer single-domain Ethernt link are configured by the MDSC. All the other configuration is provided by the P-PNC.</w:t>
      </w:r>
    </w:p>
    <w:p w14:paraId="6A05D56A" w14:textId="2D737ABF" w:rsidR="00742E34" w:rsidRDefault="00742E34" w:rsidP="00742E34">
      <w:r>
        <w:t xml:space="preserve">For example, with a reference to </w:t>
      </w:r>
      <w:r>
        <w:fldChar w:fldCharType="begin"/>
      </w:r>
      <w:r>
        <w:instrText xml:space="preserve"> REF _Ref96628870 \r \h </w:instrText>
      </w:r>
      <w:r>
        <w:fldChar w:fldCharType="separate"/>
      </w:r>
      <w:r w:rsidR="00F5037B">
        <w:t>Figure 7</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3125EE8F" w:rsidR="00742E34" w:rsidRDefault="00742E34" w:rsidP="00742E34">
      <w:pPr>
        <w:pStyle w:val="Heading3"/>
      </w:pPr>
      <w:bookmarkStart w:id="422" w:name="_Ref107387376"/>
      <w:bookmarkStart w:id="423" w:name="_Toc139659040"/>
      <w:r>
        <w:lastRenderedPageBreak/>
        <w:t xml:space="preserve">Multi-layer LAG </w:t>
      </w:r>
      <w:r w:rsidR="00FA58F0">
        <w:t>S</w:t>
      </w:r>
      <w:r>
        <w:t>etup</w:t>
      </w:r>
      <w:bookmarkEnd w:id="422"/>
      <w:bookmarkEnd w:id="423"/>
    </w:p>
    <w:p w14:paraId="150FED56" w14:textId="67CE4778" w:rsidR="00FE467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6A0E58DE" w14:textId="77777777" w:rsidR="00B77EA1" w:rsidRDefault="00B77EA1" w:rsidP="00B77EA1">
      <w:r>
        <w:t xml:space="preserve">When a new LAG link is created, it is also recommended to </w:t>
      </w:r>
      <w:r w:rsidRPr="00FE4674">
        <w:t xml:space="preserve">configure 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For example, </w:t>
      </w:r>
      <w:r w:rsidRPr="00444B3A">
        <w:t xml:space="preserve">a LAG </w:t>
      </w:r>
      <w:r>
        <w:t>link</w:t>
      </w:r>
      <w:r w:rsidRPr="00444B3A">
        <w:t xml:space="preserve"> </w:t>
      </w:r>
      <w:r>
        <w:t>with</w:t>
      </w:r>
      <w:r w:rsidRPr="00444B3A">
        <w:t xml:space="preserve"> three </w:t>
      </w:r>
      <w:r>
        <w:t>members</w:t>
      </w:r>
      <w:r w:rsidRPr="00444B3A">
        <w:t xml:space="preserve"> can be considered up </w:t>
      </w:r>
      <w:r>
        <w:t xml:space="preserve">when </w:t>
      </w:r>
      <w:r w:rsidRPr="00444B3A">
        <w:t xml:space="preserve">only one </w:t>
      </w:r>
      <w:r>
        <w:t xml:space="preserve">member </w:t>
      </w:r>
      <w:r w:rsidRPr="00444B3A">
        <w:t xml:space="preserve">link fails and down when </w:t>
      </w:r>
      <w:r>
        <w:t xml:space="preserve">at least </w:t>
      </w:r>
      <w:r w:rsidRPr="00444B3A">
        <w:t xml:space="preserve">two </w:t>
      </w:r>
      <w:r>
        <w:t xml:space="preserve">member </w:t>
      </w:r>
      <w:r w:rsidRPr="00444B3A">
        <w:t>link</w:t>
      </w:r>
      <w:r>
        <w:t>s</w:t>
      </w:r>
      <w:r w:rsidRPr="00444B3A">
        <w:t xml:space="preserve"> fail</w:t>
      </w:r>
      <w:r>
        <w:t>.</w:t>
      </w:r>
    </w:p>
    <w:p w14:paraId="43741D28" w14:textId="138C5347" w:rsidR="00B77EA1" w:rsidRDefault="005A0A44" w:rsidP="00B77EA1">
      <w:r>
        <w:t xml:space="preserve">The attribute required to configure the minimum number of active member links is </w:t>
      </w:r>
      <w:r w:rsidR="00B77EA1">
        <w:t xml:space="preserve">missing in [CLIENT-TOPO] and this is identified as a gap in section </w:t>
      </w:r>
      <w:r w:rsidR="00B77EA1">
        <w:fldChar w:fldCharType="begin"/>
      </w:r>
      <w:r w:rsidR="00B77EA1">
        <w:instrText xml:space="preserve"> REF _Ref97197738 \r \h \t </w:instrText>
      </w:r>
      <w:r w:rsidR="00B77EA1">
        <w:fldChar w:fldCharType="separate"/>
      </w:r>
      <w:r w:rsidR="00F5037B">
        <w:t>6</w:t>
      </w:r>
      <w:r w:rsidR="00B77EA1">
        <w:fldChar w:fldCharType="end"/>
      </w:r>
      <w:r w:rsidR="00B77EA1">
        <w:t>.</w:t>
      </w:r>
    </w:p>
    <w:p w14:paraId="726098CE" w14:textId="77777777" w:rsidR="00742E34" w:rsidRDefault="00742E34" w:rsidP="00742E34">
      <w:r>
        <w:t>It is worth noting that a new LAG group can be created to bundle one or more multi-layer single-domain Ethernet link(s).</w:t>
      </w:r>
    </w:p>
    <w:p w14:paraId="7ED31815" w14:textId="49B08613" w:rsidR="00742E34" w:rsidRDefault="00742E34" w:rsidP="00742E34">
      <w:r>
        <w:t xml:space="preserve">For example, with a reference to </w:t>
      </w:r>
      <w:r>
        <w:fldChar w:fldCharType="begin"/>
      </w:r>
      <w:r>
        <w:instrText xml:space="preserve"> REF _Ref100333576 \r \h </w:instrText>
      </w:r>
      <w:r>
        <w:fldChar w:fldCharType="separate"/>
      </w:r>
      <w:r w:rsidR="00F5037B">
        <w:t>Figure 9</w:t>
      </w:r>
      <w:r>
        <w:fldChar w:fldCharType="end"/>
      </w:r>
      <w:r>
        <w:t>, the MDSC can request the P-PNC2 to setup an Ethernet bundled link between the Ethernet LTP 5-1 on BR21 and the Ethernet LTP 6-1 on P24, bundling the multi-layer single-domain Ethernet link between the Etherent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6B9C9888" w:rsidR="00742E34" w:rsidRDefault="00742E34" w:rsidP="00742E34">
      <w:r>
        <w:t xml:space="preserve">The MDSC can request the P-PNC to configure a new multi-layer single-domain IP link, supported by the the just configured Ethernet bundled link, following the same procedure described in section </w:t>
      </w:r>
      <w:r>
        <w:fldChar w:fldCharType="begin"/>
      </w:r>
      <w:r>
        <w:instrText xml:space="preserve"> REF _Ref75427615 \r \h \t </w:instrText>
      </w:r>
      <w:r>
        <w:fldChar w:fldCharType="separate"/>
      </w:r>
      <w:r w:rsidR="00F5037B">
        <w:t>5.2</w:t>
      </w:r>
      <w:r>
        <w:fldChar w:fldCharType="end"/>
      </w:r>
      <w:r>
        <w:t xml:space="preserve"> above.</w:t>
      </w:r>
    </w:p>
    <w:p w14:paraId="447B5D2D" w14:textId="69DC09C3" w:rsidR="00444B3A" w:rsidRDefault="00742E34" w:rsidP="00742E34">
      <w:r>
        <w:t xml:space="preserve">For example, with a reference to </w:t>
      </w:r>
      <w:r>
        <w:fldChar w:fldCharType="begin"/>
      </w:r>
      <w:r>
        <w:instrText xml:space="preserve"> REF _Ref100333576 \r \h </w:instrText>
      </w:r>
      <w:r>
        <w:fldChar w:fldCharType="separate"/>
      </w:r>
      <w:r w:rsidR="00F5037B">
        <w:t>Figure 9</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203A0419" w:rsidR="00742E34" w:rsidRDefault="00742E34" w:rsidP="00742E34">
      <w:pPr>
        <w:pStyle w:val="Heading3"/>
      </w:pPr>
      <w:bookmarkStart w:id="424" w:name="_Toc139659041"/>
      <w:r>
        <w:t xml:space="preserve">Multi-layer LAG </w:t>
      </w:r>
      <w:r w:rsidR="00FA58F0">
        <w:t>U</w:t>
      </w:r>
      <w:r>
        <w:t>pdate</w:t>
      </w:r>
      <w:bookmarkEnd w:id="424"/>
    </w:p>
    <w:p w14:paraId="4CD33EA6" w14:textId="77777777" w:rsidR="004038AB"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1E3A1708" w14:textId="77777777" w:rsidR="00B77EA1" w:rsidRDefault="00B77EA1" w:rsidP="00B77EA1">
      <w:r>
        <w:lastRenderedPageBreak/>
        <w:t xml:space="preserve">When member links are added or removed from a LAG link, </w:t>
      </w:r>
      <w:r w:rsidRPr="00FE4674">
        <w:t xml:space="preserve">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may also need to be updated.</w:t>
      </w:r>
    </w:p>
    <w:p w14:paraId="0124443C" w14:textId="043AC992" w:rsidR="00444B3A" w:rsidRDefault="00742E34" w:rsidP="00742E34">
      <w:r>
        <w:t xml:space="preserve">For example, with a reference to </w:t>
      </w:r>
      <w:r>
        <w:fldChar w:fldCharType="begin"/>
      </w:r>
      <w:r>
        <w:instrText xml:space="preserve"> REF _Ref100333576 \r \h </w:instrText>
      </w:r>
      <w:r>
        <w:fldChar w:fldCharType="separate"/>
      </w:r>
      <w:r w:rsidR="00F5037B">
        <w:t>Figure 9</w:t>
      </w:r>
      <w:r>
        <w:fldChar w:fldCharType="end"/>
      </w:r>
      <w:r>
        <w:t>, the MDSC can request the P-PNC2 to add the multi-layer single-domain Ethernet link setup between the Etherent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64657404" w:rsidR="00742E34" w:rsidRDefault="00742E34" w:rsidP="00742E34">
      <w:pPr>
        <w:pStyle w:val="Heading3"/>
      </w:pPr>
      <w:bookmarkStart w:id="425" w:name="_Toc139659042"/>
      <w:r>
        <w:t xml:space="preserve">Multi-layer SRLG </w:t>
      </w:r>
      <w:r w:rsidR="00A556C5">
        <w:t>C</w:t>
      </w:r>
      <w:r>
        <w:t>onfiguration</w:t>
      </w:r>
      <w:bookmarkEnd w:id="425"/>
    </w:p>
    <w:p w14:paraId="062CA4F5" w14:textId="1996CA3B" w:rsidR="00CE5B55" w:rsidRPr="001747E9" w:rsidRDefault="00CE5B55" w:rsidP="00742E34">
      <w:pPr>
        <w:rPr>
          <w:i/>
        </w:rPr>
      </w:pPr>
      <w:r w:rsidRPr="00E20CCA">
        <w:rPr>
          <w:b/>
          <w:i/>
          <w:highlight w:val="yellow"/>
        </w:rPr>
        <w:t>[Editor’s Note]</w:t>
      </w:r>
      <w:r w:rsidRPr="00E20CCA">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426" w:name="_Ref75428343"/>
      <w:bookmarkStart w:id="427" w:name="_Toc139659043"/>
      <w:r w:rsidRPr="004E7492">
        <w:t>TE Path Setup and Update</w:t>
      </w:r>
      <w:bookmarkEnd w:id="426"/>
      <w:bookmarkEnd w:id="427"/>
    </w:p>
    <w:p w14:paraId="3C597220" w14:textId="47777729"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agumentations, described in section </w:t>
      </w:r>
      <w:r w:rsidR="00713F38">
        <w:fldChar w:fldCharType="begin"/>
      </w:r>
      <w:r w:rsidR="00713F38">
        <w:instrText xml:space="preserve"> REF _Ref107327557 \r \h \t </w:instrText>
      </w:r>
      <w:r w:rsidR="00713F38">
        <w:fldChar w:fldCharType="separate"/>
      </w:r>
      <w:r w:rsidR="00F5037B">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domain TE path stiching.</w:t>
      </w:r>
    </w:p>
    <w:p w14:paraId="319DBF99" w14:textId="27FA02BC" w:rsidR="009F6BBA" w:rsidRDefault="00617A62" w:rsidP="00617A62">
      <w:r>
        <w:lastRenderedPageBreak/>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428"/>
      <w:r w:rsidRPr="002F2555">
        <w:rPr>
          <w:b/>
          <w:i/>
        </w:rPr>
        <w:t>[Editor’s Note:]</w:t>
      </w:r>
      <w:r w:rsidRPr="002F2555">
        <w:rPr>
          <w:i/>
        </w:rPr>
        <w:t xml:space="preserve"> Add some text about the protection options (to further discuss whether to put this text here or in section 4.2.2).</w:t>
      </w:r>
      <w:commentRangeEnd w:id="428"/>
      <w:r w:rsidRPr="002F2555">
        <w:rPr>
          <w:rStyle w:val="CommentReference"/>
        </w:rPr>
        <w:commentReference w:id="428"/>
      </w:r>
    </w:p>
    <w:p w14:paraId="19183691" w14:textId="35291EBA"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w:t>
      </w:r>
      <w:r w:rsidR="00B77EA1">
        <w:t>, as defined in [TI-LFA]</w:t>
      </w:r>
      <w:r>
        <w:t>: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5BDDADCB"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F5037B">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429" w:name="_Ref97197738"/>
      <w:bookmarkStart w:id="430" w:name="_Toc139659044"/>
      <w:r>
        <w:t>Conclusions</w:t>
      </w:r>
      <w:bookmarkEnd w:id="429"/>
      <w:bookmarkEnd w:id="430"/>
    </w:p>
    <w:p w14:paraId="0275FC37" w14:textId="46D8C462"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F5037B">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0A665BF2" w14:textId="6F20EC4E" w:rsidR="005B53F8" w:rsidRDefault="005B53F8" w:rsidP="006C1ECF">
      <w:pPr>
        <w:pStyle w:val="RFCListBullet"/>
      </w:pPr>
      <w:r w:rsidRPr="005B53F8">
        <w:lastRenderedPageBreak/>
        <w:t>how both WSON and Flexi-grid topology models could be used together (through multi-inheritance)</w:t>
      </w:r>
      <w:r>
        <w:t xml:space="preserve">: this gap has been identified in section </w:t>
      </w:r>
      <w:r>
        <w:fldChar w:fldCharType="begin"/>
      </w:r>
      <w:r>
        <w:instrText xml:space="preserve"> REF _Ref92128889 \r \h \t </w:instrText>
      </w:r>
      <w:r>
        <w:fldChar w:fldCharType="separate"/>
      </w:r>
      <w:r w:rsidR="00F5037B">
        <w:t>4.1</w:t>
      </w:r>
      <w:r>
        <w:fldChar w:fldCharType="end"/>
      </w:r>
      <w:r>
        <w:t>;</w:t>
      </w:r>
      <w:r w:rsidRPr="005B53F8">
        <w:t>.</w:t>
      </w:r>
    </w:p>
    <w:p w14:paraId="2F44C3BB" w14:textId="4117F2D4"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F5037B">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6F4B8261"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F5037B">
        <w:t>5.1</w:t>
      </w:r>
      <w:r w:rsidR="003D69C5" w:rsidRPr="008D41F8">
        <w:fldChar w:fldCharType="end"/>
      </w:r>
      <w:r w:rsidR="008D41F8">
        <w:t xml:space="preserve"> and the solution in [OPTICAL-PATH-COMPUTE] has been proposed to resolve it</w:t>
      </w:r>
      <w:r w:rsidR="003D69C5" w:rsidRPr="008D41F8">
        <w:t>;</w:t>
      </w:r>
    </w:p>
    <w:p w14:paraId="4F6203F0" w14:textId="2536EBBC" w:rsidR="00B03FFF" w:rsidRPr="008D41F8" w:rsidRDefault="00B03FFF" w:rsidP="006C1ECF">
      <w:pPr>
        <w:pStyle w:val="RFCListBullet"/>
      </w:pPr>
      <w:r w:rsidRPr="008D41F8">
        <w:t xml:space="preserve">relationship between a common discovery mechanisms applicable to access links, inter-domain IP links and cross-layer links and the UNI topology discover mechanism </w:t>
      </w:r>
      <w:r w:rsidR="003D69C5" w:rsidRPr="008D41F8">
        <w:t xml:space="preserve">defined in </w:t>
      </w:r>
      <w:r w:rsidR="002A3788" w:rsidRPr="002E49DE">
        <w:t>[</w:t>
      </w:r>
      <w:r w:rsidR="002A3788">
        <w:t>RFC9408</w:t>
      </w:r>
      <w:r w:rsidR="002A3788" w:rsidRPr="002E49DE">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F5037B">
        <w:t>4.3</w:t>
      </w:r>
      <w:r w:rsidR="003D69C5" w:rsidRPr="008D41F8">
        <w:fldChar w:fldCharType="end"/>
      </w:r>
      <w:r w:rsidR="003D69C5" w:rsidRPr="008D41F8">
        <w:t>;</w:t>
      </w:r>
    </w:p>
    <w:p w14:paraId="0DADDBAC" w14:textId="25308748" w:rsidR="00B77EA1" w:rsidRDefault="00B03FFF" w:rsidP="00B77EA1">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F5037B">
        <w:t>5.3</w:t>
      </w:r>
      <w:r w:rsidR="003D69C5" w:rsidRPr="008D41F8">
        <w:fldChar w:fldCharType="end"/>
      </w:r>
      <w:r w:rsidR="00B77EA1">
        <w:t>;</w:t>
      </w:r>
    </w:p>
    <w:p w14:paraId="6D16534A" w14:textId="31A9C1E0" w:rsidR="00BE165B" w:rsidRDefault="00B77EA1" w:rsidP="00B77EA1">
      <w:pPr>
        <w:pStyle w:val="RFCListBullet"/>
      </w:pPr>
      <w:r>
        <w:t xml:space="preserve">an attribute to configure </w:t>
      </w:r>
      <w:r w:rsidRPr="00693D32">
        <w:t>the minimum number of active member links required to consider the LAG link as being up</w:t>
      </w:r>
      <w:r>
        <w:t xml:space="preserve"> is missing from the topology model defined in [CLIENT-TOPO]: this gap has been identified in section </w:t>
      </w:r>
      <w:r>
        <w:fldChar w:fldCharType="begin"/>
      </w:r>
      <w:r>
        <w:instrText xml:space="preserve"> REF _Ref107387376 \r \h \t</w:instrText>
      </w:r>
      <w:r>
        <w:fldChar w:fldCharType="separate"/>
      </w:r>
      <w:r w:rsidR="00F5037B">
        <w:t>5.2.1</w:t>
      </w:r>
      <w:r>
        <w:fldChar w:fldCharType="end"/>
      </w:r>
      <w:r w:rsidR="00BE165B">
        <w:t>;</w:t>
      </w:r>
    </w:p>
    <w:p w14:paraId="0832F85A" w14:textId="2CE4B6D2" w:rsidR="00B03FFF" w:rsidRDefault="00BE165B" w:rsidP="00BE165B">
      <w:pPr>
        <w:pStyle w:val="RFCListBullet"/>
      </w:pPr>
      <w:r>
        <w:t>a mechanism to report client connectivity constraints imposed by some muxponder design: this gap has been identified in appendix</w:t>
      </w:r>
      <w:r w:rsidR="001F73FE">
        <w:t xml:space="preserve"> </w:t>
      </w:r>
      <w:r w:rsidR="00FF73C7">
        <w:fldChar w:fldCharType="begin"/>
      </w:r>
      <w:r w:rsidR="00FF73C7">
        <w:instrText xml:space="preserve"> REF _Ref139366442 \r \h </w:instrText>
      </w:r>
      <w:r w:rsidR="00FF73C7">
        <w:fldChar w:fldCharType="separate"/>
      </w:r>
      <w:r w:rsidR="00F5037B">
        <w:t>A.3</w:t>
      </w:r>
      <w:r w:rsidR="00FF73C7">
        <w:fldChar w:fldCharType="end"/>
      </w:r>
      <w:r w:rsidR="00B03FFF" w:rsidRPr="008D41F8">
        <w:t>.</w:t>
      </w:r>
    </w:p>
    <w:p w14:paraId="1712A070" w14:textId="6B4DD680" w:rsidR="005B53F8" w:rsidRDefault="005B53F8" w:rsidP="008F0EAE">
      <w:r>
        <w:t xml:space="preserve">Although not applicable to this document, it has been noted that being able to use </w:t>
      </w:r>
      <w:r w:rsidRPr="005B53F8">
        <w:t>WSON and Flexi-grid topology models together (through multi-inheritance)</w:t>
      </w:r>
      <w:r>
        <w:t xml:space="preserve"> is not only useful in cases of mixed fixed-grid and flexible-grid DWDM network topology but also the only viable option in case of a mixed CWDM and flexible-grid DWDM network topology.</w:t>
      </w:r>
    </w:p>
    <w:p w14:paraId="57B7D213" w14:textId="452A6930" w:rsidR="00194A63" w:rsidRDefault="00194A63" w:rsidP="00194A63">
      <w:pPr>
        <w:rPr>
          <w:ins w:id="431" w:author="Italo Busi (100)" w:date="2023-07-07T21:24:00Z"/>
        </w:rPr>
      </w:pPr>
      <w:ins w:id="432" w:author="Italo Busi (100)" w:date="2023-07-07T21:24:00Z">
        <w:r>
          <w:t xml:space="preserve">Although not applicable to this document, it has been noted that </w:t>
        </w:r>
      </w:ins>
      <w:ins w:id="433" w:author="Italo Busi (100)" w:date="2023-07-07T21:25:00Z">
        <w:r>
          <w:t>merging the WSON and flexi-grid tunnel models would support also optical tunnel setup</w:t>
        </w:r>
      </w:ins>
      <w:ins w:id="434" w:author="Italo Busi (100)" w:date="2023-07-07T21:24:00Z">
        <w:r>
          <w:t xml:space="preserve"> in case of a mixed CWDM and flexible-grid DWDM network topology.</w:t>
        </w:r>
      </w:ins>
    </w:p>
    <w:p w14:paraId="453C3E63" w14:textId="7318BCDF" w:rsidR="008F0EAE" w:rsidRPr="008D41F8" w:rsidRDefault="008F0EAE" w:rsidP="008F0EAE">
      <w:r>
        <w:t>Although not analysed in this document, it has been noted tha</w:t>
      </w:r>
      <w:r w:rsidR="00EB4390">
        <w:t>t</w:t>
      </w:r>
      <w:r>
        <w:t xml:space="preserve"> the </w:t>
      </w:r>
      <w:r w:rsidRPr="008D41F8">
        <w:t xml:space="preserve">TE Tunnel model, defined in [TE-TUNNEL], </w:t>
      </w:r>
      <w:r>
        <w:t xml:space="preserve">needs also to be enhanced to </w:t>
      </w:r>
      <w:r>
        <w:lastRenderedPageBreak/>
        <w:t xml:space="preserve">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435" w:name="_Toc139659045"/>
      <w:r w:rsidRPr="005254EF">
        <w:t>Security Considerations</w:t>
      </w:r>
      <w:bookmarkEnd w:id="435"/>
    </w:p>
    <w:p w14:paraId="7EB3E9F3" w14:textId="01D91870" w:rsidR="00C81D1B" w:rsidRDefault="00C81D1B" w:rsidP="00C81D1B">
      <w:r w:rsidRPr="00C81D1B">
        <w:t>This document highlights how the ACTN architecture can deploy packet over optical infrastructure services. It highlights how existing IETF protocols and data models may be used for multi-layer services. It reuses several existing IETF protocols and data models for the MPI interfaces between each PNC (Optical or Packet) and the MDSC, including:</w:t>
      </w:r>
    </w:p>
    <w:p w14:paraId="19575E07" w14:textId="77777777" w:rsidR="00C81D1B" w:rsidRDefault="00C81D1B" w:rsidP="00C81D1B">
      <w:pPr>
        <w:pStyle w:val="RFCListBullet"/>
      </w:pPr>
      <w:r>
        <w:t>RESTCONF</w:t>
      </w:r>
    </w:p>
    <w:p w14:paraId="47BEE45F" w14:textId="47D187D4" w:rsidR="00C81D1B" w:rsidRDefault="00C81D1B" w:rsidP="00C81D1B">
      <w:pPr>
        <w:pStyle w:val="RFCListBullet"/>
      </w:pPr>
      <w:r>
        <w:t>NETCONF</w:t>
      </w:r>
    </w:p>
    <w:p w14:paraId="014BE256" w14:textId="15B8CD6F" w:rsidR="00C81D1B" w:rsidRDefault="00C81D1B" w:rsidP="00C81D1B">
      <w:pPr>
        <w:pStyle w:val="RFCListBullet"/>
      </w:pPr>
      <w:r>
        <w:t>PCEP</w:t>
      </w:r>
    </w:p>
    <w:p w14:paraId="008B3DC2" w14:textId="4A4667DA" w:rsidR="00C81D1B" w:rsidRDefault="00C81D1B" w:rsidP="00C81D1B">
      <w:pPr>
        <w:pStyle w:val="RFCListBullet"/>
      </w:pPr>
      <w:r>
        <w:t>YANG</w:t>
      </w:r>
    </w:p>
    <w:p w14:paraId="732B66E6" w14:textId="12B0E14E" w:rsidR="00C81D1B" w:rsidRDefault="00C81D1B" w:rsidP="00C81D1B">
      <w:r w:rsidRPr="00C81D1B">
        <w:t>Several existing authentication and encryption practices and techniques may be used to help secure these MPI interfaces. These mechanisms include using Transport Layer Security (TLS) to provide secure transport for RESTCONF, NETCONF and PCEP. Furthermore, access control techniques can also provide additional security. NETCONF supports an Access Control Model (NACM), and RESCONF supports Role Based Access Control (RBAC), which should also ensure that MDSC to PNC communication is based on authorised use and granular control of connectivity and resource requests.</w:t>
      </w:r>
    </w:p>
    <w:p w14:paraId="486C431C" w14:textId="77777777" w:rsidR="000D4AD0" w:rsidRDefault="000D4AD0" w:rsidP="00055923">
      <w:pPr>
        <w:pStyle w:val="Heading1"/>
      </w:pPr>
      <w:bookmarkStart w:id="436" w:name="_Toc53130252"/>
      <w:bookmarkStart w:id="437" w:name="_Toc139659046"/>
      <w:commentRangeStart w:id="438"/>
      <w:r>
        <w:t>Operational Considerations</w:t>
      </w:r>
      <w:bookmarkEnd w:id="436"/>
      <w:commentRangeEnd w:id="438"/>
      <w:r w:rsidR="008B7B43" w:rsidRPr="004E7492">
        <w:commentReference w:id="438"/>
      </w:r>
      <w:bookmarkEnd w:id="437"/>
    </w:p>
    <w:p w14:paraId="7C576794" w14:textId="0B2C8F0C"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439" w:name="_Toc53130253"/>
      <w:bookmarkStart w:id="440" w:name="_Toc139659047"/>
      <w:r w:rsidRPr="005254EF">
        <w:t>IANA Considerations</w:t>
      </w:r>
      <w:bookmarkEnd w:id="439"/>
      <w:bookmarkEnd w:id="440"/>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441" w:name="_Toc53130254"/>
      <w:bookmarkStart w:id="442" w:name="_Toc139659048"/>
      <w:r w:rsidRPr="005254EF">
        <w:lastRenderedPageBreak/>
        <w:t>References</w:t>
      </w:r>
      <w:bookmarkEnd w:id="441"/>
      <w:bookmarkEnd w:id="442"/>
    </w:p>
    <w:p w14:paraId="78FC148B" w14:textId="77777777" w:rsidR="002E1F5F" w:rsidRPr="004E7492" w:rsidRDefault="002E1F5F" w:rsidP="001E3E79">
      <w:pPr>
        <w:pStyle w:val="Heading2"/>
        <w:rPr>
          <w:rFonts w:cs="Courier New"/>
          <w:bCs w:val="0"/>
          <w:iCs w:val="0"/>
          <w:szCs w:val="24"/>
        </w:rPr>
      </w:pPr>
      <w:bookmarkStart w:id="443" w:name="_Toc53130255"/>
      <w:bookmarkStart w:id="444" w:name="_Toc139659049"/>
      <w:r w:rsidRPr="004E7492">
        <w:rPr>
          <w:rFonts w:cs="Courier New"/>
          <w:bCs w:val="0"/>
          <w:iCs w:val="0"/>
          <w:szCs w:val="24"/>
        </w:rPr>
        <w:t>Normative References</w:t>
      </w:r>
      <w:bookmarkEnd w:id="443"/>
      <w:bookmarkEnd w:id="444"/>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6DFC6D31"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07F5ED8F" w14:textId="7184EE2F" w:rsidR="00DF218B" w:rsidRDefault="00DF218B" w:rsidP="00632A07">
      <w:pPr>
        <w:pStyle w:val="RFCReferencesBookmark"/>
      </w:pPr>
      <w:r>
        <w:lastRenderedPageBreak/>
        <w:t>[ITU-T_G.694.1]</w:t>
      </w:r>
      <w:r>
        <w:tab/>
      </w:r>
      <w:r w:rsidRPr="00DF218B">
        <w:t>International Telecommunication Union, "Spectral grids for WDM applications: DWDM frequency grid", ITU-T Recommendation G.694.1, February 2012</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busizheng-teas-yang-te-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6B6F6574" w14:textId="7088C207" w:rsidR="007C738E" w:rsidRPr="007C738E" w:rsidRDefault="00DF342E" w:rsidP="00DF342E">
      <w:pPr>
        <w:pStyle w:val="RFCReferencesBookmark"/>
      </w:pPr>
      <w:r w:rsidRPr="00701EC3">
        <w:lastRenderedPageBreak/>
        <w:t>[OTN-TUNNEL]</w:t>
      </w:r>
      <w:r w:rsidRPr="00701EC3">
        <w:tab/>
        <w:t>Zheng, H. et al., "OTN Tunnel YANG Model", draft-ietf-ccamp-otn-tunnel-model, work in progress.</w:t>
      </w:r>
      <w:bookmarkStart w:id="445" w:name="_Hlk107384974"/>
    </w:p>
    <w:bookmarkEnd w:id="445"/>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446" w:name="_Toc53130256"/>
      <w:bookmarkStart w:id="447" w:name="_Toc139659050"/>
      <w:r w:rsidRPr="004E7492">
        <w:rPr>
          <w:rFonts w:cs="Courier New"/>
          <w:bCs w:val="0"/>
          <w:iCs w:val="0"/>
          <w:szCs w:val="24"/>
        </w:rPr>
        <w:t>Informative References</w:t>
      </w:r>
      <w:bookmarkEnd w:id="446"/>
      <w:bookmarkEnd w:id="447"/>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078F587E"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21427CFE" w14:textId="6B1A6CB1" w:rsidR="00E763E3" w:rsidRDefault="00E763E3" w:rsidP="00632A07">
      <w:pPr>
        <w:pStyle w:val="RFCReferencesBookmark"/>
      </w:pPr>
      <w:r>
        <w:t>[RFC8277]</w:t>
      </w:r>
      <w:r>
        <w:tab/>
        <w:t>Rosen, E., "</w:t>
      </w:r>
      <w:r w:rsidRPr="00E763E3">
        <w:t>Using BGP to Bind MPLS Labels to Address Prefixes</w:t>
      </w:r>
      <w:r>
        <w:t>", RFC 8277, October 2017.</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lastRenderedPageBreak/>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7F5EFB2B" w:rsidR="00632A07" w:rsidRDefault="00632A07" w:rsidP="00AF44B4">
      <w:pPr>
        <w:pStyle w:val="RFCReferencesBookmark"/>
      </w:pPr>
      <w:r>
        <w:t>[</w:t>
      </w:r>
      <w:r w:rsidR="00DA1390">
        <w:t>RFC9291</w:t>
      </w:r>
      <w:r>
        <w:t>]</w:t>
      </w:r>
      <w:r>
        <w:tab/>
      </w:r>
      <w:r>
        <w:tab/>
      </w:r>
      <w:r w:rsidR="00DA1390" w:rsidRPr="00DA1390">
        <w:t>Boucadair</w:t>
      </w:r>
      <w:r>
        <w:t>,</w:t>
      </w:r>
      <w:r w:rsidR="00DA1390">
        <w:t xml:space="preserve"> M.</w:t>
      </w:r>
      <w:r>
        <w:t xml:space="preserve"> et al., “</w:t>
      </w:r>
      <w:r w:rsidR="00DA1390" w:rsidRPr="00DA1390">
        <w:t>A YANG Network Data Model for Layer 2 VPNs</w:t>
      </w:r>
      <w:r>
        <w:t xml:space="preserve">”, </w:t>
      </w:r>
      <w:r w:rsidR="00DA1390">
        <w:t>RFC 9291</w:t>
      </w:r>
      <w:r>
        <w:t xml:space="preserve">, </w:t>
      </w:r>
      <w:r w:rsidR="00DA1390">
        <w:t>September 2022</w:t>
      </w:r>
      <w:r>
        <w:t>.</w:t>
      </w:r>
    </w:p>
    <w:p w14:paraId="5B04CA3E" w14:textId="72758D29" w:rsidR="002A3788" w:rsidRDefault="002A3788" w:rsidP="002A3788">
      <w:pPr>
        <w:pStyle w:val="RFCReferencesBookmark"/>
        <w:tabs>
          <w:tab w:val="clear" w:pos="1728"/>
        </w:tabs>
      </w:pPr>
      <w:r w:rsidRPr="002E49DE">
        <w:t>[</w:t>
      </w:r>
      <w:r>
        <w:t>RFC9408</w:t>
      </w:r>
      <w:r w:rsidRPr="002E49DE">
        <w:t>]</w:t>
      </w:r>
      <w:r>
        <w:tab/>
      </w:r>
      <w:r w:rsidRPr="00DA1390">
        <w:t>Boucadair</w:t>
      </w:r>
      <w:r>
        <w:t>, M. et al., "</w:t>
      </w:r>
      <w:r w:rsidRPr="002A3788">
        <w:t xml:space="preserve"> A YANG Network Data Model for Service Attachment Points (SAPs)</w:t>
      </w:r>
      <w:r>
        <w:t>", RFC 9408, June 2023.</w:t>
      </w:r>
    </w:p>
    <w:p w14:paraId="02ABB35C" w14:textId="74E985F1" w:rsidR="00632A07" w:rsidRDefault="00632A07" w:rsidP="002A3788">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69204083" w14:textId="5FBBEF84"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4DDA7F64" w14:textId="4B39B519" w:rsidR="00B77EA1" w:rsidRDefault="00B77EA1" w:rsidP="00B77EA1">
      <w:pPr>
        <w:pStyle w:val="RFCReferencesBookmark"/>
      </w:pPr>
      <w:r w:rsidRPr="00AD522E">
        <w:t>[TI-LFA]</w:t>
      </w:r>
      <w:r w:rsidRPr="00AD522E">
        <w:tab/>
        <w:t>Litkowski, S. et al., "Topology Independent Fast Reroute using Segment Routing", draft-ietf-rtgwg-segment-routing-ti-lfa, work in progress.</w:t>
      </w:r>
    </w:p>
    <w:p w14:paraId="7FE54BAE" w14:textId="7FCDE18B" w:rsidR="00161D3C" w:rsidRPr="00AD522E" w:rsidRDefault="00161D3C" w:rsidP="00B77EA1">
      <w:pPr>
        <w:pStyle w:val="RFCReferencesBookmark"/>
      </w:pPr>
      <w:r>
        <w:lastRenderedPageBreak/>
        <w:t>[TE-TOPO-PF]</w:t>
      </w:r>
      <w:r>
        <w:tab/>
      </w:r>
      <w:r w:rsidRPr="00161D3C">
        <w:t>Busi I. et al., " Profiles for Traffic Engineering (TE) Topology Data Model and Applicability to non-TE Use Cases", draft-busi-teas-te-topology-profiles, work in progress</w:t>
      </w:r>
    </w:p>
    <w:p w14:paraId="642FF715" w14:textId="77777777" w:rsidR="001E21E2" w:rsidRDefault="001E21E2" w:rsidP="001E21E2">
      <w:pPr>
        <w:pStyle w:val="RFCApp"/>
        <w:rPr>
          <w:rFonts w:eastAsia="Batang"/>
        </w:rPr>
      </w:pPr>
      <w:bookmarkStart w:id="448" w:name="_Ref93922517"/>
      <w:bookmarkStart w:id="449" w:name="_Toc53130257"/>
      <w:bookmarkStart w:id="450" w:name="_Toc139659051"/>
      <w:r>
        <w:rPr>
          <w:rFonts w:eastAsia="Batang"/>
        </w:rPr>
        <w:lastRenderedPageBreak/>
        <w:t>Additional Scenarios</w:t>
      </w:r>
      <w:bookmarkEnd w:id="450"/>
    </w:p>
    <w:p w14:paraId="3EE65E21" w14:textId="2BEF06AD" w:rsidR="00A07655" w:rsidRPr="001E21E2" w:rsidRDefault="00ED4616" w:rsidP="001E21E2">
      <w:pPr>
        <w:pStyle w:val="RFCAppH1"/>
      </w:pPr>
      <w:bookmarkStart w:id="451" w:name="_Toc139659052"/>
      <w:r w:rsidRPr="001E21E2">
        <w:t>OSS/Orchestration Layer</w:t>
      </w:r>
      <w:bookmarkEnd w:id="448"/>
      <w:bookmarkEnd w:id="451"/>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71935BCE"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F5037B">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1E21E2" w:rsidRDefault="00ED4616" w:rsidP="001E21E2">
      <w:pPr>
        <w:pStyle w:val="RFCAppH2"/>
      </w:pPr>
      <w:bookmarkStart w:id="452" w:name="_Toc139659053"/>
      <w:r w:rsidRPr="001E21E2">
        <w:t>MDSC NBI</w:t>
      </w:r>
      <w:bookmarkEnd w:id="452"/>
    </w:p>
    <w:p w14:paraId="433169FC" w14:textId="5792779E"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F5037B">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14BA5C3C"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F5037B">
        <w:t>Figure 10</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w:t>
      </w:r>
      <w:r w:rsidR="00145F9D">
        <w:t>RFC9291</w:t>
      </w:r>
      <w:r>
        <w:t>],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453" w:name="_Ref84872455"/>
      <w:r w:rsidRPr="004E7492">
        <w:rPr>
          <w:bCs w:val="0"/>
          <w:szCs w:val="24"/>
        </w:rPr>
        <w:t>Service Request Process</w:t>
      </w:r>
      <w:bookmarkEnd w:id="453"/>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4225A393" w:rsidR="00ED4616" w:rsidRPr="00045B4C" w:rsidRDefault="00ED4616" w:rsidP="006C1ECF">
      <w:pPr>
        <w:pStyle w:val="RFCListBullet"/>
      </w:pPr>
      <w:r w:rsidRPr="00045B4C">
        <w:t xml:space="preserve">The L2NM and L3NM YANG </w:t>
      </w:r>
      <w:r w:rsidR="001F25C9" w:rsidRPr="00045B4C">
        <w:t xml:space="preserve">data </w:t>
      </w:r>
      <w:r w:rsidRPr="00045B4C">
        <w:t>models, defined in [</w:t>
      </w:r>
      <w:r w:rsidR="00145F9D">
        <w:t>RFC9291</w:t>
      </w:r>
      <w:r w:rsidRPr="00045B4C">
        <w:t>]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597929A6" w14:textId="0C3E99EA" w:rsidR="00D367CF" w:rsidRPr="00827F3E" w:rsidRDefault="00D367CF" w:rsidP="001E21E2">
      <w:pPr>
        <w:pStyle w:val="RFCAppH1"/>
      </w:pPr>
      <w:bookmarkStart w:id="454" w:name="_Toc139659054"/>
      <w:r w:rsidRPr="00827F3E">
        <w:t xml:space="preserve">Multi-layer and </w:t>
      </w:r>
      <w:r w:rsidR="00FA58F0" w:rsidRPr="00827F3E">
        <w:t>M</w:t>
      </w:r>
      <w:r w:rsidRPr="00827F3E">
        <w:t xml:space="preserve">ulti-domain </w:t>
      </w:r>
      <w:r w:rsidR="00FA58F0" w:rsidRPr="00827F3E">
        <w:t>R</w:t>
      </w:r>
      <w:r w:rsidRPr="00827F3E">
        <w:t>esiliency</w:t>
      </w:r>
      <w:bookmarkEnd w:id="449"/>
      <w:bookmarkEnd w:id="454"/>
    </w:p>
    <w:p w14:paraId="183F9A0D" w14:textId="77777777" w:rsidR="00D367CF" w:rsidRPr="004E7492" w:rsidRDefault="00D367CF" w:rsidP="001E21E2">
      <w:pPr>
        <w:pStyle w:val="RFCAppH2"/>
      </w:pPr>
      <w:bookmarkStart w:id="455" w:name="_Toc53130258"/>
      <w:bookmarkStart w:id="456" w:name="_Toc139659055"/>
      <w:r w:rsidRPr="004E7492">
        <w:t>Maintenance Window</w:t>
      </w:r>
      <w:bookmarkEnd w:id="455"/>
      <w:bookmarkEnd w:id="456"/>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142DE765" w:rsidR="00D367CF" w:rsidRPr="004E7492" w:rsidRDefault="00D367CF" w:rsidP="001E21E2">
      <w:pPr>
        <w:pStyle w:val="RFCAppH2"/>
      </w:pPr>
      <w:bookmarkStart w:id="457" w:name="_Toc53130259"/>
      <w:bookmarkStart w:id="458" w:name="_Toc139659056"/>
      <w:r w:rsidRPr="004E7492">
        <w:t xml:space="preserve">Router </w:t>
      </w:r>
      <w:r w:rsidR="00A556C5">
        <w:t>P</w:t>
      </w:r>
      <w:r w:rsidRPr="004E7492">
        <w:t xml:space="preserve">ort </w:t>
      </w:r>
      <w:r w:rsidR="00A556C5">
        <w:t>F</w:t>
      </w:r>
      <w:r w:rsidRPr="004E7492">
        <w:t>ailure</w:t>
      </w:r>
      <w:bookmarkEnd w:id="457"/>
      <w:bookmarkEnd w:id="458"/>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lastRenderedPageBreak/>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4A654E98" w:rsidR="00CD0EBF" w:rsidRDefault="00CD0EBF" w:rsidP="0079123C">
      <w:pPr>
        <w:pStyle w:val="RFCListNumbered"/>
        <w:numPr>
          <w:ilvl w:val="0"/>
          <w:numId w:val="20"/>
        </w:numPr>
      </w:pPr>
      <w:r w:rsidRPr="00677935">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563E0671" w14:textId="77777777" w:rsidR="001E21E2" w:rsidRDefault="001E21E2" w:rsidP="001E21E2">
      <w:pPr>
        <w:pStyle w:val="RFCAppH1"/>
      </w:pPr>
      <w:bookmarkStart w:id="459" w:name="_Ref139366442"/>
      <w:bookmarkStart w:id="460" w:name="_Toc44338393"/>
      <w:bookmarkStart w:id="461" w:name="_Toc53130260"/>
      <w:bookmarkStart w:id="462" w:name="_Toc139659057"/>
      <w:r>
        <w:t>Muxponders</w:t>
      </w:r>
      <w:bookmarkEnd w:id="459"/>
      <w:bookmarkEnd w:id="462"/>
    </w:p>
    <w:p w14:paraId="248A067A" w14:textId="77777777" w:rsidR="001E21E2" w:rsidRDefault="001E21E2" w:rsidP="001E21E2">
      <w:r>
        <w:t>The setup of a client connectivity service between two transponders is relatively clear and its implementation simple.</w:t>
      </w:r>
    </w:p>
    <w:p w14:paraId="5E273F99" w14:textId="77777777" w:rsidR="001E21E2" w:rsidRDefault="001E21E2" w:rsidP="001E21E2">
      <w:r>
        <w:t>There is a one to one relationship between the tranponder’s client and trunk (or DWDM) port. The client port bitrate determines the trunk port bit rate which will also determine the Baud-rate, the modulation format, the FEC etc.</w:t>
      </w:r>
    </w:p>
    <w:p w14:paraId="22BFC326" w14:textId="77777777" w:rsidR="001E21E2" w:rsidRDefault="001E21E2" w:rsidP="001E21E2">
      <w:r>
        <w:lastRenderedPageBreak/>
        <w:t>The controller, when asked to set up a client connectivity service, needs to find a DWDM tunnel suitable to comply the DWDM port parameters.</w:t>
      </w:r>
    </w:p>
    <w:p w14:paraId="31AE583B" w14:textId="77777777" w:rsidR="001E21E2" w:rsidRDefault="001E21E2" w:rsidP="001E21E2">
      <w:r>
        <w:t>The setup of a client connectivity service between two muxponders is different since there is a one to many relationship between the muxponder’s trunk (or DWDM) port and client ports. For example, there might be a 100Gb/s trunk port shared by ten 10GE client ports.</w:t>
      </w:r>
    </w:p>
    <w:p w14:paraId="087B9798" w14:textId="77777777" w:rsidR="001E21E2" w:rsidRDefault="001E21E2" w:rsidP="001E21E2">
      <w:r>
        <w:t>The controller, when asked to set a 10GE client connectivity service between two muxponder’s client ports, needs first to check whether there is already an existing DWDM tunnel between the two muxponders and then take different actions:</w:t>
      </w:r>
    </w:p>
    <w:p w14:paraId="087352A0" w14:textId="1F101440" w:rsidR="001E21E2" w:rsidRDefault="001E21E2" w:rsidP="001E21E2">
      <w:pPr>
        <w:pStyle w:val="RFCListNumbered"/>
        <w:numPr>
          <w:ilvl w:val="0"/>
          <w:numId w:val="39"/>
        </w:numPr>
      </w:pPr>
      <w:r w:rsidRPr="00AB2112">
        <w:t xml:space="preserve">if </w:t>
      </w:r>
      <w:r>
        <w:t xml:space="preserve">the DWDM tunnel already exists, </w:t>
      </w:r>
      <w:r w:rsidRPr="00AB2112">
        <w:t xml:space="preserve">the controller needs only to enable the 10GE client ports </w:t>
      </w:r>
      <w:r>
        <w:t xml:space="preserve">to </w:t>
      </w:r>
      <w:r w:rsidR="00F7737C">
        <w:t>establish</w:t>
      </w:r>
      <w:r w:rsidRPr="00AB2112">
        <w:t xml:space="preserve"> the 10GE </w:t>
      </w:r>
      <w:r>
        <w:t>client connectivity service;</w:t>
      </w:r>
    </w:p>
    <w:p w14:paraId="4B3584A3" w14:textId="77777777" w:rsidR="001E21E2" w:rsidRDefault="001E21E2" w:rsidP="001E21E2">
      <w:pPr>
        <w:pStyle w:val="RFCListNumbered"/>
        <w:numPr>
          <w:ilvl w:val="0"/>
          <w:numId w:val="39"/>
        </w:numPr>
      </w:pPr>
      <w:r>
        <w:t xml:space="preserve">if the DWDM tunnel does not exist, </w:t>
      </w:r>
      <w:r w:rsidRPr="00AB2112">
        <w:t xml:space="preserve">the controller has to first establish the DWDM </w:t>
      </w:r>
      <w:r>
        <w:t>tunnel,</w:t>
      </w:r>
      <w:r w:rsidRPr="00AB2112">
        <w:t xml:space="preserve"> finding a proper </w:t>
      </w:r>
      <w:r>
        <w:t>optical path</w:t>
      </w:r>
      <w:r w:rsidRPr="00AB2112">
        <w:t xml:space="preserve"> matching the optical parameters </w:t>
      </w:r>
      <w:r>
        <w:t xml:space="preserve">of the two muxponders’ trunk ports </w:t>
      </w:r>
      <w:r w:rsidRPr="00AB2112">
        <w:t>(e.g.</w:t>
      </w:r>
      <w:r>
        <w:t>, an</w:t>
      </w:r>
      <w:r w:rsidRPr="00AB2112">
        <w:t xml:space="preserve"> OTSi carrying a</w:t>
      </w:r>
      <w:r>
        <w:t>n</w:t>
      </w:r>
      <w:r w:rsidRPr="00AB2112">
        <w:t xml:space="preserve"> OTU4)</w:t>
      </w:r>
      <w:r>
        <w:t xml:space="preserve">, and then </w:t>
      </w:r>
      <w:r w:rsidRPr="00AB2112">
        <w:t xml:space="preserve">enable the 10GE client ports </w:t>
      </w:r>
      <w:r>
        <w:t>to establish</w:t>
      </w:r>
      <w:r w:rsidRPr="00AB2112">
        <w:t xml:space="preserve"> the 10GE </w:t>
      </w:r>
      <w:r>
        <w:t>client connectivity service.</w:t>
      </w:r>
    </w:p>
    <w:p w14:paraId="6882D610" w14:textId="6F596A79" w:rsidR="00BE165B" w:rsidRDefault="00BE165B" w:rsidP="00BE165B">
      <w:r>
        <w:t xml:space="preserve">Since multiple client connectivity services are sharing the same DWDM tunnel, a multiplexing label shall </w:t>
      </w:r>
      <w:r w:rsidR="00F7737C">
        <w:t xml:space="preserve">be </w:t>
      </w:r>
      <w:r>
        <w:t xml:space="preserve">assigned to each client connectivity service. The multiplexing label can either be a standard label (e.g., an OTN timeslot) or a vendor-specific label. The multiplexing label can be either configurable (flexible configuration) or assigned by design to each muxponder’s client port (fixed configuration). In the former case, any muxponder client port can be connected with any other client port of the peer muxponder (for example client port 1 on one muxponder can be connected with </w:t>
      </w:r>
      <w:r w:rsidR="00F7737C">
        <w:t>client</w:t>
      </w:r>
      <w:r>
        <w:t xml:space="preserve"> port 5 on the peer muxponder) while in the latter case only </w:t>
      </w:r>
      <w:r w:rsidR="00F7737C">
        <w:t>client</w:t>
      </w:r>
      <w:r>
        <w:t xml:space="preserve"> ports with the same port number can be connected (for example client port 2 on one muxponder can be connected only with client port 2 on the peer muxponder and not with any other client port).</w:t>
      </w:r>
    </w:p>
    <w:p w14:paraId="7E5B0823" w14:textId="77777777" w:rsidR="00BE165B" w:rsidRDefault="00BE165B" w:rsidP="00BE165B">
      <w:r>
        <w:t>In case of flexible configuration, s</w:t>
      </w:r>
      <w:r w:rsidRPr="0082330C">
        <w:t>ince the two muxponders are under the control of the same O-PNC, the configuration of the multiplexing label, regardless of whether it is a standard or vendor-specific label, can be done by the O-PNC using mechanisms which are vendor-specific and outside the scope of this document.</w:t>
      </w:r>
      <w:r>
        <w:t xml:space="preserve"> The MDSC can just request the O-PNC to setup a client connectivity service over a DWDM tunnel.</w:t>
      </w:r>
    </w:p>
    <w:p w14:paraId="05542F3D" w14:textId="77777777" w:rsidR="00BE165B" w:rsidRDefault="00BE165B" w:rsidP="00BE165B">
      <w:r>
        <w:lastRenderedPageBreak/>
        <w:t>In case of fixed configuration, the multiplexing label is assigned by the muxponder but the O-PNC and MDSC needs to be aware of the connectivity constraints to avoid try and fail.</w:t>
      </w:r>
    </w:p>
    <w:p w14:paraId="09A4E8D7" w14:textId="545697A5" w:rsidR="00BE165B" w:rsidRDefault="00BE165B" w:rsidP="00BE165B">
      <w:r>
        <w:t>It is worth noting that the current WSON and Flexi-gri</w:t>
      </w:r>
      <w:r w:rsidR="00F7737C">
        <w:t>d</w:t>
      </w:r>
      <w:r>
        <w:t xml:space="preserve"> topology models in [RFC9094] and [Flexi</w:t>
      </w:r>
      <w:r>
        <w:noBreakHyphen/>
        <w:t>TOPO] do not provide sufficient information to the MDSC about this connectivity constraint and this is identified as a gap.</w:t>
      </w:r>
    </w:p>
    <w:p w14:paraId="19D32EB0" w14:textId="77777777" w:rsidR="00D747CD" w:rsidRPr="004E7492" w:rsidRDefault="00D747CD" w:rsidP="00D747CD">
      <w:pPr>
        <w:pStyle w:val="RFCH1-nonum"/>
        <w:rPr>
          <w:rFonts w:eastAsia="Batang"/>
          <w:bCs w:val="0"/>
        </w:rPr>
      </w:pPr>
      <w:bookmarkStart w:id="463" w:name="_Toc139659058"/>
      <w:r w:rsidRPr="004E7492">
        <w:rPr>
          <w:rFonts w:eastAsia="Batang"/>
          <w:bCs w:val="0"/>
        </w:rPr>
        <w:t>Acknowledgments</w:t>
      </w:r>
      <w:bookmarkEnd w:id="460"/>
      <w:bookmarkEnd w:id="461"/>
      <w:bookmarkEnd w:id="463"/>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464" w:name="_Toc44338394"/>
      <w:bookmarkStart w:id="465" w:name="_Toc53130261"/>
      <w:bookmarkStart w:id="466" w:name="_Toc139659059"/>
      <w:r w:rsidRPr="00176338">
        <w:rPr>
          <w:rFonts w:eastAsia="Batang"/>
          <w:bCs w:val="0"/>
          <w:lang w:val="it-IT"/>
        </w:rPr>
        <w:t>Contributors</w:t>
      </w:r>
      <w:bookmarkEnd w:id="464"/>
      <w:bookmarkEnd w:id="465"/>
      <w:bookmarkEnd w:id="466"/>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86E0687" w:rsidR="00D747CD" w:rsidRPr="00176338" w:rsidRDefault="00D747CD" w:rsidP="00D747CD">
      <w:pPr>
        <w:rPr>
          <w:lang w:val="it-IT"/>
        </w:rPr>
      </w:pPr>
      <w:r w:rsidRPr="00176338">
        <w:rPr>
          <w:lang w:val="it-IT"/>
        </w:rPr>
        <w:t>Gabriele Galimberti</w:t>
      </w:r>
      <w:r w:rsidRPr="00176338">
        <w:rPr>
          <w:lang w:val="it-IT"/>
        </w:rPr>
        <w:br/>
      </w:r>
    </w:p>
    <w:p w14:paraId="36DA4959" w14:textId="2FFD5D7C" w:rsidR="00D747CD" w:rsidRPr="00176338" w:rsidRDefault="00D747CD" w:rsidP="00D747CD">
      <w:pPr>
        <w:rPr>
          <w:lang w:val="it-IT"/>
        </w:rPr>
      </w:pPr>
      <w:r w:rsidRPr="00176338">
        <w:rPr>
          <w:lang w:val="it-IT"/>
        </w:rPr>
        <w:t xml:space="preserve">Email: </w:t>
      </w:r>
      <w:r w:rsidR="00F6736E" w:rsidRPr="00F6736E">
        <w:rPr>
          <w:lang w:val="it-IT"/>
        </w:rPr>
        <w:t>ggalimbe56@gmail.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25F81C04" w:rsidR="00D747CD" w:rsidRPr="00176338" w:rsidRDefault="00D747CD" w:rsidP="00D747CD">
      <w:pPr>
        <w:rPr>
          <w:lang w:val="it-IT"/>
        </w:rPr>
      </w:pPr>
      <w:r w:rsidRPr="00176338">
        <w:rPr>
          <w:lang w:val="it-IT"/>
        </w:rPr>
        <w:t>Anton Snitser</w:t>
      </w:r>
      <w:r w:rsidRPr="00176338">
        <w:rPr>
          <w:lang w:val="it-IT"/>
        </w:rPr>
        <w:br/>
      </w:r>
      <w:r w:rsidR="00F6736E">
        <w:rPr>
          <w:lang w:val="it-IT"/>
        </w:rPr>
        <w:t>Cisco</w:t>
      </w:r>
    </w:p>
    <w:p w14:paraId="27F76D89" w14:textId="3A57813F" w:rsidR="00D747CD" w:rsidRPr="00176338" w:rsidRDefault="00D747CD" w:rsidP="00D747CD">
      <w:pPr>
        <w:rPr>
          <w:lang w:val="it-IT"/>
        </w:rPr>
      </w:pPr>
      <w:r w:rsidRPr="00176338">
        <w:rPr>
          <w:lang w:val="it-IT"/>
        </w:rPr>
        <w:t xml:space="preserve">Email: </w:t>
      </w:r>
      <w:r w:rsidR="00F6736E" w:rsidRPr="00F6736E">
        <w:rPr>
          <w:lang w:val="it-IT"/>
        </w:rPr>
        <w:t>asnizar@cisco.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lastRenderedPageBreak/>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467" w:name="_Toc53130262"/>
    </w:p>
    <w:p w14:paraId="49ED5E03" w14:textId="27E569BB" w:rsidR="000568C6" w:rsidRPr="001B14FD" w:rsidRDefault="000568C6" w:rsidP="000568C6">
      <w:r w:rsidRPr="001B14FD">
        <w:t>Brent Foster</w:t>
      </w:r>
      <w:r w:rsidRPr="001B14FD">
        <w:br/>
        <w:t>Cisco</w:t>
      </w:r>
    </w:p>
    <w:p w14:paraId="0FA8C2D0" w14:textId="263422FB" w:rsidR="003A3B48" w:rsidRPr="008348C9" w:rsidRDefault="000568C6" w:rsidP="003A3B48">
      <w:pPr>
        <w:rPr>
          <w:lang w:val="it-IT"/>
        </w:rPr>
      </w:pPr>
      <w:r w:rsidRPr="008348C9">
        <w:rPr>
          <w:lang w:val="it-IT"/>
        </w:rPr>
        <w:t xml:space="preserve">Email: </w:t>
      </w:r>
      <w:r w:rsidR="00F54DF4">
        <w:fldChar w:fldCharType="begin"/>
      </w:r>
      <w:r w:rsidR="00F54DF4" w:rsidRPr="002A6861">
        <w:rPr>
          <w:lang w:val="it-IT"/>
        </w:rPr>
        <w:instrText xml:space="preserve"> HYPERLINK "mailto:brfoster@cisco.com" </w:instrText>
      </w:r>
      <w:ins w:id="468" w:author="Italo Busi" w:date="2023-07-07T21:48:00Z"/>
      <w:r w:rsidR="00F54DF4">
        <w:fldChar w:fldCharType="separate"/>
      </w:r>
      <w:r w:rsidRPr="008348C9">
        <w:rPr>
          <w:lang w:val="it-IT"/>
        </w:rPr>
        <w:t>brfoster@cisco.com</w:t>
      </w:r>
      <w:r w:rsidR="00F54DF4">
        <w:rPr>
          <w:lang w:val="it-IT"/>
        </w:rPr>
        <w:fldChar w:fldCharType="end"/>
      </w:r>
    </w:p>
    <w:p w14:paraId="584670B7" w14:textId="77777777" w:rsidR="003A3B48" w:rsidRPr="008348C9"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8348C9" w:rsidRDefault="003A3B48" w:rsidP="003A3B48">
      <w:r w:rsidRPr="008348C9">
        <w:t>Email: oscar.gonzalezdedios@telefonica.com</w:t>
      </w:r>
    </w:p>
    <w:p w14:paraId="31B3E9D1" w14:textId="77777777" w:rsidR="00D367CF" w:rsidRPr="004E7492" w:rsidRDefault="00D367CF" w:rsidP="00D1043E">
      <w:pPr>
        <w:pStyle w:val="RFCH1-nonum"/>
        <w:rPr>
          <w:rFonts w:eastAsia="Batang"/>
          <w:bCs w:val="0"/>
        </w:rPr>
      </w:pPr>
      <w:bookmarkStart w:id="469" w:name="_Toc139659060"/>
      <w:r w:rsidRPr="004E7492">
        <w:rPr>
          <w:rFonts w:eastAsia="Batang"/>
          <w:bCs w:val="0"/>
        </w:rPr>
        <w:lastRenderedPageBreak/>
        <w:t>Authors’ Addresses</w:t>
      </w:r>
      <w:bookmarkEnd w:id="467"/>
      <w:bookmarkEnd w:id="469"/>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4A0625C7" w:rsidR="0041623B" w:rsidRPr="00176338" w:rsidRDefault="0041623B" w:rsidP="0041623B">
      <w:pPr>
        <w:rPr>
          <w:lang w:val="it-IT"/>
        </w:rPr>
      </w:pPr>
      <w:r w:rsidRPr="00176338">
        <w:rPr>
          <w:lang w:val="it-IT"/>
        </w:rPr>
        <w:t>Daniele Ceccarelli</w:t>
      </w:r>
      <w:r w:rsidRPr="00176338">
        <w:rPr>
          <w:lang w:val="it-IT"/>
        </w:rPr>
        <w:br/>
      </w:r>
      <w:r w:rsidR="00F6736E">
        <w:rPr>
          <w:lang w:val="it-IT"/>
        </w:rPr>
        <w:t>Cisco</w:t>
      </w:r>
    </w:p>
    <w:p w14:paraId="1F2AE0AB" w14:textId="68E41F9A" w:rsidR="00BA2A4C" w:rsidRPr="00176338" w:rsidRDefault="0041623B" w:rsidP="00E33E77">
      <w:pPr>
        <w:rPr>
          <w:lang w:val="it-IT"/>
        </w:rPr>
      </w:pPr>
      <w:r w:rsidRPr="00176338">
        <w:rPr>
          <w:lang w:val="it-IT"/>
        </w:rPr>
        <w:t xml:space="preserve">Email: </w:t>
      </w:r>
      <w:r w:rsidR="00F6736E" w:rsidRPr="00F6736E">
        <w:rPr>
          <w:lang w:val="it-IT"/>
        </w:rPr>
        <w:t>daniele.ietf@gmail.com</w:t>
      </w:r>
    </w:p>
    <w:sectPr w:rsidR="00BA2A4C" w:rsidRPr="00176338" w:rsidSect="00834CAC">
      <w:headerReference w:type="default" r:id="rId14"/>
      <w:footerReference w:type="default" r:id="rId15"/>
      <w:headerReference w:type="first" r:id="rId16"/>
      <w:footerReference w:type="first" r:id="rId17"/>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9" w:author="BOUQUIER, JEAN-FRANCOIS, Vodafone" w:date="2022-05-24T09:45:00Z" w:initials="BJFV">
    <w:p w14:paraId="07022134" w14:textId="77777777" w:rsidR="00F54DF4" w:rsidRDefault="00F54DF4" w:rsidP="00F54DF4">
      <w:pPr>
        <w:pStyle w:val="CommentText"/>
      </w:pPr>
      <w:r>
        <w:rPr>
          <w:rStyle w:val="CommentReference"/>
        </w:rPr>
        <w:annotationRef/>
      </w:r>
      <w:r>
        <w:t>The optical network is usually a mix of fixed grid and flexi-grid links so both topology models need to be supported at the same time</w:t>
      </w:r>
    </w:p>
  </w:comment>
  <w:comment w:id="250" w:author="Italo Busi" w:date="2022-06-23T19:39:00Z" w:initials="IB">
    <w:p w14:paraId="77C08CE6" w14:textId="77777777" w:rsidR="00F54DF4" w:rsidRDefault="00F54DF4" w:rsidP="00F54DF4">
      <w:pPr>
        <w:pStyle w:val="CommentText"/>
      </w:pPr>
      <w:r>
        <w:rPr>
          <w:rStyle w:val="CommentReference"/>
        </w:rPr>
        <w:annotationRef/>
      </w:r>
      <w:r>
        <w:t>For the topology models, see the comment/issue at the beginning of this section</w:t>
      </w:r>
    </w:p>
    <w:p w14:paraId="30EA388F" w14:textId="77777777" w:rsidR="00F54DF4" w:rsidRDefault="00F54DF4" w:rsidP="00F54DF4">
      <w:pPr>
        <w:pStyle w:val="CommentText"/>
      </w:pPr>
    </w:p>
    <w:p w14:paraId="24889A18" w14:textId="77777777" w:rsidR="00F54DF4" w:rsidRDefault="00F54DF4" w:rsidP="00F54DF4">
      <w:pPr>
        <w:pStyle w:val="CommentText"/>
      </w:pPr>
      <w:r>
        <w:t>For the tunnel model, can one WDM tunnel pass through a mix of fixed-grid and flexi-grid links?</w:t>
      </w:r>
    </w:p>
    <w:p w14:paraId="278C63E3" w14:textId="77777777" w:rsidR="00F54DF4" w:rsidRDefault="00F54DF4" w:rsidP="00F54DF4">
      <w:pPr>
        <w:pStyle w:val="CommentText"/>
      </w:pPr>
    </w:p>
    <w:p w14:paraId="4FE0B4C9" w14:textId="77777777" w:rsidR="00F54DF4" w:rsidRDefault="00F54DF4" w:rsidP="00F54DF4">
      <w:pPr>
        <w:pStyle w:val="CommentText"/>
      </w:pPr>
      <w:r>
        <w:t>To check how the current tunnel models can support this type of configuration.</w:t>
      </w:r>
    </w:p>
  </w:comment>
  <w:comment w:id="251" w:author="Italo Busi" w:date="2022-09-12T14:11:00Z" w:initials="IB">
    <w:p w14:paraId="7A845B22" w14:textId="77777777" w:rsidR="00F54DF4" w:rsidRPr="00550F4C" w:rsidRDefault="00F54DF4" w:rsidP="00F54DF4">
      <w:pPr>
        <w:pStyle w:val="CommentText"/>
        <w:rPr>
          <w:b/>
        </w:rPr>
      </w:pPr>
      <w:r>
        <w:rPr>
          <w:rStyle w:val="CommentReference"/>
        </w:rPr>
        <w:annotationRef/>
      </w:r>
      <w:r w:rsidRPr="00550F4C">
        <w:rPr>
          <w:b/>
        </w:rPr>
        <w:t>See issue #100</w:t>
      </w:r>
    </w:p>
  </w:comment>
  <w:comment w:id="252" w:author="Italo Busi (100)" w:date="2023-06-21T18:15:00Z" w:initials="IB-100">
    <w:p w14:paraId="42A91892" w14:textId="77777777" w:rsidR="00F54DF4" w:rsidRDefault="00F54DF4" w:rsidP="00F54DF4">
      <w:pPr>
        <w:pStyle w:val="CommentText"/>
      </w:pPr>
      <w:r>
        <w:rPr>
          <w:rStyle w:val="CommentReference"/>
        </w:rPr>
        <w:annotationRef/>
      </w:r>
      <w:r>
        <w:t>Rephrased to address the issue in only one point (section 4.2 below)</w:t>
      </w:r>
    </w:p>
  </w:comment>
  <w:comment w:id="259" w:author="BOUQUIER, JEAN-FRANCOIS, Vodafone" w:date="2022-05-24T09:47:00Z" w:initials="BJFV">
    <w:p w14:paraId="765F92B5" w14:textId="77777777" w:rsidR="00F54DF4" w:rsidRDefault="00F54DF4" w:rsidP="00F54DF4">
      <w:pPr>
        <w:pStyle w:val="CommentText"/>
      </w:pPr>
      <w:r>
        <w:rPr>
          <w:rStyle w:val="CommentReference"/>
        </w:rPr>
        <w:annotationRef/>
      </w:r>
      <w:r>
        <w:t>Same comment as before. Should we say “or/and” rather than “or, alternatively”?</w:t>
      </w:r>
    </w:p>
  </w:comment>
  <w:comment w:id="260" w:author="Italo Busi" w:date="2022-06-23T19:41:00Z" w:initials="IB">
    <w:p w14:paraId="4B8C277C" w14:textId="77777777" w:rsidR="00F54DF4" w:rsidRDefault="00F54DF4" w:rsidP="00F54DF4">
      <w:pPr>
        <w:pStyle w:val="CommentText"/>
      </w:pPr>
      <w:r>
        <w:rPr>
          <w:rStyle w:val="CommentReference"/>
        </w:rPr>
        <w:annotationRef/>
      </w:r>
      <w:r>
        <w:t>See comment above</w:t>
      </w:r>
    </w:p>
  </w:comment>
  <w:comment w:id="261" w:author="Italo Busi (100)" w:date="2023-06-22T02:49:00Z" w:initials="IB-100">
    <w:p w14:paraId="5AD39218" w14:textId="77777777" w:rsidR="00F54DF4" w:rsidRDefault="00F54DF4" w:rsidP="00F54DF4">
      <w:pPr>
        <w:pStyle w:val="CommentText"/>
      </w:pPr>
      <w:r>
        <w:rPr>
          <w:rStyle w:val="CommentReference"/>
        </w:rPr>
        <w:annotationRef/>
      </w:r>
      <w:r>
        <w:t>Description updated to address the comment</w:t>
      </w:r>
    </w:p>
  </w:comment>
  <w:comment w:id="305" w:author="BOUQUIER, JEAN-FRANCOIS, Vodafone" w:date="2022-05-24T09:58:00Z" w:initials="BJFV">
    <w:p w14:paraId="3C5FABE7" w14:textId="77777777" w:rsidR="00F54DF4" w:rsidRDefault="00F54DF4"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306" w:author="Italo Busi" w:date="2022-06-24T09:08:00Z" w:initials="IB">
    <w:p w14:paraId="3D529077" w14:textId="77777777" w:rsidR="00F54DF4" w:rsidRDefault="00F54DF4" w:rsidP="00550F4C">
      <w:pPr>
        <w:pStyle w:val="CommentText"/>
      </w:pPr>
      <w:r>
        <w:rPr>
          <w:rStyle w:val="CommentReference"/>
        </w:rPr>
        <w:annotationRef/>
      </w:r>
      <w:r>
        <w:t>Should we describe this here or in the gap analysis?</w:t>
      </w:r>
    </w:p>
    <w:p w14:paraId="237CED04" w14:textId="77777777" w:rsidR="00F54DF4" w:rsidRDefault="00F54DF4" w:rsidP="00550F4C">
      <w:pPr>
        <w:pStyle w:val="CommentText"/>
      </w:pPr>
    </w:p>
    <w:p w14:paraId="0A9D6662" w14:textId="77777777" w:rsidR="00F54DF4" w:rsidRDefault="00F54DF4" w:rsidP="00550F4C">
      <w:pPr>
        <w:pStyle w:val="CommentText"/>
      </w:pPr>
      <w:r>
        <w:t>We have not analysed the case where multiple parallel paths are setup between the same two end points in this draft</w:t>
      </w:r>
    </w:p>
  </w:comment>
  <w:comment w:id="307" w:author="Italo Busi" w:date="2022-08-04T11:30:00Z" w:initials="IB">
    <w:p w14:paraId="536D6C5B" w14:textId="77777777" w:rsidR="00F54DF4" w:rsidRDefault="00F54DF4" w:rsidP="00550F4C">
      <w:pPr>
        <w:pStyle w:val="CommentText"/>
      </w:pPr>
      <w:r>
        <w:rPr>
          <w:rStyle w:val="CommentReference"/>
        </w:rPr>
        <w:annotationRef/>
      </w:r>
      <w:r>
        <w:t>Clarify that the analysis assumes only one TE path between the end-points and not multiple paralle paths with load balancing. We can also clarify in the gap analysis that there is a gap in the TE tunnel model to suppor multiple parallel paths.</w:t>
      </w:r>
    </w:p>
  </w:comment>
  <w:comment w:id="308" w:author="Italo Busi" w:date="2022-09-12T15:36:00Z" w:initials="IB">
    <w:p w14:paraId="0D7EA018" w14:textId="0AEB7721" w:rsidR="00F54DF4" w:rsidRDefault="00F54DF4">
      <w:pPr>
        <w:pStyle w:val="CommentText"/>
      </w:pPr>
      <w:r>
        <w:rPr>
          <w:rStyle w:val="CommentReference"/>
        </w:rPr>
        <w:annotationRef/>
      </w:r>
      <w:r>
        <w:t>See proposed text in the paragraphs at the end of section 2.1.1 and of section 6.</w:t>
      </w:r>
    </w:p>
  </w:comment>
  <w:comment w:id="406" w:author="Brent Foster (brfoster)" w:date="2021-07-07T17:08:00Z" w:initials="BF(">
    <w:p w14:paraId="7F472DFC" w14:textId="082F55F4" w:rsidR="00F54DF4" w:rsidRDefault="00F54DF4" w:rsidP="00E12804">
      <w:pPr>
        <w:pStyle w:val="CommentText"/>
        <w:rPr>
          <w:noProof/>
        </w:rPr>
      </w:pPr>
      <w:r>
        <w:rPr>
          <w:rStyle w:val="CommentReference"/>
        </w:rPr>
        <w:annotationRef/>
      </w:r>
    </w:p>
    <w:p w14:paraId="1B012485" w14:textId="15E2C29C" w:rsidR="00F54DF4" w:rsidRPr="00E12804" w:rsidRDefault="00F54DF4" w:rsidP="00E12804">
      <w:pPr>
        <w:pStyle w:val="CommentText"/>
        <w:ind w:left="0"/>
        <w:rPr>
          <w:b/>
        </w:rPr>
      </w:pPr>
      <w:r w:rsidRPr="00E12804">
        <w:rPr>
          <w:b/>
        </w:rPr>
        <w:t>See issue #83</w:t>
      </w:r>
    </w:p>
  </w:comment>
  <w:comment w:id="428" w:author="Italo Busi" w:date="2022-03-03T17:05:00Z" w:initials="IB">
    <w:p w14:paraId="6CC5EA25" w14:textId="77777777" w:rsidR="00F54DF4" w:rsidRDefault="00F54DF4">
      <w:pPr>
        <w:pStyle w:val="CommentText"/>
      </w:pPr>
    </w:p>
    <w:p w14:paraId="5E4CD604" w14:textId="4C3F9354" w:rsidR="00F54DF4" w:rsidRPr="00E12804" w:rsidRDefault="00F54DF4">
      <w:pPr>
        <w:pStyle w:val="CommentText"/>
        <w:rPr>
          <w:b/>
        </w:rPr>
      </w:pPr>
      <w:r w:rsidRPr="00E12804">
        <w:rPr>
          <w:rStyle w:val="CommentReference"/>
          <w:b/>
        </w:rPr>
        <w:annotationRef/>
      </w:r>
      <w:r w:rsidRPr="00E12804">
        <w:rPr>
          <w:b/>
        </w:rPr>
        <w:t>Issue #80</w:t>
      </w:r>
    </w:p>
  </w:comment>
  <w:comment w:id="438" w:author="Italo Busi" w:date="2021-01-11T11:53:00Z" w:initials="IB">
    <w:p w14:paraId="57F4102F" w14:textId="255A6101" w:rsidR="00F54DF4" w:rsidRPr="00460D05" w:rsidRDefault="00F54DF4">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022134" w15:done="0"/>
  <w15:commentEx w15:paraId="4FE0B4C9" w15:paraIdParent="07022134" w15:done="0"/>
  <w15:commentEx w15:paraId="7A845B22" w15:paraIdParent="07022134" w15:done="0"/>
  <w15:commentEx w15:paraId="42A91892" w15:paraIdParent="07022134" w15:done="0"/>
  <w15:commentEx w15:paraId="765F92B5" w15:done="0"/>
  <w15:commentEx w15:paraId="4B8C277C" w15:paraIdParent="765F92B5" w15:done="0"/>
  <w15:commentEx w15:paraId="5AD39218" w15:paraIdParent="765F92B5" w15:done="0"/>
  <w15:commentEx w15:paraId="3C5FABE7" w15:done="0"/>
  <w15:commentEx w15:paraId="0A9D6662" w15:paraIdParent="3C5FABE7" w15:done="0"/>
  <w15:commentEx w15:paraId="536D6C5B" w15:paraIdParent="3C5FABE7" w15:done="0"/>
  <w15:commentEx w15:paraId="0D7EA018" w15:paraIdParent="3C5FABE7" w15:done="0"/>
  <w15:commentEx w15:paraId="1B012485" w15:done="0"/>
  <w15:commentEx w15:paraId="5E4CD604"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022134" w16cid:durableId="263727AF"/>
  <w16cid:commentId w16cid:paraId="4FE0B4C9" w16cid:durableId="265F3FED"/>
  <w16cid:commentId w16cid:paraId="7A845B22" w16cid:durableId="26C9BC7D"/>
  <w16cid:commentId w16cid:paraId="42A91892" w16cid:durableId="283DBCBF"/>
  <w16cid:commentId w16cid:paraId="765F92B5" w16cid:durableId="2637282C"/>
  <w16cid:commentId w16cid:paraId="4B8C277C" w16cid:durableId="265F4065"/>
  <w16cid:commentId w16cid:paraId="5AD39218" w16cid:durableId="283E3533"/>
  <w16cid:commentId w16cid:paraId="3C5FABE7" w16cid:durableId="26372AC2"/>
  <w16cid:commentId w16cid:paraId="0A9D6662" w16cid:durableId="265FFD90"/>
  <w16cid:commentId w16cid:paraId="536D6C5B" w16cid:durableId="26962C38"/>
  <w16cid:commentId w16cid:paraId="0D7EA018" w16cid:durableId="26C9D086"/>
  <w16cid:commentId w16cid:paraId="1B012485" w16cid:durableId="26656944"/>
  <w16cid:commentId w16cid:paraId="5E4CD604" w16cid:durableId="26656945"/>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0D176E" w14:textId="77777777" w:rsidR="00C47DE7" w:rsidRDefault="00C47DE7">
      <w:r>
        <w:separator/>
      </w:r>
    </w:p>
  </w:endnote>
  <w:endnote w:type="continuationSeparator" w:id="0">
    <w:p w14:paraId="5D2EE912" w14:textId="77777777" w:rsidR="00C47DE7" w:rsidRDefault="00C47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F54DF4" w:rsidRDefault="00F54DF4" w:rsidP="00F410C4">
    <w:pPr>
      <w:pStyle w:val="Footer"/>
    </w:pPr>
  </w:p>
  <w:p w14:paraId="5CE618DB" w14:textId="77777777" w:rsidR="00F54DF4" w:rsidRDefault="00F54DF4" w:rsidP="00F410C4">
    <w:pPr>
      <w:pStyle w:val="Footer"/>
    </w:pPr>
  </w:p>
  <w:p w14:paraId="4F313A99" w14:textId="7DE63BDC" w:rsidR="00F54DF4" w:rsidRDefault="00F54DF4"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8E07FD">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t>January</w:t>
    </w:r>
    <w:r>
      <w:fldChar w:fldCharType="end"/>
    </w:r>
    <w:r>
      <w:t xml:space="preserve"> </w:t>
    </w:r>
    <w:r>
      <w:fldChar w:fldCharType="begin"/>
    </w:r>
    <w:r>
      <w:instrText xml:space="preserve"> SAVEDATE  \@ "d," </w:instrText>
    </w:r>
    <w:r>
      <w:fldChar w:fldCharType="separate"/>
    </w:r>
    <w:r w:rsidR="008E07FD">
      <w:rPr>
        <w:noProof/>
      </w:rPr>
      <w:t>7,</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3</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8E07FD">
      <w:rPr>
        <w:noProof/>
      </w:rPr>
      <w:instrText>2023</w:instrText>
    </w:r>
    <w:r>
      <w:fldChar w:fldCharType="end"/>
    </w:r>
    <w:r>
      <w:instrText xml:space="preserve"> + 1 \* MERGEFORMAT </w:instrText>
    </w:r>
    <w:r>
      <w:fldChar w:fldCharType="separate"/>
    </w:r>
    <w:r w:rsidR="00F5037B">
      <w:rPr>
        <w:noProof/>
      </w:rPr>
      <w:instrText>2024</w:instrText>
    </w:r>
    <w:r>
      <w:fldChar w:fldCharType="end"/>
    </w:r>
    <w:r>
      <w:instrText xml:space="preserve"> "Fail" \* MERGEFORMAT  \* MERGEFORMAT </w:instrText>
    </w:r>
    <w:r>
      <w:fldChar w:fldCharType="separate"/>
    </w:r>
    <w:r w:rsidR="00F5037B">
      <w:rPr>
        <w:noProof/>
      </w:rPr>
      <w:instrText>2024</w:instrText>
    </w:r>
    <w:r>
      <w:fldChar w:fldCharType="end"/>
    </w:r>
    <w:r>
      <w:instrText xml:space="preserve"> \* MERGEFORMAT </w:instrText>
    </w:r>
    <w:r>
      <w:fldChar w:fldCharType="separate"/>
    </w:r>
    <w:r w:rsidR="00F5037B">
      <w:rPr>
        <w:noProof/>
      </w:rPr>
      <w:t>2024</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F54DF4" w:rsidRDefault="00F54DF4" w:rsidP="00F410C4">
    <w:pPr>
      <w:pStyle w:val="Footer"/>
    </w:pPr>
  </w:p>
  <w:p w14:paraId="35EF4550" w14:textId="77777777" w:rsidR="00F54DF4" w:rsidRDefault="00F54DF4"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655848B2" w:rsidR="00F54DF4" w:rsidRDefault="00F54DF4"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8E07FD">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t>January</w:t>
    </w:r>
    <w:r>
      <w:fldChar w:fldCharType="end"/>
    </w:r>
    <w:r>
      <w:t xml:space="preserve"> </w:t>
    </w:r>
    <w:r>
      <w:fldChar w:fldCharType="begin"/>
    </w:r>
    <w:r>
      <w:instrText xml:space="preserve"> SAVEDATE  \@ "d," </w:instrText>
    </w:r>
    <w:r>
      <w:fldChar w:fldCharType="separate"/>
    </w:r>
    <w:r w:rsidR="008E07FD">
      <w:rPr>
        <w:noProof/>
      </w:rPr>
      <w:t>7,</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3</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8E07FD">
      <w:rPr>
        <w:noProof/>
      </w:rPr>
      <w:instrText>2023</w:instrText>
    </w:r>
    <w:r>
      <w:fldChar w:fldCharType="end"/>
    </w:r>
    <w:r>
      <w:instrText xml:space="preserve"> + 1 \* MERGEFORMAT </w:instrText>
    </w:r>
    <w:r>
      <w:fldChar w:fldCharType="separate"/>
    </w:r>
    <w:r w:rsidR="00F5037B">
      <w:rPr>
        <w:noProof/>
      </w:rPr>
      <w:instrText>2024</w:instrText>
    </w:r>
    <w:r>
      <w:fldChar w:fldCharType="end"/>
    </w:r>
    <w:r>
      <w:instrText xml:space="preserve"> "Fail" \* MERGEFORMAT  \* MERGEFORMAT </w:instrText>
    </w:r>
    <w:r>
      <w:fldChar w:fldCharType="separate"/>
    </w:r>
    <w:r w:rsidR="00F5037B">
      <w:rPr>
        <w:noProof/>
      </w:rPr>
      <w:instrText>2024</w:instrText>
    </w:r>
    <w:r>
      <w:fldChar w:fldCharType="end"/>
    </w:r>
    <w:r>
      <w:instrText xml:space="preserve"> \* MERGEFORMAT </w:instrText>
    </w:r>
    <w:r>
      <w:fldChar w:fldCharType="separate"/>
    </w:r>
    <w:r w:rsidR="00F5037B">
      <w:rPr>
        <w:noProof/>
      </w:rPr>
      <w:t>2024</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2213E" w14:textId="77777777" w:rsidR="00C47DE7" w:rsidRDefault="00C47DE7">
      <w:r>
        <w:separator/>
      </w:r>
    </w:p>
  </w:footnote>
  <w:footnote w:type="continuationSeparator" w:id="0">
    <w:p w14:paraId="2EB4E1BF" w14:textId="77777777" w:rsidR="00C47DE7" w:rsidRDefault="00C47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4896311E" w:rsidR="00F54DF4" w:rsidRDefault="00F54DF4"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8E07FD">
      <w:rPr>
        <w:noProof/>
      </w:rPr>
      <w:t>July 2023</w:t>
    </w:r>
    <w:r>
      <w:fldChar w:fldCharType="end"/>
    </w:r>
  </w:p>
  <w:p w14:paraId="0330A958" w14:textId="77777777" w:rsidR="00F54DF4" w:rsidRDefault="00F54DF4"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F54DF4" w:rsidRDefault="00F54DF4" w:rsidP="00F410C4">
    <w:pPr>
      <w:pStyle w:val="Header"/>
      <w:rPr>
        <w:highlight w:val="yellow"/>
      </w:rPr>
    </w:pPr>
  </w:p>
  <w:p w14:paraId="6FDEAA1E" w14:textId="77777777" w:rsidR="00F54DF4" w:rsidRDefault="00F54DF4" w:rsidP="00F410C4">
    <w:pPr>
      <w:pStyle w:val="Header"/>
      <w:rPr>
        <w:highlight w:val="yellow"/>
      </w:rPr>
    </w:pPr>
  </w:p>
  <w:p w14:paraId="4C3133EA" w14:textId="77777777" w:rsidR="00F54DF4" w:rsidRDefault="00F54DF4" w:rsidP="00F410C4">
    <w:pPr>
      <w:pStyle w:val="Header"/>
    </w:pPr>
    <w:r w:rsidRPr="007064B6">
      <w:t>TEAS Working Group</w:t>
    </w:r>
    <w:r>
      <w:tab/>
    </w:r>
    <w:r w:rsidRPr="00F410C4">
      <w:tab/>
    </w:r>
    <w:r>
      <w:t xml:space="preserve">Fabio </w:t>
    </w:r>
    <w:r w:rsidRPr="007064B6">
      <w:t>Peruzzini</w:t>
    </w:r>
  </w:p>
  <w:p w14:paraId="16A1767F" w14:textId="77777777" w:rsidR="00F54DF4" w:rsidRDefault="00F54DF4" w:rsidP="00F410C4">
    <w:pPr>
      <w:pStyle w:val="Header"/>
    </w:pPr>
    <w:r>
      <w:t>Internet Draft</w:t>
    </w:r>
    <w:r>
      <w:tab/>
    </w:r>
    <w:r w:rsidRPr="00F410C4">
      <w:tab/>
    </w:r>
    <w:r>
      <w:t>TIM</w:t>
    </w:r>
  </w:p>
  <w:p w14:paraId="4B4B9B7C" w14:textId="77777777" w:rsidR="00F54DF4" w:rsidRDefault="00F54DF4"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F54DF4" w:rsidRPr="00954E1B" w:rsidRDefault="00F54DF4" w:rsidP="00F410C4">
    <w:pPr>
      <w:pStyle w:val="Header"/>
      <w:rPr>
        <w:lang w:val="it-IT"/>
      </w:rPr>
    </w:pPr>
    <w:r>
      <w:rPr>
        <w:lang w:val="en-GB"/>
      </w:rPr>
      <w:tab/>
    </w:r>
    <w:r>
      <w:rPr>
        <w:lang w:val="en-GB"/>
      </w:rPr>
      <w:tab/>
    </w:r>
    <w:r w:rsidRPr="00954E1B">
      <w:rPr>
        <w:lang w:val="it-IT"/>
      </w:rPr>
      <w:t>Vodafone</w:t>
    </w:r>
  </w:p>
  <w:p w14:paraId="369C6969" w14:textId="77777777" w:rsidR="00F54DF4" w:rsidRPr="00954E1B" w:rsidRDefault="00F54DF4" w:rsidP="00F410C4">
    <w:pPr>
      <w:pStyle w:val="Header"/>
      <w:rPr>
        <w:lang w:val="it-IT"/>
      </w:rPr>
    </w:pPr>
    <w:r w:rsidRPr="00954E1B">
      <w:rPr>
        <w:lang w:val="it-IT"/>
      </w:rPr>
      <w:tab/>
    </w:r>
    <w:r w:rsidRPr="00954E1B">
      <w:rPr>
        <w:lang w:val="it-IT"/>
      </w:rPr>
      <w:tab/>
      <w:t>Italo Busi</w:t>
    </w:r>
  </w:p>
  <w:p w14:paraId="2984B8BD" w14:textId="77777777" w:rsidR="00F54DF4" w:rsidRPr="00954E1B" w:rsidRDefault="00F54DF4" w:rsidP="00F410C4">
    <w:pPr>
      <w:pStyle w:val="Header"/>
      <w:rPr>
        <w:lang w:val="it-IT"/>
      </w:rPr>
    </w:pPr>
    <w:r w:rsidRPr="00954E1B">
      <w:rPr>
        <w:lang w:val="it-IT"/>
      </w:rPr>
      <w:tab/>
    </w:r>
    <w:r w:rsidRPr="00954E1B">
      <w:rPr>
        <w:lang w:val="it-IT"/>
      </w:rPr>
      <w:tab/>
      <w:t>Huawei</w:t>
    </w:r>
  </w:p>
  <w:p w14:paraId="63AFEB19" w14:textId="77777777" w:rsidR="00F54DF4" w:rsidRPr="00954E1B" w:rsidRDefault="00F54DF4" w:rsidP="00F410C4">
    <w:pPr>
      <w:pStyle w:val="Header"/>
      <w:rPr>
        <w:lang w:val="it-IT"/>
      </w:rPr>
    </w:pPr>
    <w:r w:rsidRPr="00954E1B">
      <w:rPr>
        <w:lang w:val="it-IT"/>
      </w:rPr>
      <w:tab/>
    </w:r>
    <w:r w:rsidRPr="00954E1B">
      <w:rPr>
        <w:lang w:val="it-IT"/>
      </w:rPr>
      <w:tab/>
      <w:t>Daniel King</w:t>
    </w:r>
  </w:p>
  <w:p w14:paraId="6EDB0003" w14:textId="77777777" w:rsidR="00F54DF4" w:rsidRDefault="00F54DF4" w:rsidP="00F410C4">
    <w:pPr>
      <w:pStyle w:val="Header"/>
    </w:pPr>
    <w:r w:rsidRPr="00954E1B">
      <w:rPr>
        <w:lang w:val="it-IT"/>
      </w:rPr>
      <w:tab/>
    </w:r>
    <w:r w:rsidRPr="00954E1B">
      <w:rPr>
        <w:lang w:val="it-IT"/>
      </w:rPr>
      <w:tab/>
    </w:r>
    <w:r>
      <w:t>Old Dog Consulting</w:t>
    </w:r>
  </w:p>
  <w:p w14:paraId="629C5C70" w14:textId="77777777" w:rsidR="00F54DF4" w:rsidRDefault="00F54DF4" w:rsidP="00F410C4">
    <w:pPr>
      <w:pStyle w:val="Header"/>
      <w:rPr>
        <w:lang w:val="en-GB"/>
      </w:rPr>
    </w:pPr>
    <w:r>
      <w:rPr>
        <w:lang w:val="en-GB"/>
      </w:rPr>
      <w:tab/>
    </w:r>
    <w:r>
      <w:rPr>
        <w:lang w:val="en-GB"/>
      </w:rPr>
      <w:tab/>
      <w:t>Daniele Ceccarelli</w:t>
    </w:r>
  </w:p>
  <w:p w14:paraId="23931D84" w14:textId="1D19FAF5" w:rsidR="00F54DF4" w:rsidRPr="00390C09" w:rsidRDefault="00F54DF4" w:rsidP="00F410C4">
    <w:pPr>
      <w:pStyle w:val="Header"/>
      <w:rPr>
        <w:lang w:val="en-GB"/>
      </w:rPr>
    </w:pPr>
    <w:r>
      <w:rPr>
        <w:lang w:val="en-GB"/>
      </w:rPr>
      <w:tab/>
    </w:r>
    <w:r>
      <w:rPr>
        <w:lang w:val="en-GB"/>
      </w:rPr>
      <w:tab/>
      <w:t>Cisco</w:t>
    </w:r>
  </w:p>
  <w:p w14:paraId="5DE008D9" w14:textId="77777777" w:rsidR="00F54DF4" w:rsidRPr="00390C09" w:rsidRDefault="00F54DF4" w:rsidP="00F410C4">
    <w:pPr>
      <w:pStyle w:val="Header"/>
      <w:rPr>
        <w:lang w:val="en-GB"/>
      </w:rPr>
    </w:pPr>
  </w:p>
  <w:p w14:paraId="76C05A00" w14:textId="59F830EA" w:rsidR="00F54DF4" w:rsidRDefault="00F54DF4"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8E07FD">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instrText>January</w:instrText>
    </w:r>
    <w:r>
      <w:fldChar w:fldCharType="end"/>
    </w:r>
    <w:r>
      <w:instrText xml:space="preserve"> \* MERGEFORMAT </w:instrText>
    </w:r>
    <w:r>
      <w:fldChar w:fldCharType="separate"/>
    </w:r>
    <w:r w:rsidR="00F5037B">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3</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8E07FD">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8E07FD">
      <w:rPr>
        <w:noProof/>
      </w:rPr>
      <w:instrText>2023</w:instrText>
    </w:r>
    <w:r>
      <w:fldChar w:fldCharType="end"/>
    </w:r>
    <w:r>
      <w:instrText xml:space="preserve"> + 1 \* MERGEFORMAT </w:instrText>
    </w:r>
    <w:r>
      <w:fldChar w:fldCharType="separate"/>
    </w:r>
    <w:r w:rsidR="00F5037B">
      <w:rPr>
        <w:noProof/>
      </w:rPr>
      <w:instrText>2024</w:instrText>
    </w:r>
    <w:r>
      <w:fldChar w:fldCharType="end"/>
    </w:r>
    <w:r>
      <w:instrText xml:space="preserve"> "Fail" \* MERGEFORMAT  \* MERGEFORMAT </w:instrText>
    </w:r>
    <w:r>
      <w:fldChar w:fldCharType="separate"/>
    </w:r>
    <w:r w:rsidR="00F5037B">
      <w:rPr>
        <w:noProof/>
      </w:rPr>
      <w:instrText>2024</w:instrText>
    </w:r>
    <w:r>
      <w:fldChar w:fldCharType="end"/>
    </w:r>
    <w:r>
      <w:instrText xml:space="preserve"> \* MERGEFORMAT </w:instrText>
    </w:r>
    <w:r>
      <w:fldChar w:fldCharType="separate"/>
    </w:r>
    <w:r w:rsidR="00F5037B">
      <w:rPr>
        <w:noProof/>
      </w:rPr>
      <w:t>2024</w:t>
    </w:r>
    <w:r>
      <w:fldChar w:fldCharType="end"/>
    </w:r>
    <w:r>
      <w:tab/>
    </w:r>
    <w:r>
      <w:tab/>
    </w:r>
    <w:r>
      <w:fldChar w:fldCharType="begin"/>
    </w:r>
    <w:r>
      <w:instrText xml:space="preserve"> SAVEDATE  \@ "MMMM d, yyyy" </w:instrText>
    </w:r>
    <w:r>
      <w:fldChar w:fldCharType="separate"/>
    </w:r>
    <w:r w:rsidR="008E07FD">
      <w:rPr>
        <w:noProof/>
      </w:rPr>
      <w:t>July 7, 2023</w:t>
    </w:r>
    <w:r>
      <w:fldChar w:fldCharType="end"/>
    </w:r>
  </w:p>
  <w:p w14:paraId="4C49A4CA" w14:textId="77777777" w:rsidR="00F54DF4" w:rsidRDefault="00F54DF4" w:rsidP="00F410C4">
    <w:pPr>
      <w:pStyle w:val="Header"/>
    </w:pPr>
    <w:r>
      <w:tab/>
    </w:r>
  </w:p>
  <w:p w14:paraId="4043BDB6" w14:textId="77777777" w:rsidR="00F54DF4" w:rsidRDefault="00F54DF4"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DA27D9"/>
    <w:multiLevelType w:val="hybridMultilevel"/>
    <w:tmpl w:val="D9EA96D4"/>
    <w:lvl w:ilvl="0" w:tplc="D28CBD4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2690099D"/>
    <w:multiLevelType w:val="multilevel"/>
    <w:tmpl w:val="EFF083AE"/>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7" w15:restartNumberingAfterBreak="0">
    <w:nsid w:val="30D478D1"/>
    <w:multiLevelType w:val="hybridMultilevel"/>
    <w:tmpl w:val="A8AEB98A"/>
    <w:lvl w:ilvl="0" w:tplc="22F4425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2"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6BC2D3D"/>
    <w:multiLevelType w:val="hybridMultilevel"/>
    <w:tmpl w:val="BCF21292"/>
    <w:lvl w:ilvl="0" w:tplc="2982D27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1175FC"/>
    <w:multiLevelType w:val="hybridMultilevel"/>
    <w:tmpl w:val="3D02E52A"/>
    <w:lvl w:ilvl="0" w:tplc="5FFEEBB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30"/>
  </w:num>
  <w:num w:numId="2">
    <w:abstractNumId w:val="25"/>
  </w:num>
  <w:num w:numId="3">
    <w:abstractNumId w:val="24"/>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1"/>
  </w:num>
  <w:num w:numId="17">
    <w:abstractNumId w:val="15"/>
  </w:num>
  <w:num w:numId="18">
    <w:abstractNumId w:val="33"/>
  </w:num>
  <w:num w:numId="19">
    <w:abstractNumId w:val="14"/>
  </w:num>
  <w:num w:numId="20">
    <w:abstractNumId w:val="10"/>
  </w:num>
  <w:num w:numId="21">
    <w:abstractNumId w:val="20"/>
  </w:num>
  <w:num w:numId="22">
    <w:abstractNumId w:val="28"/>
    <w:lvlOverride w:ilvl="0">
      <w:startOverride w:val="1"/>
    </w:lvlOverride>
  </w:num>
  <w:num w:numId="23">
    <w:abstractNumId w:val="18"/>
    <w:lvlOverride w:ilvl="0">
      <w:startOverride w:val="1"/>
    </w:lvlOverride>
  </w:num>
  <w:num w:numId="24">
    <w:abstractNumId w:val="13"/>
  </w:num>
  <w:num w:numId="25">
    <w:abstractNumId w:val="22"/>
  </w:num>
  <w:num w:numId="26">
    <w:abstractNumId w:val="31"/>
  </w:num>
  <w:num w:numId="27">
    <w:abstractNumId w:val="34"/>
  </w:num>
  <w:num w:numId="28">
    <w:abstractNumId w:val="26"/>
  </w:num>
  <w:num w:numId="29">
    <w:abstractNumId w:val="29"/>
  </w:num>
  <w:num w:numId="30">
    <w:abstractNumId w:val="23"/>
  </w:num>
  <w:num w:numId="31">
    <w:abstractNumId w:val="32"/>
  </w:num>
  <w:num w:numId="32">
    <w:abstractNumId w:val="19"/>
  </w:num>
  <w:num w:numId="33">
    <w:abstractNumId w:val="11"/>
  </w:num>
  <w:num w:numId="34">
    <w:abstractNumId w:val="11"/>
  </w:num>
  <w:num w:numId="35">
    <w:abstractNumId w:val="14"/>
  </w:num>
  <w:num w:numId="36">
    <w:abstractNumId w:val="17"/>
  </w:num>
  <w:num w:numId="37">
    <w:abstractNumId w:val="12"/>
  </w:num>
  <w:num w:numId="38">
    <w:abstractNumId w:val="12"/>
  </w:num>
  <w:num w:numId="39">
    <w:abstractNumId w:val="27"/>
  </w:num>
  <w:num w:numId="40">
    <w:abstractNumId w:val="14"/>
  </w:num>
  <w:num w:numId="41">
    <w:abstractNumId w:val="14"/>
  </w:num>
  <w:num w:numId="42">
    <w:abstractNumId w:val="11"/>
  </w:num>
  <w:num w:numId="43">
    <w:abstractNumId w:val="1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Italo Busi (36)">
    <w15:presenceInfo w15:providerId="None" w15:userId="Italo Busi (36)"/>
  </w15:person>
  <w15:person w15:author="Italo Busi (100)">
    <w15:presenceInfo w15:providerId="None" w15:userId="Italo Busi (100)"/>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3"/>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ctiveWritingStyle w:appName="MSWord" w:lang="en-IN"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2AD"/>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1B02"/>
    <w:rsid w:val="000A43A6"/>
    <w:rsid w:val="000A7FA5"/>
    <w:rsid w:val="000B01B7"/>
    <w:rsid w:val="000B1845"/>
    <w:rsid w:val="000B2308"/>
    <w:rsid w:val="000B2898"/>
    <w:rsid w:val="000B3184"/>
    <w:rsid w:val="000B3F6E"/>
    <w:rsid w:val="000B45F0"/>
    <w:rsid w:val="000B4FC0"/>
    <w:rsid w:val="000B5BF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26968"/>
    <w:rsid w:val="0013055B"/>
    <w:rsid w:val="0013149E"/>
    <w:rsid w:val="0013192B"/>
    <w:rsid w:val="00132FE8"/>
    <w:rsid w:val="00135066"/>
    <w:rsid w:val="00135F4C"/>
    <w:rsid w:val="00137CCA"/>
    <w:rsid w:val="001425CE"/>
    <w:rsid w:val="00144174"/>
    <w:rsid w:val="00145EA7"/>
    <w:rsid w:val="00145F9D"/>
    <w:rsid w:val="001464EB"/>
    <w:rsid w:val="00146BC2"/>
    <w:rsid w:val="00146E2F"/>
    <w:rsid w:val="00146E66"/>
    <w:rsid w:val="00147470"/>
    <w:rsid w:val="00150728"/>
    <w:rsid w:val="00150941"/>
    <w:rsid w:val="00151CF8"/>
    <w:rsid w:val="00153255"/>
    <w:rsid w:val="00155BE7"/>
    <w:rsid w:val="00156C7B"/>
    <w:rsid w:val="00160A25"/>
    <w:rsid w:val="00160DC6"/>
    <w:rsid w:val="00161D3C"/>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A63"/>
    <w:rsid w:val="00194FB1"/>
    <w:rsid w:val="00195C3F"/>
    <w:rsid w:val="00196A33"/>
    <w:rsid w:val="00196DFA"/>
    <w:rsid w:val="001A0A77"/>
    <w:rsid w:val="001A0AB4"/>
    <w:rsid w:val="001A18F7"/>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98F"/>
    <w:rsid w:val="001D6AB1"/>
    <w:rsid w:val="001E0D90"/>
    <w:rsid w:val="001E21E2"/>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1F73FE"/>
    <w:rsid w:val="002001F6"/>
    <w:rsid w:val="002021F2"/>
    <w:rsid w:val="002023CD"/>
    <w:rsid w:val="00205F44"/>
    <w:rsid w:val="00206526"/>
    <w:rsid w:val="00206F6C"/>
    <w:rsid w:val="002078CE"/>
    <w:rsid w:val="002100C8"/>
    <w:rsid w:val="0021197D"/>
    <w:rsid w:val="00211FC2"/>
    <w:rsid w:val="00212657"/>
    <w:rsid w:val="002163B4"/>
    <w:rsid w:val="002166E2"/>
    <w:rsid w:val="00216DA4"/>
    <w:rsid w:val="002170C4"/>
    <w:rsid w:val="00217D21"/>
    <w:rsid w:val="002204CA"/>
    <w:rsid w:val="00221738"/>
    <w:rsid w:val="00222A01"/>
    <w:rsid w:val="00223998"/>
    <w:rsid w:val="00224327"/>
    <w:rsid w:val="00225EA8"/>
    <w:rsid w:val="002263B7"/>
    <w:rsid w:val="002308AD"/>
    <w:rsid w:val="002342A0"/>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1430"/>
    <w:rsid w:val="002A3788"/>
    <w:rsid w:val="002A3D77"/>
    <w:rsid w:val="002A3FAD"/>
    <w:rsid w:val="002A5749"/>
    <w:rsid w:val="002A5C0A"/>
    <w:rsid w:val="002A6861"/>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374"/>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5F05"/>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4AD"/>
    <w:rsid w:val="00390C09"/>
    <w:rsid w:val="00391AF8"/>
    <w:rsid w:val="0039354E"/>
    <w:rsid w:val="00394175"/>
    <w:rsid w:val="00396CDC"/>
    <w:rsid w:val="003A1329"/>
    <w:rsid w:val="003A27C4"/>
    <w:rsid w:val="003A3B48"/>
    <w:rsid w:val="003A3C14"/>
    <w:rsid w:val="003A60F0"/>
    <w:rsid w:val="003A730F"/>
    <w:rsid w:val="003B0B6A"/>
    <w:rsid w:val="003B0D3F"/>
    <w:rsid w:val="003B114E"/>
    <w:rsid w:val="003B156D"/>
    <w:rsid w:val="003B3D19"/>
    <w:rsid w:val="003B3DB3"/>
    <w:rsid w:val="003B4090"/>
    <w:rsid w:val="003B6A79"/>
    <w:rsid w:val="003C212D"/>
    <w:rsid w:val="003C33A5"/>
    <w:rsid w:val="003C429A"/>
    <w:rsid w:val="003C682F"/>
    <w:rsid w:val="003C7575"/>
    <w:rsid w:val="003C7985"/>
    <w:rsid w:val="003C7F38"/>
    <w:rsid w:val="003D0695"/>
    <w:rsid w:val="003D0755"/>
    <w:rsid w:val="003D099C"/>
    <w:rsid w:val="003D11DB"/>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65C5"/>
    <w:rsid w:val="003F7311"/>
    <w:rsid w:val="003F7DA5"/>
    <w:rsid w:val="004005D0"/>
    <w:rsid w:val="004006CA"/>
    <w:rsid w:val="004029EF"/>
    <w:rsid w:val="004034E4"/>
    <w:rsid w:val="004038AB"/>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CCA"/>
    <w:rsid w:val="00436E5A"/>
    <w:rsid w:val="00440D67"/>
    <w:rsid w:val="00441FD4"/>
    <w:rsid w:val="0044208B"/>
    <w:rsid w:val="004447A8"/>
    <w:rsid w:val="0044499A"/>
    <w:rsid w:val="00444B3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74BA2"/>
    <w:rsid w:val="004809E3"/>
    <w:rsid w:val="0048240F"/>
    <w:rsid w:val="004845D4"/>
    <w:rsid w:val="0048605B"/>
    <w:rsid w:val="00486C67"/>
    <w:rsid w:val="004874B1"/>
    <w:rsid w:val="004909E4"/>
    <w:rsid w:val="004911C8"/>
    <w:rsid w:val="004914A1"/>
    <w:rsid w:val="004968A2"/>
    <w:rsid w:val="004A200D"/>
    <w:rsid w:val="004A3281"/>
    <w:rsid w:val="004A3D76"/>
    <w:rsid w:val="004A4B51"/>
    <w:rsid w:val="004A4E2E"/>
    <w:rsid w:val="004A6F79"/>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6"/>
    <w:rsid w:val="005010FF"/>
    <w:rsid w:val="005024CA"/>
    <w:rsid w:val="00506D73"/>
    <w:rsid w:val="00507FD8"/>
    <w:rsid w:val="0051046E"/>
    <w:rsid w:val="00511103"/>
    <w:rsid w:val="0051361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BD6"/>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97E4E"/>
    <w:rsid w:val="005A09C4"/>
    <w:rsid w:val="005A0A44"/>
    <w:rsid w:val="005A2EDB"/>
    <w:rsid w:val="005A4AEF"/>
    <w:rsid w:val="005A50D7"/>
    <w:rsid w:val="005A5190"/>
    <w:rsid w:val="005A5836"/>
    <w:rsid w:val="005A5CCB"/>
    <w:rsid w:val="005A655C"/>
    <w:rsid w:val="005A7151"/>
    <w:rsid w:val="005B1400"/>
    <w:rsid w:val="005B1F7E"/>
    <w:rsid w:val="005B2F07"/>
    <w:rsid w:val="005B3B23"/>
    <w:rsid w:val="005B41DB"/>
    <w:rsid w:val="005B53F8"/>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07B78"/>
    <w:rsid w:val="00611A98"/>
    <w:rsid w:val="006131F5"/>
    <w:rsid w:val="006132DF"/>
    <w:rsid w:val="00614612"/>
    <w:rsid w:val="006148C6"/>
    <w:rsid w:val="0061608D"/>
    <w:rsid w:val="00617A62"/>
    <w:rsid w:val="00617BA2"/>
    <w:rsid w:val="00620842"/>
    <w:rsid w:val="006212DB"/>
    <w:rsid w:val="006227BF"/>
    <w:rsid w:val="00622ACB"/>
    <w:rsid w:val="00622E6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080"/>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905FD"/>
    <w:rsid w:val="00693D32"/>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C4B45"/>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22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76D92"/>
    <w:rsid w:val="00781709"/>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5414"/>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5480"/>
    <w:rsid w:val="008162F9"/>
    <w:rsid w:val="008168C1"/>
    <w:rsid w:val="00816DC3"/>
    <w:rsid w:val="00817F2A"/>
    <w:rsid w:val="00822D43"/>
    <w:rsid w:val="0082330C"/>
    <w:rsid w:val="00823ACB"/>
    <w:rsid w:val="00823F55"/>
    <w:rsid w:val="00825EB5"/>
    <w:rsid w:val="00826CA6"/>
    <w:rsid w:val="00827BBD"/>
    <w:rsid w:val="00827F3E"/>
    <w:rsid w:val="00830182"/>
    <w:rsid w:val="00830AAF"/>
    <w:rsid w:val="00831C6F"/>
    <w:rsid w:val="00832E8C"/>
    <w:rsid w:val="00834330"/>
    <w:rsid w:val="008348C9"/>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C2"/>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346E"/>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07FD"/>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5CC9"/>
    <w:rsid w:val="009564D4"/>
    <w:rsid w:val="00957EB8"/>
    <w:rsid w:val="00960835"/>
    <w:rsid w:val="009616BF"/>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284"/>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113"/>
    <w:rsid w:val="00AB1302"/>
    <w:rsid w:val="00AB2112"/>
    <w:rsid w:val="00AB6AC6"/>
    <w:rsid w:val="00AC0BDB"/>
    <w:rsid w:val="00AC1076"/>
    <w:rsid w:val="00AC1304"/>
    <w:rsid w:val="00AC1E06"/>
    <w:rsid w:val="00AC3460"/>
    <w:rsid w:val="00AC7352"/>
    <w:rsid w:val="00AD0E3B"/>
    <w:rsid w:val="00AD1968"/>
    <w:rsid w:val="00AD3BF5"/>
    <w:rsid w:val="00AD4431"/>
    <w:rsid w:val="00AD522E"/>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370A1"/>
    <w:rsid w:val="00B37251"/>
    <w:rsid w:val="00B40C03"/>
    <w:rsid w:val="00B41474"/>
    <w:rsid w:val="00B41615"/>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4E41"/>
    <w:rsid w:val="00B668BC"/>
    <w:rsid w:val="00B6754D"/>
    <w:rsid w:val="00B70255"/>
    <w:rsid w:val="00B720B9"/>
    <w:rsid w:val="00B72ACE"/>
    <w:rsid w:val="00B73BDC"/>
    <w:rsid w:val="00B77EA1"/>
    <w:rsid w:val="00B81339"/>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C5B"/>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360"/>
    <w:rsid w:val="00BC27D9"/>
    <w:rsid w:val="00BC52DD"/>
    <w:rsid w:val="00BC73C3"/>
    <w:rsid w:val="00BD022A"/>
    <w:rsid w:val="00BD32F5"/>
    <w:rsid w:val="00BD42AC"/>
    <w:rsid w:val="00BD5057"/>
    <w:rsid w:val="00BD6000"/>
    <w:rsid w:val="00BD6456"/>
    <w:rsid w:val="00BD743C"/>
    <w:rsid w:val="00BE0E1F"/>
    <w:rsid w:val="00BE165B"/>
    <w:rsid w:val="00BE1F88"/>
    <w:rsid w:val="00BE2316"/>
    <w:rsid w:val="00BE2EC3"/>
    <w:rsid w:val="00BE3E32"/>
    <w:rsid w:val="00BE53A4"/>
    <w:rsid w:val="00BE6FCE"/>
    <w:rsid w:val="00BE79D9"/>
    <w:rsid w:val="00BE7A42"/>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47DE7"/>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5271"/>
    <w:rsid w:val="00C77514"/>
    <w:rsid w:val="00C803A3"/>
    <w:rsid w:val="00C81A16"/>
    <w:rsid w:val="00C81D1B"/>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2364"/>
    <w:rsid w:val="00CB47B0"/>
    <w:rsid w:val="00CB5D4B"/>
    <w:rsid w:val="00CB7817"/>
    <w:rsid w:val="00CB7962"/>
    <w:rsid w:val="00CC3B44"/>
    <w:rsid w:val="00CC4069"/>
    <w:rsid w:val="00CC5F52"/>
    <w:rsid w:val="00CC62D2"/>
    <w:rsid w:val="00CC741C"/>
    <w:rsid w:val="00CD0EBF"/>
    <w:rsid w:val="00CD101C"/>
    <w:rsid w:val="00CD1557"/>
    <w:rsid w:val="00CD3971"/>
    <w:rsid w:val="00CD3C9C"/>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01B0"/>
    <w:rsid w:val="00D01300"/>
    <w:rsid w:val="00D03145"/>
    <w:rsid w:val="00D03440"/>
    <w:rsid w:val="00D06238"/>
    <w:rsid w:val="00D06A39"/>
    <w:rsid w:val="00D1043E"/>
    <w:rsid w:val="00D109DF"/>
    <w:rsid w:val="00D118CA"/>
    <w:rsid w:val="00D121D6"/>
    <w:rsid w:val="00D127FF"/>
    <w:rsid w:val="00D12BF5"/>
    <w:rsid w:val="00D13369"/>
    <w:rsid w:val="00D14936"/>
    <w:rsid w:val="00D15777"/>
    <w:rsid w:val="00D15928"/>
    <w:rsid w:val="00D17A45"/>
    <w:rsid w:val="00D2158F"/>
    <w:rsid w:val="00D22998"/>
    <w:rsid w:val="00D2346B"/>
    <w:rsid w:val="00D25B8E"/>
    <w:rsid w:val="00D25E62"/>
    <w:rsid w:val="00D26534"/>
    <w:rsid w:val="00D26F40"/>
    <w:rsid w:val="00D27340"/>
    <w:rsid w:val="00D2736B"/>
    <w:rsid w:val="00D3166D"/>
    <w:rsid w:val="00D32713"/>
    <w:rsid w:val="00D34DA7"/>
    <w:rsid w:val="00D35785"/>
    <w:rsid w:val="00D3662B"/>
    <w:rsid w:val="00D367CF"/>
    <w:rsid w:val="00D37305"/>
    <w:rsid w:val="00D37D2D"/>
    <w:rsid w:val="00D4004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390"/>
    <w:rsid w:val="00DA1B42"/>
    <w:rsid w:val="00DA2FE3"/>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18B"/>
    <w:rsid w:val="00DF2944"/>
    <w:rsid w:val="00DF342E"/>
    <w:rsid w:val="00DF3C58"/>
    <w:rsid w:val="00DF475D"/>
    <w:rsid w:val="00DF6FA9"/>
    <w:rsid w:val="00DF7715"/>
    <w:rsid w:val="00DF7911"/>
    <w:rsid w:val="00E0257A"/>
    <w:rsid w:val="00E03626"/>
    <w:rsid w:val="00E03C56"/>
    <w:rsid w:val="00E04B1A"/>
    <w:rsid w:val="00E05D4B"/>
    <w:rsid w:val="00E12804"/>
    <w:rsid w:val="00E128EB"/>
    <w:rsid w:val="00E134C8"/>
    <w:rsid w:val="00E20647"/>
    <w:rsid w:val="00E20CCA"/>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370B3"/>
    <w:rsid w:val="00E42B26"/>
    <w:rsid w:val="00E42C23"/>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63E3"/>
    <w:rsid w:val="00E76875"/>
    <w:rsid w:val="00E77F6F"/>
    <w:rsid w:val="00E81BCC"/>
    <w:rsid w:val="00E827ED"/>
    <w:rsid w:val="00E82866"/>
    <w:rsid w:val="00E840DB"/>
    <w:rsid w:val="00E84240"/>
    <w:rsid w:val="00E843A6"/>
    <w:rsid w:val="00E85F3E"/>
    <w:rsid w:val="00E863A6"/>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4BD6"/>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4295"/>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2275"/>
    <w:rsid w:val="00F4507A"/>
    <w:rsid w:val="00F45428"/>
    <w:rsid w:val="00F5037B"/>
    <w:rsid w:val="00F511C2"/>
    <w:rsid w:val="00F5319C"/>
    <w:rsid w:val="00F534AE"/>
    <w:rsid w:val="00F53CBD"/>
    <w:rsid w:val="00F54DF4"/>
    <w:rsid w:val="00F56203"/>
    <w:rsid w:val="00F56B61"/>
    <w:rsid w:val="00F57219"/>
    <w:rsid w:val="00F5752E"/>
    <w:rsid w:val="00F6195A"/>
    <w:rsid w:val="00F64DCE"/>
    <w:rsid w:val="00F6736E"/>
    <w:rsid w:val="00F71402"/>
    <w:rsid w:val="00F72A36"/>
    <w:rsid w:val="00F74EB4"/>
    <w:rsid w:val="00F758C0"/>
    <w:rsid w:val="00F7737C"/>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4C37"/>
    <w:rsid w:val="00FC505F"/>
    <w:rsid w:val="00FC576E"/>
    <w:rsid w:val="00FC66EB"/>
    <w:rsid w:val="00FC6ADF"/>
    <w:rsid w:val="00FC6C8B"/>
    <w:rsid w:val="00FC7DAF"/>
    <w:rsid w:val="00FD0228"/>
    <w:rsid w:val="00FD20A3"/>
    <w:rsid w:val="00FD3B16"/>
    <w:rsid w:val="00FD61A2"/>
    <w:rsid w:val="00FD6F31"/>
    <w:rsid w:val="00FE0B7C"/>
    <w:rsid w:val="00FE13F0"/>
    <w:rsid w:val="00FE2DD8"/>
    <w:rsid w:val="00FE2F1E"/>
    <w:rsid w:val="00FE3F17"/>
    <w:rsid w:val="00FE4461"/>
    <w:rsid w:val="00FE4674"/>
    <w:rsid w:val="00FE4A8F"/>
    <w:rsid w:val="00FE6076"/>
    <w:rsid w:val="00FF0459"/>
    <w:rsid w:val="00FF091E"/>
    <w:rsid w:val="00FF0946"/>
    <w:rsid w:val="00FF1161"/>
    <w:rsid w:val="00FF1F8E"/>
    <w:rsid w:val="00FF33ED"/>
    <w:rsid w:val="00FF35DB"/>
    <w:rsid w:val="00FF39A7"/>
    <w:rsid w:val="00FF4624"/>
    <w:rsid w:val="00FF73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37"/>
      </w:numPr>
      <w:tabs>
        <w:tab w:val="clear" w:pos="864"/>
      </w:tabs>
    </w:pPr>
  </w:style>
  <w:style w:type="paragraph" w:customStyle="1" w:styleId="RFCApp">
    <w:name w:val="RFC App"/>
    <w:basedOn w:val="RFCH1-nonum"/>
    <w:next w:val="Normal"/>
    <w:autoRedefine/>
    <w:qFormat/>
    <w:rsid w:val="00FA58F0"/>
    <w:pPr>
      <w:pageBreakBefore/>
      <w:numPr>
        <w:numId w:val="19"/>
      </w:numPr>
    </w:pPr>
  </w:style>
  <w:style w:type="paragraph" w:customStyle="1" w:styleId="RFCAppH1">
    <w:name w:val="RFC App H1"/>
    <w:basedOn w:val="RFCH1-nonum"/>
    <w:next w:val="Normal"/>
    <w:autoRedefine/>
    <w:qFormat/>
    <w:rsid w:val="00827F3E"/>
    <w:pPr>
      <w:numPr>
        <w:ilvl w:val="1"/>
        <w:numId w:val="19"/>
      </w:numPr>
      <w:outlineLvl w:val="1"/>
    </w:pPr>
    <w:rPr>
      <w:rFonts w:eastAsia="Batang"/>
    </w:rPr>
  </w:style>
  <w:style w:type="paragraph" w:customStyle="1" w:styleId="RFCAppH2">
    <w:name w:val="RFC App H2"/>
    <w:basedOn w:val="RFCH1-nonum"/>
    <w:next w:val="Normal"/>
    <w:autoRedefine/>
    <w:qFormat/>
    <w:rsid w:val="001E21E2"/>
    <w:pPr>
      <w:numPr>
        <w:ilvl w:val="2"/>
        <w:numId w:val="19"/>
      </w:numPr>
      <w:outlineLvl w:val="2"/>
    </w:pPr>
    <w:rPr>
      <w:rFonts w:eastAsia="Batang"/>
    </w:r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27766768">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23"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3.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4F242A-1D96-432C-A4EA-10F95110F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819</TotalTime>
  <Pages>65</Pages>
  <Words>18775</Words>
  <Characters>107024</Characters>
  <Application>Microsoft Office Word</Application>
  <DocSecurity>0</DocSecurity>
  <Lines>891</Lines>
  <Paragraphs>251</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2554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40</cp:revision>
  <cp:lastPrinted>2023-07-07T19:47:00Z</cp:lastPrinted>
  <dcterms:created xsi:type="dcterms:W3CDTF">2023-05-09T14:41:00Z</dcterms:created>
  <dcterms:modified xsi:type="dcterms:W3CDTF">2023-07-07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